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5BA9F"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7CFCE329" wp14:editId="33BBC98E">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1">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2CA50D7A"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5302BF23"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2B6B75F0"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2E7C162B"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549831F5" w14:textId="77777777" w:rsidR="00D2559D" w:rsidRPr="00996FAF" w:rsidRDefault="00D255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6DC15F90" w14:textId="6BFE62A6" w:rsidR="00D2559D" w:rsidRPr="00996FAF" w:rsidRDefault="002056E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Estia Health Manly Vale</w:t>
            </w:r>
          </w:p>
        </w:tc>
      </w:tr>
      <w:tr w:rsidR="00CA37CB" w:rsidRPr="00996FAF" w14:paraId="75AD976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96B3707"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512AE55A" w14:textId="7A727AE2" w:rsidR="00CA37CB" w:rsidRPr="00996FAF" w:rsidRDefault="002056EE"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5 -13 King St</w:t>
            </w:r>
            <w:r w:rsidR="00F045F4" w:rsidRPr="00602258">
              <w:rPr>
                <w:rFonts w:ascii="Arial" w:hAnsi="Arial" w:cs="Arial"/>
                <w:color w:val="auto"/>
              </w:rPr>
              <w:t xml:space="preserve"> </w:t>
            </w:r>
            <w:r>
              <w:rPr>
                <w:rFonts w:ascii="Arial" w:hAnsi="Arial" w:cs="Arial"/>
                <w:color w:val="auto"/>
              </w:rPr>
              <w:t>MANLY VALE</w:t>
            </w:r>
            <w:r w:rsidR="00CA37CB" w:rsidRPr="00602258">
              <w:rPr>
                <w:rFonts w:ascii="Arial" w:hAnsi="Arial" w:cs="Arial"/>
                <w:color w:val="auto"/>
              </w:rPr>
              <w:t xml:space="preserve"> </w:t>
            </w:r>
            <w:r>
              <w:rPr>
                <w:rFonts w:ascii="Arial" w:hAnsi="Arial" w:cs="Arial"/>
                <w:color w:val="auto"/>
              </w:rPr>
              <w:t>NSW</w:t>
            </w:r>
            <w:r w:rsidR="00CA37CB" w:rsidRPr="00602258">
              <w:rPr>
                <w:rFonts w:ascii="Arial" w:hAnsi="Arial" w:cs="Arial"/>
                <w:color w:val="auto"/>
              </w:rPr>
              <w:t xml:space="preserve"> </w:t>
            </w:r>
            <w:r>
              <w:rPr>
                <w:rFonts w:ascii="Arial" w:hAnsi="Arial" w:cs="Arial"/>
                <w:color w:val="auto"/>
              </w:rPr>
              <w:t>2100</w:t>
            </w:r>
          </w:p>
        </w:tc>
      </w:tr>
      <w:tr w:rsidR="00CA37CB" w:rsidRPr="00996FAF" w14:paraId="11971402"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F96C907"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76AACD68" w14:textId="5881B6B4" w:rsidR="00CA37CB" w:rsidRPr="00996FAF" w:rsidRDefault="002056E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2505</w:t>
            </w:r>
          </w:p>
        </w:tc>
      </w:tr>
      <w:tr w:rsidR="00D2559D" w:rsidRPr="00996FAF" w14:paraId="150F380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E742B4"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21F6D327" w14:textId="1FAD7F26" w:rsidR="00D2559D" w:rsidRPr="00996FAF" w:rsidRDefault="002056EE"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Estia Investments Pty Ltd</w:t>
            </w:r>
          </w:p>
        </w:tc>
      </w:tr>
      <w:tr w:rsidR="00D2559D" w:rsidRPr="00996FAF" w14:paraId="067FAF6D"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3E5AC4E"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1D0FE98E" w14:textId="26A8EECE" w:rsidR="00D2559D" w:rsidRPr="00996FAF" w:rsidRDefault="002056E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7D0415A0"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799CF8"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3387D506" w14:textId="69262C4C" w:rsidR="00D2559D" w:rsidRPr="00996FAF" w:rsidRDefault="002056EE"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31 January 2023 to 2 February 2023</w:t>
            </w:r>
          </w:p>
        </w:tc>
      </w:tr>
      <w:tr w:rsidR="00D2559D" w:rsidRPr="00996FAF" w14:paraId="7EE2E99D"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20BEA226"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4C5F4B91" w14:textId="27493DB9" w:rsidR="00D2559D" w:rsidRPr="00996FAF" w:rsidRDefault="002F7F2D"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2F7F2D">
              <w:rPr>
                <w:rFonts w:ascii="Arial" w:hAnsi="Arial" w:cs="Arial"/>
                <w:color w:val="auto"/>
              </w:rPr>
              <w:t>16 March 2023</w:t>
            </w:r>
          </w:p>
        </w:tc>
      </w:tr>
    </w:tbl>
    <w:bookmarkEnd w:id="0"/>
    <w:p w14:paraId="62293A79" w14:textId="77777777"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00FA0A5B" w:rsidRPr="00996FAF">
        <w:rPr>
          <w:rFonts w:ascii="Arial" w:hAnsi="Arial" w:cs="Arial"/>
        </w:rPr>
        <w:br w:type="page"/>
      </w:r>
    </w:p>
    <w:p w14:paraId="62B51955"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5899C8DD" w14:textId="476DB976" w:rsidR="000078F8" w:rsidRPr="00996FAF" w:rsidRDefault="000078F8" w:rsidP="0036130C">
      <w:pPr>
        <w:pStyle w:val="NormalArial"/>
      </w:pPr>
      <w:r w:rsidRPr="00724655">
        <w:rPr>
          <w:color w:val="auto"/>
        </w:rPr>
        <w:t xml:space="preserve">This performance report for </w:t>
      </w:r>
      <w:r w:rsidR="002056EE" w:rsidRPr="00724655">
        <w:rPr>
          <w:color w:val="auto"/>
        </w:rPr>
        <w:t>Estia Health Manly Vale</w:t>
      </w:r>
      <w:r w:rsidRPr="00724655">
        <w:rPr>
          <w:color w:val="auto"/>
        </w:rPr>
        <w:t xml:space="preserve"> (</w:t>
      </w:r>
      <w:r w:rsidRPr="00724655">
        <w:rPr>
          <w:b/>
          <w:color w:val="auto"/>
        </w:rPr>
        <w:t>the service</w:t>
      </w:r>
      <w:r w:rsidRPr="00724655">
        <w:rPr>
          <w:color w:val="auto"/>
        </w:rPr>
        <w:t xml:space="preserve">) has been prepared by </w:t>
      </w:r>
      <w:r w:rsidR="00FB43B8">
        <w:rPr>
          <w:color w:val="auto"/>
        </w:rPr>
        <w:t>K. Spurrell</w:t>
      </w:r>
      <w:r w:rsidRPr="00724655">
        <w:rPr>
          <w:color w:val="auto"/>
        </w:rPr>
        <w:t xml:space="preserve">, delegate </w:t>
      </w:r>
      <w:r w:rsidRPr="00996FAF">
        <w:t>of the Aged Care Quality and Safety Commissioner (Commissioner)</w:t>
      </w:r>
      <w:r w:rsidRPr="00996FAF">
        <w:rPr>
          <w:rStyle w:val="FootnoteReference"/>
        </w:rPr>
        <w:footnoteReference w:id="1"/>
      </w:r>
      <w:r w:rsidRPr="00996FAF">
        <w:t xml:space="preserve">. </w:t>
      </w:r>
    </w:p>
    <w:p w14:paraId="4AF33512"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6F47CA74"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302EB8F5"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0B7A4960" w14:textId="77777777" w:rsidR="00DF37F2" w:rsidRPr="00996FAF" w:rsidRDefault="00DF37F2" w:rsidP="0036130C">
      <w:pPr>
        <w:pStyle w:val="NormalArial"/>
      </w:pPr>
      <w:r w:rsidRPr="00996FAF">
        <w:t>The following information has been considered in preparing the performance report:</w:t>
      </w:r>
    </w:p>
    <w:p w14:paraId="6D5DAE74" w14:textId="6949F554" w:rsidR="00DF37F2" w:rsidRPr="00724655" w:rsidRDefault="00DF37F2" w:rsidP="00712752">
      <w:pPr>
        <w:pStyle w:val="ListParagraph"/>
        <w:numPr>
          <w:ilvl w:val="0"/>
          <w:numId w:val="2"/>
        </w:numPr>
        <w:spacing w:line="240" w:lineRule="atLeast"/>
        <w:ind w:left="714" w:hanging="357"/>
        <w:contextualSpacing w:val="0"/>
        <w:rPr>
          <w:rFonts w:ascii="Arial" w:hAnsi="Arial" w:cs="Arial"/>
          <w:color w:val="auto"/>
        </w:rPr>
      </w:pPr>
      <w:r w:rsidRPr="00724655">
        <w:rPr>
          <w:rFonts w:ascii="Arial" w:hAnsi="Arial" w:cs="Arial"/>
          <w:color w:val="auto"/>
        </w:rPr>
        <w:t xml:space="preserve">the assessment team’s report for the </w:t>
      </w:r>
      <w:r w:rsidR="002056EE" w:rsidRPr="00724655">
        <w:rPr>
          <w:rFonts w:ascii="Arial" w:hAnsi="Arial" w:cs="Arial"/>
          <w:color w:val="auto"/>
        </w:rPr>
        <w:t>Site Audit</w:t>
      </w:r>
      <w:r w:rsidRPr="00724655">
        <w:rPr>
          <w:rFonts w:ascii="Arial" w:hAnsi="Arial" w:cs="Arial"/>
          <w:color w:val="auto"/>
        </w:rPr>
        <w:t xml:space="preserve">; the </w:t>
      </w:r>
      <w:r w:rsidR="002056EE" w:rsidRPr="00724655">
        <w:rPr>
          <w:rFonts w:ascii="Arial" w:hAnsi="Arial" w:cs="Arial"/>
          <w:color w:val="auto"/>
        </w:rPr>
        <w:t>Site Audit</w:t>
      </w:r>
      <w:r w:rsidRPr="00724655">
        <w:rPr>
          <w:rFonts w:ascii="Arial" w:hAnsi="Arial" w:cs="Arial"/>
          <w:color w:val="auto"/>
        </w:rPr>
        <w:t xml:space="preserve"> report was informed by a site assessment, observations at the service, review of documents and interviews with staff, consumers/representatives and others</w:t>
      </w:r>
    </w:p>
    <w:p w14:paraId="0E39AAFD" w14:textId="77777777" w:rsidR="00CE3E9C" w:rsidRDefault="00DF37F2" w:rsidP="0024189D">
      <w:pPr>
        <w:pStyle w:val="ListParagraph"/>
        <w:numPr>
          <w:ilvl w:val="0"/>
          <w:numId w:val="2"/>
        </w:numPr>
        <w:spacing w:line="240" w:lineRule="atLeast"/>
        <w:ind w:left="714" w:hanging="357"/>
        <w:contextualSpacing w:val="0"/>
        <w:rPr>
          <w:rFonts w:ascii="Arial" w:hAnsi="Arial" w:cs="Arial"/>
        </w:rPr>
      </w:pPr>
      <w:r w:rsidRPr="00CE3E9C">
        <w:rPr>
          <w:rFonts w:ascii="Arial" w:hAnsi="Arial" w:cs="Arial"/>
        </w:rPr>
        <w:t xml:space="preserve">the provider’s response to the assessment team’s report received </w:t>
      </w:r>
      <w:r w:rsidR="00CE3E9C" w:rsidRPr="00CE3E9C">
        <w:rPr>
          <w:rFonts w:ascii="Arial" w:hAnsi="Arial" w:cs="Arial"/>
        </w:rPr>
        <w:t>7 March 2023</w:t>
      </w:r>
    </w:p>
    <w:p w14:paraId="23FE4A29" w14:textId="5CE5FB5C" w:rsidR="003B1763" w:rsidRPr="00724655" w:rsidRDefault="003B1763" w:rsidP="00DB489C">
      <w:pPr>
        <w:pStyle w:val="ListParagraph"/>
        <w:numPr>
          <w:ilvl w:val="0"/>
          <w:numId w:val="2"/>
        </w:numPr>
        <w:spacing w:line="22" w:lineRule="atLeast"/>
        <w:ind w:left="714" w:hanging="357"/>
        <w:contextualSpacing w:val="0"/>
        <w:rPr>
          <w:rFonts w:ascii="Arial" w:hAnsi="Arial" w:cs="Arial"/>
        </w:rPr>
      </w:pPr>
      <w:r w:rsidRPr="00724655">
        <w:rPr>
          <w:rFonts w:ascii="Arial" w:hAnsi="Arial" w:cs="Arial"/>
        </w:rPr>
        <w:br w:type="page"/>
      </w:r>
    </w:p>
    <w:p w14:paraId="6D6FD4AB"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58E7EE92"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763E92CA"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59923429" w14:textId="7E044B76" w:rsidR="00FC045E" w:rsidRPr="00996FAF" w:rsidRDefault="00AE323D"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77335">
                  <w:rPr>
                    <w:rFonts w:ascii="Arial" w:hAnsi="Arial" w:cs="Arial"/>
                  </w:rPr>
                  <w:t>Compliant</w:t>
                </w:r>
              </w:sdtContent>
            </w:sdt>
          </w:p>
        </w:tc>
      </w:tr>
      <w:tr w:rsidR="00477335" w:rsidRPr="00996FAF" w14:paraId="75E5094E" w14:textId="77777777" w:rsidTr="00822B98">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4B84389" w14:textId="77777777" w:rsidR="00477335" w:rsidRPr="00996FAF" w:rsidRDefault="00477335" w:rsidP="00477335">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vAlign w:val="top"/>
          </w:tcPr>
          <w:p w14:paraId="3C03B935" w14:textId="17BC5CFA" w:rsidR="00477335" w:rsidRPr="00477335" w:rsidRDefault="00AE323D" w:rsidP="00477335">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088921351"/>
                <w:placeholder>
                  <w:docPart w:val="69E98FEB85274F4D887EDFE998348D4E"/>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77335" w:rsidRPr="00477335">
                  <w:rPr>
                    <w:rFonts w:ascii="Arial" w:hAnsi="Arial" w:cs="Arial"/>
                    <w:b/>
                    <w:bCs/>
                  </w:rPr>
                  <w:t>Compliant</w:t>
                </w:r>
              </w:sdtContent>
            </w:sdt>
          </w:p>
        </w:tc>
      </w:tr>
      <w:tr w:rsidR="00477335" w:rsidRPr="00996FAF" w14:paraId="552E64F4" w14:textId="77777777" w:rsidTr="00822B98">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EA2FA7B" w14:textId="77777777" w:rsidR="00477335" w:rsidRPr="00996FAF" w:rsidRDefault="00477335" w:rsidP="00477335">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vAlign w:val="top"/>
          </w:tcPr>
          <w:p w14:paraId="7D703857" w14:textId="0BAE5EB2" w:rsidR="00477335" w:rsidRPr="00477335" w:rsidRDefault="00AE323D" w:rsidP="00477335">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760051280"/>
                <w:placeholder>
                  <w:docPart w:val="31CF3C82C027446C9E8173837A94A44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77335" w:rsidRPr="00477335">
                  <w:rPr>
                    <w:rFonts w:ascii="Arial" w:hAnsi="Arial" w:cs="Arial"/>
                    <w:b/>
                    <w:bCs/>
                  </w:rPr>
                  <w:t>Compliant</w:t>
                </w:r>
              </w:sdtContent>
            </w:sdt>
          </w:p>
        </w:tc>
      </w:tr>
      <w:tr w:rsidR="00477335" w:rsidRPr="00996FAF" w14:paraId="06E76F0E" w14:textId="77777777" w:rsidTr="00822B98">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FE3CE83" w14:textId="77777777" w:rsidR="00477335" w:rsidRPr="00996FAF" w:rsidRDefault="00477335" w:rsidP="00477335">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vAlign w:val="top"/>
          </w:tcPr>
          <w:p w14:paraId="11766AAF" w14:textId="5AB4CC7F" w:rsidR="00477335" w:rsidRPr="00477335" w:rsidRDefault="00AE323D" w:rsidP="00477335">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974604745"/>
                <w:placeholder>
                  <w:docPart w:val="6E788FD78D194D2A8533175BFB781602"/>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77335" w:rsidRPr="00477335">
                  <w:rPr>
                    <w:rFonts w:ascii="Arial" w:hAnsi="Arial" w:cs="Arial"/>
                    <w:b/>
                    <w:bCs/>
                  </w:rPr>
                  <w:t>Compliant</w:t>
                </w:r>
              </w:sdtContent>
            </w:sdt>
          </w:p>
        </w:tc>
      </w:tr>
      <w:tr w:rsidR="00477335" w:rsidRPr="00996FAF" w14:paraId="6B2B8EED" w14:textId="77777777" w:rsidTr="00822B98">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79C1764" w14:textId="77777777" w:rsidR="00477335" w:rsidRPr="00996FAF" w:rsidRDefault="00477335" w:rsidP="00477335">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vAlign w:val="top"/>
          </w:tcPr>
          <w:p w14:paraId="3A3A5715" w14:textId="2561124E" w:rsidR="00477335" w:rsidRPr="00477335" w:rsidRDefault="00AE323D" w:rsidP="00477335">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352765050"/>
                <w:placeholder>
                  <w:docPart w:val="4135003DA717474684448710C5873F2E"/>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77335" w:rsidRPr="00477335">
                  <w:rPr>
                    <w:rFonts w:ascii="Arial" w:hAnsi="Arial" w:cs="Arial"/>
                    <w:b/>
                    <w:bCs/>
                  </w:rPr>
                  <w:t>Compliant</w:t>
                </w:r>
              </w:sdtContent>
            </w:sdt>
          </w:p>
        </w:tc>
      </w:tr>
      <w:tr w:rsidR="00477335" w:rsidRPr="00996FAF" w14:paraId="73B4C0B7" w14:textId="77777777" w:rsidTr="00822B98">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1171330" w14:textId="77777777" w:rsidR="00477335" w:rsidRPr="00996FAF" w:rsidRDefault="00477335" w:rsidP="00477335">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vAlign w:val="top"/>
          </w:tcPr>
          <w:p w14:paraId="6D47B9EE" w14:textId="044684D1" w:rsidR="00477335" w:rsidRPr="00477335" w:rsidRDefault="00AE323D" w:rsidP="00477335">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648935872"/>
                <w:placeholder>
                  <w:docPart w:val="F8C454ABB8C04DED9DBF08CB283F2E2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77335" w:rsidRPr="00477335">
                  <w:rPr>
                    <w:rFonts w:ascii="Arial" w:hAnsi="Arial" w:cs="Arial"/>
                    <w:b/>
                    <w:bCs/>
                  </w:rPr>
                  <w:t>Compliant</w:t>
                </w:r>
              </w:sdtContent>
            </w:sdt>
          </w:p>
        </w:tc>
      </w:tr>
      <w:tr w:rsidR="00477335" w:rsidRPr="00996FAF" w14:paraId="3CD19949" w14:textId="77777777" w:rsidTr="00822B98">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8522F61" w14:textId="77777777" w:rsidR="00477335" w:rsidRPr="00996FAF" w:rsidRDefault="00477335" w:rsidP="00477335">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vAlign w:val="top"/>
          </w:tcPr>
          <w:p w14:paraId="03F082AB" w14:textId="4FF567C5" w:rsidR="00477335" w:rsidRPr="00477335" w:rsidRDefault="00AE323D" w:rsidP="00477335">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580565362"/>
                <w:placeholder>
                  <w:docPart w:val="C5E20BD54F4B4600AE1BBB0245DEFEF7"/>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77335" w:rsidRPr="00477335">
                  <w:rPr>
                    <w:rFonts w:ascii="Arial" w:hAnsi="Arial" w:cs="Arial"/>
                    <w:b/>
                    <w:bCs/>
                  </w:rPr>
                  <w:t>Compliant</w:t>
                </w:r>
              </w:sdtContent>
            </w:sdt>
          </w:p>
        </w:tc>
      </w:tr>
      <w:tr w:rsidR="00477335" w:rsidRPr="00996FAF" w14:paraId="20806739" w14:textId="77777777" w:rsidTr="00822B98">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FF26414" w14:textId="77777777" w:rsidR="00477335" w:rsidRPr="00996FAF" w:rsidRDefault="00477335" w:rsidP="00477335">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vAlign w:val="top"/>
          </w:tcPr>
          <w:p w14:paraId="20F635F3" w14:textId="023785D7" w:rsidR="00477335" w:rsidRPr="00477335" w:rsidRDefault="00AE323D" w:rsidP="00477335">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818478930"/>
                <w:placeholder>
                  <w:docPart w:val="5F3E190708C34D2AA8BA7E102DDD311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77335" w:rsidRPr="00477335">
                  <w:rPr>
                    <w:rFonts w:ascii="Arial" w:hAnsi="Arial" w:cs="Arial"/>
                    <w:b/>
                    <w:bCs/>
                  </w:rPr>
                  <w:t>Compliant</w:t>
                </w:r>
              </w:sdtContent>
            </w:sdt>
          </w:p>
        </w:tc>
      </w:tr>
    </w:tbl>
    <w:p w14:paraId="7904B52B"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44A72D0E"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0CE621B5" w14:textId="77777777" w:rsidR="00FC045E" w:rsidRPr="00996FAF" w:rsidRDefault="00FC045E"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2B48F2F2" w14:textId="3A92FE72" w:rsidR="00FC045E" w:rsidRPr="00996FAF" w:rsidRDefault="00FC045E" w:rsidP="0036130C">
      <w:pPr>
        <w:pStyle w:val="NormalArial"/>
      </w:pPr>
      <w:r w:rsidRPr="00996FAF">
        <w:br w:type="page"/>
      </w:r>
    </w:p>
    <w:p w14:paraId="289CFE8A"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FC045E" w:rsidRPr="00996FAF" w14:paraId="29B5A16E" w14:textId="77777777" w:rsidTr="006871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bottom w:val="single" w:sz="4" w:space="0" w:color="BFBFBF" w:themeColor="background1" w:themeShade="BF"/>
              <w:right w:val="none" w:sz="0" w:space="0" w:color="auto"/>
            </w:tcBorders>
          </w:tcPr>
          <w:p w14:paraId="29DDB8B2"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3A033FD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D2E49B2"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7FECFE1" w14:textId="77777777" w:rsidR="00FC045E" w:rsidRPr="00996FAF" w:rsidRDefault="00FC045E" w:rsidP="00C272D4">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4579B930"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69C24718" w14:textId="3B7EE3AB" w:rsidR="00FC045E" w:rsidRPr="00996FAF" w:rsidRDefault="00AE323D"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687187">
                  <w:rPr>
                    <w:rFonts w:ascii="Arial" w:hAnsi="Arial" w:cs="Arial"/>
                    <w:color w:val="auto"/>
                  </w:rPr>
                  <w:t>Compliant</w:t>
                </w:r>
              </w:sdtContent>
            </w:sdt>
          </w:p>
        </w:tc>
      </w:tr>
      <w:tr w:rsidR="00687187" w:rsidRPr="00996FAF" w14:paraId="61016338"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3CE13AB" w14:textId="77777777" w:rsidR="00687187" w:rsidRPr="00996FAF" w:rsidRDefault="00687187" w:rsidP="00687187">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23D57771" w14:textId="77777777" w:rsidR="00687187" w:rsidRPr="00996FAF" w:rsidRDefault="00687187" w:rsidP="0068718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4F53E83E" w14:textId="3E2049D5" w:rsidR="00687187" w:rsidRPr="00996FAF" w:rsidRDefault="00AE323D" w:rsidP="0068718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29516823"/>
                <w:placeholder>
                  <w:docPart w:val="51C48BEC36C44BCC98C2A7D7299285DF"/>
                </w:placeholder>
                <w:dropDownList>
                  <w:listItem w:displayText="choose a rating" w:value="choose a rating"/>
                  <w:listItem w:displayText="Compliant" w:value="Compliant"/>
                  <w:listItem w:displayText="Non-compliant" w:value="Non-compliant"/>
                </w:dropDownList>
              </w:sdtPr>
              <w:sdtEndPr/>
              <w:sdtContent>
                <w:r w:rsidR="00687187" w:rsidRPr="006E1A5B">
                  <w:rPr>
                    <w:rFonts w:ascii="Arial" w:hAnsi="Arial" w:cs="Arial"/>
                    <w:color w:val="auto"/>
                  </w:rPr>
                  <w:t>Compliant</w:t>
                </w:r>
              </w:sdtContent>
            </w:sdt>
          </w:p>
        </w:tc>
      </w:tr>
      <w:tr w:rsidR="00687187" w:rsidRPr="00996FAF" w14:paraId="79BA2FC7"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D484D3D" w14:textId="77777777" w:rsidR="00687187" w:rsidRPr="00996FAF" w:rsidRDefault="00687187" w:rsidP="00687187">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29C7D43C" w14:textId="77777777" w:rsidR="00687187" w:rsidRPr="00996FAF" w:rsidRDefault="00687187" w:rsidP="0068718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7225C8AD" w14:textId="77777777" w:rsidR="00687187" w:rsidRPr="00996FAF" w:rsidRDefault="00687187" w:rsidP="00687187">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2E908E9C" w14:textId="77777777" w:rsidR="00687187" w:rsidRPr="00996FAF" w:rsidRDefault="00687187" w:rsidP="00687187">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7ABBB097" w14:textId="77777777" w:rsidR="00687187" w:rsidRPr="00996FAF" w:rsidRDefault="00687187" w:rsidP="00687187">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0D727A5C" w14:textId="77777777" w:rsidR="00687187" w:rsidRPr="00996FAF" w:rsidRDefault="00687187" w:rsidP="00687187">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7BCCC54E" w14:textId="59FC6C60" w:rsidR="00687187" w:rsidRPr="00996FAF" w:rsidRDefault="00AE323D" w:rsidP="0068718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06930909"/>
                <w:placeholder>
                  <w:docPart w:val="605102B1A310424A826A7942DEB62B9D"/>
                </w:placeholder>
                <w:dropDownList>
                  <w:listItem w:displayText="choose a rating" w:value="choose a rating"/>
                  <w:listItem w:displayText="Compliant" w:value="Compliant"/>
                  <w:listItem w:displayText="Non-compliant" w:value="Non-compliant"/>
                </w:dropDownList>
              </w:sdtPr>
              <w:sdtEndPr/>
              <w:sdtContent>
                <w:r w:rsidR="00687187" w:rsidRPr="006E1A5B">
                  <w:rPr>
                    <w:rFonts w:ascii="Arial" w:hAnsi="Arial" w:cs="Arial"/>
                    <w:color w:val="auto"/>
                  </w:rPr>
                  <w:t>Compliant</w:t>
                </w:r>
              </w:sdtContent>
            </w:sdt>
          </w:p>
        </w:tc>
      </w:tr>
      <w:tr w:rsidR="00687187" w:rsidRPr="00996FAF" w14:paraId="29FCDE27"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7DB9A" w14:textId="77777777" w:rsidR="00687187" w:rsidRPr="00996FAF" w:rsidRDefault="00687187" w:rsidP="00687187">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6C409BF4" w14:textId="77777777" w:rsidR="00687187" w:rsidRPr="00996FAF" w:rsidRDefault="00687187" w:rsidP="0068718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05ABC6F8" w14:textId="1502DE10" w:rsidR="00687187" w:rsidRPr="00996FAF" w:rsidRDefault="00AE323D" w:rsidP="00687187">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95247281"/>
                <w:placeholder>
                  <w:docPart w:val="5607188A8820475299B286014A7B3616"/>
                </w:placeholder>
                <w:dropDownList>
                  <w:listItem w:displayText="choose a rating" w:value="choose a rating"/>
                  <w:listItem w:displayText="Compliant" w:value="Compliant"/>
                  <w:listItem w:displayText="Non-compliant" w:value="Non-compliant"/>
                </w:dropDownList>
              </w:sdtPr>
              <w:sdtEndPr/>
              <w:sdtContent>
                <w:r w:rsidR="00687187" w:rsidRPr="006E1A5B">
                  <w:rPr>
                    <w:rFonts w:ascii="Arial" w:hAnsi="Arial" w:cs="Arial"/>
                    <w:color w:val="auto"/>
                  </w:rPr>
                  <w:t>Compliant</w:t>
                </w:r>
              </w:sdtContent>
            </w:sdt>
          </w:p>
        </w:tc>
      </w:tr>
      <w:tr w:rsidR="00687187" w:rsidRPr="00996FAF" w14:paraId="21203313"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430740A" w14:textId="77777777" w:rsidR="00687187" w:rsidRPr="00996FAF" w:rsidRDefault="00687187" w:rsidP="00687187">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01E08FC2" w14:textId="77777777" w:rsidR="00687187" w:rsidRPr="00996FAF" w:rsidRDefault="00687187" w:rsidP="0068718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2124" w:type="dxa"/>
            <w:shd w:val="clear" w:color="auto" w:fill="auto"/>
            <w:vAlign w:val="top"/>
          </w:tcPr>
          <w:p w14:paraId="1EF7BD27" w14:textId="339DC258" w:rsidR="00687187" w:rsidRPr="00996FAF" w:rsidRDefault="00AE323D" w:rsidP="0068718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242379746"/>
                <w:placeholder>
                  <w:docPart w:val="93341B9FF9A24995B1FFE80CADFF5FC6"/>
                </w:placeholder>
                <w:dropDownList>
                  <w:listItem w:displayText="choose a rating" w:value="choose a rating"/>
                  <w:listItem w:displayText="Compliant" w:value="Compliant"/>
                  <w:listItem w:displayText="Non-compliant" w:value="Non-compliant"/>
                </w:dropDownList>
              </w:sdtPr>
              <w:sdtEndPr/>
              <w:sdtContent>
                <w:r w:rsidR="00687187" w:rsidRPr="006E1A5B">
                  <w:rPr>
                    <w:rFonts w:ascii="Arial" w:hAnsi="Arial" w:cs="Arial"/>
                    <w:color w:val="auto"/>
                  </w:rPr>
                  <w:t>Compliant</w:t>
                </w:r>
              </w:sdtContent>
            </w:sdt>
          </w:p>
        </w:tc>
      </w:tr>
    </w:tbl>
    <w:p w14:paraId="6B542954" w14:textId="77777777" w:rsidR="001A5684" w:rsidRDefault="001A5684" w:rsidP="001A5684">
      <w:pPr>
        <w:pStyle w:val="Heading20"/>
      </w:pPr>
      <w:r w:rsidRPr="00996FAF">
        <w:t>Findings</w:t>
      </w:r>
    </w:p>
    <w:p w14:paraId="7E3F639A" w14:textId="0BBDE92C" w:rsidR="00C37C91" w:rsidRPr="00C7450E" w:rsidRDefault="004425A6" w:rsidP="002F7F2D">
      <w:pPr>
        <w:pStyle w:val="NormalArial"/>
      </w:pPr>
      <w:r w:rsidRPr="53668FE3">
        <w:rPr>
          <w:rFonts w:eastAsia="Arial"/>
        </w:rPr>
        <w:t xml:space="preserve">Consumers said they were treated with dignity and respect. Consumer’s </w:t>
      </w:r>
      <w:r w:rsidR="00B43B1F" w:rsidRPr="53668FE3">
        <w:rPr>
          <w:rFonts w:eastAsia="Arial"/>
        </w:rPr>
        <w:t xml:space="preserve">cultural, spiritual and individual </w:t>
      </w:r>
      <w:r w:rsidRPr="53668FE3">
        <w:rPr>
          <w:rFonts w:eastAsia="Arial"/>
        </w:rPr>
        <w:t xml:space="preserve">needs and preferences were </w:t>
      </w:r>
      <w:r w:rsidR="00CF03C1">
        <w:rPr>
          <w:rFonts w:eastAsia="Arial"/>
        </w:rPr>
        <w:t>recorded</w:t>
      </w:r>
      <w:r w:rsidRPr="53668FE3">
        <w:rPr>
          <w:rFonts w:eastAsia="Arial"/>
        </w:rPr>
        <w:t xml:space="preserve"> in care </w:t>
      </w:r>
      <w:r w:rsidR="00AE564B">
        <w:rPr>
          <w:rFonts w:eastAsia="Arial"/>
        </w:rPr>
        <w:t xml:space="preserve">documentation. </w:t>
      </w:r>
      <w:r w:rsidR="00AF3779">
        <w:rPr>
          <w:rFonts w:eastAsia="Arial"/>
        </w:rPr>
        <w:t>Staff</w:t>
      </w:r>
      <w:r w:rsidR="00364AF3">
        <w:rPr>
          <w:rFonts w:eastAsia="Arial"/>
        </w:rPr>
        <w:t xml:space="preserve"> received</w:t>
      </w:r>
      <w:r w:rsidR="00953865">
        <w:rPr>
          <w:rFonts w:eastAsia="Arial"/>
        </w:rPr>
        <w:t xml:space="preserve"> </w:t>
      </w:r>
      <w:r w:rsidR="00953865" w:rsidRPr="53668FE3">
        <w:rPr>
          <w:rFonts w:eastAsia="Arial"/>
        </w:rPr>
        <w:t>cultural awareness training to ensure the care provided to the consumers remain</w:t>
      </w:r>
      <w:r w:rsidR="000A1A12">
        <w:rPr>
          <w:rFonts w:eastAsia="Arial"/>
        </w:rPr>
        <w:t>ed</w:t>
      </w:r>
      <w:r w:rsidR="00953865" w:rsidRPr="53668FE3">
        <w:rPr>
          <w:rFonts w:eastAsia="Arial"/>
        </w:rPr>
        <w:t xml:space="preserve"> culturally safe</w:t>
      </w:r>
      <w:r w:rsidR="007E024E">
        <w:rPr>
          <w:rFonts w:eastAsia="Arial"/>
        </w:rPr>
        <w:t>.</w:t>
      </w:r>
      <w:r w:rsidR="002F7F2D">
        <w:rPr>
          <w:rFonts w:eastAsia="Arial"/>
        </w:rPr>
        <w:t xml:space="preserve"> </w:t>
      </w:r>
      <w:r w:rsidR="00C37C91" w:rsidRPr="00C7450E">
        <w:t xml:space="preserve">Consumers and representatives said consumers’ identity, culture and diversity </w:t>
      </w:r>
      <w:r w:rsidR="00784F14">
        <w:t>was</w:t>
      </w:r>
      <w:r w:rsidR="00C37C91" w:rsidRPr="00C7450E">
        <w:t xml:space="preserve"> valued. Staff </w:t>
      </w:r>
      <w:r w:rsidR="00EE62BA" w:rsidRPr="00C7450E">
        <w:t xml:space="preserve">understood </w:t>
      </w:r>
      <w:r w:rsidR="00FB43B8" w:rsidRPr="00C7450E">
        <w:t>consumers’</w:t>
      </w:r>
      <w:r w:rsidR="00EE62BA" w:rsidRPr="00C7450E">
        <w:rPr>
          <w:rFonts w:eastAsia="Arial"/>
        </w:rPr>
        <w:t xml:space="preserve"> needs and preferences </w:t>
      </w:r>
      <w:r w:rsidR="00397A8B" w:rsidRPr="00C7450E">
        <w:rPr>
          <w:rFonts w:eastAsia="Arial"/>
        </w:rPr>
        <w:t>and en</w:t>
      </w:r>
      <w:r w:rsidR="00EE62BA" w:rsidRPr="00C7450E">
        <w:rPr>
          <w:rFonts w:eastAsia="Arial"/>
        </w:rPr>
        <w:t>sure</w:t>
      </w:r>
      <w:r w:rsidR="00397A8B" w:rsidRPr="00C7450E">
        <w:rPr>
          <w:rFonts w:eastAsia="Arial"/>
        </w:rPr>
        <w:t>d</w:t>
      </w:r>
      <w:r w:rsidR="00EE62BA" w:rsidRPr="00C7450E">
        <w:rPr>
          <w:rFonts w:eastAsia="Arial"/>
        </w:rPr>
        <w:t xml:space="preserve"> the consumers’ choices were respected</w:t>
      </w:r>
      <w:r w:rsidR="00397A8B" w:rsidRPr="00C7450E">
        <w:rPr>
          <w:rFonts w:eastAsia="Arial"/>
        </w:rPr>
        <w:t>, such have same gendered staff to provide care</w:t>
      </w:r>
      <w:r w:rsidR="00C37C91" w:rsidRPr="00C7450E">
        <w:t>.</w:t>
      </w:r>
    </w:p>
    <w:p w14:paraId="129DFCCB" w14:textId="7A3771B3" w:rsidR="00C37C91" w:rsidRPr="00C523E2" w:rsidRDefault="00DD617C" w:rsidP="00C523E2">
      <w:pPr>
        <w:pStyle w:val="NormalArial"/>
        <w:rPr>
          <w:rFonts w:eastAsia="Arial"/>
        </w:rPr>
      </w:pPr>
      <w:r w:rsidRPr="0048439C">
        <w:rPr>
          <w:rFonts w:eastAsia="Arial"/>
        </w:rPr>
        <w:t xml:space="preserve">Consumers stated they </w:t>
      </w:r>
      <w:r w:rsidR="001072AB" w:rsidRPr="0048439C">
        <w:rPr>
          <w:rFonts w:eastAsia="Arial"/>
        </w:rPr>
        <w:t>participated in</w:t>
      </w:r>
      <w:r w:rsidRPr="0048439C">
        <w:rPr>
          <w:rFonts w:eastAsia="Arial"/>
        </w:rPr>
        <w:t xml:space="preserve"> the care planning process from admission and were enabled to choose who they wish to be involved in their care</w:t>
      </w:r>
      <w:r w:rsidR="00D145FC" w:rsidRPr="0048439C">
        <w:rPr>
          <w:rFonts w:eastAsia="Arial"/>
        </w:rPr>
        <w:t xml:space="preserve">. </w:t>
      </w:r>
      <w:r w:rsidR="001C680B" w:rsidRPr="00C523E2">
        <w:rPr>
          <w:rFonts w:eastAsia="Arial"/>
        </w:rPr>
        <w:t>C</w:t>
      </w:r>
      <w:r w:rsidR="00B4291B" w:rsidRPr="00C523E2">
        <w:rPr>
          <w:rFonts w:eastAsia="Arial"/>
        </w:rPr>
        <w:t xml:space="preserve">onsumer choices </w:t>
      </w:r>
      <w:r w:rsidR="001C680B" w:rsidRPr="0048439C">
        <w:rPr>
          <w:rFonts w:eastAsia="Arial"/>
        </w:rPr>
        <w:t>were communicated with staff</w:t>
      </w:r>
      <w:r w:rsidR="00C37C91" w:rsidRPr="00C523E2">
        <w:rPr>
          <w:rFonts w:eastAsia="Arial"/>
        </w:rPr>
        <w:t xml:space="preserve"> </w:t>
      </w:r>
      <w:r w:rsidR="003E5F12" w:rsidRPr="00C523E2">
        <w:rPr>
          <w:rFonts w:eastAsia="Arial"/>
        </w:rPr>
        <w:t>and recorded in care documentation</w:t>
      </w:r>
      <w:r w:rsidR="0048439C" w:rsidRPr="00C523E2">
        <w:rPr>
          <w:rFonts w:eastAsia="Arial"/>
        </w:rPr>
        <w:t xml:space="preserve">. </w:t>
      </w:r>
      <w:r w:rsidR="00C37C91" w:rsidRPr="00C523E2">
        <w:rPr>
          <w:rFonts w:eastAsia="Arial"/>
        </w:rPr>
        <w:t xml:space="preserve">Consumers </w:t>
      </w:r>
      <w:r w:rsidR="001B568A" w:rsidRPr="00C523E2">
        <w:rPr>
          <w:rFonts w:eastAsia="Arial"/>
        </w:rPr>
        <w:t xml:space="preserve">stated </w:t>
      </w:r>
      <w:r w:rsidR="00C37C91" w:rsidRPr="00C523E2">
        <w:rPr>
          <w:rFonts w:eastAsia="Arial"/>
        </w:rPr>
        <w:t xml:space="preserve">they </w:t>
      </w:r>
      <w:r w:rsidR="001B568A" w:rsidRPr="00C523E2">
        <w:rPr>
          <w:rFonts w:eastAsia="Arial"/>
        </w:rPr>
        <w:t>we</w:t>
      </w:r>
      <w:r w:rsidR="00C37C91" w:rsidRPr="00C523E2">
        <w:rPr>
          <w:rFonts w:eastAsia="Arial"/>
        </w:rPr>
        <w:t xml:space="preserve">re supported to exercise choice and independence </w:t>
      </w:r>
      <w:r w:rsidR="00255D68" w:rsidRPr="00C523E2">
        <w:rPr>
          <w:rFonts w:eastAsia="Arial"/>
        </w:rPr>
        <w:t xml:space="preserve">where risk </w:t>
      </w:r>
      <w:r w:rsidR="00B94040" w:rsidRPr="00C523E2">
        <w:rPr>
          <w:rFonts w:eastAsia="Arial"/>
        </w:rPr>
        <w:t>was</w:t>
      </w:r>
      <w:r w:rsidR="00255D68" w:rsidRPr="00C523E2">
        <w:rPr>
          <w:rFonts w:eastAsia="Arial"/>
        </w:rPr>
        <w:t xml:space="preserve"> involved</w:t>
      </w:r>
      <w:r w:rsidR="00DF136C" w:rsidRPr="00C523E2">
        <w:rPr>
          <w:rFonts w:eastAsia="Arial"/>
        </w:rPr>
        <w:t>.</w:t>
      </w:r>
      <w:r w:rsidR="00DF136C" w:rsidRPr="00920A87">
        <w:rPr>
          <w:rFonts w:eastAsia="Arial"/>
        </w:rPr>
        <w:t xml:space="preserve"> The service perform</w:t>
      </w:r>
      <w:r w:rsidR="00B94040">
        <w:rPr>
          <w:rFonts w:eastAsia="Arial"/>
        </w:rPr>
        <w:t>ed</w:t>
      </w:r>
      <w:r w:rsidR="00DF136C" w:rsidRPr="00920A87">
        <w:rPr>
          <w:rFonts w:eastAsia="Arial"/>
        </w:rPr>
        <w:t xml:space="preserve"> risk assessments for consumers who wishe</w:t>
      </w:r>
      <w:r w:rsidR="002F7F2D">
        <w:rPr>
          <w:rFonts w:eastAsia="Arial"/>
        </w:rPr>
        <w:t>d</w:t>
      </w:r>
      <w:r w:rsidR="00DF136C" w:rsidRPr="00920A87">
        <w:rPr>
          <w:rFonts w:eastAsia="Arial"/>
        </w:rPr>
        <w:t xml:space="preserve"> to take risks, including drinking alcohol</w:t>
      </w:r>
      <w:r w:rsidR="007335C1" w:rsidRPr="00920A87">
        <w:rPr>
          <w:rFonts w:eastAsia="Arial"/>
        </w:rPr>
        <w:t>,</w:t>
      </w:r>
      <w:r w:rsidR="00CE1308" w:rsidRPr="00920A87">
        <w:rPr>
          <w:rFonts w:eastAsia="Arial"/>
        </w:rPr>
        <w:t xml:space="preserve"> and a</w:t>
      </w:r>
      <w:r w:rsidR="00DF136C" w:rsidRPr="00920A87">
        <w:rPr>
          <w:rFonts w:eastAsia="Arial"/>
        </w:rPr>
        <w:t xml:space="preserve">ll decisions regarding risk </w:t>
      </w:r>
      <w:r w:rsidR="00CE1308" w:rsidRPr="00920A87">
        <w:rPr>
          <w:rFonts w:eastAsia="Arial"/>
        </w:rPr>
        <w:t>we</w:t>
      </w:r>
      <w:r w:rsidR="00DF136C" w:rsidRPr="00920A87">
        <w:rPr>
          <w:rFonts w:eastAsia="Arial"/>
        </w:rPr>
        <w:t>re documented in the consumers’ care plans</w:t>
      </w:r>
      <w:r w:rsidR="00CE1308" w:rsidRPr="00920A87">
        <w:rPr>
          <w:rFonts w:eastAsia="Arial"/>
        </w:rPr>
        <w:t>.</w:t>
      </w:r>
    </w:p>
    <w:p w14:paraId="51F7C5E5" w14:textId="33C03F55" w:rsidR="00C37C91" w:rsidRPr="00C523E2" w:rsidRDefault="00C37C91" w:rsidP="00C523E2">
      <w:pPr>
        <w:pStyle w:val="NormalArial"/>
        <w:rPr>
          <w:rFonts w:eastAsia="Arial"/>
        </w:rPr>
      </w:pPr>
      <w:r w:rsidRPr="00C523E2">
        <w:rPr>
          <w:rFonts w:eastAsia="Arial"/>
        </w:rPr>
        <w:t xml:space="preserve">Consumers said they </w:t>
      </w:r>
      <w:r w:rsidR="006169F6" w:rsidRPr="00C523E2">
        <w:rPr>
          <w:rFonts w:eastAsia="Arial"/>
        </w:rPr>
        <w:t>we</w:t>
      </w:r>
      <w:r w:rsidRPr="00C523E2">
        <w:rPr>
          <w:rFonts w:eastAsia="Arial"/>
        </w:rPr>
        <w:t xml:space="preserve">re provided with information which </w:t>
      </w:r>
      <w:r w:rsidR="00AB491B" w:rsidRPr="00C523E2">
        <w:rPr>
          <w:rFonts w:eastAsia="Arial"/>
        </w:rPr>
        <w:t xml:space="preserve">was </w:t>
      </w:r>
      <w:r w:rsidR="00EC00F8" w:rsidRPr="00C523E2">
        <w:rPr>
          <w:rFonts w:eastAsia="Arial"/>
        </w:rPr>
        <w:t>clear and</w:t>
      </w:r>
      <w:r w:rsidRPr="00C523E2">
        <w:rPr>
          <w:rFonts w:eastAsia="Arial"/>
        </w:rPr>
        <w:t xml:space="preserve"> easy to understand. </w:t>
      </w:r>
      <w:r w:rsidR="00E45102" w:rsidRPr="00C523E2">
        <w:rPr>
          <w:rFonts w:eastAsia="Arial"/>
        </w:rPr>
        <w:t>M</w:t>
      </w:r>
      <w:r w:rsidR="0036407C" w:rsidRPr="00C523E2">
        <w:rPr>
          <w:rFonts w:eastAsia="Arial"/>
        </w:rPr>
        <w:t xml:space="preserve">enus were </w:t>
      </w:r>
      <w:r w:rsidR="00F851FF" w:rsidRPr="00C523E2">
        <w:rPr>
          <w:rFonts w:eastAsia="Arial"/>
        </w:rPr>
        <w:t xml:space="preserve">observed to be </w:t>
      </w:r>
      <w:r w:rsidR="00AB491B" w:rsidRPr="00C523E2">
        <w:rPr>
          <w:rFonts w:eastAsia="Arial"/>
        </w:rPr>
        <w:t>provided</w:t>
      </w:r>
      <w:r w:rsidR="00C11700" w:rsidRPr="00C523E2">
        <w:rPr>
          <w:rFonts w:eastAsia="Arial"/>
        </w:rPr>
        <w:t xml:space="preserve"> to consumers</w:t>
      </w:r>
      <w:r w:rsidR="002B70DB" w:rsidRPr="00C523E2">
        <w:rPr>
          <w:rFonts w:eastAsia="Arial"/>
        </w:rPr>
        <w:t xml:space="preserve"> and dis</w:t>
      </w:r>
      <w:r w:rsidR="00E45102" w:rsidRPr="00C523E2">
        <w:rPr>
          <w:rFonts w:eastAsia="Arial"/>
        </w:rPr>
        <w:t xml:space="preserve">played </w:t>
      </w:r>
      <w:r w:rsidR="00AC77AC" w:rsidRPr="00C523E2">
        <w:rPr>
          <w:rFonts w:eastAsia="Arial"/>
        </w:rPr>
        <w:t xml:space="preserve">in dining rooms to </w:t>
      </w:r>
      <w:r w:rsidR="00F851FF" w:rsidRPr="00C523E2">
        <w:rPr>
          <w:rFonts w:eastAsia="Arial"/>
        </w:rPr>
        <w:t xml:space="preserve">facilitate </w:t>
      </w:r>
      <w:r w:rsidR="00AC77AC" w:rsidRPr="00C523E2">
        <w:rPr>
          <w:rFonts w:eastAsia="Arial"/>
        </w:rPr>
        <w:t xml:space="preserve">consumer choice. </w:t>
      </w:r>
      <w:r w:rsidR="006B5F37" w:rsidRPr="00C523E2">
        <w:rPr>
          <w:rFonts w:eastAsia="Arial"/>
        </w:rPr>
        <w:t xml:space="preserve">Staff </w:t>
      </w:r>
      <w:r w:rsidR="00DD114F" w:rsidRPr="00C523E2">
        <w:rPr>
          <w:rFonts w:eastAsia="Arial"/>
        </w:rPr>
        <w:t>described communication strategies such as communication cards</w:t>
      </w:r>
      <w:r w:rsidR="005F1B88" w:rsidRPr="00C523E2">
        <w:rPr>
          <w:rFonts w:eastAsia="Arial"/>
        </w:rPr>
        <w:t xml:space="preserve"> to </w:t>
      </w:r>
      <w:r w:rsidR="00F6556D" w:rsidRPr="00C523E2">
        <w:rPr>
          <w:rFonts w:eastAsia="Arial"/>
        </w:rPr>
        <w:t>enable</w:t>
      </w:r>
      <w:r w:rsidR="005F1B88" w:rsidRPr="00C523E2">
        <w:rPr>
          <w:rFonts w:eastAsia="Arial"/>
        </w:rPr>
        <w:t xml:space="preserve"> communication with consumers who had limited English.</w:t>
      </w:r>
    </w:p>
    <w:p w14:paraId="1A68DD1A" w14:textId="35689CE6" w:rsidR="007270A3" w:rsidRPr="007270A3" w:rsidRDefault="00C37C91" w:rsidP="00C523E2">
      <w:pPr>
        <w:pStyle w:val="NormalArial"/>
        <w:rPr>
          <w:rFonts w:eastAsia="Arial"/>
        </w:rPr>
      </w:pPr>
      <w:r w:rsidRPr="00C523E2">
        <w:rPr>
          <w:rFonts w:eastAsia="Arial"/>
        </w:rPr>
        <w:t>Consumers and representatives said the s</w:t>
      </w:r>
      <w:r w:rsidR="003A3225" w:rsidRPr="00C523E2">
        <w:rPr>
          <w:rFonts w:eastAsia="Arial"/>
        </w:rPr>
        <w:t xml:space="preserve">taff </w:t>
      </w:r>
      <w:r w:rsidR="00A53BEC" w:rsidRPr="00C523E2">
        <w:rPr>
          <w:rFonts w:eastAsia="Arial"/>
        </w:rPr>
        <w:t>respected</w:t>
      </w:r>
      <w:r w:rsidRPr="00C523E2">
        <w:rPr>
          <w:rFonts w:eastAsia="Arial"/>
        </w:rPr>
        <w:t xml:space="preserve"> their privacy and confidentiality. Staff </w:t>
      </w:r>
      <w:r w:rsidR="00DC1D44" w:rsidRPr="00C523E2">
        <w:rPr>
          <w:rFonts w:eastAsia="Arial"/>
        </w:rPr>
        <w:t>s</w:t>
      </w:r>
      <w:r w:rsidR="00DC1D44" w:rsidRPr="00564FBE">
        <w:rPr>
          <w:rFonts w:eastAsia="Arial"/>
        </w:rPr>
        <w:t>upported and respected consumers’ choice of personal space and privacy</w:t>
      </w:r>
      <w:r w:rsidR="00E46698" w:rsidRPr="00564FBE">
        <w:rPr>
          <w:rFonts w:eastAsia="Arial"/>
        </w:rPr>
        <w:t>, especially when they had visitors.</w:t>
      </w:r>
      <w:r w:rsidRPr="00C523E2">
        <w:rPr>
          <w:rFonts w:eastAsia="Arial"/>
        </w:rPr>
        <w:t xml:space="preserve"> The service</w:t>
      </w:r>
      <w:r w:rsidR="003746C9" w:rsidRPr="00C523E2">
        <w:rPr>
          <w:rFonts w:eastAsia="Arial"/>
        </w:rPr>
        <w:t>’s</w:t>
      </w:r>
      <w:r w:rsidRPr="00C523E2">
        <w:rPr>
          <w:rFonts w:eastAsia="Arial"/>
        </w:rPr>
        <w:t xml:space="preserve"> privacy policy</w:t>
      </w:r>
      <w:r w:rsidR="00564FBE" w:rsidRPr="00564FBE">
        <w:rPr>
          <w:rFonts w:eastAsia="Arial"/>
        </w:rPr>
        <w:t xml:space="preserve"> outlines how the service maintain</w:t>
      </w:r>
      <w:r w:rsidR="00174168">
        <w:rPr>
          <w:rFonts w:eastAsia="Arial"/>
        </w:rPr>
        <w:t>ed</w:t>
      </w:r>
      <w:r w:rsidR="00564FBE" w:rsidRPr="00564FBE">
        <w:rPr>
          <w:rFonts w:eastAsia="Arial"/>
        </w:rPr>
        <w:t xml:space="preserve"> and respect</w:t>
      </w:r>
      <w:r w:rsidR="00174168">
        <w:rPr>
          <w:rFonts w:eastAsia="Arial"/>
        </w:rPr>
        <w:t>ed</w:t>
      </w:r>
      <w:r w:rsidR="00564FBE" w:rsidRPr="00564FBE">
        <w:rPr>
          <w:rFonts w:eastAsia="Arial"/>
        </w:rPr>
        <w:t xml:space="preserve"> the privacy of personal and health information for the consumers</w:t>
      </w:r>
      <w:r w:rsidR="007270A3">
        <w:rPr>
          <w:rFonts w:eastAsia="Arial"/>
        </w:rPr>
        <w:t>.</w:t>
      </w:r>
      <w:r w:rsidR="007270A3">
        <w:rPr>
          <w:rFonts w:eastAsia="Arial"/>
        </w:rPr>
        <w:br w:type="page"/>
      </w:r>
    </w:p>
    <w:p w14:paraId="3E1C9313"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FC045E" w:rsidRPr="00996FAF" w14:paraId="25B20599" w14:textId="77777777" w:rsidTr="008E7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69430FC6"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4CC110E5"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687187" w:rsidRPr="00996FAF" w14:paraId="4E391742"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98D8158" w14:textId="77777777" w:rsidR="00687187" w:rsidRPr="00996FAF" w:rsidRDefault="00687187" w:rsidP="00687187">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04A7E0BE" w14:textId="77777777" w:rsidR="00687187" w:rsidRPr="00996FAF" w:rsidRDefault="00687187" w:rsidP="0068718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37658F59" w14:textId="29DB0D10" w:rsidR="00687187" w:rsidRPr="00996FAF" w:rsidRDefault="00AE323D" w:rsidP="0068718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56173900"/>
                <w:placeholder>
                  <w:docPart w:val="B323323834DD4B46BC0E33CCAD88B46B"/>
                </w:placeholder>
                <w:dropDownList>
                  <w:listItem w:displayText="choose a rating" w:value="choose a rating"/>
                  <w:listItem w:displayText="Compliant" w:value="Compliant"/>
                  <w:listItem w:displayText="Non-compliant" w:value="Non-compliant"/>
                </w:dropDownList>
              </w:sdtPr>
              <w:sdtEndPr/>
              <w:sdtContent>
                <w:r w:rsidR="00687187" w:rsidRPr="003F147F">
                  <w:rPr>
                    <w:rFonts w:ascii="Arial" w:hAnsi="Arial" w:cs="Arial"/>
                    <w:color w:val="auto"/>
                  </w:rPr>
                  <w:t>Compliant</w:t>
                </w:r>
              </w:sdtContent>
            </w:sdt>
          </w:p>
        </w:tc>
      </w:tr>
      <w:tr w:rsidR="00687187" w:rsidRPr="00996FAF" w14:paraId="77C0B5B0"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7F3E1537" w14:textId="77777777" w:rsidR="00687187" w:rsidRPr="00996FAF" w:rsidRDefault="00687187" w:rsidP="00687187">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0BC0E1CF" w14:textId="77777777" w:rsidR="00687187" w:rsidRPr="00996FAF" w:rsidRDefault="00687187" w:rsidP="0068718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1035" w:type="pct"/>
            <w:shd w:val="clear" w:color="auto" w:fill="auto"/>
            <w:vAlign w:val="top"/>
          </w:tcPr>
          <w:p w14:paraId="01A37B60" w14:textId="66C88B95" w:rsidR="00687187" w:rsidRPr="00996FAF" w:rsidRDefault="00AE323D" w:rsidP="0068718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226217254"/>
                <w:placeholder>
                  <w:docPart w:val="9C11BA04633041A285B883A6A81F3362"/>
                </w:placeholder>
                <w:dropDownList>
                  <w:listItem w:displayText="choose a rating" w:value="choose a rating"/>
                  <w:listItem w:displayText="Compliant" w:value="Compliant"/>
                  <w:listItem w:displayText="Non-compliant" w:value="Non-compliant"/>
                </w:dropDownList>
              </w:sdtPr>
              <w:sdtEndPr/>
              <w:sdtContent>
                <w:r w:rsidR="00687187" w:rsidRPr="003F147F">
                  <w:rPr>
                    <w:rFonts w:ascii="Arial" w:hAnsi="Arial" w:cs="Arial"/>
                    <w:color w:val="auto"/>
                  </w:rPr>
                  <w:t>Compliant</w:t>
                </w:r>
              </w:sdtContent>
            </w:sdt>
          </w:p>
        </w:tc>
      </w:tr>
      <w:tr w:rsidR="00687187" w:rsidRPr="00996FAF" w14:paraId="4535D3D1"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7071A66" w14:textId="77777777" w:rsidR="00687187" w:rsidRPr="00996FAF" w:rsidRDefault="00687187" w:rsidP="00687187">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268C8B01" w14:textId="77777777" w:rsidR="00687187" w:rsidRPr="00996FAF" w:rsidRDefault="00687187" w:rsidP="0068718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78BD77EE" w14:textId="77777777" w:rsidR="00687187" w:rsidRPr="00996FAF" w:rsidRDefault="00687187" w:rsidP="00687187">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17AEEC1C" w14:textId="77777777" w:rsidR="00687187" w:rsidRPr="00996FAF" w:rsidRDefault="00687187" w:rsidP="00687187">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2CA4B162" w14:textId="49088BD3" w:rsidR="00687187" w:rsidRPr="00996FAF" w:rsidRDefault="00AE323D" w:rsidP="0068718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129114451"/>
                <w:placeholder>
                  <w:docPart w:val="A38D5E2208974FCE9D8902647DE4E031"/>
                </w:placeholder>
                <w:dropDownList>
                  <w:listItem w:displayText="choose a rating" w:value="choose a rating"/>
                  <w:listItem w:displayText="Compliant" w:value="Compliant"/>
                  <w:listItem w:displayText="Non-compliant" w:value="Non-compliant"/>
                </w:dropDownList>
              </w:sdtPr>
              <w:sdtEndPr/>
              <w:sdtContent>
                <w:r w:rsidR="00687187" w:rsidRPr="003F147F">
                  <w:rPr>
                    <w:rFonts w:ascii="Arial" w:hAnsi="Arial" w:cs="Arial"/>
                    <w:color w:val="auto"/>
                  </w:rPr>
                  <w:t>Compliant</w:t>
                </w:r>
              </w:sdtContent>
            </w:sdt>
          </w:p>
        </w:tc>
      </w:tr>
      <w:tr w:rsidR="00687187" w:rsidRPr="00996FAF" w14:paraId="0132660B"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D0BE340" w14:textId="77777777" w:rsidR="00687187" w:rsidRPr="00996FAF" w:rsidRDefault="00687187" w:rsidP="00687187">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0C19DE6D" w14:textId="77777777" w:rsidR="00687187" w:rsidRPr="00996FAF" w:rsidRDefault="00687187" w:rsidP="0068718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5776BCB6" w14:textId="3D9D7E8B" w:rsidR="00687187" w:rsidRPr="00996FAF" w:rsidRDefault="00AE323D" w:rsidP="00687187">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441146698"/>
                <w:placeholder>
                  <w:docPart w:val="10C8E516B6F540F992CD65EF6AE38C2F"/>
                </w:placeholder>
                <w:dropDownList>
                  <w:listItem w:displayText="choose a rating" w:value="choose a rating"/>
                  <w:listItem w:displayText="Compliant" w:value="Compliant"/>
                  <w:listItem w:displayText="Non-compliant" w:value="Non-compliant"/>
                </w:dropDownList>
              </w:sdtPr>
              <w:sdtEndPr/>
              <w:sdtContent>
                <w:r w:rsidR="00687187" w:rsidRPr="003F147F">
                  <w:rPr>
                    <w:rFonts w:ascii="Arial" w:hAnsi="Arial" w:cs="Arial"/>
                    <w:color w:val="auto"/>
                  </w:rPr>
                  <w:t>Compliant</w:t>
                </w:r>
              </w:sdtContent>
            </w:sdt>
          </w:p>
        </w:tc>
      </w:tr>
      <w:tr w:rsidR="00687187" w:rsidRPr="00996FAF" w14:paraId="4B249CBF"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58151E5" w14:textId="77777777" w:rsidR="00687187" w:rsidRPr="00996FAF" w:rsidRDefault="00687187" w:rsidP="00687187">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4D2F83E0" w14:textId="77777777" w:rsidR="00687187" w:rsidRPr="00996FAF" w:rsidRDefault="00687187" w:rsidP="0068718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32E30ADD" w14:textId="1C640006" w:rsidR="00687187" w:rsidRPr="00996FAF" w:rsidRDefault="00AE323D" w:rsidP="0068718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19459673"/>
                <w:placeholder>
                  <w:docPart w:val="FD6B8D8CB5EC49378830515A171CCE90"/>
                </w:placeholder>
                <w:dropDownList>
                  <w:listItem w:displayText="choose a rating" w:value="choose a rating"/>
                  <w:listItem w:displayText="Compliant" w:value="Compliant"/>
                  <w:listItem w:displayText="Non-compliant" w:value="Non-compliant"/>
                </w:dropDownList>
              </w:sdtPr>
              <w:sdtEndPr/>
              <w:sdtContent>
                <w:r w:rsidR="00687187" w:rsidRPr="003F147F">
                  <w:rPr>
                    <w:rFonts w:ascii="Arial" w:hAnsi="Arial" w:cs="Arial"/>
                    <w:color w:val="auto"/>
                  </w:rPr>
                  <w:t>Compliant</w:t>
                </w:r>
              </w:sdtContent>
            </w:sdt>
          </w:p>
        </w:tc>
      </w:tr>
    </w:tbl>
    <w:p w14:paraId="569E2AC5" w14:textId="77777777" w:rsidR="00D87E7C" w:rsidRDefault="00D87E7C" w:rsidP="00D87E7C">
      <w:pPr>
        <w:pStyle w:val="Heading20"/>
      </w:pPr>
      <w:r w:rsidRPr="00996FAF">
        <w:t>Findings</w:t>
      </w:r>
    </w:p>
    <w:p w14:paraId="25E0F685" w14:textId="1DB8A745" w:rsidR="00D620D8" w:rsidRDefault="00E10AC0" w:rsidP="00A174F5">
      <w:pPr>
        <w:rPr>
          <w:rFonts w:ascii="Arial" w:hAnsi="Arial" w:cs="Arial"/>
        </w:rPr>
      </w:pPr>
      <w:r w:rsidRPr="00BB186F">
        <w:rPr>
          <w:rFonts w:ascii="Arial" w:hAnsi="Arial" w:cs="Arial"/>
        </w:rPr>
        <w:t xml:space="preserve">Consumers and representatives said </w:t>
      </w:r>
      <w:r w:rsidR="00367D37" w:rsidRPr="00BB186F">
        <w:rPr>
          <w:rFonts w:ascii="Arial" w:hAnsi="Arial" w:cs="Arial"/>
        </w:rPr>
        <w:t xml:space="preserve">they </w:t>
      </w:r>
      <w:r w:rsidR="001072AB" w:rsidRPr="00BB186F">
        <w:rPr>
          <w:rFonts w:ascii="Arial" w:hAnsi="Arial" w:cs="Arial"/>
        </w:rPr>
        <w:t>participated in</w:t>
      </w:r>
      <w:r w:rsidR="00367D37" w:rsidRPr="00BB186F">
        <w:rPr>
          <w:rFonts w:ascii="Arial" w:hAnsi="Arial" w:cs="Arial"/>
        </w:rPr>
        <w:t xml:space="preserve"> </w:t>
      </w:r>
      <w:r w:rsidR="00636324">
        <w:rPr>
          <w:rFonts w:ascii="Arial" w:hAnsi="Arial" w:cs="Arial"/>
        </w:rPr>
        <w:t xml:space="preserve">developing </w:t>
      </w:r>
      <w:r w:rsidR="00367D37" w:rsidRPr="00BB186F">
        <w:rPr>
          <w:rFonts w:ascii="Arial" w:hAnsi="Arial" w:cs="Arial"/>
        </w:rPr>
        <w:t>care plan</w:t>
      </w:r>
      <w:r w:rsidR="008263FA">
        <w:rPr>
          <w:rFonts w:ascii="Arial" w:hAnsi="Arial" w:cs="Arial"/>
        </w:rPr>
        <w:t>s</w:t>
      </w:r>
      <w:r w:rsidR="00367D37" w:rsidRPr="00BB186F">
        <w:rPr>
          <w:rFonts w:ascii="Arial" w:hAnsi="Arial" w:cs="Arial"/>
        </w:rPr>
        <w:t xml:space="preserve"> </w:t>
      </w:r>
      <w:r w:rsidR="000D2ECD">
        <w:rPr>
          <w:rFonts w:ascii="Arial" w:hAnsi="Arial" w:cs="Arial"/>
        </w:rPr>
        <w:t xml:space="preserve">and </w:t>
      </w:r>
      <w:r w:rsidRPr="00BB186F">
        <w:rPr>
          <w:rFonts w:ascii="Arial" w:hAnsi="Arial" w:cs="Arial"/>
        </w:rPr>
        <w:t xml:space="preserve">consumers received the care and services they need. Staff described </w:t>
      </w:r>
      <w:r w:rsidR="000D2ECD">
        <w:rPr>
          <w:rFonts w:ascii="Arial" w:hAnsi="Arial" w:cs="Arial"/>
        </w:rPr>
        <w:t xml:space="preserve">assessment and </w:t>
      </w:r>
      <w:r w:rsidRPr="00BB186F">
        <w:rPr>
          <w:rFonts w:ascii="Arial" w:hAnsi="Arial" w:cs="Arial"/>
        </w:rPr>
        <w:t>planning</w:t>
      </w:r>
      <w:r w:rsidR="00C872DB">
        <w:rPr>
          <w:rFonts w:ascii="Arial" w:hAnsi="Arial" w:cs="Arial"/>
        </w:rPr>
        <w:t xml:space="preserve"> processes</w:t>
      </w:r>
      <w:r w:rsidR="002F7F2D">
        <w:rPr>
          <w:rFonts w:ascii="Arial" w:hAnsi="Arial" w:cs="Arial"/>
        </w:rPr>
        <w:t xml:space="preserve"> and c</w:t>
      </w:r>
      <w:r w:rsidR="00A174F5" w:rsidRPr="00BB186F">
        <w:rPr>
          <w:rFonts w:ascii="Arial" w:hAnsi="Arial" w:cs="Arial"/>
        </w:rPr>
        <w:t>are documentatio</w:t>
      </w:r>
      <w:r w:rsidR="00BB186F" w:rsidRPr="00BB186F">
        <w:rPr>
          <w:rFonts w:ascii="Arial" w:hAnsi="Arial" w:cs="Arial"/>
        </w:rPr>
        <w:t xml:space="preserve">n </w:t>
      </w:r>
      <w:r w:rsidR="00A174F5" w:rsidRPr="00BB186F">
        <w:rPr>
          <w:rFonts w:ascii="Arial" w:hAnsi="Arial" w:cs="Arial"/>
        </w:rPr>
        <w:t xml:space="preserve">demonstrated comprehensive assessment to identify the </w:t>
      </w:r>
      <w:r w:rsidR="003810E2">
        <w:rPr>
          <w:rFonts w:ascii="Arial" w:hAnsi="Arial" w:cs="Arial"/>
        </w:rPr>
        <w:t>consumer</w:t>
      </w:r>
      <w:r w:rsidR="00174168">
        <w:rPr>
          <w:rFonts w:ascii="Arial" w:hAnsi="Arial" w:cs="Arial"/>
        </w:rPr>
        <w:t>’</w:t>
      </w:r>
      <w:r w:rsidR="003810E2">
        <w:rPr>
          <w:rFonts w:ascii="Arial" w:hAnsi="Arial" w:cs="Arial"/>
        </w:rPr>
        <w:t xml:space="preserve">s </w:t>
      </w:r>
      <w:r w:rsidR="00A174F5" w:rsidRPr="00BB186F">
        <w:rPr>
          <w:rFonts w:ascii="Arial" w:hAnsi="Arial" w:cs="Arial"/>
        </w:rPr>
        <w:t>needs, goals</w:t>
      </w:r>
      <w:r w:rsidR="00A51A78">
        <w:rPr>
          <w:rFonts w:ascii="Arial" w:hAnsi="Arial" w:cs="Arial"/>
        </w:rPr>
        <w:t>,</w:t>
      </w:r>
      <w:r w:rsidR="00A174F5" w:rsidRPr="00BB186F">
        <w:rPr>
          <w:rFonts w:ascii="Arial" w:hAnsi="Arial" w:cs="Arial"/>
        </w:rPr>
        <w:t xml:space="preserve"> and preferences</w:t>
      </w:r>
      <w:r w:rsidR="003810E2">
        <w:rPr>
          <w:rFonts w:ascii="Arial" w:hAnsi="Arial" w:cs="Arial"/>
        </w:rPr>
        <w:t>.</w:t>
      </w:r>
    </w:p>
    <w:p w14:paraId="5CD1D3FF" w14:textId="13D67FDC" w:rsidR="004E27D8" w:rsidRPr="00C523E2" w:rsidRDefault="004E27D8" w:rsidP="004E27D8">
      <w:pPr>
        <w:rPr>
          <w:rFonts w:ascii="Arial" w:hAnsi="Arial" w:cs="Arial"/>
        </w:rPr>
      </w:pPr>
      <w:r w:rsidRPr="00C523E2">
        <w:rPr>
          <w:rFonts w:ascii="Arial" w:hAnsi="Arial" w:cs="Arial"/>
        </w:rPr>
        <w:t xml:space="preserve">Consumers and representatives said the </w:t>
      </w:r>
      <w:r w:rsidR="00EB54B6" w:rsidRPr="00C523E2">
        <w:rPr>
          <w:rFonts w:ascii="Arial" w:hAnsi="Arial" w:cs="Arial"/>
        </w:rPr>
        <w:t xml:space="preserve">care documentation </w:t>
      </w:r>
      <w:r w:rsidR="006B23BE" w:rsidRPr="00C523E2">
        <w:rPr>
          <w:rFonts w:ascii="Arial" w:hAnsi="Arial" w:cs="Arial"/>
        </w:rPr>
        <w:t>reflected consumer</w:t>
      </w:r>
      <w:r w:rsidR="00B838B9" w:rsidRPr="00C523E2">
        <w:rPr>
          <w:rFonts w:ascii="Arial" w:hAnsi="Arial" w:cs="Arial"/>
        </w:rPr>
        <w:t>s'</w:t>
      </w:r>
      <w:r w:rsidRPr="00C523E2">
        <w:rPr>
          <w:rFonts w:ascii="Arial" w:hAnsi="Arial" w:cs="Arial"/>
        </w:rPr>
        <w:t xml:space="preserve"> current needs, goals, and preferences. </w:t>
      </w:r>
      <w:r w:rsidR="007065B0" w:rsidRPr="00C523E2">
        <w:rPr>
          <w:rFonts w:ascii="Arial" w:hAnsi="Arial" w:cs="Arial"/>
        </w:rPr>
        <w:t xml:space="preserve">Management said </w:t>
      </w:r>
      <w:r w:rsidR="00815409" w:rsidRPr="00C523E2">
        <w:rPr>
          <w:rFonts w:ascii="Arial" w:hAnsi="Arial" w:cs="Arial"/>
        </w:rPr>
        <w:t>advance care plan</w:t>
      </w:r>
      <w:r w:rsidR="00EE0305" w:rsidRPr="00C523E2">
        <w:rPr>
          <w:rFonts w:ascii="Arial" w:hAnsi="Arial" w:cs="Arial"/>
        </w:rPr>
        <w:t>s</w:t>
      </w:r>
      <w:r w:rsidR="00815409" w:rsidRPr="00C523E2">
        <w:rPr>
          <w:rFonts w:ascii="Arial" w:hAnsi="Arial" w:cs="Arial"/>
        </w:rPr>
        <w:t xml:space="preserve"> were discussed </w:t>
      </w:r>
      <w:r w:rsidR="00EE0305" w:rsidRPr="00C523E2">
        <w:rPr>
          <w:rFonts w:ascii="Arial" w:hAnsi="Arial" w:cs="Arial"/>
        </w:rPr>
        <w:t xml:space="preserve">with </w:t>
      </w:r>
      <w:r w:rsidR="00746D6C" w:rsidRPr="00C523E2">
        <w:rPr>
          <w:rFonts w:ascii="Arial" w:hAnsi="Arial" w:cs="Arial"/>
        </w:rPr>
        <w:t>consumers and representatives during the entry process</w:t>
      </w:r>
      <w:r w:rsidR="00190FE5" w:rsidRPr="00C523E2">
        <w:rPr>
          <w:rFonts w:ascii="Arial" w:hAnsi="Arial" w:cs="Arial"/>
        </w:rPr>
        <w:t xml:space="preserve"> if they wished. </w:t>
      </w:r>
      <w:r w:rsidR="006964AD" w:rsidRPr="00C523E2">
        <w:rPr>
          <w:rFonts w:ascii="Arial" w:hAnsi="Arial" w:cs="Arial"/>
        </w:rPr>
        <w:t xml:space="preserve">Care documentation was </w:t>
      </w:r>
      <w:r w:rsidR="00FB43B8" w:rsidRPr="00C523E2">
        <w:rPr>
          <w:rFonts w:ascii="Arial" w:hAnsi="Arial" w:cs="Arial"/>
        </w:rPr>
        <w:t>individualised and</w:t>
      </w:r>
      <w:r w:rsidR="006964AD" w:rsidRPr="00C523E2">
        <w:rPr>
          <w:rFonts w:ascii="Arial" w:hAnsi="Arial" w:cs="Arial"/>
        </w:rPr>
        <w:t xml:space="preserve"> reflected the consumers’ individual needs and preferences.</w:t>
      </w:r>
    </w:p>
    <w:p w14:paraId="78BED25F" w14:textId="714A78BE" w:rsidR="004E27D8" w:rsidRPr="00C523E2" w:rsidRDefault="00B178DD" w:rsidP="004E27D8">
      <w:pPr>
        <w:rPr>
          <w:rFonts w:ascii="Arial" w:hAnsi="Arial" w:cs="Arial"/>
        </w:rPr>
      </w:pPr>
      <w:r w:rsidRPr="00C523E2">
        <w:rPr>
          <w:rFonts w:ascii="Arial" w:hAnsi="Arial" w:cs="Arial"/>
        </w:rPr>
        <w:t>Consumers said assessment and care planning wa</w:t>
      </w:r>
      <w:r w:rsidR="00576379" w:rsidRPr="00C523E2">
        <w:rPr>
          <w:rFonts w:ascii="Arial" w:hAnsi="Arial" w:cs="Arial"/>
        </w:rPr>
        <w:t>s</w:t>
      </w:r>
      <w:r w:rsidRPr="00C523E2">
        <w:rPr>
          <w:rFonts w:ascii="Arial" w:hAnsi="Arial" w:cs="Arial"/>
        </w:rPr>
        <w:t xml:space="preserve"> coordinated and the right people </w:t>
      </w:r>
      <w:r w:rsidR="00576379" w:rsidRPr="00C523E2">
        <w:rPr>
          <w:rFonts w:ascii="Arial" w:hAnsi="Arial" w:cs="Arial"/>
        </w:rPr>
        <w:t>we</w:t>
      </w:r>
      <w:r w:rsidRPr="00C523E2">
        <w:rPr>
          <w:rFonts w:ascii="Arial" w:hAnsi="Arial" w:cs="Arial"/>
        </w:rPr>
        <w:t>re involved. Staff describe</w:t>
      </w:r>
      <w:r w:rsidR="00576379" w:rsidRPr="00C523E2">
        <w:rPr>
          <w:rFonts w:ascii="Arial" w:hAnsi="Arial" w:cs="Arial"/>
        </w:rPr>
        <w:t>d</w:t>
      </w:r>
      <w:r w:rsidRPr="00C523E2">
        <w:rPr>
          <w:rFonts w:ascii="Arial" w:hAnsi="Arial" w:cs="Arial"/>
        </w:rPr>
        <w:t xml:space="preserve"> the processes to ensure the service partner</w:t>
      </w:r>
      <w:r w:rsidR="00576379" w:rsidRPr="00C523E2">
        <w:rPr>
          <w:rFonts w:ascii="Arial" w:hAnsi="Arial" w:cs="Arial"/>
        </w:rPr>
        <w:t>ed</w:t>
      </w:r>
      <w:r w:rsidRPr="00C523E2">
        <w:rPr>
          <w:rFonts w:ascii="Arial" w:hAnsi="Arial" w:cs="Arial"/>
        </w:rPr>
        <w:t xml:space="preserve"> with consumers to assess, plan and review care and services. </w:t>
      </w:r>
      <w:r w:rsidR="006F402F" w:rsidRPr="00C523E2">
        <w:rPr>
          <w:rFonts w:ascii="Arial" w:hAnsi="Arial" w:cs="Arial"/>
        </w:rPr>
        <w:t>C</w:t>
      </w:r>
      <w:r w:rsidRPr="00C523E2">
        <w:rPr>
          <w:rFonts w:ascii="Arial" w:hAnsi="Arial" w:cs="Arial"/>
        </w:rPr>
        <w:t>are document</w:t>
      </w:r>
      <w:r w:rsidR="006F402F" w:rsidRPr="00C523E2">
        <w:rPr>
          <w:rFonts w:ascii="Arial" w:hAnsi="Arial" w:cs="Arial"/>
        </w:rPr>
        <w:t xml:space="preserve">ation </w:t>
      </w:r>
      <w:r w:rsidRPr="00C523E2">
        <w:rPr>
          <w:rFonts w:ascii="Arial" w:hAnsi="Arial" w:cs="Arial"/>
        </w:rPr>
        <w:t>demonstrate</w:t>
      </w:r>
      <w:r w:rsidR="006F402F" w:rsidRPr="00C523E2">
        <w:rPr>
          <w:rFonts w:ascii="Arial" w:hAnsi="Arial" w:cs="Arial"/>
        </w:rPr>
        <w:t xml:space="preserve">d </w:t>
      </w:r>
      <w:r w:rsidR="002912F4" w:rsidRPr="00C523E2">
        <w:rPr>
          <w:rFonts w:ascii="Arial" w:hAnsi="Arial" w:cs="Arial"/>
        </w:rPr>
        <w:t xml:space="preserve">the </w:t>
      </w:r>
      <w:r w:rsidRPr="00C523E2">
        <w:rPr>
          <w:rFonts w:ascii="Arial" w:hAnsi="Arial" w:cs="Arial"/>
        </w:rPr>
        <w:t>involv</w:t>
      </w:r>
      <w:r w:rsidR="00AF6E53" w:rsidRPr="00C523E2">
        <w:rPr>
          <w:rFonts w:ascii="Arial" w:hAnsi="Arial" w:cs="Arial"/>
        </w:rPr>
        <w:t xml:space="preserve">ement of </w:t>
      </w:r>
      <w:r w:rsidRPr="00C523E2">
        <w:rPr>
          <w:rFonts w:ascii="Arial" w:hAnsi="Arial" w:cs="Arial"/>
        </w:rPr>
        <w:t>all relevant organisations, individuals, and service providers.</w:t>
      </w:r>
    </w:p>
    <w:p w14:paraId="13A6641F" w14:textId="6FF94D94" w:rsidR="00193E99" w:rsidRPr="00C523E2" w:rsidRDefault="004E27D8" w:rsidP="00C523E2">
      <w:pPr>
        <w:rPr>
          <w:rFonts w:ascii="Arial" w:hAnsi="Arial" w:cs="Arial"/>
        </w:rPr>
      </w:pPr>
      <w:r w:rsidRPr="00C523E2">
        <w:rPr>
          <w:rFonts w:ascii="Arial" w:hAnsi="Arial" w:cs="Arial"/>
        </w:rPr>
        <w:t xml:space="preserve">Consumers and representatives </w:t>
      </w:r>
      <w:r w:rsidR="00F651A6" w:rsidRPr="00C523E2">
        <w:rPr>
          <w:rFonts w:ascii="Arial" w:hAnsi="Arial" w:cs="Arial"/>
        </w:rPr>
        <w:t>were aware they could access the consumers</w:t>
      </w:r>
      <w:r w:rsidR="002912F4" w:rsidRPr="00C523E2">
        <w:rPr>
          <w:rFonts w:ascii="Arial" w:hAnsi="Arial" w:cs="Arial"/>
        </w:rPr>
        <w:t>'</w:t>
      </w:r>
      <w:r w:rsidR="00F651A6" w:rsidRPr="00C523E2">
        <w:rPr>
          <w:rFonts w:ascii="Arial" w:hAnsi="Arial" w:cs="Arial"/>
        </w:rPr>
        <w:t xml:space="preserve"> care plan</w:t>
      </w:r>
      <w:r w:rsidRPr="00C523E2">
        <w:rPr>
          <w:rFonts w:ascii="Arial" w:hAnsi="Arial" w:cs="Arial"/>
        </w:rPr>
        <w:t xml:space="preserve">. Staff demonstrated an understanding of </w:t>
      </w:r>
      <w:r w:rsidR="001C2619" w:rsidRPr="00C523E2">
        <w:rPr>
          <w:rFonts w:ascii="Arial" w:hAnsi="Arial" w:cs="Arial"/>
        </w:rPr>
        <w:t xml:space="preserve">the processes </w:t>
      </w:r>
      <w:r w:rsidR="00706926" w:rsidRPr="00C523E2">
        <w:rPr>
          <w:rFonts w:ascii="Arial" w:hAnsi="Arial" w:cs="Arial"/>
        </w:rPr>
        <w:t>to document and communicate assessment outcomes.</w:t>
      </w:r>
      <w:r w:rsidRPr="00C523E2">
        <w:rPr>
          <w:rFonts w:ascii="Arial" w:hAnsi="Arial" w:cs="Arial"/>
        </w:rPr>
        <w:t xml:space="preserve"> </w:t>
      </w:r>
      <w:r w:rsidR="00E70DDA" w:rsidRPr="00C523E2">
        <w:rPr>
          <w:rFonts w:ascii="Arial" w:hAnsi="Arial" w:cs="Arial"/>
        </w:rPr>
        <w:t xml:space="preserve">Care documentation evidenced </w:t>
      </w:r>
      <w:r w:rsidR="00AE009F" w:rsidRPr="00C523E2">
        <w:rPr>
          <w:rFonts w:ascii="Arial" w:hAnsi="Arial" w:cs="Arial"/>
        </w:rPr>
        <w:t xml:space="preserve">that </w:t>
      </w:r>
      <w:r w:rsidR="00E70DDA" w:rsidRPr="00C523E2">
        <w:rPr>
          <w:rFonts w:ascii="Arial" w:hAnsi="Arial" w:cs="Arial"/>
        </w:rPr>
        <w:t xml:space="preserve">outcomes of assessment and care planning </w:t>
      </w:r>
      <w:r w:rsidR="00193E99" w:rsidRPr="00C523E2">
        <w:rPr>
          <w:rFonts w:ascii="Arial" w:hAnsi="Arial" w:cs="Arial"/>
        </w:rPr>
        <w:t>were</w:t>
      </w:r>
      <w:r w:rsidR="00E70DDA" w:rsidRPr="00C523E2">
        <w:rPr>
          <w:rFonts w:ascii="Arial" w:hAnsi="Arial" w:cs="Arial"/>
        </w:rPr>
        <w:t xml:space="preserve"> communicated to consumers</w:t>
      </w:r>
      <w:r w:rsidR="00193E99" w:rsidRPr="00C523E2">
        <w:rPr>
          <w:rFonts w:ascii="Arial" w:hAnsi="Arial" w:cs="Arial"/>
        </w:rPr>
        <w:t xml:space="preserve"> and </w:t>
      </w:r>
      <w:r w:rsidR="00E70DDA" w:rsidRPr="00C523E2">
        <w:rPr>
          <w:rFonts w:ascii="Arial" w:hAnsi="Arial" w:cs="Arial"/>
        </w:rPr>
        <w:t>representatives in a timely and appropriate way</w:t>
      </w:r>
      <w:r w:rsidR="00193E99" w:rsidRPr="00C523E2">
        <w:rPr>
          <w:rFonts w:ascii="Arial" w:hAnsi="Arial" w:cs="Arial"/>
        </w:rPr>
        <w:t>.</w:t>
      </w:r>
    </w:p>
    <w:p w14:paraId="5BCC2C7C" w14:textId="0C842DE4" w:rsidR="004E27D8" w:rsidRPr="00C523E2" w:rsidRDefault="004E27D8" w:rsidP="00C523E2">
      <w:pPr>
        <w:rPr>
          <w:rFonts w:ascii="Arial" w:hAnsi="Arial" w:cs="Arial"/>
        </w:rPr>
      </w:pPr>
      <w:r w:rsidRPr="00C523E2">
        <w:rPr>
          <w:rFonts w:ascii="Arial" w:hAnsi="Arial" w:cs="Arial"/>
        </w:rPr>
        <w:lastRenderedPageBreak/>
        <w:t>Consumers and representatives said care and services are reviewed regularly. Staff demonstrated an awareness of the review process and additional reviews as required. A review of sampled consumers’ care plans demonstrated care and services are regularly reviewed for effectiveness.</w:t>
      </w:r>
    </w:p>
    <w:p w14:paraId="0CDBAA2D" w14:textId="13DF95D8" w:rsidR="0087700C" w:rsidRPr="00BB186F" w:rsidRDefault="00CD31A4" w:rsidP="00A174F5">
      <w:pPr>
        <w:rPr>
          <w:rFonts w:ascii="Arial" w:hAnsi="Arial" w:cs="Arial"/>
        </w:rPr>
      </w:pPr>
      <w:r w:rsidRPr="00A87E61">
        <w:rPr>
          <w:rFonts w:ascii="Arial" w:hAnsi="Arial" w:cs="Arial"/>
        </w:rPr>
        <w:t>Consumers</w:t>
      </w:r>
      <w:r w:rsidR="00B50E6B" w:rsidRPr="00A87E61">
        <w:rPr>
          <w:rFonts w:ascii="Arial" w:hAnsi="Arial" w:cs="Arial"/>
        </w:rPr>
        <w:t xml:space="preserve"> and </w:t>
      </w:r>
      <w:r w:rsidRPr="00A87E61">
        <w:rPr>
          <w:rFonts w:ascii="Arial" w:hAnsi="Arial" w:cs="Arial"/>
        </w:rPr>
        <w:t xml:space="preserve">representatives </w:t>
      </w:r>
      <w:r w:rsidR="00174168">
        <w:rPr>
          <w:rFonts w:ascii="Arial" w:hAnsi="Arial" w:cs="Arial"/>
        </w:rPr>
        <w:t xml:space="preserve">said </w:t>
      </w:r>
      <w:r w:rsidR="0011452D" w:rsidRPr="00A87E61">
        <w:rPr>
          <w:rFonts w:ascii="Arial" w:hAnsi="Arial" w:cs="Arial"/>
        </w:rPr>
        <w:t xml:space="preserve">the </w:t>
      </w:r>
      <w:r w:rsidR="00474657" w:rsidRPr="00A87E61">
        <w:rPr>
          <w:rFonts w:ascii="Arial" w:hAnsi="Arial" w:cs="Arial"/>
        </w:rPr>
        <w:t xml:space="preserve">service </w:t>
      </w:r>
      <w:r w:rsidRPr="00A87E61">
        <w:rPr>
          <w:rFonts w:ascii="Arial" w:hAnsi="Arial" w:cs="Arial"/>
        </w:rPr>
        <w:t>communicate</w:t>
      </w:r>
      <w:r w:rsidR="00D809E2" w:rsidRPr="00A87E61">
        <w:rPr>
          <w:rFonts w:ascii="Arial" w:hAnsi="Arial" w:cs="Arial"/>
        </w:rPr>
        <w:t>d</w:t>
      </w:r>
      <w:r w:rsidRPr="00A87E61">
        <w:rPr>
          <w:rFonts w:ascii="Arial" w:hAnsi="Arial" w:cs="Arial"/>
        </w:rPr>
        <w:t xml:space="preserve"> with them</w:t>
      </w:r>
      <w:r w:rsidR="0011452D" w:rsidRPr="00A87E61">
        <w:rPr>
          <w:rFonts w:ascii="Arial" w:hAnsi="Arial" w:cs="Arial"/>
        </w:rPr>
        <w:t xml:space="preserve"> w</w:t>
      </w:r>
      <w:r w:rsidR="002425C0" w:rsidRPr="00A87E61">
        <w:rPr>
          <w:rFonts w:ascii="Arial" w:hAnsi="Arial" w:cs="Arial"/>
        </w:rPr>
        <w:t>h</w:t>
      </w:r>
      <w:r w:rsidR="0011452D" w:rsidRPr="00A87E61">
        <w:rPr>
          <w:rFonts w:ascii="Arial" w:hAnsi="Arial" w:cs="Arial"/>
        </w:rPr>
        <w:t>en something went wrong, or things changed</w:t>
      </w:r>
      <w:r w:rsidR="003D7679" w:rsidRPr="00A87E61">
        <w:rPr>
          <w:rFonts w:ascii="Arial" w:hAnsi="Arial" w:cs="Arial"/>
        </w:rPr>
        <w:t>.</w:t>
      </w:r>
      <w:r w:rsidRPr="00A87E61">
        <w:rPr>
          <w:rFonts w:ascii="Arial" w:hAnsi="Arial" w:cs="Arial"/>
        </w:rPr>
        <w:t xml:space="preserve"> Staff </w:t>
      </w:r>
      <w:r w:rsidR="00B9654F" w:rsidRPr="00A87E61">
        <w:rPr>
          <w:rFonts w:ascii="Arial" w:hAnsi="Arial" w:cs="Arial"/>
        </w:rPr>
        <w:t>described th</w:t>
      </w:r>
      <w:r w:rsidRPr="00A87E61">
        <w:rPr>
          <w:rFonts w:ascii="Arial" w:hAnsi="Arial" w:cs="Arial"/>
        </w:rPr>
        <w:t>e review process</w:t>
      </w:r>
      <w:r w:rsidR="00B9654F" w:rsidRPr="00A87E61">
        <w:rPr>
          <w:rFonts w:ascii="Arial" w:hAnsi="Arial" w:cs="Arial"/>
        </w:rPr>
        <w:t>.</w:t>
      </w:r>
      <w:r w:rsidRPr="00A87E61">
        <w:rPr>
          <w:rFonts w:ascii="Arial" w:hAnsi="Arial" w:cs="Arial"/>
        </w:rPr>
        <w:t xml:space="preserve"> </w:t>
      </w:r>
      <w:r w:rsidR="00A55457" w:rsidRPr="00A87E61">
        <w:rPr>
          <w:rFonts w:ascii="Arial" w:hAnsi="Arial" w:cs="Arial"/>
        </w:rPr>
        <w:t>P</w:t>
      </w:r>
      <w:r w:rsidRPr="00A87E61">
        <w:rPr>
          <w:rFonts w:ascii="Arial" w:hAnsi="Arial" w:cs="Arial"/>
        </w:rPr>
        <w:t xml:space="preserve">olicies and procedures </w:t>
      </w:r>
      <w:r w:rsidR="00B4327A" w:rsidRPr="00A87E61">
        <w:rPr>
          <w:rFonts w:ascii="Arial" w:hAnsi="Arial" w:cs="Arial"/>
        </w:rPr>
        <w:t>directed</w:t>
      </w:r>
      <w:r w:rsidR="00B9654F" w:rsidRPr="00A87E61">
        <w:rPr>
          <w:rFonts w:ascii="Arial" w:hAnsi="Arial" w:cs="Arial"/>
        </w:rPr>
        <w:t xml:space="preserve"> </w:t>
      </w:r>
      <w:r w:rsidR="00B4327A" w:rsidRPr="00A87E61">
        <w:rPr>
          <w:rFonts w:ascii="Arial" w:hAnsi="Arial" w:cs="Arial"/>
        </w:rPr>
        <w:t xml:space="preserve">that </w:t>
      </w:r>
      <w:r w:rsidRPr="00C523E2">
        <w:rPr>
          <w:rFonts w:ascii="Arial" w:hAnsi="Arial" w:cs="Arial"/>
        </w:rPr>
        <w:t>care and services plans</w:t>
      </w:r>
      <w:r w:rsidR="00B4327A" w:rsidRPr="00C523E2">
        <w:rPr>
          <w:rFonts w:ascii="Arial" w:hAnsi="Arial" w:cs="Arial"/>
        </w:rPr>
        <w:t xml:space="preserve"> were</w:t>
      </w:r>
      <w:r w:rsidRPr="00C523E2">
        <w:rPr>
          <w:rFonts w:ascii="Arial" w:hAnsi="Arial" w:cs="Arial"/>
        </w:rPr>
        <w:t xml:space="preserve"> regularly reviewed for effectiveness every three months</w:t>
      </w:r>
      <w:r w:rsidR="00474657" w:rsidRPr="00C523E2">
        <w:rPr>
          <w:rFonts w:ascii="Arial" w:hAnsi="Arial" w:cs="Arial"/>
        </w:rPr>
        <w:t xml:space="preserve">, </w:t>
      </w:r>
      <w:r w:rsidRPr="00C523E2">
        <w:rPr>
          <w:rFonts w:ascii="Arial" w:hAnsi="Arial" w:cs="Arial"/>
        </w:rPr>
        <w:t xml:space="preserve">or when </w:t>
      </w:r>
      <w:r w:rsidR="00655122" w:rsidRPr="00C523E2">
        <w:rPr>
          <w:rFonts w:ascii="Arial" w:hAnsi="Arial" w:cs="Arial"/>
        </w:rPr>
        <w:t>change</w:t>
      </w:r>
      <w:r w:rsidR="0002640E" w:rsidRPr="00C523E2">
        <w:rPr>
          <w:rFonts w:ascii="Arial" w:hAnsi="Arial" w:cs="Arial"/>
        </w:rPr>
        <w:t>s</w:t>
      </w:r>
      <w:r w:rsidR="00655122" w:rsidRPr="00C523E2">
        <w:rPr>
          <w:rFonts w:ascii="Arial" w:hAnsi="Arial" w:cs="Arial"/>
        </w:rPr>
        <w:t xml:space="preserve"> or </w:t>
      </w:r>
      <w:r w:rsidRPr="00C523E2">
        <w:rPr>
          <w:rFonts w:ascii="Arial" w:hAnsi="Arial" w:cs="Arial"/>
        </w:rPr>
        <w:t>incidents impact</w:t>
      </w:r>
      <w:r w:rsidR="0011452D" w:rsidRPr="00C523E2">
        <w:rPr>
          <w:rFonts w:ascii="Arial" w:hAnsi="Arial" w:cs="Arial"/>
        </w:rPr>
        <w:t>e</w:t>
      </w:r>
      <w:r w:rsidR="00C82F9D" w:rsidRPr="00C523E2">
        <w:rPr>
          <w:rFonts w:ascii="Arial" w:hAnsi="Arial" w:cs="Arial"/>
        </w:rPr>
        <w:t>d</w:t>
      </w:r>
      <w:r w:rsidRPr="00C523E2">
        <w:rPr>
          <w:rFonts w:ascii="Arial" w:hAnsi="Arial" w:cs="Arial"/>
        </w:rPr>
        <w:t xml:space="preserve"> the needs, goals</w:t>
      </w:r>
      <w:r w:rsidR="0002640E" w:rsidRPr="00C523E2">
        <w:rPr>
          <w:rFonts w:ascii="Arial" w:hAnsi="Arial" w:cs="Arial"/>
        </w:rPr>
        <w:t>,</w:t>
      </w:r>
      <w:r w:rsidRPr="00C523E2">
        <w:rPr>
          <w:rFonts w:ascii="Arial" w:hAnsi="Arial" w:cs="Arial"/>
        </w:rPr>
        <w:t xml:space="preserve"> and preferences of consumers.</w:t>
      </w:r>
      <w:r w:rsidR="00D87E7C" w:rsidRPr="00BB186F">
        <w:rPr>
          <w:rFonts w:ascii="Arial" w:hAnsi="Arial" w:cs="Arial"/>
        </w:rPr>
        <w:br w:type="page"/>
      </w:r>
    </w:p>
    <w:p w14:paraId="621C355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FC045E" w:rsidRPr="00996FAF" w14:paraId="26165ADA" w14:textId="77777777" w:rsidTr="006871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6F3674BC"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17294A5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4C0766D"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2A83636"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4A34875D"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5C39DB24"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3298E48C"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2E849AFD"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303AA45E" w14:textId="7302880F" w:rsidR="00FC045E" w:rsidRPr="00996FAF" w:rsidRDefault="00AE323D"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FB43B8">
                  <w:rPr>
                    <w:rFonts w:ascii="Arial" w:hAnsi="Arial" w:cs="Arial"/>
                    <w:color w:val="auto"/>
                  </w:rPr>
                  <w:t>Compliant</w:t>
                </w:r>
              </w:sdtContent>
            </w:sdt>
            <w:r w:rsidR="00FC045E" w:rsidRPr="00996FAF" w:rsidDel="00640D2A">
              <w:rPr>
                <w:rFonts w:ascii="Arial" w:hAnsi="Arial" w:cs="Arial"/>
                <w:color w:val="0000FF"/>
              </w:rPr>
              <w:t xml:space="preserve"> </w:t>
            </w:r>
          </w:p>
        </w:tc>
      </w:tr>
      <w:tr w:rsidR="00687187" w:rsidRPr="00996FAF" w14:paraId="4D029589"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8C09FD" w14:textId="77777777" w:rsidR="00687187" w:rsidRPr="00996FAF" w:rsidRDefault="00687187" w:rsidP="00687187">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7568194E" w14:textId="77777777" w:rsidR="00687187" w:rsidRPr="00996FAF" w:rsidRDefault="00687187" w:rsidP="0068718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359FC2D7" w14:textId="3B143DCF" w:rsidR="00687187" w:rsidRPr="00996FAF" w:rsidRDefault="00AE323D" w:rsidP="0068718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95814997"/>
                <w:placeholder>
                  <w:docPart w:val="3B6792847EB54AD09601ACE9A8315DCD"/>
                </w:placeholder>
                <w:dropDownList>
                  <w:listItem w:displayText="choose a rating" w:value="choose a rating"/>
                  <w:listItem w:displayText="Compliant" w:value="Compliant"/>
                  <w:listItem w:displayText="Non-compliant" w:value="Non-compliant"/>
                </w:dropDownList>
              </w:sdtPr>
              <w:sdtEndPr/>
              <w:sdtContent>
                <w:r w:rsidR="00687187" w:rsidRPr="000A339E">
                  <w:rPr>
                    <w:rFonts w:ascii="Arial" w:hAnsi="Arial" w:cs="Arial"/>
                    <w:color w:val="auto"/>
                  </w:rPr>
                  <w:t>Compliant</w:t>
                </w:r>
              </w:sdtContent>
            </w:sdt>
          </w:p>
        </w:tc>
      </w:tr>
      <w:tr w:rsidR="00687187" w:rsidRPr="00996FAF" w14:paraId="7D657C71"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72F8407" w14:textId="77777777" w:rsidR="00687187" w:rsidRPr="00996FAF" w:rsidRDefault="00687187" w:rsidP="00687187">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74E909E2" w14:textId="77777777" w:rsidR="00687187" w:rsidRPr="00996FAF" w:rsidRDefault="00687187" w:rsidP="00687187">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2123" w:type="dxa"/>
            <w:shd w:val="clear" w:color="auto" w:fill="auto"/>
            <w:vAlign w:val="top"/>
          </w:tcPr>
          <w:p w14:paraId="2B2D215B" w14:textId="32989705" w:rsidR="00687187" w:rsidRPr="00996FAF" w:rsidRDefault="00AE323D" w:rsidP="0068718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7408890"/>
                <w:placeholder>
                  <w:docPart w:val="1E3601014B5B47DB90EE82097810819F"/>
                </w:placeholder>
                <w:dropDownList>
                  <w:listItem w:displayText="choose a rating" w:value="choose a rating"/>
                  <w:listItem w:displayText="Compliant" w:value="Compliant"/>
                  <w:listItem w:displayText="Non-compliant" w:value="Non-compliant"/>
                </w:dropDownList>
              </w:sdtPr>
              <w:sdtEndPr/>
              <w:sdtContent>
                <w:r w:rsidR="00687187" w:rsidRPr="000A339E">
                  <w:rPr>
                    <w:rFonts w:ascii="Arial" w:hAnsi="Arial" w:cs="Arial"/>
                    <w:color w:val="auto"/>
                  </w:rPr>
                  <w:t>Compliant</w:t>
                </w:r>
              </w:sdtContent>
            </w:sdt>
          </w:p>
        </w:tc>
      </w:tr>
      <w:tr w:rsidR="00687187" w:rsidRPr="00996FAF" w14:paraId="7554F804"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63F9D5" w14:textId="77777777" w:rsidR="00687187" w:rsidRPr="00996FAF" w:rsidRDefault="00687187" w:rsidP="00687187">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4B7420BE" w14:textId="77777777" w:rsidR="00687187" w:rsidRPr="00996FAF" w:rsidRDefault="00687187" w:rsidP="0068718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4118F3FD" w14:textId="38F07682" w:rsidR="00687187" w:rsidRPr="00996FAF" w:rsidRDefault="00AE323D" w:rsidP="00687187">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209030582"/>
                <w:placeholder>
                  <w:docPart w:val="CDFC76B96F654B33B2419F52CE5EDE26"/>
                </w:placeholder>
                <w:dropDownList>
                  <w:listItem w:displayText="choose a rating" w:value="choose a rating"/>
                  <w:listItem w:displayText="Compliant" w:value="Compliant"/>
                  <w:listItem w:displayText="Non-compliant" w:value="Non-compliant"/>
                </w:dropDownList>
              </w:sdtPr>
              <w:sdtEndPr/>
              <w:sdtContent>
                <w:r w:rsidR="00687187" w:rsidRPr="000A339E">
                  <w:rPr>
                    <w:rFonts w:ascii="Arial" w:hAnsi="Arial" w:cs="Arial"/>
                    <w:color w:val="auto"/>
                  </w:rPr>
                  <w:t>Compliant</w:t>
                </w:r>
              </w:sdtContent>
            </w:sdt>
          </w:p>
        </w:tc>
      </w:tr>
      <w:tr w:rsidR="00687187" w:rsidRPr="00996FAF" w14:paraId="61030332"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7BB99C1" w14:textId="77777777" w:rsidR="00687187" w:rsidRPr="00996FAF" w:rsidRDefault="00687187" w:rsidP="00687187">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530654F5" w14:textId="77777777" w:rsidR="00687187" w:rsidRPr="00996FAF" w:rsidRDefault="00687187" w:rsidP="0068718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34F61EA9" w14:textId="74ADD6C9" w:rsidR="00687187" w:rsidRPr="00996FAF" w:rsidRDefault="00AE323D" w:rsidP="0068718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5424096"/>
                <w:placeholder>
                  <w:docPart w:val="7C63F1A059D64E89B4B0AEB137D475BD"/>
                </w:placeholder>
                <w:dropDownList>
                  <w:listItem w:displayText="choose a rating" w:value="choose a rating"/>
                  <w:listItem w:displayText="Compliant" w:value="Compliant"/>
                  <w:listItem w:displayText="Non-compliant" w:value="Non-compliant"/>
                </w:dropDownList>
              </w:sdtPr>
              <w:sdtEndPr/>
              <w:sdtContent>
                <w:r w:rsidR="00687187" w:rsidRPr="000A339E">
                  <w:rPr>
                    <w:rFonts w:ascii="Arial" w:hAnsi="Arial" w:cs="Arial"/>
                    <w:color w:val="auto"/>
                  </w:rPr>
                  <w:t>Compliant</w:t>
                </w:r>
              </w:sdtContent>
            </w:sdt>
          </w:p>
        </w:tc>
      </w:tr>
      <w:tr w:rsidR="00687187" w:rsidRPr="00996FAF" w14:paraId="2BA01DB8"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B9E9225" w14:textId="77777777" w:rsidR="00687187" w:rsidRPr="00996FAF" w:rsidRDefault="00687187" w:rsidP="00687187">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1D596E62" w14:textId="77777777" w:rsidR="00687187" w:rsidRPr="00996FAF" w:rsidRDefault="00687187" w:rsidP="0068718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0AEC7062" w14:textId="2025ECE2" w:rsidR="00687187" w:rsidRPr="00996FAF" w:rsidRDefault="00AE323D" w:rsidP="0068718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178384738"/>
                <w:placeholder>
                  <w:docPart w:val="CB2B6367CE2647329C83B2AA00583E9C"/>
                </w:placeholder>
                <w:dropDownList>
                  <w:listItem w:displayText="choose a rating" w:value="choose a rating"/>
                  <w:listItem w:displayText="Compliant" w:value="Compliant"/>
                  <w:listItem w:displayText="Non-compliant" w:value="Non-compliant"/>
                </w:dropDownList>
              </w:sdtPr>
              <w:sdtEndPr/>
              <w:sdtContent>
                <w:r w:rsidR="00687187" w:rsidRPr="000A339E">
                  <w:rPr>
                    <w:rFonts w:ascii="Arial" w:hAnsi="Arial" w:cs="Arial"/>
                    <w:color w:val="auto"/>
                  </w:rPr>
                  <w:t>Compliant</w:t>
                </w:r>
              </w:sdtContent>
            </w:sdt>
          </w:p>
        </w:tc>
      </w:tr>
      <w:tr w:rsidR="00687187" w:rsidRPr="00996FAF" w14:paraId="1CDBBB22"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8A0E593" w14:textId="77777777" w:rsidR="00687187" w:rsidRPr="00996FAF" w:rsidRDefault="00687187" w:rsidP="00687187">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0F94080E" w14:textId="77777777" w:rsidR="00687187" w:rsidRPr="00996FAF" w:rsidRDefault="00687187" w:rsidP="0068718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3D05B7C9" w14:textId="77777777" w:rsidR="00687187" w:rsidRPr="00996FAF" w:rsidRDefault="00687187" w:rsidP="00687187">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1F68646D" w14:textId="77777777" w:rsidR="00687187" w:rsidRPr="00996FAF" w:rsidRDefault="00687187" w:rsidP="00687187">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02E16B3D" w14:textId="672C37A6" w:rsidR="00687187" w:rsidRPr="00996FAF" w:rsidRDefault="00AE323D" w:rsidP="0068718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46934264"/>
                <w:placeholder>
                  <w:docPart w:val="7AAC70C62BAA47479175744576A7BD29"/>
                </w:placeholder>
                <w:dropDownList>
                  <w:listItem w:displayText="choose a rating" w:value="choose a rating"/>
                  <w:listItem w:displayText="Compliant" w:value="Compliant"/>
                  <w:listItem w:displayText="Non-compliant" w:value="Non-compliant"/>
                </w:dropDownList>
              </w:sdtPr>
              <w:sdtEndPr/>
              <w:sdtContent>
                <w:r w:rsidR="00687187" w:rsidRPr="000A339E">
                  <w:rPr>
                    <w:rFonts w:ascii="Arial" w:hAnsi="Arial" w:cs="Arial"/>
                    <w:color w:val="auto"/>
                  </w:rPr>
                  <w:t>Compliant</w:t>
                </w:r>
              </w:sdtContent>
            </w:sdt>
          </w:p>
        </w:tc>
      </w:tr>
    </w:tbl>
    <w:p w14:paraId="34A6D521" w14:textId="77777777" w:rsidR="00D87E7C" w:rsidRDefault="00D87E7C" w:rsidP="00D87E7C">
      <w:pPr>
        <w:pStyle w:val="Heading20"/>
      </w:pPr>
      <w:r w:rsidRPr="00996FAF">
        <w:t>Findings</w:t>
      </w:r>
    </w:p>
    <w:p w14:paraId="0C7A1AA6" w14:textId="7071F57B" w:rsidR="00C16C49" w:rsidRPr="00364C76" w:rsidRDefault="00C16C49" w:rsidP="0037316B">
      <w:pPr>
        <w:rPr>
          <w:rFonts w:ascii="Arial" w:eastAsia="Calibri" w:hAnsi="Arial" w:cs="Arial"/>
        </w:rPr>
      </w:pPr>
      <w:r w:rsidRPr="00364C76">
        <w:rPr>
          <w:rFonts w:ascii="Arial" w:eastAsia="Calibri" w:hAnsi="Arial" w:cs="Arial"/>
        </w:rPr>
        <w:t xml:space="preserve">The Assessment Team recommended </w:t>
      </w:r>
      <w:r w:rsidR="002F7F2D">
        <w:rPr>
          <w:rFonts w:ascii="Arial" w:eastAsia="Calibri" w:hAnsi="Arial" w:cs="Arial"/>
        </w:rPr>
        <w:t>R</w:t>
      </w:r>
      <w:r w:rsidRPr="00364C76">
        <w:rPr>
          <w:rFonts w:ascii="Arial" w:eastAsia="Calibri" w:hAnsi="Arial" w:cs="Arial"/>
        </w:rPr>
        <w:t>equirement</w:t>
      </w:r>
      <w:r w:rsidR="002F7F2D">
        <w:rPr>
          <w:rFonts w:ascii="Arial" w:eastAsia="Calibri" w:hAnsi="Arial" w:cs="Arial"/>
        </w:rPr>
        <w:t xml:space="preserve"> 3(3)(a)</w:t>
      </w:r>
      <w:r w:rsidRPr="00364C76">
        <w:rPr>
          <w:rFonts w:ascii="Arial" w:eastAsia="Calibri" w:hAnsi="Arial" w:cs="Arial"/>
        </w:rPr>
        <w:t xml:space="preserve"> as not met:</w:t>
      </w:r>
    </w:p>
    <w:p w14:paraId="3C85FD9A" w14:textId="716F8587" w:rsidR="00C16C49" w:rsidRPr="006103BF" w:rsidRDefault="00C16C49" w:rsidP="0037316B">
      <w:pPr>
        <w:rPr>
          <w:rFonts w:ascii="Arial" w:eastAsia="Calibri" w:hAnsi="Arial" w:cs="Arial"/>
        </w:rPr>
      </w:pPr>
      <w:r w:rsidRPr="00C523E2">
        <w:rPr>
          <w:rFonts w:ascii="Arial" w:hAnsi="Arial" w:cs="Arial"/>
        </w:rPr>
        <w:t>I have considered the Assessment Team’s findings; the evidence documented in the Site Audit</w:t>
      </w:r>
      <w:r w:rsidRPr="00364C76">
        <w:rPr>
          <w:rFonts w:ascii="Arial" w:eastAsia="Calibri" w:hAnsi="Arial" w:cs="Arial"/>
        </w:rPr>
        <w:t xml:space="preserve"> Report and the Approved Provider’s response and find the service compliant </w:t>
      </w:r>
      <w:r w:rsidR="0095535F">
        <w:rPr>
          <w:rFonts w:ascii="Arial" w:eastAsia="Calibri" w:hAnsi="Arial" w:cs="Arial"/>
        </w:rPr>
        <w:t>with</w:t>
      </w:r>
      <w:r w:rsidRPr="00364C76">
        <w:rPr>
          <w:rFonts w:ascii="Arial" w:eastAsia="Calibri" w:hAnsi="Arial" w:cs="Arial"/>
        </w:rPr>
        <w:t xml:space="preserve"> this requirement.</w:t>
      </w:r>
    </w:p>
    <w:p w14:paraId="7B5ED488" w14:textId="1CE17923" w:rsidR="00C16C49" w:rsidRPr="00305937" w:rsidRDefault="00C16C49" w:rsidP="0037316B">
      <w:pPr>
        <w:rPr>
          <w:rFonts w:ascii="Arial" w:eastAsiaTheme="majorEastAsia" w:hAnsi="Arial" w:cs="Arial"/>
          <w:bCs/>
          <w:color w:val="auto"/>
        </w:rPr>
      </w:pPr>
      <w:r w:rsidRPr="00305937">
        <w:rPr>
          <w:rFonts w:ascii="Arial" w:eastAsiaTheme="majorEastAsia" w:hAnsi="Arial" w:cs="Arial"/>
          <w:bCs/>
          <w:color w:val="auto"/>
        </w:rPr>
        <w:t xml:space="preserve">The Site Audit Report reflected most consumers and representatives said consumers were receiving the personal and clinical care they need. Care delivery relating to skin integrity and pain management was overall safe and effective. However, the report brought forward deficits related to </w:t>
      </w:r>
      <w:r w:rsidR="005932D9" w:rsidRPr="00305937">
        <w:rPr>
          <w:rFonts w:ascii="Arial" w:eastAsiaTheme="majorEastAsia" w:hAnsi="Arial" w:cs="Arial"/>
          <w:bCs/>
          <w:color w:val="auto"/>
        </w:rPr>
        <w:t>wound</w:t>
      </w:r>
      <w:r w:rsidRPr="00305937">
        <w:rPr>
          <w:rFonts w:ascii="Arial" w:eastAsiaTheme="majorEastAsia" w:hAnsi="Arial" w:cs="Arial"/>
          <w:bCs/>
          <w:color w:val="auto"/>
        </w:rPr>
        <w:t xml:space="preserve"> management at the service.</w:t>
      </w:r>
    </w:p>
    <w:p w14:paraId="000C7293" w14:textId="28404B91" w:rsidR="00C16C49" w:rsidRDefault="00C16C49" w:rsidP="0037316B">
      <w:pPr>
        <w:rPr>
          <w:rFonts w:ascii="Arial" w:eastAsiaTheme="majorEastAsia" w:hAnsi="Arial" w:cs="Arial"/>
          <w:bCs/>
          <w:color w:val="auto"/>
        </w:rPr>
      </w:pPr>
      <w:r w:rsidRPr="00496996">
        <w:rPr>
          <w:rFonts w:ascii="Arial" w:eastAsiaTheme="majorEastAsia" w:hAnsi="Arial" w:cs="Arial"/>
          <w:bCs/>
          <w:color w:val="auto"/>
        </w:rPr>
        <w:t xml:space="preserve">The Approved Provider responded on </w:t>
      </w:r>
      <w:r w:rsidR="005B6CB3">
        <w:rPr>
          <w:rFonts w:ascii="Arial" w:eastAsiaTheme="majorEastAsia" w:hAnsi="Arial" w:cs="Arial"/>
          <w:bCs/>
          <w:color w:val="auto"/>
        </w:rPr>
        <w:t>07</w:t>
      </w:r>
      <w:r w:rsidRPr="00496996">
        <w:rPr>
          <w:rFonts w:ascii="Arial" w:eastAsiaTheme="majorEastAsia" w:hAnsi="Arial" w:cs="Arial"/>
          <w:bCs/>
          <w:color w:val="auto"/>
        </w:rPr>
        <w:t xml:space="preserve"> </w:t>
      </w:r>
      <w:r w:rsidR="00753BAD">
        <w:rPr>
          <w:rFonts w:ascii="Arial" w:eastAsiaTheme="majorEastAsia" w:hAnsi="Arial" w:cs="Arial"/>
          <w:bCs/>
          <w:color w:val="auto"/>
        </w:rPr>
        <w:t>March</w:t>
      </w:r>
      <w:r w:rsidRPr="00496996">
        <w:rPr>
          <w:rFonts w:ascii="Arial" w:eastAsiaTheme="majorEastAsia" w:hAnsi="Arial" w:cs="Arial"/>
          <w:bCs/>
          <w:color w:val="auto"/>
        </w:rPr>
        <w:t xml:space="preserve"> 202</w:t>
      </w:r>
      <w:r w:rsidR="00753BAD">
        <w:rPr>
          <w:rFonts w:ascii="Arial" w:eastAsiaTheme="majorEastAsia" w:hAnsi="Arial" w:cs="Arial"/>
          <w:bCs/>
          <w:color w:val="auto"/>
        </w:rPr>
        <w:t>3</w:t>
      </w:r>
      <w:r w:rsidRPr="00496996">
        <w:rPr>
          <w:rFonts w:ascii="Arial" w:eastAsiaTheme="majorEastAsia" w:hAnsi="Arial" w:cs="Arial"/>
          <w:bCs/>
          <w:color w:val="auto"/>
        </w:rPr>
        <w:t xml:space="preserve"> and included clarifying information and clinical record extracts.</w:t>
      </w:r>
    </w:p>
    <w:p w14:paraId="459FBC36" w14:textId="625EB958" w:rsidR="00070ECB" w:rsidRPr="00496996" w:rsidRDefault="00070ECB" w:rsidP="0037316B">
      <w:pPr>
        <w:rPr>
          <w:rFonts w:ascii="Arial" w:eastAsiaTheme="majorEastAsia" w:hAnsi="Arial" w:cs="Arial"/>
          <w:bCs/>
          <w:color w:val="auto"/>
        </w:rPr>
      </w:pPr>
      <w:r>
        <w:rPr>
          <w:rFonts w:ascii="Arial" w:eastAsiaTheme="majorEastAsia" w:hAnsi="Arial" w:cs="Arial"/>
          <w:bCs/>
          <w:color w:val="auto"/>
        </w:rPr>
        <w:lastRenderedPageBreak/>
        <w:t xml:space="preserve">Regarding </w:t>
      </w:r>
      <w:r w:rsidR="00766E7C">
        <w:rPr>
          <w:rFonts w:ascii="Arial" w:eastAsiaTheme="majorEastAsia" w:hAnsi="Arial" w:cs="Arial"/>
          <w:bCs/>
          <w:color w:val="auto"/>
        </w:rPr>
        <w:t xml:space="preserve">feedback from the representative of </w:t>
      </w:r>
      <w:r>
        <w:rPr>
          <w:rFonts w:ascii="Arial" w:eastAsiaTheme="majorEastAsia" w:hAnsi="Arial" w:cs="Arial"/>
          <w:bCs/>
          <w:color w:val="auto"/>
        </w:rPr>
        <w:t xml:space="preserve">a named consumer </w:t>
      </w:r>
      <w:r w:rsidR="00766E7C">
        <w:rPr>
          <w:rFonts w:ascii="Arial" w:eastAsiaTheme="majorEastAsia" w:hAnsi="Arial" w:cs="Arial"/>
          <w:bCs/>
          <w:color w:val="auto"/>
        </w:rPr>
        <w:t xml:space="preserve">with </w:t>
      </w:r>
      <w:r w:rsidR="00E965F1">
        <w:rPr>
          <w:rFonts w:ascii="Arial" w:eastAsiaTheme="majorEastAsia" w:hAnsi="Arial" w:cs="Arial"/>
          <w:bCs/>
          <w:color w:val="auto"/>
        </w:rPr>
        <w:t xml:space="preserve">a pressure injury </w:t>
      </w:r>
      <w:r w:rsidR="00AD2291">
        <w:rPr>
          <w:rFonts w:ascii="Arial" w:eastAsiaTheme="majorEastAsia" w:hAnsi="Arial" w:cs="Arial"/>
          <w:bCs/>
          <w:color w:val="auto"/>
        </w:rPr>
        <w:t xml:space="preserve">identified at stage 2 and the consumer not receiving adequate pain relief. </w:t>
      </w:r>
      <w:r w:rsidR="00011894">
        <w:rPr>
          <w:rFonts w:ascii="Arial" w:eastAsiaTheme="majorEastAsia" w:hAnsi="Arial" w:cs="Arial"/>
          <w:bCs/>
          <w:color w:val="auto"/>
        </w:rPr>
        <w:t xml:space="preserve">The Approved Provider </w:t>
      </w:r>
      <w:r w:rsidR="00795F26">
        <w:rPr>
          <w:rFonts w:ascii="Arial" w:eastAsiaTheme="majorEastAsia" w:hAnsi="Arial" w:cs="Arial"/>
          <w:bCs/>
          <w:color w:val="auto"/>
        </w:rPr>
        <w:t>stated t</w:t>
      </w:r>
      <w:r w:rsidR="000A7AB3">
        <w:rPr>
          <w:rFonts w:ascii="Arial" w:hAnsi="Arial" w:cs="Arial"/>
        </w:rPr>
        <w:t xml:space="preserve">he consumer was </w:t>
      </w:r>
      <w:r w:rsidR="00447869">
        <w:rPr>
          <w:rFonts w:ascii="Arial" w:hAnsi="Arial" w:cs="Arial"/>
        </w:rPr>
        <w:t xml:space="preserve">cognizant and </w:t>
      </w:r>
      <w:r w:rsidR="007F0563">
        <w:rPr>
          <w:rFonts w:ascii="Arial" w:hAnsi="Arial" w:cs="Arial"/>
        </w:rPr>
        <w:t>able to make</w:t>
      </w:r>
      <w:r w:rsidR="00A1163D">
        <w:rPr>
          <w:rFonts w:ascii="Arial" w:hAnsi="Arial" w:cs="Arial"/>
        </w:rPr>
        <w:t xml:space="preserve"> their own</w:t>
      </w:r>
      <w:r w:rsidR="007F0563">
        <w:rPr>
          <w:rFonts w:ascii="Arial" w:hAnsi="Arial" w:cs="Arial"/>
        </w:rPr>
        <w:t xml:space="preserve"> decision</w:t>
      </w:r>
      <w:r w:rsidR="009554FA">
        <w:rPr>
          <w:rFonts w:ascii="Arial" w:hAnsi="Arial" w:cs="Arial"/>
        </w:rPr>
        <w:t>s</w:t>
      </w:r>
      <w:r w:rsidR="0012776E">
        <w:rPr>
          <w:rFonts w:ascii="Arial" w:hAnsi="Arial" w:cs="Arial"/>
        </w:rPr>
        <w:t xml:space="preserve">. </w:t>
      </w:r>
      <w:r w:rsidR="009554FA">
        <w:rPr>
          <w:rFonts w:ascii="Arial" w:hAnsi="Arial" w:cs="Arial"/>
        </w:rPr>
        <w:t>Staff</w:t>
      </w:r>
      <w:r w:rsidR="00A1612C">
        <w:rPr>
          <w:rFonts w:ascii="Arial" w:hAnsi="Arial" w:cs="Arial"/>
        </w:rPr>
        <w:t xml:space="preserve"> </w:t>
      </w:r>
      <w:r w:rsidR="009554FA" w:rsidRPr="007B4581">
        <w:rPr>
          <w:rFonts w:ascii="Arial" w:hAnsi="Arial" w:cs="Arial"/>
          <w:color w:val="auto"/>
        </w:rPr>
        <w:t xml:space="preserve">encouraged </w:t>
      </w:r>
      <w:r w:rsidR="009554FA">
        <w:rPr>
          <w:rFonts w:ascii="Arial" w:hAnsi="Arial" w:cs="Arial"/>
          <w:color w:val="auto"/>
        </w:rPr>
        <w:t xml:space="preserve">the consumer to accept pressure-relieving </w:t>
      </w:r>
      <w:r w:rsidR="00B31D36">
        <w:rPr>
          <w:rFonts w:ascii="Arial" w:hAnsi="Arial" w:cs="Arial"/>
          <w:color w:val="auto"/>
        </w:rPr>
        <w:t xml:space="preserve">interventions and </w:t>
      </w:r>
      <w:r w:rsidR="00A1612C" w:rsidRPr="007B4581">
        <w:rPr>
          <w:rFonts w:ascii="Arial" w:hAnsi="Arial" w:cs="Arial"/>
          <w:color w:val="auto"/>
        </w:rPr>
        <w:t xml:space="preserve">explained the risk </w:t>
      </w:r>
      <w:r w:rsidR="00B31D36">
        <w:rPr>
          <w:rFonts w:ascii="Arial" w:hAnsi="Arial" w:cs="Arial"/>
          <w:color w:val="auto"/>
        </w:rPr>
        <w:t xml:space="preserve">of not </w:t>
      </w:r>
      <w:r w:rsidR="00282EC9">
        <w:rPr>
          <w:rFonts w:ascii="Arial" w:hAnsi="Arial" w:cs="Arial"/>
          <w:color w:val="auto"/>
        </w:rPr>
        <w:t>accepting the interventions</w:t>
      </w:r>
      <w:r w:rsidR="0012776E">
        <w:rPr>
          <w:rFonts w:ascii="Arial" w:hAnsi="Arial" w:cs="Arial"/>
          <w:color w:val="auto"/>
        </w:rPr>
        <w:t xml:space="preserve">. </w:t>
      </w:r>
      <w:r w:rsidR="00EB3CF4">
        <w:rPr>
          <w:rFonts w:ascii="Arial" w:hAnsi="Arial" w:cs="Arial"/>
          <w:color w:val="auto"/>
        </w:rPr>
        <w:t>Interventions were often refused but the service respected the consumer</w:t>
      </w:r>
      <w:r w:rsidR="0095535F">
        <w:rPr>
          <w:rFonts w:ascii="Arial" w:hAnsi="Arial" w:cs="Arial"/>
          <w:color w:val="auto"/>
        </w:rPr>
        <w:t>'</w:t>
      </w:r>
      <w:r w:rsidR="00AE7AF5">
        <w:rPr>
          <w:rFonts w:ascii="Arial" w:hAnsi="Arial" w:cs="Arial"/>
          <w:color w:val="auto"/>
        </w:rPr>
        <w:t xml:space="preserve">s autonomy </w:t>
      </w:r>
      <w:r w:rsidR="0095535F">
        <w:rPr>
          <w:rFonts w:ascii="Arial" w:hAnsi="Arial" w:cs="Arial"/>
          <w:color w:val="auto"/>
        </w:rPr>
        <w:t>and</w:t>
      </w:r>
      <w:r w:rsidR="00AE7AF5">
        <w:rPr>
          <w:rFonts w:ascii="Arial" w:hAnsi="Arial" w:cs="Arial"/>
          <w:color w:val="auto"/>
        </w:rPr>
        <w:t xml:space="preserve"> continued to offer strategies</w:t>
      </w:r>
      <w:r w:rsidR="00A1612C">
        <w:rPr>
          <w:rFonts w:ascii="Arial" w:hAnsi="Arial" w:cs="Arial"/>
        </w:rPr>
        <w:t xml:space="preserve"> to mitigate</w:t>
      </w:r>
      <w:r w:rsidR="009D68F7">
        <w:rPr>
          <w:rFonts w:ascii="Arial" w:hAnsi="Arial" w:cs="Arial"/>
        </w:rPr>
        <w:t xml:space="preserve"> the</w:t>
      </w:r>
      <w:r w:rsidR="00A1612C">
        <w:rPr>
          <w:rFonts w:ascii="Arial" w:hAnsi="Arial" w:cs="Arial"/>
        </w:rPr>
        <w:t xml:space="preserve"> risk</w:t>
      </w:r>
      <w:r w:rsidR="000A6CE0">
        <w:rPr>
          <w:rFonts w:ascii="Arial" w:hAnsi="Arial" w:cs="Arial"/>
        </w:rPr>
        <w:t>.</w:t>
      </w:r>
      <w:r w:rsidR="000A7AB3">
        <w:rPr>
          <w:rFonts w:ascii="Arial" w:hAnsi="Arial" w:cs="Arial"/>
        </w:rPr>
        <w:t xml:space="preserve"> A pressure injury was subsequently </w:t>
      </w:r>
      <w:r w:rsidR="00EA2A97">
        <w:rPr>
          <w:rFonts w:ascii="Arial" w:hAnsi="Arial" w:cs="Arial"/>
        </w:rPr>
        <w:t xml:space="preserve">identified </w:t>
      </w:r>
      <w:r w:rsidR="000A7AB3" w:rsidRPr="007B4581">
        <w:rPr>
          <w:rFonts w:ascii="Arial" w:hAnsi="Arial" w:cs="Arial"/>
          <w:color w:val="auto"/>
        </w:rPr>
        <w:t xml:space="preserve">beyond a superficial stage. </w:t>
      </w:r>
      <w:r w:rsidR="000A7AB3">
        <w:rPr>
          <w:rFonts w:ascii="Arial" w:hAnsi="Arial" w:cs="Arial"/>
        </w:rPr>
        <w:t>P</w:t>
      </w:r>
      <w:r w:rsidR="000A7AB3" w:rsidRPr="007B4581">
        <w:rPr>
          <w:rFonts w:ascii="Arial" w:hAnsi="Arial" w:cs="Arial"/>
          <w:color w:val="auto"/>
        </w:rPr>
        <w:t>ain charts demonstrated monitoring</w:t>
      </w:r>
      <w:r w:rsidR="000A7AB3">
        <w:rPr>
          <w:rFonts w:ascii="Arial" w:hAnsi="Arial" w:cs="Arial"/>
        </w:rPr>
        <w:t xml:space="preserve"> </w:t>
      </w:r>
      <w:r w:rsidR="000A7AB3" w:rsidRPr="007B4581">
        <w:rPr>
          <w:rFonts w:ascii="Arial" w:hAnsi="Arial" w:cs="Arial"/>
          <w:color w:val="auto"/>
        </w:rPr>
        <w:t>of pain</w:t>
      </w:r>
      <w:r w:rsidR="000A7AB3">
        <w:rPr>
          <w:rFonts w:ascii="Arial" w:hAnsi="Arial" w:cs="Arial"/>
        </w:rPr>
        <w:t>,</w:t>
      </w:r>
      <w:r w:rsidR="000A7AB3" w:rsidRPr="007B4581">
        <w:rPr>
          <w:rFonts w:ascii="Arial" w:hAnsi="Arial" w:cs="Arial"/>
          <w:color w:val="auto"/>
        </w:rPr>
        <w:t xml:space="preserve"> also </w:t>
      </w:r>
      <w:r w:rsidR="009D68F7">
        <w:rPr>
          <w:rFonts w:ascii="Arial" w:hAnsi="Arial" w:cs="Arial"/>
          <w:color w:val="auto"/>
        </w:rPr>
        <w:t>the</w:t>
      </w:r>
      <w:r w:rsidR="000A7AB3" w:rsidRPr="007B4581">
        <w:rPr>
          <w:rFonts w:ascii="Arial" w:hAnsi="Arial" w:cs="Arial"/>
          <w:color w:val="auto"/>
        </w:rPr>
        <w:t xml:space="preserve"> response to reports of pain along with the</w:t>
      </w:r>
      <w:r w:rsidR="000A7AB3">
        <w:rPr>
          <w:rFonts w:ascii="Arial" w:hAnsi="Arial" w:cs="Arial"/>
        </w:rPr>
        <w:t xml:space="preserve"> </w:t>
      </w:r>
      <w:r w:rsidR="000A7AB3" w:rsidRPr="007B4581">
        <w:rPr>
          <w:rFonts w:ascii="Arial" w:hAnsi="Arial" w:cs="Arial"/>
          <w:color w:val="auto"/>
        </w:rPr>
        <w:t xml:space="preserve">effectiveness of </w:t>
      </w:r>
      <w:r w:rsidR="002400E7">
        <w:rPr>
          <w:rFonts w:ascii="Arial" w:hAnsi="Arial" w:cs="Arial"/>
          <w:color w:val="auto"/>
        </w:rPr>
        <w:t>pain relief</w:t>
      </w:r>
      <w:r w:rsidR="000A7AB3" w:rsidRPr="007B4581">
        <w:rPr>
          <w:rFonts w:ascii="Arial" w:hAnsi="Arial" w:cs="Arial"/>
          <w:color w:val="auto"/>
        </w:rPr>
        <w:t>.</w:t>
      </w:r>
    </w:p>
    <w:p w14:paraId="5C842529" w14:textId="66F946D3" w:rsidR="008C0E74" w:rsidRPr="00305937" w:rsidRDefault="00C16C49" w:rsidP="0037316B">
      <w:pPr>
        <w:rPr>
          <w:rFonts w:ascii="Arial" w:eastAsiaTheme="majorEastAsia" w:hAnsi="Arial" w:cs="Arial"/>
          <w:bCs/>
          <w:color w:val="auto"/>
        </w:rPr>
      </w:pPr>
      <w:r w:rsidRPr="00305937">
        <w:rPr>
          <w:rFonts w:ascii="Arial" w:eastAsiaTheme="majorEastAsia" w:hAnsi="Arial" w:cs="Arial"/>
          <w:bCs/>
          <w:color w:val="auto"/>
        </w:rPr>
        <w:t xml:space="preserve">Regarding a named consumer who was </w:t>
      </w:r>
      <w:r w:rsidR="00B918A9" w:rsidRPr="00305937">
        <w:rPr>
          <w:rFonts w:ascii="Arial" w:eastAsiaTheme="majorEastAsia" w:hAnsi="Arial" w:cs="Arial"/>
          <w:bCs/>
          <w:color w:val="auto"/>
        </w:rPr>
        <w:t xml:space="preserve">identified to have </w:t>
      </w:r>
      <w:r w:rsidR="002717DD" w:rsidRPr="00305937">
        <w:rPr>
          <w:rFonts w:ascii="Arial" w:eastAsiaTheme="majorEastAsia" w:hAnsi="Arial" w:cs="Arial"/>
          <w:bCs/>
          <w:color w:val="auto"/>
        </w:rPr>
        <w:t>two pressure injurie</w:t>
      </w:r>
      <w:r w:rsidR="003F4E3A" w:rsidRPr="00305937">
        <w:rPr>
          <w:rFonts w:ascii="Arial" w:eastAsiaTheme="majorEastAsia" w:hAnsi="Arial" w:cs="Arial"/>
          <w:bCs/>
          <w:color w:val="auto"/>
        </w:rPr>
        <w:t>s</w:t>
      </w:r>
      <w:r w:rsidR="002717DD" w:rsidRPr="00305937">
        <w:rPr>
          <w:rFonts w:ascii="Arial" w:eastAsiaTheme="majorEastAsia" w:hAnsi="Arial" w:cs="Arial"/>
          <w:bCs/>
          <w:color w:val="auto"/>
        </w:rPr>
        <w:t xml:space="preserve"> to </w:t>
      </w:r>
      <w:r w:rsidR="003A70B6" w:rsidRPr="00305937">
        <w:rPr>
          <w:rFonts w:ascii="Arial" w:eastAsiaTheme="majorEastAsia" w:hAnsi="Arial" w:cs="Arial"/>
          <w:bCs/>
          <w:color w:val="auto"/>
        </w:rPr>
        <w:t>their</w:t>
      </w:r>
      <w:r w:rsidR="002717DD" w:rsidRPr="00305937">
        <w:rPr>
          <w:rFonts w:ascii="Arial" w:eastAsiaTheme="majorEastAsia" w:hAnsi="Arial" w:cs="Arial"/>
          <w:bCs/>
          <w:color w:val="auto"/>
        </w:rPr>
        <w:t xml:space="preserve"> </w:t>
      </w:r>
      <w:r w:rsidR="001560B2" w:rsidRPr="00305937">
        <w:rPr>
          <w:rFonts w:ascii="Arial" w:eastAsiaTheme="majorEastAsia" w:hAnsi="Arial" w:cs="Arial"/>
          <w:bCs/>
          <w:color w:val="auto"/>
        </w:rPr>
        <w:t>lower back and sacrum with no documentation</w:t>
      </w:r>
      <w:r w:rsidR="00371C53" w:rsidRPr="00305937">
        <w:rPr>
          <w:rFonts w:ascii="Arial" w:eastAsiaTheme="majorEastAsia" w:hAnsi="Arial" w:cs="Arial"/>
          <w:bCs/>
          <w:color w:val="auto"/>
        </w:rPr>
        <w:t xml:space="preserve"> since </w:t>
      </w:r>
      <w:r w:rsidR="00BE52DA" w:rsidRPr="00305937">
        <w:rPr>
          <w:rFonts w:ascii="Arial" w:eastAsiaTheme="majorEastAsia" w:hAnsi="Arial" w:cs="Arial"/>
          <w:bCs/>
          <w:color w:val="auto"/>
        </w:rPr>
        <w:t xml:space="preserve">22 </w:t>
      </w:r>
      <w:r w:rsidR="00371C53" w:rsidRPr="00305937">
        <w:rPr>
          <w:rFonts w:ascii="Arial" w:eastAsiaTheme="majorEastAsia" w:hAnsi="Arial" w:cs="Arial"/>
          <w:bCs/>
          <w:color w:val="auto"/>
        </w:rPr>
        <w:t>November 2022, the Approved Provider submitted evidenc</w:t>
      </w:r>
      <w:r w:rsidR="00774E95" w:rsidRPr="00305937">
        <w:rPr>
          <w:rFonts w:ascii="Arial" w:eastAsiaTheme="majorEastAsia" w:hAnsi="Arial" w:cs="Arial"/>
          <w:bCs/>
          <w:color w:val="auto"/>
        </w:rPr>
        <w:t xml:space="preserve">e the wounds </w:t>
      </w:r>
      <w:r w:rsidR="00ED3F87" w:rsidRPr="00305937">
        <w:rPr>
          <w:rFonts w:ascii="Arial" w:eastAsiaTheme="majorEastAsia" w:hAnsi="Arial" w:cs="Arial"/>
          <w:bCs/>
          <w:color w:val="auto"/>
        </w:rPr>
        <w:t>were</w:t>
      </w:r>
      <w:r w:rsidR="00774E95" w:rsidRPr="00305937">
        <w:rPr>
          <w:rFonts w:ascii="Arial" w:eastAsiaTheme="majorEastAsia" w:hAnsi="Arial" w:cs="Arial"/>
          <w:bCs/>
          <w:color w:val="auto"/>
        </w:rPr>
        <w:t xml:space="preserve"> healed </w:t>
      </w:r>
      <w:r w:rsidR="00ED3F87" w:rsidRPr="00305937">
        <w:rPr>
          <w:rFonts w:ascii="Arial" w:eastAsiaTheme="majorEastAsia" w:hAnsi="Arial" w:cs="Arial"/>
          <w:bCs/>
          <w:color w:val="auto"/>
        </w:rPr>
        <w:t>as of the last day of charting</w:t>
      </w:r>
      <w:r w:rsidR="00121088" w:rsidRPr="00305937">
        <w:rPr>
          <w:rFonts w:ascii="Arial" w:eastAsiaTheme="majorEastAsia" w:hAnsi="Arial" w:cs="Arial"/>
          <w:bCs/>
          <w:color w:val="auto"/>
        </w:rPr>
        <w:t xml:space="preserve"> </w:t>
      </w:r>
      <w:r w:rsidR="00BE52DA" w:rsidRPr="00305937">
        <w:rPr>
          <w:rFonts w:ascii="Arial" w:eastAsiaTheme="majorEastAsia" w:hAnsi="Arial" w:cs="Arial"/>
          <w:bCs/>
          <w:color w:val="auto"/>
        </w:rPr>
        <w:t>but the wound chart</w:t>
      </w:r>
      <w:r w:rsidR="00A95DC0" w:rsidRPr="00305937">
        <w:rPr>
          <w:rFonts w:ascii="Arial" w:eastAsiaTheme="majorEastAsia" w:hAnsi="Arial" w:cs="Arial"/>
          <w:bCs/>
          <w:color w:val="auto"/>
        </w:rPr>
        <w:t xml:space="preserve"> </w:t>
      </w:r>
      <w:r w:rsidR="00FB43B8">
        <w:rPr>
          <w:rFonts w:ascii="Arial" w:eastAsiaTheme="majorEastAsia" w:hAnsi="Arial" w:cs="Arial"/>
          <w:bCs/>
          <w:color w:val="auto"/>
        </w:rPr>
        <w:t>not</w:t>
      </w:r>
      <w:r w:rsidR="00121088" w:rsidRPr="00305937">
        <w:rPr>
          <w:rFonts w:ascii="Arial" w:eastAsiaTheme="majorEastAsia" w:hAnsi="Arial" w:cs="Arial"/>
          <w:bCs/>
          <w:color w:val="auto"/>
        </w:rPr>
        <w:t xml:space="preserve"> closed due to oversight.</w:t>
      </w:r>
      <w:r w:rsidR="008C0E74" w:rsidRPr="00305937">
        <w:rPr>
          <w:rFonts w:ascii="Arial" w:eastAsiaTheme="majorEastAsia" w:hAnsi="Arial" w:cs="Arial"/>
          <w:bCs/>
          <w:color w:val="auto"/>
        </w:rPr>
        <w:t xml:space="preserve"> </w:t>
      </w:r>
      <w:r w:rsidR="00A95DC0" w:rsidRPr="00305937">
        <w:rPr>
          <w:rFonts w:ascii="Arial" w:eastAsiaTheme="majorEastAsia" w:hAnsi="Arial" w:cs="Arial"/>
          <w:bCs/>
          <w:color w:val="auto"/>
        </w:rPr>
        <w:t xml:space="preserve">The service </w:t>
      </w:r>
      <w:r w:rsidR="00A479F5">
        <w:rPr>
          <w:rFonts w:ascii="Arial" w:eastAsiaTheme="majorEastAsia" w:hAnsi="Arial" w:cs="Arial"/>
          <w:bCs/>
          <w:color w:val="auto"/>
        </w:rPr>
        <w:t xml:space="preserve">stated this was an isolated oversight </w:t>
      </w:r>
      <w:r w:rsidR="00A21F97">
        <w:rPr>
          <w:rFonts w:ascii="Arial" w:eastAsiaTheme="majorEastAsia" w:hAnsi="Arial" w:cs="Arial"/>
          <w:bCs/>
          <w:color w:val="auto"/>
        </w:rPr>
        <w:t xml:space="preserve">but </w:t>
      </w:r>
      <w:r w:rsidR="00A95DC0" w:rsidRPr="00305937">
        <w:rPr>
          <w:rFonts w:ascii="Arial" w:eastAsiaTheme="majorEastAsia" w:hAnsi="Arial" w:cs="Arial"/>
          <w:bCs/>
          <w:color w:val="auto"/>
        </w:rPr>
        <w:t>ha</w:t>
      </w:r>
      <w:r w:rsidR="006A1DBA">
        <w:rPr>
          <w:rFonts w:ascii="Arial" w:eastAsiaTheme="majorEastAsia" w:hAnsi="Arial" w:cs="Arial"/>
          <w:bCs/>
          <w:color w:val="auto"/>
        </w:rPr>
        <w:t>s</w:t>
      </w:r>
      <w:r w:rsidR="00D2223E" w:rsidRPr="00305937">
        <w:rPr>
          <w:rFonts w:ascii="Arial" w:eastAsiaTheme="majorEastAsia" w:hAnsi="Arial" w:cs="Arial"/>
          <w:bCs/>
          <w:color w:val="auto"/>
        </w:rPr>
        <w:t xml:space="preserve"> provided staff education about wound charting as a result.</w:t>
      </w:r>
    </w:p>
    <w:p w14:paraId="678E0F71" w14:textId="041EEF0A" w:rsidR="00C16C49" w:rsidRDefault="00C16C49" w:rsidP="0037316B">
      <w:pPr>
        <w:rPr>
          <w:rFonts w:ascii="Arial" w:eastAsiaTheme="majorEastAsia" w:hAnsi="Arial" w:cs="Arial"/>
          <w:bCs/>
          <w:color w:val="auto"/>
        </w:rPr>
      </w:pPr>
      <w:r w:rsidRPr="00406FCE">
        <w:rPr>
          <w:rFonts w:ascii="Arial" w:eastAsiaTheme="majorEastAsia" w:hAnsi="Arial" w:cs="Arial"/>
          <w:bCs/>
          <w:color w:val="auto"/>
        </w:rPr>
        <w:t xml:space="preserve">Regarding </w:t>
      </w:r>
      <w:r w:rsidR="00477E78" w:rsidRPr="00305937">
        <w:rPr>
          <w:rFonts w:ascii="Arial" w:eastAsiaTheme="majorEastAsia" w:hAnsi="Arial" w:cs="Arial"/>
          <w:bCs/>
          <w:color w:val="auto"/>
        </w:rPr>
        <w:t xml:space="preserve">a named consumer </w:t>
      </w:r>
      <w:r w:rsidR="003A70B6" w:rsidRPr="00305937">
        <w:rPr>
          <w:rFonts w:ascii="Arial" w:eastAsiaTheme="majorEastAsia" w:hAnsi="Arial" w:cs="Arial"/>
          <w:bCs/>
          <w:color w:val="auto"/>
        </w:rPr>
        <w:t xml:space="preserve">with a pressure injury to their </w:t>
      </w:r>
      <w:r w:rsidR="005B4493" w:rsidRPr="00305937">
        <w:rPr>
          <w:rFonts w:ascii="Arial" w:eastAsiaTheme="majorEastAsia" w:hAnsi="Arial" w:cs="Arial"/>
          <w:bCs/>
          <w:color w:val="auto"/>
        </w:rPr>
        <w:t>sacrum with no</w:t>
      </w:r>
      <w:r w:rsidR="008B353C" w:rsidRPr="00305937">
        <w:rPr>
          <w:rFonts w:ascii="Arial" w:eastAsiaTheme="majorEastAsia" w:hAnsi="Arial" w:cs="Arial"/>
          <w:bCs/>
          <w:color w:val="auto"/>
        </w:rPr>
        <w:t xml:space="preserve"> initial </w:t>
      </w:r>
      <w:r w:rsidR="00644544">
        <w:rPr>
          <w:rFonts w:ascii="Arial" w:eastAsiaTheme="majorEastAsia" w:hAnsi="Arial" w:cs="Arial"/>
          <w:bCs/>
          <w:color w:val="auto"/>
        </w:rPr>
        <w:t>or</w:t>
      </w:r>
      <w:r w:rsidR="008B353C" w:rsidRPr="00305937">
        <w:rPr>
          <w:rFonts w:ascii="Arial" w:eastAsiaTheme="majorEastAsia" w:hAnsi="Arial" w:cs="Arial"/>
          <w:bCs/>
          <w:color w:val="auto"/>
        </w:rPr>
        <w:t xml:space="preserve"> follow</w:t>
      </w:r>
      <w:r w:rsidR="00644544">
        <w:rPr>
          <w:rFonts w:ascii="Arial" w:eastAsiaTheme="majorEastAsia" w:hAnsi="Arial" w:cs="Arial"/>
          <w:bCs/>
          <w:color w:val="auto"/>
        </w:rPr>
        <w:t>-</w:t>
      </w:r>
      <w:r w:rsidR="008B353C" w:rsidRPr="00305937">
        <w:rPr>
          <w:rFonts w:ascii="Arial" w:eastAsiaTheme="majorEastAsia" w:hAnsi="Arial" w:cs="Arial"/>
          <w:bCs/>
          <w:color w:val="auto"/>
        </w:rPr>
        <w:t>up wound photos, t</w:t>
      </w:r>
      <w:r w:rsidRPr="00406FCE">
        <w:rPr>
          <w:rFonts w:ascii="Arial" w:eastAsiaTheme="majorEastAsia" w:hAnsi="Arial" w:cs="Arial"/>
          <w:bCs/>
          <w:color w:val="auto"/>
        </w:rPr>
        <w:t xml:space="preserve">he Approved Provider submitted evidence of providing adequate </w:t>
      </w:r>
      <w:r>
        <w:rPr>
          <w:rFonts w:ascii="Arial" w:eastAsiaTheme="majorEastAsia" w:hAnsi="Arial" w:cs="Arial"/>
          <w:bCs/>
          <w:color w:val="auto"/>
        </w:rPr>
        <w:t>personal</w:t>
      </w:r>
      <w:r w:rsidRPr="00406FCE">
        <w:rPr>
          <w:rFonts w:ascii="Arial" w:eastAsiaTheme="majorEastAsia" w:hAnsi="Arial" w:cs="Arial"/>
          <w:bCs/>
          <w:color w:val="auto"/>
        </w:rPr>
        <w:t xml:space="preserve"> care</w:t>
      </w:r>
      <w:r w:rsidR="00F103F1">
        <w:rPr>
          <w:rFonts w:ascii="Arial" w:eastAsiaTheme="majorEastAsia" w:hAnsi="Arial" w:cs="Arial"/>
          <w:bCs/>
          <w:color w:val="auto"/>
        </w:rPr>
        <w:t xml:space="preserve">, advising </w:t>
      </w:r>
      <w:r w:rsidR="00280B9E" w:rsidRPr="00305937">
        <w:rPr>
          <w:rFonts w:ascii="Arial" w:eastAsiaTheme="majorEastAsia" w:hAnsi="Arial" w:cs="Arial"/>
          <w:bCs/>
          <w:color w:val="auto"/>
        </w:rPr>
        <w:t>photograph</w:t>
      </w:r>
      <w:r w:rsidR="00046707">
        <w:rPr>
          <w:rFonts w:ascii="Arial" w:eastAsiaTheme="majorEastAsia" w:hAnsi="Arial" w:cs="Arial"/>
          <w:bCs/>
          <w:color w:val="auto"/>
        </w:rPr>
        <w:t>s</w:t>
      </w:r>
      <w:r w:rsidR="00280B9E" w:rsidRPr="00305937">
        <w:rPr>
          <w:rFonts w:ascii="Arial" w:eastAsiaTheme="majorEastAsia" w:hAnsi="Arial" w:cs="Arial"/>
          <w:bCs/>
          <w:color w:val="auto"/>
        </w:rPr>
        <w:t xml:space="preserve"> should have been taken upon the identification of the wound and weekly</w:t>
      </w:r>
      <w:r w:rsidR="002F0B7F" w:rsidRPr="00305937">
        <w:rPr>
          <w:rFonts w:ascii="Arial" w:eastAsiaTheme="majorEastAsia" w:hAnsi="Arial" w:cs="Arial"/>
          <w:bCs/>
          <w:color w:val="auto"/>
        </w:rPr>
        <w:t xml:space="preserve"> </w:t>
      </w:r>
      <w:r w:rsidR="00280B9E" w:rsidRPr="00305937">
        <w:rPr>
          <w:rFonts w:ascii="Arial" w:eastAsiaTheme="majorEastAsia" w:hAnsi="Arial" w:cs="Arial"/>
          <w:bCs/>
          <w:color w:val="auto"/>
        </w:rPr>
        <w:t>thereafter. However, the</w:t>
      </w:r>
      <w:r w:rsidR="003D1AC9">
        <w:rPr>
          <w:rFonts w:ascii="Arial" w:eastAsiaTheme="majorEastAsia" w:hAnsi="Arial" w:cs="Arial"/>
          <w:bCs/>
          <w:color w:val="auto"/>
        </w:rPr>
        <w:t xml:space="preserve"> Provider</w:t>
      </w:r>
      <w:r w:rsidR="00046707">
        <w:rPr>
          <w:rFonts w:ascii="Arial" w:eastAsiaTheme="majorEastAsia" w:hAnsi="Arial" w:cs="Arial"/>
          <w:bCs/>
          <w:color w:val="auto"/>
        </w:rPr>
        <w:t xml:space="preserve"> stated</w:t>
      </w:r>
      <w:r w:rsidR="00280B9E" w:rsidRPr="00305937">
        <w:rPr>
          <w:rFonts w:ascii="Arial" w:eastAsiaTheme="majorEastAsia" w:hAnsi="Arial" w:cs="Arial"/>
          <w:bCs/>
          <w:color w:val="auto"/>
        </w:rPr>
        <w:t xml:space="preserve"> evidence still stands that daily dressings were being</w:t>
      </w:r>
      <w:r w:rsidR="002F0B7F" w:rsidRPr="00305937">
        <w:rPr>
          <w:rFonts w:ascii="Arial" w:eastAsiaTheme="majorEastAsia" w:hAnsi="Arial" w:cs="Arial"/>
          <w:bCs/>
          <w:color w:val="auto"/>
        </w:rPr>
        <w:t xml:space="preserve"> </w:t>
      </w:r>
      <w:r w:rsidR="001072AB" w:rsidRPr="00305937">
        <w:rPr>
          <w:rFonts w:ascii="Arial" w:eastAsiaTheme="majorEastAsia" w:hAnsi="Arial" w:cs="Arial"/>
          <w:bCs/>
          <w:color w:val="auto"/>
        </w:rPr>
        <w:t>a</w:t>
      </w:r>
      <w:r w:rsidR="00FB43B8">
        <w:rPr>
          <w:rFonts w:ascii="Arial" w:eastAsiaTheme="majorEastAsia" w:hAnsi="Arial" w:cs="Arial"/>
          <w:bCs/>
          <w:color w:val="auto"/>
        </w:rPr>
        <w:t xml:space="preserve">pplied </w:t>
      </w:r>
      <w:r w:rsidR="00280B9E" w:rsidRPr="00305937">
        <w:rPr>
          <w:rFonts w:ascii="Arial" w:eastAsiaTheme="majorEastAsia" w:hAnsi="Arial" w:cs="Arial"/>
          <w:bCs/>
          <w:color w:val="auto"/>
        </w:rPr>
        <w:t xml:space="preserve">and </w:t>
      </w:r>
      <w:r w:rsidR="00046707">
        <w:rPr>
          <w:rFonts w:ascii="Arial" w:eastAsiaTheme="majorEastAsia" w:hAnsi="Arial" w:cs="Arial"/>
          <w:bCs/>
          <w:color w:val="auto"/>
        </w:rPr>
        <w:t>wound</w:t>
      </w:r>
      <w:r w:rsidR="00280B9E" w:rsidRPr="00305937">
        <w:rPr>
          <w:rFonts w:ascii="Arial" w:eastAsiaTheme="majorEastAsia" w:hAnsi="Arial" w:cs="Arial"/>
          <w:bCs/>
          <w:color w:val="auto"/>
        </w:rPr>
        <w:t xml:space="preserve"> management evaluated</w:t>
      </w:r>
      <w:r w:rsidR="00295F05">
        <w:rPr>
          <w:rFonts w:ascii="Arial" w:eastAsiaTheme="majorEastAsia" w:hAnsi="Arial" w:cs="Arial"/>
          <w:bCs/>
          <w:color w:val="auto"/>
        </w:rPr>
        <w:t xml:space="preserve"> </w:t>
      </w:r>
      <w:r w:rsidR="009C6B97">
        <w:rPr>
          <w:rFonts w:ascii="Arial" w:eastAsiaTheme="majorEastAsia" w:hAnsi="Arial" w:cs="Arial"/>
          <w:bCs/>
          <w:color w:val="auto"/>
        </w:rPr>
        <w:t>(</w:t>
      </w:r>
      <w:r w:rsidR="00295F05">
        <w:rPr>
          <w:rFonts w:ascii="Arial" w:eastAsiaTheme="majorEastAsia" w:hAnsi="Arial" w:cs="Arial"/>
          <w:bCs/>
          <w:color w:val="auto"/>
        </w:rPr>
        <w:t>including measurements of the size and depth</w:t>
      </w:r>
      <w:r w:rsidR="00A14BA5">
        <w:rPr>
          <w:rFonts w:ascii="Arial" w:eastAsiaTheme="majorEastAsia" w:hAnsi="Arial" w:cs="Arial"/>
          <w:bCs/>
          <w:color w:val="auto"/>
        </w:rPr>
        <w:t xml:space="preserve"> </w:t>
      </w:r>
      <w:r w:rsidR="00295F05">
        <w:rPr>
          <w:rFonts w:ascii="Arial" w:eastAsiaTheme="majorEastAsia" w:hAnsi="Arial" w:cs="Arial"/>
          <w:bCs/>
          <w:color w:val="auto"/>
        </w:rPr>
        <w:t>of the wound)</w:t>
      </w:r>
      <w:r w:rsidR="00016746">
        <w:rPr>
          <w:rFonts w:ascii="Arial" w:eastAsiaTheme="majorEastAsia" w:hAnsi="Arial" w:cs="Arial"/>
          <w:bCs/>
          <w:color w:val="auto"/>
        </w:rPr>
        <w:t xml:space="preserve">, evidencing </w:t>
      </w:r>
      <w:r w:rsidR="00280B9E" w:rsidRPr="00305937">
        <w:rPr>
          <w:rFonts w:ascii="Arial" w:eastAsiaTheme="majorEastAsia" w:hAnsi="Arial" w:cs="Arial"/>
          <w:bCs/>
          <w:color w:val="auto"/>
        </w:rPr>
        <w:t>the wound was improving at the time</w:t>
      </w:r>
      <w:r w:rsidR="00D05936">
        <w:rPr>
          <w:rFonts w:ascii="Arial" w:eastAsiaTheme="majorEastAsia" w:hAnsi="Arial" w:cs="Arial"/>
          <w:bCs/>
          <w:color w:val="auto"/>
        </w:rPr>
        <w:t>.</w:t>
      </w:r>
      <w:r w:rsidR="000E32A4">
        <w:rPr>
          <w:rFonts w:ascii="Arial" w:eastAsiaTheme="majorEastAsia" w:hAnsi="Arial" w:cs="Arial"/>
          <w:bCs/>
          <w:color w:val="auto"/>
        </w:rPr>
        <w:t xml:space="preserve"> </w:t>
      </w:r>
      <w:r w:rsidR="00A14BA5">
        <w:rPr>
          <w:rFonts w:ascii="Arial" w:eastAsiaTheme="majorEastAsia" w:hAnsi="Arial" w:cs="Arial"/>
          <w:bCs/>
          <w:color w:val="auto"/>
        </w:rPr>
        <w:t xml:space="preserve">The Approved Provider acknowledged the representative was not </w:t>
      </w:r>
      <w:r w:rsidR="005D5335">
        <w:rPr>
          <w:rFonts w:ascii="Arial" w:eastAsiaTheme="majorEastAsia" w:hAnsi="Arial" w:cs="Arial"/>
          <w:bCs/>
          <w:color w:val="auto"/>
        </w:rPr>
        <w:t xml:space="preserve">advised when a wound was identified </w:t>
      </w:r>
      <w:r w:rsidR="000C5191">
        <w:rPr>
          <w:rFonts w:ascii="Arial" w:eastAsiaTheme="majorEastAsia" w:hAnsi="Arial" w:cs="Arial"/>
          <w:bCs/>
          <w:color w:val="auto"/>
        </w:rPr>
        <w:t>and charted</w:t>
      </w:r>
      <w:r w:rsidR="00014A78">
        <w:rPr>
          <w:rFonts w:ascii="Arial" w:eastAsiaTheme="majorEastAsia" w:hAnsi="Arial" w:cs="Arial"/>
          <w:bCs/>
          <w:color w:val="auto"/>
        </w:rPr>
        <w:t xml:space="preserve">, </w:t>
      </w:r>
      <w:r w:rsidR="005D5335">
        <w:rPr>
          <w:rFonts w:ascii="Arial" w:eastAsiaTheme="majorEastAsia" w:hAnsi="Arial" w:cs="Arial"/>
          <w:bCs/>
          <w:color w:val="auto"/>
        </w:rPr>
        <w:t xml:space="preserve">and </w:t>
      </w:r>
      <w:r w:rsidR="00014A78">
        <w:rPr>
          <w:rFonts w:ascii="Arial" w:eastAsiaTheme="majorEastAsia" w:hAnsi="Arial" w:cs="Arial"/>
          <w:bCs/>
          <w:color w:val="auto"/>
        </w:rPr>
        <w:t xml:space="preserve">they </w:t>
      </w:r>
      <w:r w:rsidR="005D5335">
        <w:rPr>
          <w:rFonts w:ascii="Arial" w:eastAsiaTheme="majorEastAsia" w:hAnsi="Arial" w:cs="Arial"/>
          <w:bCs/>
          <w:color w:val="auto"/>
        </w:rPr>
        <w:t>have since contacted the representative and offere</w:t>
      </w:r>
      <w:r w:rsidR="0041666B">
        <w:rPr>
          <w:rFonts w:ascii="Arial" w:eastAsiaTheme="majorEastAsia" w:hAnsi="Arial" w:cs="Arial"/>
          <w:bCs/>
          <w:color w:val="auto"/>
        </w:rPr>
        <w:t>d an apology.</w:t>
      </w:r>
    </w:p>
    <w:p w14:paraId="75824ECB" w14:textId="31C4F2B4" w:rsidR="00C16C49" w:rsidRDefault="00330BFA" w:rsidP="0037316B">
      <w:pPr>
        <w:rPr>
          <w:rFonts w:ascii="Arial" w:eastAsiaTheme="majorEastAsia" w:hAnsi="Arial" w:cs="Arial"/>
          <w:bCs/>
          <w:color w:val="auto"/>
        </w:rPr>
      </w:pPr>
      <w:r>
        <w:rPr>
          <w:rFonts w:ascii="Arial" w:eastAsiaTheme="majorEastAsia" w:hAnsi="Arial" w:cs="Arial"/>
          <w:bCs/>
          <w:color w:val="auto"/>
        </w:rPr>
        <w:t xml:space="preserve">I have considered the evidence brought forward by the Assessment Team and the Approved Provider’s response, I consider the additional explanation or initiatives commenced by the Approved Provider in response to examples brought forward by the Assessment Team sufficient. </w:t>
      </w:r>
      <w:r w:rsidR="00C16C49" w:rsidRPr="001D47FC">
        <w:rPr>
          <w:rFonts w:ascii="Arial" w:eastAsiaTheme="majorEastAsia" w:hAnsi="Arial" w:cs="Arial"/>
          <w:bCs/>
          <w:color w:val="auto"/>
        </w:rPr>
        <w:t xml:space="preserve">Overall, I </w:t>
      </w:r>
      <w:r w:rsidR="00C16C49">
        <w:rPr>
          <w:rFonts w:ascii="Arial" w:eastAsiaTheme="majorEastAsia" w:hAnsi="Arial" w:cs="Arial"/>
          <w:bCs/>
          <w:color w:val="auto"/>
        </w:rPr>
        <w:t xml:space="preserve">am satisfied </w:t>
      </w:r>
      <w:r>
        <w:rPr>
          <w:rFonts w:ascii="Arial" w:eastAsiaTheme="majorEastAsia" w:hAnsi="Arial" w:cs="Arial"/>
          <w:bCs/>
          <w:color w:val="auto"/>
        </w:rPr>
        <w:t>that</w:t>
      </w:r>
      <w:r w:rsidRPr="001D47FC">
        <w:rPr>
          <w:rFonts w:ascii="Arial" w:eastAsiaTheme="majorEastAsia" w:hAnsi="Arial" w:cs="Arial"/>
          <w:bCs/>
          <w:color w:val="auto"/>
        </w:rPr>
        <w:t xml:space="preserve"> consumer</w:t>
      </w:r>
      <w:r w:rsidR="00C16C49" w:rsidRPr="001D47FC">
        <w:rPr>
          <w:rFonts w:ascii="Arial" w:eastAsiaTheme="majorEastAsia" w:hAnsi="Arial" w:cs="Arial"/>
          <w:bCs/>
          <w:color w:val="auto"/>
        </w:rPr>
        <w:t xml:space="preserve"> receive tailored, safe</w:t>
      </w:r>
      <w:r w:rsidR="002C5BE1">
        <w:rPr>
          <w:rFonts w:ascii="Arial" w:eastAsiaTheme="majorEastAsia" w:hAnsi="Arial" w:cs="Arial"/>
          <w:bCs/>
          <w:color w:val="auto"/>
        </w:rPr>
        <w:t>,</w:t>
      </w:r>
      <w:r w:rsidR="00C16C49" w:rsidRPr="001D47FC">
        <w:rPr>
          <w:rFonts w:ascii="Arial" w:eastAsiaTheme="majorEastAsia" w:hAnsi="Arial" w:cs="Arial"/>
          <w:bCs/>
          <w:color w:val="auto"/>
        </w:rPr>
        <w:t xml:space="preserve"> and effective personal and clinical care.</w:t>
      </w:r>
      <w:r>
        <w:rPr>
          <w:rFonts w:ascii="Arial" w:eastAsiaTheme="majorEastAsia" w:hAnsi="Arial" w:cs="Arial"/>
          <w:bCs/>
          <w:color w:val="auto"/>
        </w:rPr>
        <w:t xml:space="preserve"> </w:t>
      </w:r>
      <w:r w:rsidR="00C16C49" w:rsidRPr="004A1331">
        <w:rPr>
          <w:rFonts w:ascii="Arial" w:eastAsiaTheme="majorEastAsia" w:hAnsi="Arial" w:cs="Arial"/>
          <w:bCs/>
          <w:color w:val="auto"/>
        </w:rPr>
        <w:t xml:space="preserve">Therefore, I find </w:t>
      </w:r>
      <w:r w:rsidR="00C16C49">
        <w:rPr>
          <w:rFonts w:ascii="Arial" w:eastAsiaTheme="majorEastAsia" w:hAnsi="Arial" w:cs="Arial"/>
          <w:bCs/>
          <w:color w:val="auto"/>
        </w:rPr>
        <w:t>r</w:t>
      </w:r>
      <w:r w:rsidR="00C16C49" w:rsidRPr="004A1331">
        <w:rPr>
          <w:rFonts w:ascii="Arial" w:eastAsiaTheme="majorEastAsia" w:hAnsi="Arial" w:cs="Arial"/>
          <w:bCs/>
          <w:color w:val="auto"/>
        </w:rPr>
        <w:t xml:space="preserve">equirement 3(3)(a) is </w:t>
      </w:r>
      <w:r w:rsidR="00C16C49">
        <w:rPr>
          <w:rFonts w:ascii="Arial" w:eastAsiaTheme="majorEastAsia" w:hAnsi="Arial" w:cs="Arial"/>
          <w:bCs/>
          <w:color w:val="auto"/>
        </w:rPr>
        <w:t>c</w:t>
      </w:r>
      <w:r w:rsidR="00C16C49" w:rsidRPr="004A1331">
        <w:rPr>
          <w:rFonts w:ascii="Arial" w:eastAsiaTheme="majorEastAsia" w:hAnsi="Arial" w:cs="Arial"/>
          <w:bCs/>
          <w:color w:val="auto"/>
        </w:rPr>
        <w:t>ompliant.</w:t>
      </w:r>
    </w:p>
    <w:p w14:paraId="5D5EE865" w14:textId="4DE43FA9" w:rsidR="002B71FD" w:rsidRPr="00FB43B8" w:rsidRDefault="002B71FD" w:rsidP="0037316B">
      <w:pPr>
        <w:rPr>
          <w:rFonts w:ascii="Arial" w:hAnsi="Arial" w:cs="Arial"/>
        </w:rPr>
      </w:pPr>
      <w:r w:rsidRPr="002D42BB">
        <w:rPr>
          <w:rFonts w:ascii="Arial" w:hAnsi="Arial" w:cs="Arial"/>
        </w:rPr>
        <w:t>Consumers said risks to their well-being such as falls</w:t>
      </w:r>
      <w:r w:rsidR="00FA5D0E">
        <w:rPr>
          <w:rFonts w:ascii="Arial" w:hAnsi="Arial" w:cs="Arial"/>
        </w:rPr>
        <w:t xml:space="preserve"> and</w:t>
      </w:r>
      <w:r w:rsidRPr="002D42BB">
        <w:rPr>
          <w:rFonts w:ascii="Arial" w:hAnsi="Arial" w:cs="Arial"/>
        </w:rPr>
        <w:t xml:space="preserve"> pressure </w:t>
      </w:r>
      <w:r w:rsidR="00FA5D0E">
        <w:rPr>
          <w:rFonts w:ascii="Arial" w:hAnsi="Arial" w:cs="Arial"/>
        </w:rPr>
        <w:t>injuries</w:t>
      </w:r>
      <w:r w:rsidRPr="002D42BB">
        <w:rPr>
          <w:rFonts w:ascii="Arial" w:hAnsi="Arial" w:cs="Arial"/>
        </w:rPr>
        <w:t xml:space="preserve"> </w:t>
      </w:r>
      <w:r w:rsidR="00CF0B2C" w:rsidRPr="002D42BB">
        <w:rPr>
          <w:rFonts w:ascii="Arial" w:hAnsi="Arial" w:cs="Arial"/>
        </w:rPr>
        <w:t>we</w:t>
      </w:r>
      <w:r w:rsidRPr="002D42BB">
        <w:rPr>
          <w:rFonts w:ascii="Arial" w:hAnsi="Arial" w:cs="Arial"/>
        </w:rPr>
        <w:t>re assessed, explained, and managed to reduce risk.</w:t>
      </w:r>
      <w:r w:rsidR="0043164B" w:rsidRPr="002D42BB">
        <w:rPr>
          <w:rFonts w:ascii="Arial" w:hAnsi="Arial" w:cs="Arial"/>
          <w:color w:val="auto"/>
          <w:szCs w:val="22"/>
        </w:rPr>
        <w:t xml:space="preserve"> </w:t>
      </w:r>
      <w:r w:rsidR="00C94C1E" w:rsidRPr="002D42BB">
        <w:rPr>
          <w:rFonts w:ascii="Arial" w:hAnsi="Arial" w:cs="Arial"/>
          <w:color w:val="auto"/>
          <w:szCs w:val="22"/>
        </w:rPr>
        <w:t>S</w:t>
      </w:r>
      <w:r w:rsidR="0043164B" w:rsidRPr="002D42BB">
        <w:rPr>
          <w:rFonts w:ascii="Arial" w:hAnsi="Arial" w:cs="Arial"/>
          <w:color w:val="auto"/>
          <w:szCs w:val="22"/>
        </w:rPr>
        <w:t xml:space="preserve">taff </w:t>
      </w:r>
      <w:r w:rsidR="0043164B" w:rsidRPr="002D42BB">
        <w:rPr>
          <w:rFonts w:ascii="Arial" w:hAnsi="Arial" w:cs="Arial"/>
        </w:rPr>
        <w:t>describe</w:t>
      </w:r>
      <w:r w:rsidR="002D42BB" w:rsidRPr="002D42BB">
        <w:rPr>
          <w:rFonts w:ascii="Arial" w:hAnsi="Arial" w:cs="Arial"/>
        </w:rPr>
        <w:t>d</w:t>
      </w:r>
      <w:r w:rsidR="0043164B" w:rsidRPr="002D42BB">
        <w:rPr>
          <w:rFonts w:ascii="Arial" w:hAnsi="Arial" w:cs="Arial"/>
        </w:rPr>
        <w:t xml:space="preserve"> </w:t>
      </w:r>
      <w:r w:rsidR="00EC7CBA">
        <w:rPr>
          <w:rFonts w:ascii="Arial" w:hAnsi="Arial" w:cs="Arial"/>
        </w:rPr>
        <w:t xml:space="preserve">how </w:t>
      </w:r>
      <w:r w:rsidR="0003490C" w:rsidRPr="002D42BB">
        <w:rPr>
          <w:rFonts w:ascii="Arial" w:hAnsi="Arial" w:cs="Arial"/>
        </w:rPr>
        <w:t xml:space="preserve">high impact and high </w:t>
      </w:r>
      <w:r w:rsidR="001C6143" w:rsidRPr="002D42BB">
        <w:rPr>
          <w:rFonts w:ascii="Arial" w:hAnsi="Arial" w:cs="Arial"/>
        </w:rPr>
        <w:t>prevalence</w:t>
      </w:r>
      <w:r w:rsidR="0043164B" w:rsidRPr="002D42BB">
        <w:rPr>
          <w:rFonts w:ascii="Arial" w:hAnsi="Arial" w:cs="Arial"/>
        </w:rPr>
        <w:t xml:space="preserve"> risks</w:t>
      </w:r>
      <w:r w:rsidR="00301FCB">
        <w:rPr>
          <w:rFonts w:ascii="Arial" w:hAnsi="Arial" w:cs="Arial"/>
        </w:rPr>
        <w:t xml:space="preserve"> to</w:t>
      </w:r>
      <w:r w:rsidR="0043164B" w:rsidRPr="002D42BB">
        <w:rPr>
          <w:rFonts w:ascii="Arial" w:hAnsi="Arial" w:cs="Arial"/>
        </w:rPr>
        <w:t xml:space="preserve"> consumers </w:t>
      </w:r>
      <w:r w:rsidR="00EC7CBA">
        <w:rPr>
          <w:rFonts w:ascii="Arial" w:hAnsi="Arial" w:cs="Arial"/>
        </w:rPr>
        <w:t>were managed</w:t>
      </w:r>
      <w:r w:rsidRPr="002D42BB">
        <w:rPr>
          <w:rFonts w:ascii="Arial" w:hAnsi="Arial" w:cs="Arial"/>
        </w:rPr>
        <w:t>. Policies and procedures guide</w:t>
      </w:r>
      <w:r w:rsidR="00271B42">
        <w:rPr>
          <w:rFonts w:ascii="Arial" w:hAnsi="Arial" w:cs="Arial"/>
        </w:rPr>
        <w:t>d</w:t>
      </w:r>
      <w:r w:rsidRPr="002D42BB">
        <w:rPr>
          <w:rFonts w:ascii="Arial" w:hAnsi="Arial" w:cs="Arial"/>
        </w:rPr>
        <w:t xml:space="preserve"> how the </w:t>
      </w:r>
      <w:r w:rsidR="00A45E95">
        <w:rPr>
          <w:rFonts w:ascii="Arial" w:hAnsi="Arial" w:cs="Arial"/>
        </w:rPr>
        <w:t>service</w:t>
      </w:r>
      <w:r w:rsidRPr="002D42BB">
        <w:rPr>
          <w:rFonts w:ascii="Arial" w:hAnsi="Arial" w:cs="Arial"/>
        </w:rPr>
        <w:t xml:space="preserve"> manage</w:t>
      </w:r>
      <w:r w:rsidR="00A45E95">
        <w:rPr>
          <w:rFonts w:ascii="Arial" w:hAnsi="Arial" w:cs="Arial"/>
        </w:rPr>
        <w:t>d</w:t>
      </w:r>
      <w:r w:rsidRPr="002D42BB">
        <w:rPr>
          <w:rFonts w:ascii="Arial" w:hAnsi="Arial" w:cs="Arial"/>
        </w:rPr>
        <w:t xml:space="preserve"> </w:t>
      </w:r>
      <w:r w:rsidRPr="00FB43B8">
        <w:rPr>
          <w:rFonts w:ascii="Arial" w:hAnsi="Arial" w:cs="Arial"/>
        </w:rPr>
        <w:t>high-impact or high-prevalence risks.</w:t>
      </w:r>
    </w:p>
    <w:p w14:paraId="0145CB11" w14:textId="3B2612E2" w:rsidR="00117DAB" w:rsidRPr="003F2582" w:rsidRDefault="00117DAB" w:rsidP="0037316B">
      <w:pPr>
        <w:textAlignment w:val="baseline"/>
        <w:rPr>
          <w:rFonts w:ascii="Arial" w:hAnsi="Arial" w:cs="Arial"/>
        </w:rPr>
      </w:pPr>
      <w:r w:rsidRPr="00FB43B8">
        <w:rPr>
          <w:rFonts w:ascii="Arial" w:hAnsi="Arial" w:cs="Arial"/>
          <w:shd w:val="clear" w:color="auto" w:fill="FAF9F8"/>
        </w:rPr>
        <w:t>Representatives said they c</w:t>
      </w:r>
      <w:r w:rsidR="00271B42" w:rsidRPr="00FB43B8">
        <w:rPr>
          <w:rFonts w:ascii="Arial" w:hAnsi="Arial" w:cs="Arial"/>
          <w:shd w:val="clear" w:color="auto" w:fill="FAF9F8"/>
        </w:rPr>
        <w:t>ould</w:t>
      </w:r>
      <w:r w:rsidRPr="00FB43B8">
        <w:rPr>
          <w:rFonts w:ascii="Arial" w:hAnsi="Arial" w:cs="Arial"/>
          <w:shd w:val="clear" w:color="auto" w:fill="FAF9F8"/>
        </w:rPr>
        <w:t xml:space="preserve"> visit and support their loved </w:t>
      </w:r>
      <w:r w:rsidR="00FB43B8" w:rsidRPr="00FB43B8">
        <w:rPr>
          <w:rFonts w:ascii="Arial" w:hAnsi="Arial" w:cs="Arial"/>
          <w:shd w:val="clear" w:color="auto" w:fill="FAF9F8"/>
        </w:rPr>
        <w:t>ones and</w:t>
      </w:r>
      <w:r w:rsidR="00271B42" w:rsidRPr="00FB43B8">
        <w:rPr>
          <w:rFonts w:ascii="Arial" w:hAnsi="Arial" w:cs="Arial"/>
          <w:shd w:val="clear" w:color="auto" w:fill="FAF9F8"/>
        </w:rPr>
        <w:t xml:space="preserve"> </w:t>
      </w:r>
      <w:r w:rsidR="001072AB" w:rsidRPr="00FB43B8">
        <w:rPr>
          <w:rFonts w:ascii="Arial" w:hAnsi="Arial" w:cs="Arial"/>
          <w:shd w:val="clear" w:color="auto" w:fill="FAF9F8"/>
        </w:rPr>
        <w:t>participate in</w:t>
      </w:r>
      <w:r w:rsidRPr="00FB43B8">
        <w:rPr>
          <w:rFonts w:ascii="Arial" w:hAnsi="Arial" w:cs="Arial"/>
          <w:shd w:val="clear" w:color="auto" w:fill="FAF9F8"/>
        </w:rPr>
        <w:t xml:space="preserve"> palliative care decisions.</w:t>
      </w:r>
      <w:r w:rsidRPr="00FB43B8">
        <w:rPr>
          <w:rFonts w:ascii="Arial" w:hAnsi="Arial" w:cs="Arial"/>
        </w:rPr>
        <w:t xml:space="preserve"> Care </w:t>
      </w:r>
      <w:r w:rsidR="007915AC" w:rsidRPr="00FB43B8">
        <w:rPr>
          <w:rFonts w:ascii="Arial" w:hAnsi="Arial" w:cs="Arial"/>
        </w:rPr>
        <w:t>documentation</w:t>
      </w:r>
      <w:r w:rsidRPr="00FB43B8">
        <w:rPr>
          <w:rFonts w:ascii="Arial" w:hAnsi="Arial" w:cs="Arial"/>
        </w:rPr>
        <w:t xml:space="preserve"> reflect</w:t>
      </w:r>
      <w:r w:rsidR="000A4FCE" w:rsidRPr="00FB43B8">
        <w:rPr>
          <w:rFonts w:ascii="Arial" w:hAnsi="Arial" w:cs="Arial"/>
        </w:rPr>
        <w:t>ed</w:t>
      </w:r>
      <w:r w:rsidRPr="00FB43B8">
        <w:rPr>
          <w:rFonts w:ascii="Arial" w:hAnsi="Arial" w:cs="Arial"/>
        </w:rPr>
        <w:t xml:space="preserve"> changes in care and services, in line with the consumer’s end of life care</w:t>
      </w:r>
      <w:r w:rsidRPr="003F2582">
        <w:rPr>
          <w:rFonts w:ascii="Arial" w:hAnsi="Arial" w:cs="Arial"/>
        </w:rPr>
        <w:t xml:space="preserve"> needs, goals</w:t>
      </w:r>
      <w:r w:rsidR="00AF5C76">
        <w:rPr>
          <w:rFonts w:ascii="Arial" w:hAnsi="Arial" w:cs="Arial"/>
        </w:rPr>
        <w:t>,</w:t>
      </w:r>
      <w:r w:rsidRPr="003F2582">
        <w:rPr>
          <w:rFonts w:ascii="Arial" w:hAnsi="Arial" w:cs="Arial"/>
        </w:rPr>
        <w:t xml:space="preserve"> and preferences. </w:t>
      </w:r>
      <w:r w:rsidR="000A4FCE" w:rsidRPr="003F2582">
        <w:rPr>
          <w:rFonts w:ascii="Arial" w:eastAsia="Arial" w:hAnsi="Arial" w:cs="Arial"/>
          <w:color w:val="auto"/>
        </w:rPr>
        <w:t>P</w:t>
      </w:r>
      <w:r w:rsidRPr="003F2582">
        <w:rPr>
          <w:rFonts w:ascii="Arial" w:eastAsia="Arial" w:hAnsi="Arial" w:cs="Arial"/>
          <w:color w:val="auto"/>
        </w:rPr>
        <w:t>olicies and procedures guide</w:t>
      </w:r>
      <w:r w:rsidR="000A4FCE" w:rsidRPr="003F2582">
        <w:rPr>
          <w:rFonts w:ascii="Arial" w:eastAsia="Arial" w:hAnsi="Arial" w:cs="Arial"/>
          <w:color w:val="auto"/>
        </w:rPr>
        <w:t>d</w:t>
      </w:r>
      <w:r w:rsidRPr="003F2582">
        <w:rPr>
          <w:rFonts w:ascii="Arial" w:eastAsia="Arial" w:hAnsi="Arial" w:cs="Arial"/>
          <w:color w:val="auto"/>
        </w:rPr>
        <w:t xml:space="preserve"> staff in the management of palliative and end of life care.</w:t>
      </w:r>
    </w:p>
    <w:p w14:paraId="0BAB0D1E" w14:textId="67357B4B" w:rsidR="00EC7CBA" w:rsidRDefault="00E92A80" w:rsidP="0037316B">
      <w:pPr>
        <w:rPr>
          <w:rFonts w:ascii="Arial" w:hAnsi="Arial" w:cs="Arial"/>
        </w:rPr>
      </w:pPr>
      <w:r w:rsidRPr="00317C5B">
        <w:rPr>
          <w:rFonts w:ascii="Arial" w:hAnsi="Arial" w:cs="Arial"/>
        </w:rPr>
        <w:t>C</w:t>
      </w:r>
      <w:r w:rsidR="0078227D" w:rsidRPr="00317C5B">
        <w:rPr>
          <w:rFonts w:ascii="Arial" w:hAnsi="Arial" w:cs="Arial"/>
        </w:rPr>
        <w:t>onsumers and representatives said the service recognised and responded to changes in consumer</w:t>
      </w:r>
      <w:r w:rsidR="00DF11F4">
        <w:rPr>
          <w:rFonts w:ascii="Arial" w:hAnsi="Arial" w:cs="Arial"/>
        </w:rPr>
        <w:t>'</w:t>
      </w:r>
      <w:r w:rsidR="0078227D" w:rsidRPr="00317C5B">
        <w:rPr>
          <w:rFonts w:ascii="Arial" w:hAnsi="Arial" w:cs="Arial"/>
        </w:rPr>
        <w:t xml:space="preserve">s condition in a suitable and timely manner. </w:t>
      </w:r>
      <w:r w:rsidR="00704BD4" w:rsidRPr="00317C5B">
        <w:rPr>
          <w:rFonts w:ascii="Arial" w:hAnsi="Arial" w:cs="Arial"/>
        </w:rPr>
        <w:t>S</w:t>
      </w:r>
      <w:r w:rsidR="0078227D" w:rsidRPr="00317C5B">
        <w:rPr>
          <w:rFonts w:ascii="Arial" w:hAnsi="Arial" w:cs="Arial"/>
        </w:rPr>
        <w:t>taff explained how deterioration w</w:t>
      </w:r>
      <w:r w:rsidR="00704BD4" w:rsidRPr="00317C5B">
        <w:rPr>
          <w:rFonts w:ascii="Arial" w:hAnsi="Arial" w:cs="Arial"/>
        </w:rPr>
        <w:t>as</w:t>
      </w:r>
      <w:r w:rsidR="0078227D" w:rsidRPr="00317C5B">
        <w:rPr>
          <w:rFonts w:ascii="Arial" w:hAnsi="Arial" w:cs="Arial"/>
        </w:rPr>
        <w:t xml:space="preserve"> </w:t>
      </w:r>
      <w:r w:rsidRPr="00317C5B">
        <w:rPr>
          <w:rFonts w:ascii="Arial" w:hAnsi="Arial" w:cs="Arial"/>
        </w:rPr>
        <w:t>recognised an</w:t>
      </w:r>
      <w:r w:rsidR="00317C5B" w:rsidRPr="00317C5B">
        <w:rPr>
          <w:rFonts w:ascii="Arial" w:hAnsi="Arial" w:cs="Arial"/>
        </w:rPr>
        <w:t>d escalated if needed</w:t>
      </w:r>
      <w:r w:rsidR="0078227D" w:rsidRPr="00317C5B">
        <w:rPr>
          <w:rFonts w:ascii="Arial" w:hAnsi="Arial" w:cs="Arial"/>
        </w:rPr>
        <w:t xml:space="preserve">. </w:t>
      </w:r>
      <w:r w:rsidR="00704BD4" w:rsidRPr="00317C5B">
        <w:rPr>
          <w:rFonts w:ascii="Arial" w:hAnsi="Arial" w:cs="Arial"/>
        </w:rPr>
        <w:t>C</w:t>
      </w:r>
      <w:r w:rsidR="0078227D" w:rsidRPr="00317C5B">
        <w:rPr>
          <w:rFonts w:ascii="Arial" w:hAnsi="Arial" w:cs="Arial"/>
        </w:rPr>
        <w:t xml:space="preserve">are documentation </w:t>
      </w:r>
      <w:r w:rsidR="00317C5B" w:rsidRPr="00317C5B">
        <w:rPr>
          <w:rFonts w:ascii="Arial" w:hAnsi="Arial" w:cs="Arial"/>
        </w:rPr>
        <w:t>evidenced</w:t>
      </w:r>
      <w:r w:rsidR="0078227D" w:rsidRPr="00317C5B">
        <w:rPr>
          <w:rFonts w:ascii="Arial" w:hAnsi="Arial" w:cs="Arial"/>
        </w:rPr>
        <w:t xml:space="preserve"> the identification of, and response to, deterioration or changes in </w:t>
      </w:r>
      <w:r w:rsidR="00AF5C76">
        <w:rPr>
          <w:rFonts w:ascii="Arial" w:hAnsi="Arial" w:cs="Arial"/>
        </w:rPr>
        <w:t xml:space="preserve">the </w:t>
      </w:r>
      <w:r w:rsidR="005C4D47" w:rsidRPr="00317C5B">
        <w:rPr>
          <w:rFonts w:ascii="Arial" w:hAnsi="Arial" w:cs="Arial"/>
        </w:rPr>
        <w:t>consumer</w:t>
      </w:r>
      <w:r w:rsidR="001C6143">
        <w:rPr>
          <w:rFonts w:ascii="Arial" w:hAnsi="Arial" w:cs="Arial"/>
        </w:rPr>
        <w:t>’</w:t>
      </w:r>
      <w:r w:rsidR="005C4D47" w:rsidRPr="00317C5B">
        <w:rPr>
          <w:rFonts w:ascii="Arial" w:hAnsi="Arial" w:cs="Arial"/>
        </w:rPr>
        <w:t>s</w:t>
      </w:r>
      <w:r w:rsidR="0078227D" w:rsidRPr="00317C5B">
        <w:rPr>
          <w:rFonts w:ascii="Arial" w:hAnsi="Arial" w:cs="Arial"/>
        </w:rPr>
        <w:t xml:space="preserve"> condition.</w:t>
      </w:r>
    </w:p>
    <w:p w14:paraId="3B1DA38C" w14:textId="55BE29D6" w:rsidR="00D64733" w:rsidRPr="00EB7353" w:rsidRDefault="00AE41EF" w:rsidP="0037316B">
      <w:pPr>
        <w:rPr>
          <w:rFonts w:ascii="Arial" w:hAnsi="Arial" w:cs="Arial"/>
          <w:szCs w:val="22"/>
        </w:rPr>
      </w:pPr>
      <w:r w:rsidRPr="00EB7353">
        <w:rPr>
          <w:rFonts w:ascii="Arial" w:hAnsi="Arial" w:cs="Arial"/>
        </w:rPr>
        <w:t>Consumer</w:t>
      </w:r>
      <w:r w:rsidR="00581829" w:rsidRPr="00EB7353">
        <w:rPr>
          <w:rFonts w:ascii="Arial" w:hAnsi="Arial" w:cs="Arial"/>
        </w:rPr>
        <w:t xml:space="preserve">s and </w:t>
      </w:r>
      <w:r w:rsidRPr="00EB7353">
        <w:rPr>
          <w:rFonts w:ascii="Arial" w:hAnsi="Arial" w:cs="Arial"/>
        </w:rPr>
        <w:t xml:space="preserve">representatives said care </w:t>
      </w:r>
      <w:r w:rsidR="00581829" w:rsidRPr="00EB7353">
        <w:rPr>
          <w:rFonts w:ascii="Arial" w:hAnsi="Arial" w:cs="Arial"/>
        </w:rPr>
        <w:t>wa</w:t>
      </w:r>
      <w:r w:rsidRPr="00EB7353">
        <w:rPr>
          <w:rFonts w:ascii="Arial" w:hAnsi="Arial" w:cs="Arial"/>
        </w:rPr>
        <w:t xml:space="preserve">s constant and </w:t>
      </w:r>
      <w:r w:rsidR="001072AB" w:rsidRPr="00EB7353">
        <w:rPr>
          <w:rFonts w:ascii="Arial" w:hAnsi="Arial" w:cs="Arial"/>
        </w:rPr>
        <w:t>dependable</w:t>
      </w:r>
      <w:r w:rsidRPr="00EB7353">
        <w:rPr>
          <w:rFonts w:ascii="Arial" w:hAnsi="Arial" w:cs="Arial"/>
        </w:rPr>
        <w:t>, and information is communicated well.</w:t>
      </w:r>
      <w:r w:rsidR="00D64733" w:rsidRPr="00EB7353">
        <w:rPr>
          <w:rFonts w:ascii="Arial" w:hAnsi="Arial" w:cs="Arial"/>
        </w:rPr>
        <w:t xml:space="preserve"> </w:t>
      </w:r>
      <w:r w:rsidR="00581829" w:rsidRPr="00EB7353">
        <w:rPr>
          <w:rFonts w:ascii="Arial" w:hAnsi="Arial" w:cs="Arial"/>
        </w:rPr>
        <w:t>S</w:t>
      </w:r>
      <w:r w:rsidR="00D64733" w:rsidRPr="00EB7353">
        <w:rPr>
          <w:rFonts w:ascii="Arial" w:hAnsi="Arial" w:cs="Arial"/>
        </w:rPr>
        <w:t xml:space="preserve">taff </w:t>
      </w:r>
      <w:r w:rsidR="00485EB0" w:rsidRPr="00EB7353">
        <w:rPr>
          <w:rFonts w:ascii="Arial" w:hAnsi="Arial" w:cs="Arial"/>
        </w:rPr>
        <w:t>e</w:t>
      </w:r>
      <w:r w:rsidR="00EB7353">
        <w:rPr>
          <w:rFonts w:ascii="Arial" w:hAnsi="Arial" w:cs="Arial"/>
        </w:rPr>
        <w:t>x</w:t>
      </w:r>
      <w:r w:rsidR="00485EB0" w:rsidRPr="00EB7353">
        <w:rPr>
          <w:rFonts w:ascii="Arial" w:hAnsi="Arial" w:cs="Arial"/>
        </w:rPr>
        <w:t>plained</w:t>
      </w:r>
      <w:r w:rsidR="00D64733" w:rsidRPr="00EB7353">
        <w:rPr>
          <w:rFonts w:ascii="Arial" w:hAnsi="Arial" w:cs="Arial"/>
        </w:rPr>
        <w:t xml:space="preserve"> how information </w:t>
      </w:r>
      <w:r w:rsidR="00F73CFF" w:rsidRPr="00EB7353">
        <w:rPr>
          <w:rFonts w:ascii="Arial" w:hAnsi="Arial" w:cs="Arial"/>
        </w:rPr>
        <w:t>wa</w:t>
      </w:r>
      <w:r w:rsidR="00D64733" w:rsidRPr="00EB7353">
        <w:rPr>
          <w:rFonts w:ascii="Arial" w:hAnsi="Arial" w:cs="Arial"/>
        </w:rPr>
        <w:t xml:space="preserve">s shared when </w:t>
      </w:r>
      <w:r w:rsidR="00F73CFF" w:rsidRPr="00EB7353">
        <w:rPr>
          <w:rFonts w:ascii="Arial" w:hAnsi="Arial" w:cs="Arial"/>
        </w:rPr>
        <w:t xml:space="preserve">there were </w:t>
      </w:r>
      <w:r w:rsidR="00D64733" w:rsidRPr="00EB7353">
        <w:rPr>
          <w:rFonts w:ascii="Arial" w:hAnsi="Arial" w:cs="Arial"/>
        </w:rPr>
        <w:t xml:space="preserve">changes </w:t>
      </w:r>
      <w:r w:rsidR="00F73CFF" w:rsidRPr="00EB7353">
        <w:rPr>
          <w:rFonts w:ascii="Arial" w:hAnsi="Arial" w:cs="Arial"/>
        </w:rPr>
        <w:t>in consumer</w:t>
      </w:r>
      <w:r w:rsidR="00AF5C76">
        <w:rPr>
          <w:rFonts w:ascii="Arial" w:hAnsi="Arial" w:cs="Arial"/>
        </w:rPr>
        <w:t>'</w:t>
      </w:r>
      <w:r w:rsidR="00F73CFF" w:rsidRPr="00EB7353">
        <w:rPr>
          <w:rFonts w:ascii="Arial" w:hAnsi="Arial" w:cs="Arial"/>
        </w:rPr>
        <w:t xml:space="preserve">s condition. </w:t>
      </w:r>
      <w:r w:rsidR="00581829" w:rsidRPr="00EB7353">
        <w:rPr>
          <w:rFonts w:ascii="Arial" w:hAnsi="Arial" w:cs="Arial"/>
        </w:rPr>
        <w:t>Handover was observed</w:t>
      </w:r>
      <w:r w:rsidR="00BB13D5" w:rsidRPr="00EB7353">
        <w:rPr>
          <w:rFonts w:ascii="Arial" w:hAnsi="Arial" w:cs="Arial"/>
        </w:rPr>
        <w:t xml:space="preserve"> and demonstrated </w:t>
      </w:r>
      <w:r w:rsidR="00581829" w:rsidRPr="00EB7353">
        <w:rPr>
          <w:rFonts w:ascii="Arial" w:hAnsi="Arial" w:cs="Arial"/>
        </w:rPr>
        <w:t>effective</w:t>
      </w:r>
      <w:r w:rsidR="00BB13D5" w:rsidRPr="00EB7353">
        <w:rPr>
          <w:rFonts w:ascii="Arial" w:hAnsi="Arial" w:cs="Arial"/>
        </w:rPr>
        <w:t xml:space="preserve"> communication of </w:t>
      </w:r>
      <w:r w:rsidR="00EB7353" w:rsidRPr="00EB7353">
        <w:rPr>
          <w:rFonts w:ascii="Arial" w:hAnsi="Arial" w:cs="Arial"/>
        </w:rPr>
        <w:t xml:space="preserve">changes in </w:t>
      </w:r>
      <w:r w:rsidR="00581829" w:rsidRPr="00EB7353">
        <w:rPr>
          <w:rFonts w:ascii="Arial" w:hAnsi="Arial" w:cs="Arial"/>
        </w:rPr>
        <w:t xml:space="preserve">consumers’ </w:t>
      </w:r>
      <w:r w:rsidR="00EB7353" w:rsidRPr="00EB7353">
        <w:rPr>
          <w:rFonts w:ascii="Arial" w:hAnsi="Arial" w:cs="Arial"/>
        </w:rPr>
        <w:t>needs and preferences.</w:t>
      </w:r>
    </w:p>
    <w:p w14:paraId="63877F07" w14:textId="6685F950" w:rsidR="00674A1C" w:rsidRDefault="005F1E00" w:rsidP="0037316B">
      <w:pPr>
        <w:rPr>
          <w:rFonts w:ascii="Arial" w:hAnsi="Arial" w:cs="Arial"/>
        </w:rPr>
      </w:pPr>
      <w:r w:rsidRPr="00C7331D">
        <w:rPr>
          <w:rFonts w:ascii="Arial" w:hAnsi="Arial" w:cs="Arial"/>
        </w:rPr>
        <w:t>Consumers and representatives advised referrals were timely, appropriate</w:t>
      </w:r>
      <w:r w:rsidR="00AF5C76">
        <w:rPr>
          <w:rFonts w:ascii="Arial" w:hAnsi="Arial" w:cs="Arial"/>
        </w:rPr>
        <w:t>,</w:t>
      </w:r>
      <w:r w:rsidRPr="00C7331D">
        <w:rPr>
          <w:rFonts w:ascii="Arial" w:hAnsi="Arial" w:cs="Arial"/>
        </w:rPr>
        <w:t xml:space="preserve"> and met</w:t>
      </w:r>
      <w:r w:rsidR="00FF1448" w:rsidRPr="00C7331D">
        <w:rPr>
          <w:rFonts w:ascii="Arial" w:hAnsi="Arial" w:cs="Arial"/>
        </w:rPr>
        <w:t xml:space="preserve"> consumers </w:t>
      </w:r>
      <w:r w:rsidRPr="00C7331D">
        <w:rPr>
          <w:rFonts w:ascii="Arial" w:hAnsi="Arial" w:cs="Arial"/>
        </w:rPr>
        <w:t>care needs. C</w:t>
      </w:r>
      <w:r w:rsidR="00FF1448" w:rsidRPr="00C7331D">
        <w:rPr>
          <w:rFonts w:ascii="Arial" w:hAnsi="Arial" w:cs="Arial"/>
        </w:rPr>
        <w:t xml:space="preserve">are documentation </w:t>
      </w:r>
      <w:r w:rsidRPr="00C7331D">
        <w:rPr>
          <w:rFonts w:ascii="Arial" w:hAnsi="Arial" w:cs="Arial"/>
        </w:rPr>
        <w:t xml:space="preserve">confirmed the input of others and </w:t>
      </w:r>
      <w:r w:rsidR="00783E90" w:rsidRPr="00C7331D">
        <w:rPr>
          <w:rFonts w:ascii="Arial" w:hAnsi="Arial" w:cs="Arial"/>
        </w:rPr>
        <w:t xml:space="preserve">prompt </w:t>
      </w:r>
      <w:r w:rsidRPr="00C7331D">
        <w:rPr>
          <w:rFonts w:ascii="Arial" w:hAnsi="Arial" w:cs="Arial"/>
        </w:rPr>
        <w:t>referrals where needed</w:t>
      </w:r>
      <w:r w:rsidR="004809A1" w:rsidRPr="00C7331D">
        <w:rPr>
          <w:rFonts w:ascii="Arial" w:hAnsi="Arial" w:cs="Arial"/>
        </w:rPr>
        <w:t>. Staff described information shar</w:t>
      </w:r>
      <w:r w:rsidR="00C7331D" w:rsidRPr="00C7331D">
        <w:rPr>
          <w:rFonts w:ascii="Arial" w:hAnsi="Arial" w:cs="Arial"/>
        </w:rPr>
        <w:t>ing</w:t>
      </w:r>
      <w:r w:rsidR="004809A1" w:rsidRPr="00C7331D">
        <w:rPr>
          <w:rFonts w:ascii="Arial" w:hAnsi="Arial" w:cs="Arial"/>
        </w:rPr>
        <w:t xml:space="preserve"> when referrals </w:t>
      </w:r>
      <w:r w:rsidR="00C7331D" w:rsidRPr="00C7331D">
        <w:rPr>
          <w:rFonts w:ascii="Arial" w:hAnsi="Arial" w:cs="Arial"/>
        </w:rPr>
        <w:t>we</w:t>
      </w:r>
      <w:r w:rsidR="004809A1" w:rsidRPr="00C7331D">
        <w:rPr>
          <w:rFonts w:ascii="Arial" w:hAnsi="Arial" w:cs="Arial"/>
        </w:rPr>
        <w:t>re made to individuals, other organisations</w:t>
      </w:r>
      <w:r w:rsidR="002415D9">
        <w:rPr>
          <w:rFonts w:ascii="Arial" w:hAnsi="Arial" w:cs="Arial"/>
        </w:rPr>
        <w:t>,</w:t>
      </w:r>
      <w:r w:rsidR="004809A1" w:rsidRPr="00C7331D">
        <w:rPr>
          <w:rFonts w:ascii="Arial" w:hAnsi="Arial" w:cs="Arial"/>
        </w:rPr>
        <w:t xml:space="preserve"> and providers of other care and services</w:t>
      </w:r>
      <w:r w:rsidRPr="00C7331D">
        <w:rPr>
          <w:rFonts w:ascii="Arial" w:hAnsi="Arial" w:cs="Arial"/>
        </w:rPr>
        <w:t>.</w:t>
      </w:r>
    </w:p>
    <w:p w14:paraId="7F4B324B" w14:textId="6B9FB356" w:rsidR="002B0C90" w:rsidRDefault="00674A1C" w:rsidP="00355E10">
      <w:r w:rsidRPr="008576B2">
        <w:rPr>
          <w:rFonts w:ascii="Arial" w:hAnsi="Arial" w:cs="Arial"/>
        </w:rPr>
        <w:lastRenderedPageBreak/>
        <w:t xml:space="preserve">Policies and procedures </w:t>
      </w:r>
      <w:r w:rsidR="004849B6" w:rsidRPr="008576B2">
        <w:rPr>
          <w:rFonts w:ascii="Arial" w:hAnsi="Arial" w:cs="Arial"/>
        </w:rPr>
        <w:t>guided</w:t>
      </w:r>
      <w:r w:rsidRPr="008576B2">
        <w:rPr>
          <w:rFonts w:ascii="Arial" w:hAnsi="Arial" w:cs="Arial"/>
        </w:rPr>
        <w:t xml:space="preserve"> staff </w:t>
      </w:r>
      <w:r w:rsidR="00EE15D0">
        <w:rPr>
          <w:rFonts w:ascii="Arial" w:hAnsi="Arial" w:cs="Arial"/>
        </w:rPr>
        <w:t>in</w:t>
      </w:r>
      <w:r w:rsidRPr="008576B2">
        <w:rPr>
          <w:rFonts w:ascii="Arial" w:hAnsi="Arial" w:cs="Arial"/>
        </w:rPr>
        <w:t xml:space="preserve"> antimicrobial stewardship, infection control management</w:t>
      </w:r>
      <w:r w:rsidR="002415D9">
        <w:rPr>
          <w:rFonts w:ascii="Arial" w:hAnsi="Arial" w:cs="Arial"/>
        </w:rPr>
        <w:t>,</w:t>
      </w:r>
      <w:r w:rsidRPr="008576B2">
        <w:rPr>
          <w:rFonts w:ascii="Arial" w:hAnsi="Arial" w:cs="Arial"/>
        </w:rPr>
        <w:t xml:space="preserve"> and the management of COVID-19 outbreak</w:t>
      </w:r>
      <w:r w:rsidR="00603551" w:rsidRPr="008576B2">
        <w:rPr>
          <w:rFonts w:ascii="Arial" w:hAnsi="Arial" w:cs="Arial"/>
        </w:rPr>
        <w:t>s</w:t>
      </w:r>
      <w:r w:rsidRPr="008576B2">
        <w:rPr>
          <w:rFonts w:ascii="Arial" w:hAnsi="Arial" w:cs="Arial"/>
        </w:rPr>
        <w:t>.</w:t>
      </w:r>
      <w:r w:rsidR="00603551" w:rsidRPr="008576B2">
        <w:rPr>
          <w:rFonts w:ascii="Arial" w:hAnsi="Arial" w:cs="Arial"/>
        </w:rPr>
        <w:t xml:space="preserve"> Staff</w:t>
      </w:r>
      <w:r w:rsidRPr="008576B2">
        <w:rPr>
          <w:rFonts w:ascii="Arial" w:hAnsi="Arial" w:cs="Arial"/>
        </w:rPr>
        <w:t xml:space="preserve"> confirmed they ha</w:t>
      </w:r>
      <w:r w:rsidR="00E97EF6" w:rsidRPr="008576B2">
        <w:rPr>
          <w:rFonts w:ascii="Arial" w:hAnsi="Arial" w:cs="Arial"/>
        </w:rPr>
        <w:t>d</w:t>
      </w:r>
      <w:r w:rsidR="009D3903" w:rsidRPr="008576B2">
        <w:rPr>
          <w:rFonts w:ascii="Arial" w:hAnsi="Arial" w:cs="Arial"/>
        </w:rPr>
        <w:t xml:space="preserve"> </w:t>
      </w:r>
      <w:r w:rsidRPr="008576B2">
        <w:rPr>
          <w:rFonts w:ascii="Arial" w:hAnsi="Arial" w:cs="Arial"/>
        </w:rPr>
        <w:t>received training in infection minimisation strategies, including infection control and COVID-19 strategies.</w:t>
      </w:r>
      <w:r w:rsidR="009D3903" w:rsidRPr="008576B2">
        <w:rPr>
          <w:rFonts w:ascii="Arial" w:hAnsi="Arial" w:cs="Arial"/>
        </w:rPr>
        <w:t xml:space="preserve"> Hand hygiene stations and staff wearing appropriate personal protective equipment wer</w:t>
      </w:r>
      <w:r w:rsidR="001C6143">
        <w:rPr>
          <w:rFonts w:ascii="Arial" w:hAnsi="Arial" w:cs="Arial"/>
        </w:rPr>
        <w:t>e</w:t>
      </w:r>
      <w:r w:rsidR="009D3903" w:rsidRPr="008576B2">
        <w:rPr>
          <w:rFonts w:ascii="Arial" w:hAnsi="Arial" w:cs="Arial"/>
        </w:rPr>
        <w:t xml:space="preserve"> observed throughout the service.</w:t>
      </w:r>
      <w:r w:rsidR="002B0C90">
        <w:br w:type="page"/>
      </w:r>
    </w:p>
    <w:p w14:paraId="02D56940"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FC045E" w:rsidRPr="00996FAF" w14:paraId="02611E9C" w14:textId="77777777" w:rsidTr="004C68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2" w:type="dxa"/>
            <w:gridSpan w:val="2"/>
            <w:tcBorders>
              <w:right w:val="none" w:sz="0" w:space="0" w:color="auto"/>
            </w:tcBorders>
          </w:tcPr>
          <w:p w14:paraId="5033756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612C7A6A"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4C6873" w:rsidRPr="00996FAF" w14:paraId="0FBFDBBB"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E001F0" w14:textId="77777777" w:rsidR="004C6873" w:rsidRPr="00996FAF" w:rsidRDefault="004C6873" w:rsidP="004C6873">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46B74807" w14:textId="77777777" w:rsidR="004C6873" w:rsidRPr="00996FAF" w:rsidRDefault="004C6873" w:rsidP="004C687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00531E59" w14:textId="646D9C50" w:rsidR="004C6873" w:rsidRPr="00996FAF" w:rsidRDefault="00AE323D" w:rsidP="004C687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61345921"/>
                <w:placeholder>
                  <w:docPart w:val="F4D8C317F9DF4FFABD2F12F81DA8FE82"/>
                </w:placeholder>
                <w:dropDownList>
                  <w:listItem w:displayText="choose a rating" w:value="choose a rating"/>
                  <w:listItem w:displayText="Compliant" w:value="Compliant"/>
                  <w:listItem w:displayText="Non-compliant" w:value="Non-compliant"/>
                </w:dropDownList>
              </w:sdtPr>
              <w:sdtEndPr/>
              <w:sdtContent>
                <w:r w:rsidR="004C6873" w:rsidRPr="000C6E02">
                  <w:rPr>
                    <w:rFonts w:ascii="Arial" w:hAnsi="Arial" w:cs="Arial"/>
                    <w:color w:val="auto"/>
                  </w:rPr>
                  <w:t>Compliant</w:t>
                </w:r>
              </w:sdtContent>
            </w:sdt>
          </w:p>
        </w:tc>
      </w:tr>
      <w:tr w:rsidR="004C6873" w:rsidRPr="00996FAF" w14:paraId="27C07162"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E5D4C88" w14:textId="77777777" w:rsidR="004C6873" w:rsidRPr="00996FAF" w:rsidRDefault="004C6873" w:rsidP="004C6873">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6C4DDD12" w14:textId="77777777" w:rsidR="004C6873" w:rsidRPr="00996FAF" w:rsidRDefault="004C6873" w:rsidP="004C687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2" w:type="dxa"/>
            <w:shd w:val="clear" w:color="auto" w:fill="auto"/>
            <w:vAlign w:val="top"/>
          </w:tcPr>
          <w:p w14:paraId="0226DB87" w14:textId="1F0F4FB6" w:rsidR="004C6873" w:rsidRPr="00996FAF" w:rsidRDefault="00AE323D" w:rsidP="004C687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48993266"/>
                <w:placeholder>
                  <w:docPart w:val="03C1AE9BDA6F4B76A3FFF68C091B882E"/>
                </w:placeholder>
                <w:dropDownList>
                  <w:listItem w:displayText="choose a rating" w:value="choose a rating"/>
                  <w:listItem w:displayText="Compliant" w:value="Compliant"/>
                  <w:listItem w:displayText="Non-compliant" w:value="Non-compliant"/>
                </w:dropDownList>
              </w:sdtPr>
              <w:sdtEndPr/>
              <w:sdtContent>
                <w:r w:rsidR="004C6873" w:rsidRPr="000C6E02">
                  <w:rPr>
                    <w:rFonts w:ascii="Arial" w:hAnsi="Arial" w:cs="Arial"/>
                    <w:color w:val="auto"/>
                  </w:rPr>
                  <w:t>Compliant</w:t>
                </w:r>
              </w:sdtContent>
            </w:sdt>
          </w:p>
        </w:tc>
      </w:tr>
      <w:tr w:rsidR="004C6873" w:rsidRPr="00996FAF" w14:paraId="65B032EB"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CCA7DF2" w14:textId="77777777" w:rsidR="004C6873" w:rsidRPr="00996FAF" w:rsidRDefault="004C6873" w:rsidP="004C6873">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1F4E6004" w14:textId="77777777" w:rsidR="004C6873" w:rsidRPr="00996FAF" w:rsidRDefault="004C6873" w:rsidP="004C687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1CC64EA6" w14:textId="77777777" w:rsidR="004C6873" w:rsidRPr="00996FAF" w:rsidRDefault="004C6873" w:rsidP="004C6873">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7EC3FDEF" w14:textId="77777777" w:rsidR="004C6873" w:rsidRPr="00996FAF" w:rsidRDefault="004C6873" w:rsidP="004C6873">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3FF1AC8A" w14:textId="77777777" w:rsidR="004C6873" w:rsidRPr="00996FAF" w:rsidRDefault="004C6873" w:rsidP="004C6873">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2" w:type="dxa"/>
            <w:shd w:val="clear" w:color="auto" w:fill="auto"/>
            <w:vAlign w:val="top"/>
          </w:tcPr>
          <w:p w14:paraId="35750792" w14:textId="697AABF9" w:rsidR="004C6873" w:rsidRPr="00996FAF" w:rsidRDefault="00AE323D" w:rsidP="004C687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5887820"/>
                <w:placeholder>
                  <w:docPart w:val="598C0DDDFBAF4200B4FB7260C5198C51"/>
                </w:placeholder>
                <w:dropDownList>
                  <w:listItem w:displayText="choose a rating" w:value="choose a rating"/>
                  <w:listItem w:displayText="Compliant" w:value="Compliant"/>
                  <w:listItem w:displayText="Non-compliant" w:value="Non-compliant"/>
                </w:dropDownList>
              </w:sdtPr>
              <w:sdtEndPr/>
              <w:sdtContent>
                <w:r w:rsidR="004C6873" w:rsidRPr="000C6E02">
                  <w:rPr>
                    <w:rFonts w:ascii="Arial" w:hAnsi="Arial" w:cs="Arial"/>
                    <w:color w:val="auto"/>
                  </w:rPr>
                  <w:t>Compliant</w:t>
                </w:r>
              </w:sdtContent>
            </w:sdt>
          </w:p>
        </w:tc>
      </w:tr>
      <w:tr w:rsidR="004C6873" w:rsidRPr="00996FAF" w14:paraId="49060A08"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39E5B21" w14:textId="77777777" w:rsidR="004C6873" w:rsidRPr="00996FAF" w:rsidRDefault="004C6873" w:rsidP="004C6873">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5D1AE132" w14:textId="77777777" w:rsidR="004C6873" w:rsidRPr="00996FAF" w:rsidRDefault="004C6873" w:rsidP="004C687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6B3E1DB1" w14:textId="2E6FBF8A" w:rsidR="004C6873" w:rsidRPr="00996FAF" w:rsidRDefault="00AE323D" w:rsidP="004C6873">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8995492"/>
                <w:placeholder>
                  <w:docPart w:val="A3C95CCE20854C62B5362AF0E59712A0"/>
                </w:placeholder>
                <w:dropDownList>
                  <w:listItem w:displayText="choose a rating" w:value="choose a rating"/>
                  <w:listItem w:displayText="Compliant" w:value="Compliant"/>
                  <w:listItem w:displayText="Non-compliant" w:value="Non-compliant"/>
                </w:dropDownList>
              </w:sdtPr>
              <w:sdtEndPr/>
              <w:sdtContent>
                <w:r w:rsidR="004C6873" w:rsidRPr="000C6E02">
                  <w:rPr>
                    <w:rFonts w:ascii="Arial" w:hAnsi="Arial" w:cs="Arial"/>
                    <w:color w:val="auto"/>
                  </w:rPr>
                  <w:t>Compliant</w:t>
                </w:r>
              </w:sdtContent>
            </w:sdt>
          </w:p>
        </w:tc>
      </w:tr>
      <w:tr w:rsidR="004C6873" w:rsidRPr="00996FAF" w14:paraId="19DF147C"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7BBC321" w14:textId="77777777" w:rsidR="004C6873" w:rsidRPr="00996FAF" w:rsidRDefault="004C6873" w:rsidP="004C6873">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493983E2" w14:textId="6690FC89" w:rsidR="004C6873" w:rsidRPr="00996FAF" w:rsidRDefault="004C6873" w:rsidP="004C687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w:t>
            </w:r>
            <w:r w:rsidR="00D40A0B">
              <w:rPr>
                <w:rFonts w:ascii="Arial" w:hAnsi="Arial" w:cs="Arial"/>
              </w:rPr>
              <w:t>,</w:t>
            </w:r>
            <w:r w:rsidRPr="00996FAF">
              <w:rPr>
                <w:rFonts w:ascii="Arial" w:hAnsi="Arial" w:cs="Arial"/>
              </w:rPr>
              <w:t xml:space="preserve"> and providers of other care and services.</w:t>
            </w:r>
          </w:p>
        </w:tc>
        <w:tc>
          <w:tcPr>
            <w:tcW w:w="2122" w:type="dxa"/>
            <w:shd w:val="clear" w:color="auto" w:fill="auto"/>
            <w:vAlign w:val="top"/>
          </w:tcPr>
          <w:p w14:paraId="3E854619" w14:textId="471FD0C2" w:rsidR="004C6873" w:rsidRPr="00996FAF" w:rsidRDefault="00AE323D" w:rsidP="004C6873">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278614282"/>
                <w:placeholder>
                  <w:docPart w:val="466DEF1EBE7243B79E1713E917B81923"/>
                </w:placeholder>
                <w:dropDownList>
                  <w:listItem w:displayText="choose a rating" w:value="choose a rating"/>
                  <w:listItem w:displayText="Compliant" w:value="Compliant"/>
                  <w:listItem w:displayText="Non-compliant" w:value="Non-compliant"/>
                </w:dropDownList>
              </w:sdtPr>
              <w:sdtEndPr/>
              <w:sdtContent>
                <w:r w:rsidR="004C6873" w:rsidRPr="000C6E02">
                  <w:rPr>
                    <w:rFonts w:ascii="Arial" w:hAnsi="Arial" w:cs="Arial"/>
                    <w:color w:val="auto"/>
                  </w:rPr>
                  <w:t>Compliant</w:t>
                </w:r>
              </w:sdtContent>
            </w:sdt>
          </w:p>
        </w:tc>
      </w:tr>
      <w:tr w:rsidR="004C6873" w:rsidRPr="00996FAF" w14:paraId="1E6A2F29"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E21A600" w14:textId="77777777" w:rsidR="004C6873" w:rsidRPr="00996FAF" w:rsidRDefault="004C6873" w:rsidP="004C6873">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0BEA1662" w14:textId="77777777" w:rsidR="004C6873" w:rsidRPr="00996FAF" w:rsidRDefault="004C6873" w:rsidP="004C687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2E6972E9" w14:textId="4D9E8742" w:rsidR="004C6873" w:rsidRPr="00996FAF" w:rsidRDefault="00AE323D" w:rsidP="004C687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892610769"/>
                <w:placeholder>
                  <w:docPart w:val="5F704C2972ED4D68821F42C2EDA33E40"/>
                </w:placeholder>
                <w:dropDownList>
                  <w:listItem w:displayText="choose a rating" w:value="choose a rating"/>
                  <w:listItem w:displayText="Compliant" w:value="Compliant"/>
                  <w:listItem w:displayText="Non-compliant" w:value="Non-compliant"/>
                </w:dropDownList>
              </w:sdtPr>
              <w:sdtEndPr/>
              <w:sdtContent>
                <w:r w:rsidR="004C6873" w:rsidRPr="000C6E02">
                  <w:rPr>
                    <w:rFonts w:ascii="Arial" w:hAnsi="Arial" w:cs="Arial"/>
                    <w:color w:val="auto"/>
                  </w:rPr>
                  <w:t>Compliant</w:t>
                </w:r>
              </w:sdtContent>
            </w:sdt>
          </w:p>
        </w:tc>
      </w:tr>
      <w:tr w:rsidR="004C6873" w:rsidRPr="00996FAF" w14:paraId="16DFB842"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A9FFB8D" w14:textId="77777777" w:rsidR="004C6873" w:rsidRPr="00996FAF" w:rsidRDefault="004C6873" w:rsidP="004C6873">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16825141" w14:textId="633503B6" w:rsidR="004C6873" w:rsidRPr="00996FAF" w:rsidRDefault="004C6873" w:rsidP="004C687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w:t>
            </w:r>
            <w:r w:rsidR="00D40A0B">
              <w:rPr>
                <w:rFonts w:ascii="Arial" w:hAnsi="Arial" w:cs="Arial"/>
              </w:rPr>
              <w:t>,</w:t>
            </w:r>
            <w:r w:rsidRPr="00996FAF">
              <w:rPr>
                <w:rFonts w:ascii="Arial" w:hAnsi="Arial" w:cs="Arial"/>
              </w:rPr>
              <w:t xml:space="preserve"> and well maintained.</w:t>
            </w:r>
          </w:p>
        </w:tc>
        <w:tc>
          <w:tcPr>
            <w:tcW w:w="2122" w:type="dxa"/>
            <w:shd w:val="clear" w:color="auto" w:fill="auto"/>
            <w:vAlign w:val="top"/>
          </w:tcPr>
          <w:p w14:paraId="2073D5D9" w14:textId="0C032BA7" w:rsidR="004C6873" w:rsidRPr="00996FAF" w:rsidRDefault="00AE323D" w:rsidP="004C687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522624202"/>
                <w:placeholder>
                  <w:docPart w:val="8EBA82602FFE4A888DF3C1071B9748C9"/>
                </w:placeholder>
                <w:dropDownList>
                  <w:listItem w:displayText="choose a rating" w:value="choose a rating"/>
                  <w:listItem w:displayText="Compliant" w:value="Compliant"/>
                  <w:listItem w:displayText="Non-compliant" w:value="Non-compliant"/>
                </w:dropDownList>
              </w:sdtPr>
              <w:sdtEndPr/>
              <w:sdtContent>
                <w:r w:rsidR="004C6873" w:rsidRPr="000C6E02">
                  <w:rPr>
                    <w:rFonts w:ascii="Arial" w:hAnsi="Arial" w:cs="Arial"/>
                    <w:color w:val="auto"/>
                  </w:rPr>
                  <w:t>Compliant</w:t>
                </w:r>
              </w:sdtContent>
            </w:sdt>
          </w:p>
        </w:tc>
      </w:tr>
    </w:tbl>
    <w:p w14:paraId="1FAC67F6" w14:textId="77777777" w:rsidR="00D87E7C" w:rsidRDefault="00D87E7C" w:rsidP="00D87E7C">
      <w:pPr>
        <w:pStyle w:val="Heading20"/>
      </w:pPr>
      <w:r w:rsidRPr="00996FAF">
        <w:t>Findings</w:t>
      </w:r>
    </w:p>
    <w:p w14:paraId="485AB4D5" w14:textId="6649837C" w:rsidR="00905E0E" w:rsidRPr="00A31B78" w:rsidRDefault="00AC4596" w:rsidP="00305F78">
      <w:pPr>
        <w:pStyle w:val="NormalArial"/>
        <w:rPr>
          <w:rFonts w:eastAsia="Arial"/>
        </w:rPr>
      </w:pPr>
      <w:r w:rsidRPr="00A31B78">
        <w:rPr>
          <w:rFonts w:eastAsia="Arial"/>
        </w:rPr>
        <w:t xml:space="preserve">Consumers said they felt safe in the way services and supports were delivered and said supports </w:t>
      </w:r>
      <w:r w:rsidR="0016315E" w:rsidRPr="00A31B78">
        <w:rPr>
          <w:rFonts w:eastAsia="Arial"/>
        </w:rPr>
        <w:t>improved their independence, health, well-being, and quality of life.</w:t>
      </w:r>
      <w:r w:rsidR="00CA7314" w:rsidRPr="00A31B78">
        <w:rPr>
          <w:rFonts w:eastAsia="Arial"/>
        </w:rPr>
        <w:t xml:space="preserve"> Care documentation reflected consumer</w:t>
      </w:r>
      <w:r w:rsidR="005A5659">
        <w:rPr>
          <w:rFonts w:eastAsia="Arial"/>
        </w:rPr>
        <w:t>'</w:t>
      </w:r>
      <w:r w:rsidR="00CA7314" w:rsidRPr="00A31B78">
        <w:rPr>
          <w:rFonts w:eastAsia="Arial"/>
        </w:rPr>
        <w:t xml:space="preserve">s </w:t>
      </w:r>
      <w:r w:rsidR="00E905B1" w:rsidRPr="00A31B78">
        <w:rPr>
          <w:rFonts w:eastAsia="Arial"/>
        </w:rPr>
        <w:t>needs and preferences and staff describe</w:t>
      </w:r>
      <w:r w:rsidR="00CA7314" w:rsidRPr="00A31B78">
        <w:rPr>
          <w:rFonts w:eastAsia="Arial"/>
        </w:rPr>
        <w:t>d</w:t>
      </w:r>
      <w:r w:rsidR="00E905B1" w:rsidRPr="00A31B78">
        <w:rPr>
          <w:rFonts w:eastAsia="Arial"/>
        </w:rPr>
        <w:t xml:space="preserve"> access</w:t>
      </w:r>
      <w:r w:rsidR="00CA7314" w:rsidRPr="00A31B78">
        <w:rPr>
          <w:rFonts w:eastAsia="Arial"/>
        </w:rPr>
        <w:t>ing</w:t>
      </w:r>
      <w:r w:rsidR="00E905B1" w:rsidRPr="00A31B78">
        <w:rPr>
          <w:rFonts w:eastAsia="Arial"/>
        </w:rPr>
        <w:t xml:space="preserve"> these records to assist consumers to stay </w:t>
      </w:r>
      <w:r w:rsidR="0058075B" w:rsidRPr="00A31B78">
        <w:rPr>
          <w:rFonts w:eastAsia="Arial"/>
        </w:rPr>
        <w:t xml:space="preserve">as </w:t>
      </w:r>
      <w:r w:rsidR="00E905B1" w:rsidRPr="00A31B78">
        <w:rPr>
          <w:rFonts w:eastAsia="Arial"/>
        </w:rPr>
        <w:t xml:space="preserve">healthy and </w:t>
      </w:r>
      <w:r w:rsidR="0058075B" w:rsidRPr="00A31B78">
        <w:rPr>
          <w:rFonts w:eastAsia="Arial"/>
        </w:rPr>
        <w:t>independent as possible</w:t>
      </w:r>
      <w:r w:rsidR="00905E0E" w:rsidRPr="00A31B78">
        <w:rPr>
          <w:rFonts w:eastAsia="Arial"/>
        </w:rPr>
        <w:t>.</w:t>
      </w:r>
    </w:p>
    <w:p w14:paraId="33EF0B90" w14:textId="68AFE32D" w:rsidR="00777101" w:rsidRPr="00A31B78" w:rsidRDefault="007A492F" w:rsidP="00305F78">
      <w:pPr>
        <w:rPr>
          <w:rFonts w:ascii="Arial" w:hAnsi="Arial" w:cs="Arial"/>
        </w:rPr>
      </w:pPr>
      <w:r w:rsidRPr="00A31B78">
        <w:rPr>
          <w:rFonts w:ascii="Arial" w:eastAsia="Arial" w:hAnsi="Arial" w:cs="Arial"/>
        </w:rPr>
        <w:t xml:space="preserve">Consumers said they </w:t>
      </w:r>
      <w:r w:rsidR="004B508F" w:rsidRPr="00A31B78">
        <w:rPr>
          <w:rFonts w:ascii="Arial" w:eastAsia="Arial" w:hAnsi="Arial" w:cs="Arial"/>
        </w:rPr>
        <w:t>had access to</w:t>
      </w:r>
      <w:r w:rsidRPr="00A31B78">
        <w:rPr>
          <w:rFonts w:ascii="Arial" w:eastAsia="Arial" w:hAnsi="Arial" w:cs="Arial"/>
        </w:rPr>
        <w:t xml:space="preserve"> meaningful activities </w:t>
      </w:r>
      <w:r w:rsidR="00864DB2">
        <w:rPr>
          <w:rFonts w:ascii="Arial" w:eastAsia="Arial" w:hAnsi="Arial" w:cs="Arial"/>
        </w:rPr>
        <w:t>which</w:t>
      </w:r>
      <w:r w:rsidRPr="00A31B78">
        <w:rPr>
          <w:rFonts w:ascii="Arial" w:eastAsia="Arial" w:hAnsi="Arial" w:cs="Arial"/>
        </w:rPr>
        <w:t xml:space="preserve"> </w:t>
      </w:r>
      <w:r w:rsidR="00777101" w:rsidRPr="00A31B78">
        <w:rPr>
          <w:rFonts w:ascii="Arial" w:eastAsia="Arial" w:hAnsi="Arial" w:cs="Arial"/>
        </w:rPr>
        <w:t>we</w:t>
      </w:r>
      <w:r w:rsidRPr="00A31B78">
        <w:rPr>
          <w:rFonts w:ascii="Arial" w:eastAsia="Arial" w:hAnsi="Arial" w:cs="Arial"/>
        </w:rPr>
        <w:t xml:space="preserve">re satisfying to </w:t>
      </w:r>
      <w:r w:rsidR="00FB43B8" w:rsidRPr="00A31B78">
        <w:rPr>
          <w:rFonts w:ascii="Arial" w:eastAsia="Arial" w:hAnsi="Arial" w:cs="Arial"/>
        </w:rPr>
        <w:t>them,</w:t>
      </w:r>
      <w:r w:rsidR="00E011EB" w:rsidRPr="00A31B78">
        <w:rPr>
          <w:rFonts w:ascii="Arial" w:eastAsia="Arial" w:hAnsi="Arial" w:cs="Arial"/>
        </w:rPr>
        <w:t xml:space="preserve"> </w:t>
      </w:r>
      <w:r w:rsidR="0012200F" w:rsidRPr="00A31B78">
        <w:rPr>
          <w:rFonts w:ascii="Arial" w:eastAsia="Arial" w:hAnsi="Arial" w:cs="Arial"/>
        </w:rPr>
        <w:t xml:space="preserve">and they were supported to </w:t>
      </w:r>
      <w:r w:rsidRPr="00A31B78">
        <w:rPr>
          <w:rFonts w:ascii="Arial" w:eastAsia="Arial" w:hAnsi="Arial" w:cs="Arial"/>
        </w:rPr>
        <w:t>observe sacred, cultural, and religious practices</w:t>
      </w:r>
      <w:r w:rsidR="0012200F" w:rsidRPr="00A31B78">
        <w:rPr>
          <w:rFonts w:ascii="Arial" w:eastAsia="Arial" w:hAnsi="Arial" w:cs="Arial"/>
        </w:rPr>
        <w:t>. Staff</w:t>
      </w:r>
      <w:r w:rsidR="00777101" w:rsidRPr="00A31B78">
        <w:rPr>
          <w:rFonts w:ascii="Arial" w:eastAsia="Arial" w:hAnsi="Arial" w:cs="Arial"/>
        </w:rPr>
        <w:t xml:space="preserve"> describe</w:t>
      </w:r>
      <w:r w:rsidR="0012200F" w:rsidRPr="00A31B78">
        <w:rPr>
          <w:rFonts w:ascii="Arial" w:eastAsia="Arial" w:hAnsi="Arial" w:cs="Arial"/>
        </w:rPr>
        <w:t>d</w:t>
      </w:r>
      <w:r w:rsidR="00777101" w:rsidRPr="00A31B78">
        <w:rPr>
          <w:rFonts w:ascii="Arial" w:eastAsia="Arial" w:hAnsi="Arial" w:cs="Arial"/>
        </w:rPr>
        <w:t xml:space="preserve"> how they support the well-being of consumers</w:t>
      </w:r>
      <w:r w:rsidR="00224C1C" w:rsidRPr="00A31B78">
        <w:rPr>
          <w:rFonts w:ascii="Arial" w:eastAsia="Arial" w:hAnsi="Arial" w:cs="Arial"/>
        </w:rPr>
        <w:t xml:space="preserve">, such as </w:t>
      </w:r>
      <w:r w:rsidR="00271B81">
        <w:rPr>
          <w:rFonts w:ascii="Arial" w:eastAsia="Arial" w:hAnsi="Arial" w:cs="Arial"/>
        </w:rPr>
        <w:t xml:space="preserve">through </w:t>
      </w:r>
      <w:r w:rsidR="00121F53" w:rsidRPr="00A31B78">
        <w:rPr>
          <w:rFonts w:ascii="Arial" w:eastAsia="Arial" w:hAnsi="Arial" w:cs="Arial"/>
        </w:rPr>
        <w:t>visits from kindergarten classes</w:t>
      </w:r>
      <w:r w:rsidR="001875CB" w:rsidRPr="00A31B78">
        <w:rPr>
          <w:rFonts w:ascii="Arial" w:eastAsia="Arial" w:hAnsi="Arial" w:cs="Arial"/>
        </w:rPr>
        <w:t xml:space="preserve"> or mobile library services.</w:t>
      </w:r>
      <w:r w:rsidR="00777101" w:rsidRPr="00A31B78">
        <w:rPr>
          <w:rFonts w:ascii="Arial" w:eastAsia="Arial" w:hAnsi="Arial" w:cs="Arial"/>
        </w:rPr>
        <w:t xml:space="preserve"> </w:t>
      </w:r>
      <w:r w:rsidR="00FC487A" w:rsidRPr="00A31B78">
        <w:rPr>
          <w:rFonts w:ascii="Arial" w:eastAsia="Arial" w:hAnsi="Arial" w:cs="Arial"/>
        </w:rPr>
        <w:t>C</w:t>
      </w:r>
      <w:r w:rsidR="00777101" w:rsidRPr="00A31B78">
        <w:rPr>
          <w:rFonts w:ascii="Arial" w:eastAsia="Arial" w:hAnsi="Arial" w:cs="Arial"/>
        </w:rPr>
        <w:t xml:space="preserve">are </w:t>
      </w:r>
      <w:r w:rsidR="00FC487A" w:rsidRPr="00A31B78">
        <w:rPr>
          <w:rFonts w:ascii="Arial" w:eastAsia="Arial" w:hAnsi="Arial" w:cs="Arial"/>
        </w:rPr>
        <w:t xml:space="preserve">documentation </w:t>
      </w:r>
      <w:r w:rsidR="00777101" w:rsidRPr="00A31B78">
        <w:rPr>
          <w:rFonts w:ascii="Arial" w:eastAsia="Arial" w:hAnsi="Arial" w:cs="Arial"/>
        </w:rPr>
        <w:t>contain</w:t>
      </w:r>
      <w:r w:rsidR="00E011EB" w:rsidRPr="00A31B78">
        <w:rPr>
          <w:rFonts w:ascii="Arial" w:eastAsia="Arial" w:hAnsi="Arial" w:cs="Arial"/>
        </w:rPr>
        <w:t>ed</w:t>
      </w:r>
      <w:r w:rsidR="00777101" w:rsidRPr="00A31B78">
        <w:rPr>
          <w:rFonts w:ascii="Arial" w:eastAsia="Arial" w:hAnsi="Arial" w:cs="Arial"/>
        </w:rPr>
        <w:t xml:space="preserve"> information about the consumers</w:t>
      </w:r>
      <w:r w:rsidR="005A5659">
        <w:rPr>
          <w:rFonts w:ascii="Arial" w:eastAsia="Arial" w:hAnsi="Arial" w:cs="Arial"/>
        </w:rPr>
        <w:t>'</w:t>
      </w:r>
      <w:r w:rsidR="00777101" w:rsidRPr="00A31B78">
        <w:rPr>
          <w:rFonts w:ascii="Arial" w:eastAsia="Arial" w:hAnsi="Arial" w:cs="Arial"/>
        </w:rPr>
        <w:t xml:space="preserve"> emotional, spiritual, and psychological needs, goals</w:t>
      </w:r>
      <w:r w:rsidR="005A5659">
        <w:rPr>
          <w:rFonts w:ascii="Arial" w:eastAsia="Arial" w:hAnsi="Arial" w:cs="Arial"/>
        </w:rPr>
        <w:t>,</w:t>
      </w:r>
      <w:r w:rsidR="00777101" w:rsidRPr="00A31B78">
        <w:rPr>
          <w:rFonts w:ascii="Arial" w:eastAsia="Arial" w:hAnsi="Arial" w:cs="Arial"/>
        </w:rPr>
        <w:t xml:space="preserve"> and preferences.</w:t>
      </w:r>
    </w:p>
    <w:p w14:paraId="21C1A3AA" w14:textId="50A4BB3B" w:rsidR="00905E0E" w:rsidRPr="00A31B78" w:rsidRDefault="001B0BA9" w:rsidP="00305F78">
      <w:pPr>
        <w:pStyle w:val="NormalArial"/>
        <w:rPr>
          <w:rFonts w:eastAsia="Arial"/>
        </w:rPr>
      </w:pPr>
      <w:r w:rsidRPr="00A31B78">
        <w:rPr>
          <w:rFonts w:eastAsia="Arial"/>
        </w:rPr>
        <w:t xml:space="preserve">Consumers said they </w:t>
      </w:r>
      <w:r w:rsidR="00E872FA" w:rsidRPr="00A31B78">
        <w:rPr>
          <w:rFonts w:eastAsia="Arial"/>
        </w:rPr>
        <w:t>we</w:t>
      </w:r>
      <w:r w:rsidRPr="00A31B78">
        <w:rPr>
          <w:rFonts w:eastAsia="Arial"/>
        </w:rPr>
        <w:t xml:space="preserve">re supported to maintain personal relationships, can take part in </w:t>
      </w:r>
      <w:r w:rsidR="0089684B">
        <w:rPr>
          <w:rFonts w:eastAsia="Arial"/>
        </w:rPr>
        <w:t xml:space="preserve">the </w:t>
      </w:r>
      <w:r w:rsidRPr="00A31B78">
        <w:rPr>
          <w:rFonts w:eastAsia="Arial"/>
        </w:rPr>
        <w:t>community and social activities, and ha</w:t>
      </w:r>
      <w:r w:rsidR="006F3710" w:rsidRPr="00A31B78">
        <w:rPr>
          <w:rFonts w:eastAsia="Arial"/>
        </w:rPr>
        <w:t>d</w:t>
      </w:r>
      <w:r w:rsidRPr="00A31B78">
        <w:rPr>
          <w:rFonts w:eastAsia="Arial"/>
        </w:rPr>
        <w:t xml:space="preserve"> day-to-day control over what they t</w:t>
      </w:r>
      <w:r w:rsidR="00232D20" w:rsidRPr="00A31B78">
        <w:rPr>
          <w:rFonts w:eastAsia="Arial"/>
        </w:rPr>
        <w:t>ook</w:t>
      </w:r>
      <w:r w:rsidRPr="00A31B78">
        <w:rPr>
          <w:rFonts w:eastAsia="Arial"/>
        </w:rPr>
        <w:t xml:space="preserve"> part in.</w:t>
      </w:r>
      <w:r w:rsidR="00E872FA" w:rsidRPr="00A31B78">
        <w:rPr>
          <w:rFonts w:eastAsia="Arial"/>
        </w:rPr>
        <w:t xml:space="preserve"> </w:t>
      </w:r>
      <w:r w:rsidR="00A02CFD" w:rsidRPr="00A31B78">
        <w:rPr>
          <w:rFonts w:eastAsia="Arial"/>
        </w:rPr>
        <w:t>Staff advised, and d</w:t>
      </w:r>
      <w:r w:rsidR="00F338C0" w:rsidRPr="00A31B78">
        <w:rPr>
          <w:rFonts w:eastAsia="Arial"/>
        </w:rPr>
        <w:t xml:space="preserve">ocumentation </w:t>
      </w:r>
      <w:r w:rsidR="00A02CFD" w:rsidRPr="00A31B78">
        <w:rPr>
          <w:rFonts w:eastAsia="Arial"/>
        </w:rPr>
        <w:t xml:space="preserve">confirmed, </w:t>
      </w:r>
      <w:r w:rsidR="00E872FA" w:rsidRPr="00A31B78">
        <w:rPr>
          <w:rFonts w:eastAsia="Arial"/>
        </w:rPr>
        <w:t>the organisation design</w:t>
      </w:r>
      <w:r w:rsidR="00F338C0" w:rsidRPr="00A31B78">
        <w:rPr>
          <w:rFonts w:eastAsia="Arial"/>
        </w:rPr>
        <w:t>ed</w:t>
      </w:r>
      <w:r w:rsidR="00E872FA" w:rsidRPr="00A31B78">
        <w:rPr>
          <w:rFonts w:eastAsia="Arial"/>
        </w:rPr>
        <w:t xml:space="preserve"> services and supports with the consumer and adjust</w:t>
      </w:r>
      <w:r w:rsidR="00A02CFD" w:rsidRPr="00A31B78">
        <w:rPr>
          <w:rFonts w:eastAsia="Arial"/>
        </w:rPr>
        <w:t>ed</w:t>
      </w:r>
      <w:r w:rsidR="00E872FA" w:rsidRPr="00A31B78">
        <w:rPr>
          <w:rFonts w:eastAsia="Arial"/>
        </w:rPr>
        <w:t xml:space="preserve"> the</w:t>
      </w:r>
      <w:r w:rsidR="006F3710" w:rsidRPr="00A31B78">
        <w:rPr>
          <w:rFonts w:eastAsia="Arial"/>
        </w:rPr>
        <w:t xml:space="preserve">m </w:t>
      </w:r>
      <w:r w:rsidR="00E872FA" w:rsidRPr="00A31B78">
        <w:rPr>
          <w:rFonts w:eastAsia="Arial"/>
        </w:rPr>
        <w:t>to reflect the consumer’s changing needs, goals, and preferences.</w:t>
      </w:r>
    </w:p>
    <w:p w14:paraId="3735B5A2" w14:textId="583DF5CF" w:rsidR="00905E0E" w:rsidRPr="00A31B78" w:rsidRDefault="00AC0047" w:rsidP="00305F78">
      <w:pPr>
        <w:pStyle w:val="NormalArial"/>
        <w:rPr>
          <w:rFonts w:eastAsia="Arial"/>
        </w:rPr>
      </w:pPr>
      <w:r w:rsidRPr="00A31B78">
        <w:rPr>
          <w:rFonts w:eastAsia="Arial"/>
        </w:rPr>
        <w:t>Consumers said they have consented to information</w:t>
      </w:r>
      <w:r w:rsidR="003F2C2F" w:rsidRPr="00A31B78">
        <w:rPr>
          <w:rFonts w:eastAsia="Arial"/>
        </w:rPr>
        <w:t xml:space="preserve"> about them </w:t>
      </w:r>
      <w:r w:rsidRPr="00A31B78">
        <w:rPr>
          <w:rFonts w:eastAsia="Arial"/>
        </w:rPr>
        <w:t>being shared with others and as a result</w:t>
      </w:r>
      <w:r w:rsidR="0089684B">
        <w:rPr>
          <w:rFonts w:eastAsia="Arial"/>
        </w:rPr>
        <w:t>,</w:t>
      </w:r>
      <w:r w:rsidRPr="00A31B78">
        <w:rPr>
          <w:rFonts w:eastAsia="Arial"/>
        </w:rPr>
        <w:t xml:space="preserve"> they have continuity of services and support</w:t>
      </w:r>
      <w:r w:rsidR="00634F2B">
        <w:rPr>
          <w:rFonts w:eastAsia="Arial"/>
        </w:rPr>
        <w:t>,</w:t>
      </w:r>
      <w:r w:rsidRPr="00A31B78">
        <w:rPr>
          <w:rFonts w:eastAsia="Arial"/>
        </w:rPr>
        <w:t xml:space="preserve"> and </w:t>
      </w:r>
      <w:r w:rsidR="0012776E" w:rsidRPr="00A31B78">
        <w:rPr>
          <w:rFonts w:eastAsia="Arial"/>
        </w:rPr>
        <w:t>do not</w:t>
      </w:r>
      <w:r w:rsidRPr="00A31B78">
        <w:rPr>
          <w:rFonts w:eastAsia="Arial"/>
        </w:rPr>
        <w:t xml:space="preserve"> have to repeat the</w:t>
      </w:r>
      <w:r w:rsidR="00FA6A64" w:rsidRPr="00A31B78">
        <w:rPr>
          <w:rFonts w:eastAsia="Arial"/>
        </w:rPr>
        <w:t>mselves</w:t>
      </w:r>
      <w:r w:rsidRPr="00A31B78">
        <w:rPr>
          <w:rFonts w:eastAsia="Arial"/>
        </w:rPr>
        <w:t>.</w:t>
      </w:r>
      <w:r w:rsidR="003F2C2F" w:rsidRPr="00A31B78">
        <w:rPr>
          <w:rFonts w:eastAsia="Arial"/>
        </w:rPr>
        <w:t xml:space="preserve"> </w:t>
      </w:r>
      <w:r w:rsidR="003F2C2F" w:rsidRPr="00A31B78">
        <w:rPr>
          <w:rFonts w:eastAsia="Arial"/>
        </w:rPr>
        <w:lastRenderedPageBreak/>
        <w:t>Staff describe</w:t>
      </w:r>
      <w:r w:rsidR="004E7FF6" w:rsidRPr="00A31B78">
        <w:rPr>
          <w:rFonts w:eastAsia="Arial"/>
        </w:rPr>
        <w:t>d</w:t>
      </w:r>
      <w:r w:rsidR="003F2C2F" w:rsidRPr="00A31B78">
        <w:rPr>
          <w:rFonts w:eastAsia="Arial"/>
        </w:rPr>
        <w:t xml:space="preserve"> how </w:t>
      </w:r>
      <w:r w:rsidR="004E7FF6" w:rsidRPr="00A31B78">
        <w:rPr>
          <w:rFonts w:eastAsia="Arial"/>
        </w:rPr>
        <w:t>information</w:t>
      </w:r>
      <w:r w:rsidR="003F2C2F" w:rsidRPr="00A31B78">
        <w:rPr>
          <w:rFonts w:eastAsia="Arial"/>
        </w:rPr>
        <w:t xml:space="preserve"> about consumer’s </w:t>
      </w:r>
      <w:r w:rsidR="00A41DE9" w:rsidRPr="00A31B78">
        <w:rPr>
          <w:rFonts w:eastAsia="Arial"/>
        </w:rPr>
        <w:t>w</w:t>
      </w:r>
      <w:r w:rsidR="003F2C2F" w:rsidRPr="00A31B78">
        <w:rPr>
          <w:rFonts w:eastAsia="Arial"/>
        </w:rPr>
        <w:t xml:space="preserve">as </w:t>
      </w:r>
      <w:r w:rsidR="00A41DE9" w:rsidRPr="00A31B78">
        <w:rPr>
          <w:rFonts w:eastAsia="Arial"/>
        </w:rPr>
        <w:t>shared</w:t>
      </w:r>
      <w:r w:rsidR="008C6395" w:rsidRPr="00A31B78">
        <w:rPr>
          <w:rFonts w:eastAsia="Arial"/>
        </w:rPr>
        <w:t xml:space="preserve"> effectively</w:t>
      </w:r>
      <w:r w:rsidR="00A41DE9" w:rsidRPr="00A31B78">
        <w:rPr>
          <w:rFonts w:eastAsia="Arial"/>
        </w:rPr>
        <w:t>.</w:t>
      </w:r>
      <w:r w:rsidR="00252E87" w:rsidRPr="00A31B78">
        <w:rPr>
          <w:rFonts w:eastAsia="Arial"/>
        </w:rPr>
        <w:t xml:space="preserve"> </w:t>
      </w:r>
      <w:r w:rsidR="005426EC" w:rsidRPr="00A31B78">
        <w:rPr>
          <w:rFonts w:eastAsia="Arial"/>
        </w:rPr>
        <w:t>C</w:t>
      </w:r>
      <w:r w:rsidR="00252E87" w:rsidRPr="00A31B78">
        <w:rPr>
          <w:rFonts w:eastAsia="Arial"/>
        </w:rPr>
        <w:t xml:space="preserve">are </w:t>
      </w:r>
      <w:r w:rsidR="00E661E2" w:rsidRPr="00A31B78">
        <w:rPr>
          <w:rFonts w:eastAsia="Arial"/>
        </w:rPr>
        <w:t>documentation</w:t>
      </w:r>
      <w:r w:rsidR="00252E87" w:rsidRPr="00A31B78">
        <w:rPr>
          <w:rFonts w:eastAsia="Arial"/>
        </w:rPr>
        <w:t xml:space="preserve"> evidence</w:t>
      </w:r>
      <w:r w:rsidR="005426EC" w:rsidRPr="00A31B78">
        <w:rPr>
          <w:rFonts w:eastAsia="Arial"/>
        </w:rPr>
        <w:t>d</w:t>
      </w:r>
      <w:r w:rsidR="00252E87" w:rsidRPr="00A31B78">
        <w:rPr>
          <w:rFonts w:eastAsia="Arial"/>
        </w:rPr>
        <w:t xml:space="preserve"> updates, reviews</w:t>
      </w:r>
      <w:r w:rsidR="00634F2B">
        <w:rPr>
          <w:rFonts w:eastAsia="Arial"/>
        </w:rPr>
        <w:t>,</w:t>
      </w:r>
      <w:r w:rsidR="00252E87" w:rsidRPr="00A31B78">
        <w:rPr>
          <w:rFonts w:eastAsia="Arial"/>
        </w:rPr>
        <w:t xml:space="preserve"> and communication alerts includ</w:t>
      </w:r>
      <w:r w:rsidR="005426EC" w:rsidRPr="00A31B78">
        <w:rPr>
          <w:rFonts w:eastAsia="Arial"/>
        </w:rPr>
        <w:t>ing</w:t>
      </w:r>
      <w:r w:rsidR="00252E87" w:rsidRPr="00A31B78">
        <w:rPr>
          <w:rFonts w:eastAsia="Arial"/>
        </w:rPr>
        <w:t xml:space="preserve"> information from multiple sources, updates from reassessments</w:t>
      </w:r>
      <w:r w:rsidR="00634F2B">
        <w:rPr>
          <w:rFonts w:eastAsia="Arial"/>
        </w:rPr>
        <w:t>,</w:t>
      </w:r>
      <w:r w:rsidR="00252E87" w:rsidRPr="00A31B78">
        <w:rPr>
          <w:rFonts w:eastAsia="Arial"/>
        </w:rPr>
        <w:t xml:space="preserve"> and their results.</w:t>
      </w:r>
    </w:p>
    <w:p w14:paraId="4B2062B3" w14:textId="3EAB15C8" w:rsidR="002646F5" w:rsidRPr="00A31B78" w:rsidRDefault="0017125C" w:rsidP="00305F78">
      <w:pPr>
        <w:rPr>
          <w:rFonts w:ascii="Arial" w:hAnsi="Arial" w:cs="Arial"/>
        </w:rPr>
      </w:pPr>
      <w:r w:rsidRPr="00A31B78">
        <w:rPr>
          <w:rFonts w:ascii="Arial" w:eastAsia="Arial" w:hAnsi="Arial" w:cs="Arial"/>
        </w:rPr>
        <w:t>Care documentation reflected collaborat</w:t>
      </w:r>
      <w:r w:rsidR="009D2B15" w:rsidRPr="00A31B78">
        <w:rPr>
          <w:rFonts w:ascii="Arial" w:eastAsia="Arial" w:hAnsi="Arial" w:cs="Arial"/>
        </w:rPr>
        <w:t>ion</w:t>
      </w:r>
      <w:r w:rsidRPr="00A31B78">
        <w:rPr>
          <w:rFonts w:ascii="Arial" w:eastAsia="Arial" w:hAnsi="Arial" w:cs="Arial"/>
        </w:rPr>
        <w:t xml:space="preserve"> with other organisations or providers to support the diverse needs of consumers. Staff describe</w:t>
      </w:r>
      <w:r w:rsidR="00076A29" w:rsidRPr="00A31B78">
        <w:rPr>
          <w:rFonts w:ascii="Arial" w:eastAsia="Arial" w:hAnsi="Arial" w:cs="Arial"/>
        </w:rPr>
        <w:t>d</w:t>
      </w:r>
      <w:r w:rsidRPr="00A31B78">
        <w:rPr>
          <w:rFonts w:ascii="Arial" w:eastAsia="Arial" w:hAnsi="Arial" w:cs="Arial"/>
        </w:rPr>
        <w:t xml:space="preserve"> how the consumer </w:t>
      </w:r>
      <w:r w:rsidR="00076A29" w:rsidRPr="00A31B78">
        <w:rPr>
          <w:rFonts w:ascii="Arial" w:eastAsia="Arial" w:hAnsi="Arial" w:cs="Arial"/>
        </w:rPr>
        <w:t>was</w:t>
      </w:r>
      <w:r w:rsidRPr="00A31B78">
        <w:rPr>
          <w:rFonts w:ascii="Arial" w:eastAsia="Arial" w:hAnsi="Arial" w:cs="Arial"/>
        </w:rPr>
        <w:t xml:space="preserve"> actively involved in referrals and how consent </w:t>
      </w:r>
      <w:r w:rsidR="00076A29" w:rsidRPr="00A31B78">
        <w:rPr>
          <w:rFonts w:ascii="Arial" w:eastAsia="Arial" w:hAnsi="Arial" w:cs="Arial"/>
        </w:rPr>
        <w:t>wa</w:t>
      </w:r>
      <w:r w:rsidRPr="00A31B78">
        <w:rPr>
          <w:rFonts w:ascii="Arial" w:eastAsia="Arial" w:hAnsi="Arial" w:cs="Arial"/>
        </w:rPr>
        <w:t xml:space="preserve">s obtained. </w:t>
      </w:r>
      <w:r w:rsidR="002646F5" w:rsidRPr="00A31B78">
        <w:rPr>
          <w:rFonts w:ascii="Arial" w:eastAsia="Arial" w:hAnsi="Arial" w:cs="Arial"/>
        </w:rPr>
        <w:t>The service advised they regularly review the individuals, organisations, or providers to whom they refer consumers to make sure their services remain safe and</w:t>
      </w:r>
      <w:r w:rsidR="00E51955" w:rsidRPr="00A31B78">
        <w:rPr>
          <w:rFonts w:ascii="Arial" w:eastAsia="Arial" w:hAnsi="Arial" w:cs="Arial"/>
        </w:rPr>
        <w:t xml:space="preserve"> effective.</w:t>
      </w:r>
    </w:p>
    <w:p w14:paraId="66164DA1" w14:textId="412B37EF" w:rsidR="008C6395" w:rsidRPr="00A31B78" w:rsidRDefault="00CC006C" w:rsidP="00305F78">
      <w:pPr>
        <w:pStyle w:val="NormalArial"/>
        <w:rPr>
          <w:rFonts w:eastAsia="Arial"/>
        </w:rPr>
      </w:pPr>
      <w:r w:rsidRPr="00A31B78">
        <w:rPr>
          <w:rFonts w:eastAsia="Arial"/>
        </w:rPr>
        <w:t xml:space="preserve">Consumers said </w:t>
      </w:r>
      <w:r w:rsidR="001902D8" w:rsidRPr="00A31B78">
        <w:rPr>
          <w:rFonts w:eastAsia="Arial"/>
        </w:rPr>
        <w:t>the</w:t>
      </w:r>
      <w:r w:rsidR="00B76893" w:rsidRPr="00A31B78">
        <w:rPr>
          <w:rFonts w:eastAsia="Arial"/>
        </w:rPr>
        <w:t xml:space="preserve"> service offered</w:t>
      </w:r>
      <w:r w:rsidR="00566BD1" w:rsidRPr="00A31B78">
        <w:rPr>
          <w:rFonts w:eastAsia="Arial"/>
        </w:rPr>
        <w:t xml:space="preserve"> a variety of quality </w:t>
      </w:r>
      <w:r w:rsidRPr="00A31B78">
        <w:rPr>
          <w:rFonts w:eastAsia="Arial"/>
        </w:rPr>
        <w:t xml:space="preserve">and healthy meals, snacks, and drinks, </w:t>
      </w:r>
      <w:r w:rsidR="001023E8" w:rsidRPr="00A31B78">
        <w:rPr>
          <w:rFonts w:eastAsia="Arial"/>
        </w:rPr>
        <w:t xml:space="preserve">adding </w:t>
      </w:r>
      <w:r w:rsidRPr="00A31B78">
        <w:rPr>
          <w:rFonts w:eastAsia="Arial"/>
        </w:rPr>
        <w:t>they t</w:t>
      </w:r>
      <w:r w:rsidR="00566BD1" w:rsidRPr="00A31B78">
        <w:rPr>
          <w:rFonts w:eastAsia="Arial"/>
        </w:rPr>
        <w:t>ook</w:t>
      </w:r>
      <w:r w:rsidRPr="00A31B78">
        <w:rPr>
          <w:rFonts w:eastAsia="Arial"/>
        </w:rPr>
        <w:t xml:space="preserve"> part in planning the menu</w:t>
      </w:r>
      <w:r w:rsidR="00566BD1" w:rsidRPr="00A31B78">
        <w:rPr>
          <w:rFonts w:eastAsia="Arial"/>
        </w:rPr>
        <w:t>.</w:t>
      </w:r>
      <w:r w:rsidRPr="00A31B78">
        <w:rPr>
          <w:rFonts w:eastAsia="Arial"/>
        </w:rPr>
        <w:t xml:space="preserve"> </w:t>
      </w:r>
      <w:r w:rsidR="00910423" w:rsidRPr="00A31B78">
        <w:rPr>
          <w:rFonts w:eastAsia="Arial"/>
        </w:rPr>
        <w:t xml:space="preserve">The consumer dining experience was observed to </w:t>
      </w:r>
      <w:r w:rsidR="001902D8" w:rsidRPr="00A31B78">
        <w:rPr>
          <w:rFonts w:eastAsia="Arial"/>
        </w:rPr>
        <w:t xml:space="preserve">be </w:t>
      </w:r>
      <w:r w:rsidR="00910423" w:rsidRPr="00A31B78">
        <w:rPr>
          <w:rFonts w:eastAsia="Arial"/>
        </w:rPr>
        <w:t xml:space="preserve">comfortable and </w:t>
      </w:r>
      <w:r w:rsidR="00874FBF" w:rsidRPr="00A31B78">
        <w:rPr>
          <w:rFonts w:eastAsia="Arial"/>
        </w:rPr>
        <w:t>unhurried and</w:t>
      </w:r>
      <w:r w:rsidR="00910423" w:rsidRPr="00A31B78">
        <w:rPr>
          <w:rFonts w:eastAsia="Arial"/>
        </w:rPr>
        <w:t xml:space="preserve"> assistance with eating and drinking w</w:t>
      </w:r>
      <w:r w:rsidR="006C5CC9">
        <w:rPr>
          <w:rFonts w:eastAsia="Arial"/>
        </w:rPr>
        <w:t>as</w:t>
      </w:r>
      <w:r w:rsidR="00910423" w:rsidRPr="00A31B78">
        <w:rPr>
          <w:rFonts w:eastAsia="Arial"/>
        </w:rPr>
        <w:t xml:space="preserve"> </w:t>
      </w:r>
      <w:r w:rsidR="00874FBF" w:rsidRPr="00A31B78">
        <w:rPr>
          <w:rFonts w:eastAsia="Arial"/>
        </w:rPr>
        <w:t xml:space="preserve">provided </w:t>
      </w:r>
      <w:r w:rsidR="00910423" w:rsidRPr="00A31B78">
        <w:rPr>
          <w:rFonts w:eastAsia="Arial"/>
        </w:rPr>
        <w:t>in a dignified manner.</w:t>
      </w:r>
      <w:r w:rsidR="004616EF" w:rsidRPr="00A31B78">
        <w:rPr>
          <w:rFonts w:eastAsia="Arial"/>
        </w:rPr>
        <w:t xml:space="preserve"> The service had processes in place to plan and deliver nutrition and hydration in line with consumers’ needs and preferences</w:t>
      </w:r>
      <w:r w:rsidR="00DC43B9" w:rsidRPr="00A31B78">
        <w:rPr>
          <w:rFonts w:eastAsia="Arial"/>
        </w:rPr>
        <w:t>.</w:t>
      </w:r>
    </w:p>
    <w:p w14:paraId="341D13BF" w14:textId="015E4FF2" w:rsidR="002B0C90" w:rsidRPr="00262C0B" w:rsidRDefault="00ED5074" w:rsidP="0036130C">
      <w:pPr>
        <w:pStyle w:val="NormalArial"/>
      </w:pPr>
      <w:r w:rsidRPr="00A31B78">
        <w:rPr>
          <w:rFonts w:eastAsia="Arial"/>
        </w:rPr>
        <w:t>Consumers said they fel</w:t>
      </w:r>
      <w:r w:rsidR="009228E6" w:rsidRPr="00A31B78">
        <w:rPr>
          <w:rFonts w:eastAsia="Arial"/>
        </w:rPr>
        <w:t>t</w:t>
      </w:r>
      <w:r w:rsidRPr="00A31B78">
        <w:rPr>
          <w:rFonts w:eastAsia="Arial"/>
        </w:rPr>
        <w:t xml:space="preserve"> safe when using equipment and they kn</w:t>
      </w:r>
      <w:r w:rsidR="00322184" w:rsidRPr="00A31B78">
        <w:rPr>
          <w:rFonts w:eastAsia="Arial"/>
        </w:rPr>
        <w:t>e</w:t>
      </w:r>
      <w:r w:rsidRPr="00A31B78">
        <w:rPr>
          <w:rFonts w:eastAsia="Arial"/>
        </w:rPr>
        <w:t>w how to report any concerns they ha</w:t>
      </w:r>
      <w:r w:rsidR="00322184" w:rsidRPr="00A31B78">
        <w:rPr>
          <w:rFonts w:eastAsia="Arial"/>
        </w:rPr>
        <w:t>d</w:t>
      </w:r>
      <w:r w:rsidRPr="00A31B78">
        <w:rPr>
          <w:rFonts w:eastAsia="Arial"/>
        </w:rPr>
        <w:t>.</w:t>
      </w:r>
      <w:r w:rsidR="009228E6" w:rsidRPr="00A31B78">
        <w:rPr>
          <w:rFonts w:eastAsia="Arial"/>
        </w:rPr>
        <w:t xml:space="preserve"> Staff describe</w:t>
      </w:r>
      <w:r w:rsidR="009677C0" w:rsidRPr="00A31B78">
        <w:rPr>
          <w:rFonts w:eastAsia="Arial"/>
        </w:rPr>
        <w:t>d</w:t>
      </w:r>
      <w:r w:rsidR="009228E6" w:rsidRPr="00A31B78">
        <w:rPr>
          <w:rFonts w:eastAsia="Arial"/>
        </w:rPr>
        <w:t xml:space="preserve"> </w:t>
      </w:r>
      <w:r w:rsidR="005C4967" w:rsidRPr="00A31B78">
        <w:rPr>
          <w:rFonts w:eastAsia="Arial"/>
        </w:rPr>
        <w:t>their</w:t>
      </w:r>
      <w:r w:rsidR="00335AF0" w:rsidRPr="00A31B78">
        <w:rPr>
          <w:rFonts w:eastAsia="Arial"/>
        </w:rPr>
        <w:t xml:space="preserve"> shared</w:t>
      </w:r>
      <w:r w:rsidR="009228E6" w:rsidRPr="00A31B78">
        <w:rPr>
          <w:rFonts w:eastAsia="Arial"/>
        </w:rPr>
        <w:t xml:space="preserve"> </w:t>
      </w:r>
      <w:r w:rsidR="00AB7F0A" w:rsidRPr="00A31B78">
        <w:rPr>
          <w:rFonts w:eastAsia="Arial"/>
        </w:rPr>
        <w:t xml:space="preserve">responsibility </w:t>
      </w:r>
      <w:r w:rsidR="009228E6" w:rsidRPr="00A31B78">
        <w:rPr>
          <w:rFonts w:eastAsia="Arial"/>
        </w:rPr>
        <w:t>for the safety, cleanliness, and maintenance of equipment</w:t>
      </w:r>
      <w:r w:rsidR="000D2609" w:rsidRPr="00A31B78">
        <w:rPr>
          <w:rFonts w:eastAsia="Arial"/>
        </w:rPr>
        <w:t xml:space="preserve">. </w:t>
      </w:r>
      <w:r w:rsidR="004F6942" w:rsidRPr="00A31B78">
        <w:rPr>
          <w:rFonts w:eastAsia="Arial"/>
          <w:color w:val="auto"/>
        </w:rPr>
        <w:t>Observation confirmed there was sufficient equipment</w:t>
      </w:r>
      <w:r w:rsidR="00A31B78" w:rsidRPr="00A31B78">
        <w:rPr>
          <w:rFonts w:eastAsia="Arial"/>
          <w:color w:val="auto"/>
        </w:rPr>
        <w:t xml:space="preserve"> for mobility</w:t>
      </w:r>
      <w:r w:rsidR="004F6942" w:rsidRPr="00A31B78">
        <w:rPr>
          <w:rFonts w:eastAsia="Arial"/>
          <w:color w:val="auto"/>
        </w:rPr>
        <w:t>,</w:t>
      </w:r>
      <w:r w:rsidR="00AB7F0A" w:rsidRPr="00A31B78">
        <w:rPr>
          <w:rFonts w:eastAsia="Arial"/>
          <w:color w:val="auto"/>
        </w:rPr>
        <w:t xml:space="preserve"> </w:t>
      </w:r>
      <w:r w:rsidR="00B97D57" w:rsidRPr="00A31B78">
        <w:rPr>
          <w:rFonts w:eastAsia="Arial"/>
          <w:color w:val="auto"/>
        </w:rPr>
        <w:t xml:space="preserve">which </w:t>
      </w:r>
      <w:r w:rsidR="000D2609" w:rsidRPr="00A31B78">
        <w:rPr>
          <w:rFonts w:eastAsia="Arial"/>
          <w:color w:val="auto"/>
        </w:rPr>
        <w:t>appeared to be safe, clean, and well maintained.</w:t>
      </w:r>
      <w:r w:rsidR="002B0C90">
        <w:br w:type="page"/>
      </w:r>
    </w:p>
    <w:p w14:paraId="5A8B55E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8"/>
        <w:gridCol w:w="2119"/>
      </w:tblGrid>
      <w:tr w:rsidR="00FC045E" w:rsidRPr="00996FAF" w14:paraId="3EBE30C0" w14:textId="77777777" w:rsidTr="00887F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5" w:type="dxa"/>
            <w:gridSpan w:val="2"/>
            <w:tcBorders>
              <w:bottom w:val="single" w:sz="4" w:space="0" w:color="BFBFBF" w:themeColor="background1" w:themeShade="BF"/>
              <w:right w:val="none" w:sz="0" w:space="0" w:color="auto"/>
            </w:tcBorders>
          </w:tcPr>
          <w:p w14:paraId="2E6AB497"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19" w:type="dxa"/>
            <w:tcBorders>
              <w:bottom w:val="single" w:sz="4" w:space="0" w:color="BFBFBF" w:themeColor="background1" w:themeShade="BF"/>
            </w:tcBorders>
          </w:tcPr>
          <w:p w14:paraId="4E9ED780"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4C6873" w:rsidRPr="00996FAF" w14:paraId="3A9DC0C7" w14:textId="77777777" w:rsidTr="00887F2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1611B21" w14:textId="77777777" w:rsidR="004C6873" w:rsidRPr="00996FAF" w:rsidRDefault="004C6873" w:rsidP="004C6873">
            <w:pPr>
              <w:spacing w:line="22" w:lineRule="atLeast"/>
              <w:rPr>
                <w:rFonts w:ascii="Arial" w:hAnsi="Arial" w:cs="Arial"/>
                <w:color w:val="auto"/>
              </w:rPr>
            </w:pPr>
            <w:r w:rsidRPr="00996FAF">
              <w:rPr>
                <w:rFonts w:ascii="Arial" w:hAnsi="Arial" w:cs="Arial"/>
                <w:color w:val="auto"/>
              </w:rPr>
              <w:t>Requirement 5(3)(a)</w:t>
            </w:r>
          </w:p>
        </w:tc>
        <w:tc>
          <w:tcPr>
            <w:tcW w:w="6338" w:type="dxa"/>
            <w:shd w:val="clear" w:color="auto" w:fill="auto"/>
            <w:vAlign w:val="top"/>
          </w:tcPr>
          <w:p w14:paraId="255A919D" w14:textId="77777777" w:rsidR="004C6873" w:rsidRPr="00996FAF" w:rsidRDefault="004C6873" w:rsidP="004C687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2119" w:type="dxa"/>
            <w:shd w:val="clear" w:color="auto" w:fill="auto"/>
            <w:vAlign w:val="top"/>
          </w:tcPr>
          <w:p w14:paraId="1E90F899" w14:textId="160000DC" w:rsidR="004C6873" w:rsidRPr="00996FAF" w:rsidRDefault="00AE323D" w:rsidP="004C687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92200689"/>
                <w:placeholder>
                  <w:docPart w:val="25EBC40D6C964E91BAFBD556894D65C3"/>
                </w:placeholder>
                <w:dropDownList>
                  <w:listItem w:displayText="choose a rating" w:value="choose a rating"/>
                  <w:listItem w:displayText="Compliant" w:value="Compliant"/>
                  <w:listItem w:displayText="Non-compliant" w:value="Non-compliant"/>
                </w:dropDownList>
              </w:sdtPr>
              <w:sdtEndPr/>
              <w:sdtContent>
                <w:r w:rsidR="004C6873" w:rsidRPr="00977155">
                  <w:rPr>
                    <w:rFonts w:ascii="Arial" w:hAnsi="Arial" w:cs="Arial"/>
                    <w:color w:val="auto"/>
                  </w:rPr>
                  <w:t>Compliant</w:t>
                </w:r>
              </w:sdtContent>
            </w:sdt>
          </w:p>
        </w:tc>
      </w:tr>
      <w:tr w:rsidR="004C6873" w:rsidRPr="00996FAF" w14:paraId="29BA9A9F" w14:textId="77777777" w:rsidTr="00887F2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0F958CD" w14:textId="77777777" w:rsidR="004C6873" w:rsidRPr="00996FAF" w:rsidRDefault="004C6873" w:rsidP="004C6873">
            <w:pPr>
              <w:spacing w:line="22" w:lineRule="atLeast"/>
              <w:rPr>
                <w:rFonts w:ascii="Arial" w:hAnsi="Arial" w:cs="Arial"/>
                <w:color w:val="auto"/>
              </w:rPr>
            </w:pPr>
            <w:r w:rsidRPr="00996FAF">
              <w:rPr>
                <w:rFonts w:ascii="Arial" w:hAnsi="Arial" w:cs="Arial"/>
                <w:color w:val="auto"/>
              </w:rPr>
              <w:t>Requirement 5(3)(b)</w:t>
            </w:r>
          </w:p>
        </w:tc>
        <w:tc>
          <w:tcPr>
            <w:tcW w:w="6338" w:type="dxa"/>
            <w:shd w:val="clear" w:color="auto" w:fill="auto"/>
            <w:vAlign w:val="top"/>
          </w:tcPr>
          <w:p w14:paraId="08D08765" w14:textId="77777777" w:rsidR="004C6873" w:rsidRPr="00996FAF" w:rsidRDefault="004C6873" w:rsidP="004C687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42E6D5C7" w14:textId="77777777" w:rsidR="004C6873" w:rsidRPr="00996FAF" w:rsidRDefault="004C6873" w:rsidP="004C6873">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2CA413F4" w14:textId="77777777" w:rsidR="004C6873" w:rsidRPr="00996FAF" w:rsidRDefault="004C6873" w:rsidP="004C6873">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19" w:type="dxa"/>
            <w:shd w:val="clear" w:color="auto" w:fill="auto"/>
            <w:vAlign w:val="top"/>
          </w:tcPr>
          <w:p w14:paraId="2D9E3742" w14:textId="4750E65E" w:rsidR="004C6873" w:rsidRPr="00996FAF" w:rsidRDefault="00AE323D" w:rsidP="004C687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54802632"/>
                <w:placeholder>
                  <w:docPart w:val="9FCEA111B8EB4784804C0CC22D61EED0"/>
                </w:placeholder>
                <w:dropDownList>
                  <w:listItem w:displayText="choose a rating" w:value="choose a rating"/>
                  <w:listItem w:displayText="Compliant" w:value="Compliant"/>
                  <w:listItem w:displayText="Non-compliant" w:value="Non-compliant"/>
                </w:dropDownList>
              </w:sdtPr>
              <w:sdtEndPr/>
              <w:sdtContent>
                <w:r w:rsidR="004C6873" w:rsidRPr="00977155">
                  <w:rPr>
                    <w:rFonts w:ascii="Arial" w:hAnsi="Arial" w:cs="Arial"/>
                    <w:color w:val="auto"/>
                  </w:rPr>
                  <w:t>Compliant</w:t>
                </w:r>
              </w:sdtContent>
            </w:sdt>
          </w:p>
        </w:tc>
      </w:tr>
      <w:tr w:rsidR="004C6873" w:rsidRPr="00996FAF" w14:paraId="7D93FE5C" w14:textId="77777777" w:rsidTr="00887F2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A8FB7" w14:textId="77777777" w:rsidR="004C6873" w:rsidRPr="00996FAF" w:rsidRDefault="004C6873" w:rsidP="004C6873">
            <w:pPr>
              <w:spacing w:line="22" w:lineRule="atLeast"/>
              <w:rPr>
                <w:rFonts w:ascii="Arial" w:hAnsi="Arial" w:cs="Arial"/>
                <w:color w:val="auto"/>
              </w:rPr>
            </w:pPr>
            <w:r w:rsidRPr="00996FAF">
              <w:rPr>
                <w:rFonts w:ascii="Arial" w:hAnsi="Arial" w:cs="Arial"/>
                <w:color w:val="auto"/>
              </w:rPr>
              <w:t>Requirement 5(3)(c)</w:t>
            </w:r>
          </w:p>
        </w:tc>
        <w:tc>
          <w:tcPr>
            <w:tcW w:w="6338" w:type="dxa"/>
            <w:shd w:val="clear" w:color="auto" w:fill="auto"/>
            <w:vAlign w:val="top"/>
          </w:tcPr>
          <w:p w14:paraId="53F84409" w14:textId="77777777" w:rsidR="004C6873" w:rsidRPr="00996FAF" w:rsidRDefault="004C6873" w:rsidP="004C687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2119" w:type="dxa"/>
            <w:shd w:val="clear" w:color="auto" w:fill="auto"/>
            <w:vAlign w:val="top"/>
          </w:tcPr>
          <w:p w14:paraId="7656DE1D" w14:textId="3D302F17" w:rsidR="004C6873" w:rsidRPr="00996FAF" w:rsidRDefault="00AE323D" w:rsidP="004C6873">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73335419"/>
                <w:placeholder>
                  <w:docPart w:val="D22B53E115C0447F8BF937C46ED1CB1C"/>
                </w:placeholder>
                <w:dropDownList>
                  <w:listItem w:displayText="choose a rating" w:value="choose a rating"/>
                  <w:listItem w:displayText="Compliant" w:value="Compliant"/>
                  <w:listItem w:displayText="Non-compliant" w:value="Non-compliant"/>
                </w:dropDownList>
              </w:sdtPr>
              <w:sdtEndPr/>
              <w:sdtContent>
                <w:r w:rsidR="004C6873" w:rsidRPr="00977155">
                  <w:rPr>
                    <w:rFonts w:ascii="Arial" w:hAnsi="Arial" w:cs="Arial"/>
                    <w:color w:val="auto"/>
                  </w:rPr>
                  <w:t>Compliant</w:t>
                </w:r>
              </w:sdtContent>
            </w:sdt>
          </w:p>
        </w:tc>
      </w:tr>
    </w:tbl>
    <w:p w14:paraId="31920B21" w14:textId="77777777" w:rsidR="002B0C90" w:rsidRDefault="002B0C90" w:rsidP="002B0C90">
      <w:pPr>
        <w:pStyle w:val="Heading20"/>
      </w:pPr>
      <w:r>
        <w:t>Findings</w:t>
      </w:r>
    </w:p>
    <w:p w14:paraId="5DCFFE47" w14:textId="320DAB82" w:rsidR="008E68AD" w:rsidRPr="00D76593" w:rsidRDefault="00995FB2" w:rsidP="00DD11AC">
      <w:pPr>
        <w:pStyle w:val="NormalArial"/>
        <w:rPr>
          <w:rFonts w:eastAsia="Arial"/>
        </w:rPr>
      </w:pPr>
      <w:r w:rsidRPr="00D76593">
        <w:rPr>
          <w:rFonts w:eastAsia="Arial"/>
        </w:rPr>
        <w:t>Consumers said they c</w:t>
      </w:r>
      <w:r w:rsidR="0021200F" w:rsidRPr="00D76593">
        <w:rPr>
          <w:rFonts w:eastAsia="Arial"/>
        </w:rPr>
        <w:t>ould</w:t>
      </w:r>
      <w:r w:rsidRPr="00D76593">
        <w:rPr>
          <w:rFonts w:eastAsia="Arial"/>
        </w:rPr>
        <w:t xml:space="preserve"> personalise their rooms, including bringing in furniture and </w:t>
      </w:r>
      <w:r w:rsidR="0021200F" w:rsidRPr="00D76593">
        <w:rPr>
          <w:rFonts w:eastAsia="Arial"/>
        </w:rPr>
        <w:t xml:space="preserve">personal </w:t>
      </w:r>
      <w:r w:rsidRPr="00D76593">
        <w:rPr>
          <w:rFonts w:eastAsia="Arial"/>
        </w:rPr>
        <w:t>possessions</w:t>
      </w:r>
      <w:r w:rsidRPr="00D76593">
        <w:rPr>
          <w:rFonts w:eastAsia="Arial"/>
          <w:color w:val="auto"/>
        </w:rPr>
        <w:t>. Staff</w:t>
      </w:r>
      <w:r w:rsidRPr="00D76593">
        <w:rPr>
          <w:rFonts w:eastAsia="Arial"/>
        </w:rPr>
        <w:t xml:space="preserve"> describe</w:t>
      </w:r>
      <w:r w:rsidR="0021200F" w:rsidRPr="00D76593">
        <w:rPr>
          <w:rFonts w:eastAsia="Arial"/>
        </w:rPr>
        <w:t>d</w:t>
      </w:r>
      <w:r w:rsidRPr="00D76593">
        <w:rPr>
          <w:rFonts w:eastAsia="Arial"/>
        </w:rPr>
        <w:t xml:space="preserve"> how consumers </w:t>
      </w:r>
      <w:r w:rsidR="00FA068B">
        <w:rPr>
          <w:rFonts w:eastAsia="Arial"/>
        </w:rPr>
        <w:t>we</w:t>
      </w:r>
      <w:r w:rsidRPr="00D76593">
        <w:rPr>
          <w:rFonts w:eastAsia="Arial"/>
        </w:rPr>
        <w:t>re supported to make the facility feel like home.</w:t>
      </w:r>
      <w:r w:rsidR="0071764A" w:rsidRPr="00D76593">
        <w:rPr>
          <w:rFonts w:eastAsia="Arial"/>
        </w:rPr>
        <w:t xml:space="preserve"> The service was observed to be warm and welcoming, </w:t>
      </w:r>
      <w:r w:rsidR="00BA1EBE">
        <w:rPr>
          <w:rFonts w:eastAsia="Arial"/>
        </w:rPr>
        <w:t>easy to navigate</w:t>
      </w:r>
      <w:r w:rsidR="00305F78">
        <w:rPr>
          <w:rFonts w:eastAsia="Arial"/>
        </w:rPr>
        <w:t xml:space="preserve"> </w:t>
      </w:r>
      <w:r w:rsidR="005D6BC5" w:rsidRPr="00D76593">
        <w:rPr>
          <w:rFonts w:eastAsia="Arial"/>
        </w:rPr>
        <w:t>with</w:t>
      </w:r>
      <w:r w:rsidR="0071764A" w:rsidRPr="00D76593">
        <w:rPr>
          <w:rFonts w:eastAsia="Arial"/>
        </w:rPr>
        <w:t xml:space="preserve"> a range of loungerooms, dining rooms</w:t>
      </w:r>
      <w:r w:rsidR="006C5CC9">
        <w:rPr>
          <w:rFonts w:eastAsia="Arial"/>
        </w:rPr>
        <w:t>,</w:t>
      </w:r>
      <w:r w:rsidR="0071764A" w:rsidRPr="00D76593">
        <w:rPr>
          <w:rFonts w:eastAsia="Arial"/>
        </w:rPr>
        <w:t xml:space="preserve"> and common areas suitable for consumers.</w:t>
      </w:r>
    </w:p>
    <w:p w14:paraId="2DC00CF0" w14:textId="51797257" w:rsidR="00BB12EE" w:rsidRPr="00D76593" w:rsidRDefault="00F61818" w:rsidP="00DD11AC">
      <w:pPr>
        <w:pStyle w:val="NormalArial"/>
        <w:rPr>
          <w:rFonts w:eastAsia="Arial"/>
        </w:rPr>
      </w:pPr>
      <w:r w:rsidRPr="00D76593">
        <w:rPr>
          <w:rFonts w:eastAsia="Arial"/>
        </w:rPr>
        <w:t xml:space="preserve">Consumers and representatives reported the facility was </w:t>
      </w:r>
      <w:r w:rsidR="00AB491C">
        <w:rPr>
          <w:rFonts w:eastAsia="Arial"/>
        </w:rPr>
        <w:t>cleaned</w:t>
      </w:r>
      <w:r w:rsidRPr="00D76593">
        <w:rPr>
          <w:rFonts w:eastAsia="Arial"/>
        </w:rPr>
        <w:t xml:space="preserve"> well and</w:t>
      </w:r>
      <w:r w:rsidR="009C1D08">
        <w:rPr>
          <w:rFonts w:eastAsia="Arial"/>
        </w:rPr>
        <w:t xml:space="preserve"> said</w:t>
      </w:r>
      <w:r w:rsidRPr="00D76593">
        <w:rPr>
          <w:rFonts w:eastAsia="Arial"/>
        </w:rPr>
        <w:t xml:space="preserve"> maintenance wa</w:t>
      </w:r>
      <w:r w:rsidR="001C0D3B" w:rsidRPr="00D76593">
        <w:rPr>
          <w:rFonts w:eastAsia="Arial"/>
        </w:rPr>
        <w:t>s</w:t>
      </w:r>
      <w:r w:rsidRPr="00D76593">
        <w:rPr>
          <w:rFonts w:eastAsia="Arial"/>
        </w:rPr>
        <w:t xml:space="preserve"> </w:t>
      </w:r>
      <w:r w:rsidR="00AB491C" w:rsidRPr="00D76593">
        <w:rPr>
          <w:rFonts w:eastAsia="Arial"/>
        </w:rPr>
        <w:t>addressed</w:t>
      </w:r>
      <w:r w:rsidR="001C0D3B" w:rsidRPr="00D76593">
        <w:rPr>
          <w:rFonts w:eastAsia="Arial"/>
        </w:rPr>
        <w:t xml:space="preserve"> promptly</w:t>
      </w:r>
      <w:r w:rsidRPr="00D76593">
        <w:rPr>
          <w:rFonts w:eastAsia="Arial"/>
        </w:rPr>
        <w:t>. Consumers were observed moving freely around the facility</w:t>
      </w:r>
      <w:r w:rsidR="00DD3F5D" w:rsidRPr="00D76593">
        <w:rPr>
          <w:rFonts w:eastAsia="Arial"/>
        </w:rPr>
        <w:t xml:space="preserve">, both </w:t>
      </w:r>
      <w:r w:rsidRPr="00D76593">
        <w:rPr>
          <w:rFonts w:eastAsia="Arial"/>
        </w:rPr>
        <w:t>in</w:t>
      </w:r>
      <w:r w:rsidR="001C0D3B" w:rsidRPr="00D76593">
        <w:rPr>
          <w:rFonts w:eastAsia="Arial"/>
        </w:rPr>
        <w:t xml:space="preserve">doors and in </w:t>
      </w:r>
      <w:r w:rsidRPr="00D76593">
        <w:rPr>
          <w:rFonts w:eastAsia="Arial"/>
        </w:rPr>
        <w:t>the gardens</w:t>
      </w:r>
      <w:r w:rsidR="00ED6018" w:rsidRPr="00D76593">
        <w:rPr>
          <w:rFonts w:eastAsia="Arial"/>
        </w:rPr>
        <w:t>.</w:t>
      </w:r>
      <w:r w:rsidR="000D15E2">
        <w:rPr>
          <w:rFonts w:eastAsia="Arial"/>
        </w:rPr>
        <w:t xml:space="preserve"> </w:t>
      </w:r>
      <w:r w:rsidR="00B87730" w:rsidRPr="11AD01AD">
        <w:rPr>
          <w:rFonts w:eastAsia="Arial"/>
        </w:rPr>
        <w:t xml:space="preserve">The cleaning schedule indicated </w:t>
      </w:r>
      <w:r w:rsidR="00B87730" w:rsidRPr="5FA2F660">
        <w:rPr>
          <w:rFonts w:eastAsia="Arial"/>
        </w:rPr>
        <w:t>common areas and all</w:t>
      </w:r>
      <w:r w:rsidR="00B87730" w:rsidRPr="11AD01AD">
        <w:rPr>
          <w:rFonts w:eastAsia="Arial"/>
        </w:rPr>
        <w:t xml:space="preserve"> the consumers’ rooms were cleaned on daily basis.</w:t>
      </w:r>
    </w:p>
    <w:p w14:paraId="3BBD1F64" w14:textId="1A2D9962" w:rsidR="00BB12EE" w:rsidRPr="00D76593" w:rsidRDefault="00BB12EE" w:rsidP="00DD11AC">
      <w:pPr>
        <w:rPr>
          <w:rFonts w:ascii="Arial" w:hAnsi="Arial" w:cs="Arial"/>
        </w:rPr>
      </w:pPr>
      <w:r w:rsidRPr="00D76593">
        <w:rPr>
          <w:rFonts w:ascii="Arial" w:eastAsia="Arial" w:hAnsi="Arial" w:cs="Arial"/>
        </w:rPr>
        <w:t xml:space="preserve">Consumers </w:t>
      </w:r>
      <w:r w:rsidR="00655109">
        <w:rPr>
          <w:rFonts w:ascii="Arial" w:eastAsia="Arial" w:hAnsi="Arial" w:cs="Arial"/>
        </w:rPr>
        <w:t>advised</w:t>
      </w:r>
      <w:r w:rsidRPr="00D76593">
        <w:rPr>
          <w:rFonts w:ascii="Arial" w:eastAsia="Arial" w:hAnsi="Arial" w:cs="Arial"/>
        </w:rPr>
        <w:t xml:space="preserve"> equipment was well maintained and clean. Staff said </w:t>
      </w:r>
      <w:r w:rsidR="006B6D22" w:rsidRPr="00D76593">
        <w:rPr>
          <w:rFonts w:ascii="Arial" w:eastAsia="Arial" w:hAnsi="Arial" w:cs="Arial"/>
        </w:rPr>
        <w:t>t</w:t>
      </w:r>
      <w:r w:rsidRPr="00D76593">
        <w:rPr>
          <w:rFonts w:ascii="Arial" w:eastAsia="Arial" w:hAnsi="Arial" w:cs="Arial"/>
        </w:rPr>
        <w:t>hey h</w:t>
      </w:r>
      <w:r w:rsidR="006B6D22" w:rsidRPr="00D76593">
        <w:rPr>
          <w:rFonts w:ascii="Arial" w:eastAsia="Arial" w:hAnsi="Arial" w:cs="Arial"/>
        </w:rPr>
        <w:t>ad</w:t>
      </w:r>
      <w:r w:rsidRPr="00D76593">
        <w:rPr>
          <w:rFonts w:ascii="Arial" w:eastAsia="Arial" w:hAnsi="Arial" w:cs="Arial"/>
        </w:rPr>
        <w:t xml:space="preserve"> access to </w:t>
      </w:r>
      <w:r w:rsidR="00B5246C">
        <w:rPr>
          <w:rFonts w:ascii="Arial" w:eastAsia="Arial" w:hAnsi="Arial" w:cs="Arial"/>
        </w:rPr>
        <w:t xml:space="preserve">the </w:t>
      </w:r>
      <w:r w:rsidRPr="00D76593">
        <w:rPr>
          <w:rFonts w:ascii="Arial" w:eastAsia="Arial" w:hAnsi="Arial" w:cs="Arial"/>
        </w:rPr>
        <w:t xml:space="preserve">equipment needed for consumer care. Furniture and equipment </w:t>
      </w:r>
      <w:r w:rsidR="006B6D22" w:rsidRPr="00D76593">
        <w:rPr>
          <w:rFonts w:ascii="Arial" w:eastAsia="Arial" w:hAnsi="Arial" w:cs="Arial"/>
        </w:rPr>
        <w:t>we</w:t>
      </w:r>
      <w:r w:rsidRPr="00D76593">
        <w:rPr>
          <w:rFonts w:ascii="Arial" w:eastAsia="Arial" w:hAnsi="Arial" w:cs="Arial"/>
        </w:rPr>
        <w:t>re maintained under a schedule</w:t>
      </w:r>
      <w:r w:rsidR="00B5246C">
        <w:rPr>
          <w:rFonts w:ascii="Arial" w:eastAsia="Arial" w:hAnsi="Arial" w:cs="Arial"/>
        </w:rPr>
        <w:t>d</w:t>
      </w:r>
      <w:r w:rsidRPr="00D76593">
        <w:rPr>
          <w:rFonts w:ascii="Arial" w:eastAsia="Arial" w:hAnsi="Arial" w:cs="Arial"/>
        </w:rPr>
        <w:t xml:space="preserve"> maintenance plan with specialist contractors in place where required.</w:t>
      </w:r>
    </w:p>
    <w:p w14:paraId="4AC1C6A2" w14:textId="159FC7C8" w:rsidR="002B0C90" w:rsidRPr="00262C0B" w:rsidRDefault="002B0C90" w:rsidP="0036130C">
      <w:pPr>
        <w:pStyle w:val="NormalArial"/>
      </w:pPr>
      <w:r>
        <w:br w:type="page"/>
      </w:r>
    </w:p>
    <w:p w14:paraId="06EDFFEF"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FC045E" w:rsidRPr="00996FAF" w14:paraId="5277151D" w14:textId="77777777" w:rsidTr="00F635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right w:val="none" w:sz="0" w:space="0" w:color="auto"/>
            </w:tcBorders>
          </w:tcPr>
          <w:p w14:paraId="73802772"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1676466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63549" w:rsidRPr="00996FAF" w14:paraId="506FEF13"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D71C883" w14:textId="77777777" w:rsidR="00F63549" w:rsidRPr="00996FAF" w:rsidRDefault="00F63549" w:rsidP="00F63549">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51260E4C" w14:textId="77777777" w:rsidR="00F63549" w:rsidRPr="00996FAF" w:rsidRDefault="00F63549" w:rsidP="00F6354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7" w:type="dxa"/>
            <w:shd w:val="clear" w:color="auto" w:fill="auto"/>
            <w:vAlign w:val="top"/>
          </w:tcPr>
          <w:p w14:paraId="3BFF691A" w14:textId="3AE675CA" w:rsidR="00F63549" w:rsidRPr="00996FAF" w:rsidRDefault="00AE323D" w:rsidP="00F6354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293791620"/>
                <w:placeholder>
                  <w:docPart w:val="813626F57F164139B81FF3199B4D637F"/>
                </w:placeholder>
                <w:dropDownList>
                  <w:listItem w:displayText="choose a rating" w:value="choose a rating"/>
                  <w:listItem w:displayText="Compliant" w:value="Compliant"/>
                  <w:listItem w:displayText="Non-compliant" w:value="Non-compliant"/>
                </w:dropDownList>
              </w:sdtPr>
              <w:sdtEndPr/>
              <w:sdtContent>
                <w:r w:rsidR="00F63549" w:rsidRPr="00FE6AA5">
                  <w:rPr>
                    <w:rFonts w:ascii="Arial" w:hAnsi="Arial" w:cs="Arial"/>
                    <w:color w:val="auto"/>
                  </w:rPr>
                  <w:t>Compliant</w:t>
                </w:r>
              </w:sdtContent>
            </w:sdt>
          </w:p>
        </w:tc>
      </w:tr>
      <w:tr w:rsidR="00F63549" w:rsidRPr="00996FAF" w14:paraId="10A3124E"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338391" w14:textId="77777777" w:rsidR="00F63549" w:rsidRPr="00996FAF" w:rsidRDefault="00F63549" w:rsidP="00F63549">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604B3F72" w14:textId="77777777" w:rsidR="00F63549" w:rsidRPr="00996FAF" w:rsidRDefault="00F63549" w:rsidP="00F6354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41CDD64D" w14:textId="772AE47D" w:rsidR="00F63549" w:rsidRPr="00996FAF" w:rsidRDefault="00AE323D" w:rsidP="00F6354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1874884"/>
                <w:placeholder>
                  <w:docPart w:val="BD41E18978C1417A810201FCB46FB416"/>
                </w:placeholder>
                <w:dropDownList>
                  <w:listItem w:displayText="choose a rating" w:value="choose a rating"/>
                  <w:listItem w:displayText="Compliant" w:value="Compliant"/>
                  <w:listItem w:displayText="Non-compliant" w:value="Non-compliant"/>
                </w:dropDownList>
              </w:sdtPr>
              <w:sdtEndPr/>
              <w:sdtContent>
                <w:r w:rsidR="00F63549" w:rsidRPr="00FE6AA5">
                  <w:rPr>
                    <w:rFonts w:ascii="Arial" w:hAnsi="Arial" w:cs="Arial"/>
                    <w:color w:val="auto"/>
                  </w:rPr>
                  <w:t>Compliant</w:t>
                </w:r>
              </w:sdtContent>
            </w:sdt>
          </w:p>
        </w:tc>
      </w:tr>
      <w:tr w:rsidR="00F63549" w:rsidRPr="00996FAF" w14:paraId="1E0F7435"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01F501" w14:textId="77777777" w:rsidR="00F63549" w:rsidRPr="00996FAF" w:rsidRDefault="00F63549" w:rsidP="00F63549">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752109D1" w14:textId="77777777" w:rsidR="00F63549" w:rsidRPr="00996FAF" w:rsidRDefault="00F63549" w:rsidP="00F6354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0F828AB1" w14:textId="1F6B8121" w:rsidR="00F63549" w:rsidRPr="00996FAF" w:rsidRDefault="00AE323D" w:rsidP="00F6354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540950813"/>
                <w:placeholder>
                  <w:docPart w:val="B66B57E8D23C43819359B8BD258F642F"/>
                </w:placeholder>
                <w:dropDownList>
                  <w:listItem w:displayText="choose a rating" w:value="choose a rating"/>
                  <w:listItem w:displayText="Compliant" w:value="Compliant"/>
                  <w:listItem w:displayText="Non-compliant" w:value="Non-compliant"/>
                </w:dropDownList>
              </w:sdtPr>
              <w:sdtEndPr/>
              <w:sdtContent>
                <w:r w:rsidR="00F63549" w:rsidRPr="00FE6AA5">
                  <w:rPr>
                    <w:rFonts w:ascii="Arial" w:hAnsi="Arial" w:cs="Arial"/>
                    <w:color w:val="auto"/>
                  </w:rPr>
                  <w:t>Compliant</w:t>
                </w:r>
              </w:sdtContent>
            </w:sdt>
          </w:p>
        </w:tc>
      </w:tr>
      <w:tr w:rsidR="00F63549" w:rsidRPr="00996FAF" w14:paraId="4DFD8F74" w14:textId="77777777" w:rsidTr="003574D0">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E9C8CE" w14:textId="77777777" w:rsidR="00F63549" w:rsidRPr="00996FAF" w:rsidRDefault="00F63549" w:rsidP="00F63549">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10C95F7B" w14:textId="77777777" w:rsidR="00F63549" w:rsidRPr="00996FAF" w:rsidRDefault="00F63549" w:rsidP="00F6354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1860A097" w14:textId="64639027" w:rsidR="00F63549" w:rsidRPr="00996FAF" w:rsidRDefault="00AE323D" w:rsidP="00F63549">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96710028"/>
                <w:placeholder>
                  <w:docPart w:val="A2578C49D61C497B9EA4577C208A31D8"/>
                </w:placeholder>
                <w:dropDownList>
                  <w:listItem w:displayText="choose a rating" w:value="choose a rating"/>
                  <w:listItem w:displayText="Compliant" w:value="Compliant"/>
                  <w:listItem w:displayText="Non-compliant" w:value="Non-compliant"/>
                </w:dropDownList>
              </w:sdtPr>
              <w:sdtEndPr/>
              <w:sdtContent>
                <w:r w:rsidR="00F63549" w:rsidRPr="00FE6AA5">
                  <w:rPr>
                    <w:rFonts w:ascii="Arial" w:hAnsi="Arial" w:cs="Arial"/>
                    <w:color w:val="auto"/>
                  </w:rPr>
                  <w:t>Compliant</w:t>
                </w:r>
              </w:sdtContent>
            </w:sdt>
          </w:p>
        </w:tc>
      </w:tr>
    </w:tbl>
    <w:p w14:paraId="137543BD" w14:textId="77777777" w:rsidR="00D87E7C" w:rsidRDefault="00D87E7C" w:rsidP="00D87E7C">
      <w:pPr>
        <w:pStyle w:val="Heading20"/>
      </w:pPr>
      <w:r w:rsidRPr="00996FAF">
        <w:t>Findings</w:t>
      </w:r>
    </w:p>
    <w:p w14:paraId="00543C9D" w14:textId="6A6E2A30" w:rsidR="001F08B2" w:rsidRPr="00080F51" w:rsidRDefault="0064655D" w:rsidP="00DD11AC">
      <w:pPr>
        <w:rPr>
          <w:rFonts w:ascii="Arial" w:hAnsi="Arial" w:cs="Arial"/>
        </w:rPr>
      </w:pPr>
      <w:r w:rsidRPr="00080F51">
        <w:rPr>
          <w:rFonts w:ascii="Arial" w:hAnsi="Arial" w:cs="Arial"/>
        </w:rPr>
        <w:t>Consumers and representatives advised they were encouraged to provide feedback and make complaints</w:t>
      </w:r>
      <w:r w:rsidR="008F335C" w:rsidRPr="00080F51">
        <w:rPr>
          <w:rFonts w:ascii="Arial" w:hAnsi="Arial" w:cs="Arial"/>
        </w:rPr>
        <w:t>.</w:t>
      </w:r>
      <w:r w:rsidRPr="00080F51">
        <w:rPr>
          <w:rFonts w:ascii="Arial" w:hAnsi="Arial" w:cs="Arial"/>
        </w:rPr>
        <w:t xml:space="preserve"> </w:t>
      </w:r>
      <w:r w:rsidR="008F335C" w:rsidRPr="00080F51">
        <w:rPr>
          <w:rFonts w:ascii="Arial" w:hAnsi="Arial" w:cs="Arial"/>
        </w:rPr>
        <w:t>S</w:t>
      </w:r>
      <w:r w:rsidRPr="00080F51">
        <w:rPr>
          <w:rFonts w:ascii="Arial" w:hAnsi="Arial" w:cs="Arial"/>
        </w:rPr>
        <w:t>taff de</w:t>
      </w:r>
      <w:r w:rsidR="00080F51">
        <w:rPr>
          <w:rFonts w:ascii="Arial" w:hAnsi="Arial" w:cs="Arial"/>
        </w:rPr>
        <w:t>scribe</w:t>
      </w:r>
      <w:r w:rsidRPr="00080F51">
        <w:rPr>
          <w:rFonts w:ascii="Arial" w:hAnsi="Arial" w:cs="Arial"/>
        </w:rPr>
        <w:t>d how they encourage</w:t>
      </w:r>
      <w:r w:rsidR="00754757">
        <w:rPr>
          <w:rFonts w:ascii="Arial" w:hAnsi="Arial" w:cs="Arial"/>
        </w:rPr>
        <w:t>d</w:t>
      </w:r>
      <w:r w:rsidRPr="00080F51">
        <w:rPr>
          <w:rFonts w:ascii="Arial" w:hAnsi="Arial" w:cs="Arial"/>
        </w:rPr>
        <w:t xml:space="preserve"> and respond</w:t>
      </w:r>
      <w:r w:rsidR="00754757">
        <w:rPr>
          <w:rFonts w:ascii="Arial" w:hAnsi="Arial" w:cs="Arial"/>
        </w:rPr>
        <w:t>ed</w:t>
      </w:r>
      <w:r w:rsidRPr="00080F51">
        <w:rPr>
          <w:rFonts w:ascii="Arial" w:hAnsi="Arial" w:cs="Arial"/>
        </w:rPr>
        <w:t xml:space="preserve"> to consumer feedback. </w:t>
      </w:r>
      <w:r w:rsidR="001F08B2" w:rsidRPr="00080F51">
        <w:rPr>
          <w:rFonts w:ascii="Arial" w:hAnsi="Arial" w:cs="Arial"/>
        </w:rPr>
        <w:t xml:space="preserve">Consumer meeting minutes evidenced </w:t>
      </w:r>
      <w:r w:rsidR="00150459">
        <w:rPr>
          <w:rFonts w:ascii="Arial" w:hAnsi="Arial" w:cs="Arial"/>
        </w:rPr>
        <w:t xml:space="preserve">that </w:t>
      </w:r>
      <w:r w:rsidR="001F08B2" w:rsidRPr="00080F51">
        <w:rPr>
          <w:rFonts w:ascii="Arial" w:hAnsi="Arial" w:cs="Arial"/>
        </w:rPr>
        <w:t>these forums provide</w:t>
      </w:r>
      <w:r w:rsidR="00A83EE1" w:rsidRPr="00080F51">
        <w:rPr>
          <w:rFonts w:ascii="Arial" w:hAnsi="Arial" w:cs="Arial"/>
        </w:rPr>
        <w:t>d</w:t>
      </w:r>
      <w:r w:rsidR="001F08B2" w:rsidRPr="00080F51">
        <w:rPr>
          <w:rFonts w:ascii="Arial" w:hAnsi="Arial" w:cs="Arial"/>
        </w:rPr>
        <w:t xml:space="preserve"> an opportunity for consumers and representatives to discuss issues and receive details from the management group.</w:t>
      </w:r>
    </w:p>
    <w:p w14:paraId="2340A440" w14:textId="1F5557B2" w:rsidR="00C0748E" w:rsidRPr="00080F51" w:rsidRDefault="0050182B" w:rsidP="00DD11AC">
      <w:pPr>
        <w:rPr>
          <w:rFonts w:ascii="Arial" w:hAnsi="Arial" w:cs="Arial"/>
          <w:color w:val="auto"/>
        </w:rPr>
      </w:pPr>
      <w:r w:rsidRPr="00080F51">
        <w:rPr>
          <w:rFonts w:ascii="Arial" w:hAnsi="Arial" w:cs="Arial"/>
          <w:color w:val="auto"/>
        </w:rPr>
        <w:t xml:space="preserve">Consumers and representatives </w:t>
      </w:r>
      <w:r w:rsidR="00BA3362" w:rsidRPr="00080F51">
        <w:rPr>
          <w:rFonts w:ascii="Arial" w:hAnsi="Arial" w:cs="Arial"/>
          <w:color w:val="auto"/>
        </w:rPr>
        <w:t xml:space="preserve">described </w:t>
      </w:r>
      <w:r w:rsidRPr="00080F51">
        <w:rPr>
          <w:rFonts w:ascii="Arial" w:hAnsi="Arial" w:cs="Arial"/>
          <w:color w:val="auto"/>
        </w:rPr>
        <w:t>internal and external complaints mechanisms</w:t>
      </w:r>
      <w:r w:rsidR="005E0D87" w:rsidRPr="00080F51">
        <w:rPr>
          <w:rFonts w:ascii="Arial" w:hAnsi="Arial" w:cs="Arial"/>
          <w:color w:val="auto"/>
        </w:rPr>
        <w:t xml:space="preserve"> </w:t>
      </w:r>
      <w:r w:rsidR="000C434A" w:rsidRPr="00080F51">
        <w:rPr>
          <w:rFonts w:ascii="Arial" w:hAnsi="Arial" w:cs="Arial"/>
          <w:color w:val="auto"/>
        </w:rPr>
        <w:t>to make complaints or lodge feedback</w:t>
      </w:r>
      <w:r w:rsidRPr="00080F51">
        <w:rPr>
          <w:rFonts w:ascii="Arial" w:hAnsi="Arial" w:cs="Arial"/>
          <w:color w:val="auto"/>
        </w:rPr>
        <w:t>.</w:t>
      </w:r>
      <w:r w:rsidR="004268BA" w:rsidRPr="00080F51">
        <w:rPr>
          <w:rFonts w:ascii="Arial" w:hAnsi="Arial" w:cs="Arial"/>
          <w:color w:val="auto"/>
        </w:rPr>
        <w:t xml:space="preserve"> Staff </w:t>
      </w:r>
      <w:r w:rsidR="00BA3362" w:rsidRPr="00080F51">
        <w:rPr>
          <w:rFonts w:ascii="Arial" w:hAnsi="Arial" w:cs="Arial"/>
          <w:color w:val="auto"/>
        </w:rPr>
        <w:t>advised</w:t>
      </w:r>
      <w:r w:rsidR="004268BA" w:rsidRPr="00080F51">
        <w:rPr>
          <w:rFonts w:ascii="Arial" w:hAnsi="Arial" w:cs="Arial"/>
          <w:color w:val="auto"/>
        </w:rPr>
        <w:t xml:space="preserve"> how they assist</w:t>
      </w:r>
      <w:r w:rsidR="00BA3362" w:rsidRPr="00080F51">
        <w:rPr>
          <w:rFonts w:ascii="Arial" w:hAnsi="Arial" w:cs="Arial"/>
          <w:color w:val="auto"/>
        </w:rPr>
        <w:t>ed</w:t>
      </w:r>
      <w:r w:rsidR="004268BA" w:rsidRPr="00080F51">
        <w:rPr>
          <w:rFonts w:ascii="Arial" w:hAnsi="Arial" w:cs="Arial"/>
          <w:color w:val="auto"/>
        </w:rPr>
        <w:t xml:space="preserve"> consumers who ha</w:t>
      </w:r>
      <w:r w:rsidR="00BA3362" w:rsidRPr="00080F51">
        <w:rPr>
          <w:rFonts w:ascii="Arial" w:hAnsi="Arial" w:cs="Arial"/>
          <w:color w:val="auto"/>
        </w:rPr>
        <w:t>d</w:t>
      </w:r>
      <w:r w:rsidR="004268BA" w:rsidRPr="00080F51">
        <w:rPr>
          <w:rFonts w:ascii="Arial" w:hAnsi="Arial" w:cs="Arial"/>
          <w:color w:val="auto"/>
        </w:rPr>
        <w:t xml:space="preserve"> cognitive impairment</w:t>
      </w:r>
      <w:r w:rsidR="00B92D73">
        <w:rPr>
          <w:rFonts w:ascii="Arial" w:hAnsi="Arial" w:cs="Arial"/>
          <w:color w:val="auto"/>
        </w:rPr>
        <w:t>s</w:t>
      </w:r>
      <w:r w:rsidR="004268BA" w:rsidRPr="00080F51">
        <w:rPr>
          <w:rFonts w:ascii="Arial" w:hAnsi="Arial" w:cs="Arial"/>
          <w:color w:val="auto"/>
        </w:rPr>
        <w:t xml:space="preserve"> or </w:t>
      </w:r>
      <w:r w:rsidR="005E0D87" w:rsidRPr="00080F51">
        <w:rPr>
          <w:rFonts w:ascii="Arial" w:hAnsi="Arial" w:cs="Arial"/>
          <w:color w:val="auto"/>
        </w:rPr>
        <w:t>communication barriers</w:t>
      </w:r>
      <w:r w:rsidR="004268BA" w:rsidRPr="00080F51">
        <w:rPr>
          <w:rFonts w:ascii="Arial" w:hAnsi="Arial" w:cs="Arial"/>
          <w:color w:val="auto"/>
        </w:rPr>
        <w:t xml:space="preserve"> to make a complaint.</w:t>
      </w:r>
      <w:r w:rsidR="00BA3362" w:rsidRPr="00080F51">
        <w:rPr>
          <w:rFonts w:ascii="Arial" w:hAnsi="Arial" w:cs="Arial"/>
          <w:color w:val="auto"/>
        </w:rPr>
        <w:t xml:space="preserve"> </w:t>
      </w:r>
      <w:r w:rsidR="00777B30" w:rsidRPr="00080F51">
        <w:rPr>
          <w:rFonts w:ascii="Arial" w:hAnsi="Arial" w:cs="Arial"/>
          <w:color w:val="auto"/>
        </w:rPr>
        <w:t xml:space="preserve">The service </w:t>
      </w:r>
      <w:r w:rsidR="00B92D73">
        <w:rPr>
          <w:rFonts w:ascii="Arial" w:hAnsi="Arial" w:cs="Arial"/>
          <w:color w:val="auto"/>
        </w:rPr>
        <w:t>had</w:t>
      </w:r>
      <w:r w:rsidR="00777B30" w:rsidRPr="00080F51">
        <w:rPr>
          <w:rFonts w:ascii="Arial" w:hAnsi="Arial" w:cs="Arial"/>
          <w:color w:val="auto"/>
        </w:rPr>
        <w:t xml:space="preserve"> systems to support consumers access </w:t>
      </w:r>
      <w:r w:rsidR="00150459">
        <w:rPr>
          <w:rFonts w:ascii="Arial" w:hAnsi="Arial" w:cs="Arial"/>
          <w:color w:val="auto"/>
        </w:rPr>
        <w:t xml:space="preserve">to </w:t>
      </w:r>
      <w:r w:rsidR="00777B30" w:rsidRPr="00080F51">
        <w:rPr>
          <w:rFonts w:ascii="Arial" w:hAnsi="Arial" w:cs="Arial"/>
          <w:color w:val="auto"/>
        </w:rPr>
        <w:t>advocacy and language services if required</w:t>
      </w:r>
      <w:r w:rsidR="00BA3362" w:rsidRPr="00080F51">
        <w:rPr>
          <w:rFonts w:ascii="Arial" w:hAnsi="Arial" w:cs="Arial"/>
          <w:color w:val="auto"/>
        </w:rPr>
        <w:t>.</w:t>
      </w:r>
    </w:p>
    <w:p w14:paraId="00BB5543" w14:textId="328A421E" w:rsidR="005A425E" w:rsidRPr="00080F51" w:rsidRDefault="00247269" w:rsidP="00DD11AC">
      <w:pPr>
        <w:rPr>
          <w:rFonts w:ascii="Arial" w:hAnsi="Arial" w:cs="Arial"/>
        </w:rPr>
      </w:pPr>
      <w:r w:rsidRPr="00080F51">
        <w:rPr>
          <w:rFonts w:ascii="Arial" w:hAnsi="Arial" w:cs="Arial"/>
        </w:rPr>
        <w:t xml:space="preserve">Consumers and representatives advised </w:t>
      </w:r>
      <w:r w:rsidR="00827FB6" w:rsidRPr="00080F51">
        <w:rPr>
          <w:rFonts w:ascii="Arial" w:hAnsi="Arial" w:cs="Arial"/>
        </w:rPr>
        <w:t>when issues were raised management w</w:t>
      </w:r>
      <w:r w:rsidR="00E7517D">
        <w:rPr>
          <w:rFonts w:ascii="Arial" w:hAnsi="Arial" w:cs="Arial"/>
        </w:rPr>
        <w:t>as</w:t>
      </w:r>
      <w:r w:rsidR="00827FB6" w:rsidRPr="00080F51">
        <w:rPr>
          <w:rFonts w:ascii="Arial" w:hAnsi="Arial" w:cs="Arial"/>
        </w:rPr>
        <w:t xml:space="preserve"> responsive and provided an apology</w:t>
      </w:r>
      <w:r w:rsidR="0009341A" w:rsidRPr="00080F51">
        <w:rPr>
          <w:rFonts w:ascii="Arial" w:hAnsi="Arial" w:cs="Arial"/>
        </w:rPr>
        <w:t>.</w:t>
      </w:r>
      <w:r w:rsidR="00A36B96" w:rsidRPr="00080F51">
        <w:rPr>
          <w:rFonts w:ascii="Arial" w:hAnsi="Arial" w:cs="Arial"/>
        </w:rPr>
        <w:t xml:space="preserve"> Staff described the process of open disclosure principles in complaint resolution.</w:t>
      </w:r>
      <w:r w:rsidR="00AB350B" w:rsidRPr="00080F51">
        <w:rPr>
          <w:rFonts w:ascii="Arial" w:hAnsi="Arial" w:cs="Arial"/>
        </w:rPr>
        <w:t xml:space="preserve"> The services’ feedback register evidenced how complaints were managed in line with the </w:t>
      </w:r>
      <w:r w:rsidR="00B92D73">
        <w:rPr>
          <w:rFonts w:ascii="Arial" w:hAnsi="Arial" w:cs="Arial"/>
        </w:rPr>
        <w:t>services</w:t>
      </w:r>
      <w:r w:rsidR="001B44F2">
        <w:rPr>
          <w:rFonts w:ascii="Arial" w:hAnsi="Arial" w:cs="Arial"/>
        </w:rPr>
        <w:t xml:space="preserve">’ </w:t>
      </w:r>
      <w:r w:rsidR="00905688" w:rsidRPr="00080F51">
        <w:rPr>
          <w:rFonts w:ascii="Arial" w:hAnsi="Arial" w:cs="Arial"/>
        </w:rPr>
        <w:t>complaints</w:t>
      </w:r>
      <w:r w:rsidR="00AB350B" w:rsidRPr="00080F51">
        <w:rPr>
          <w:rFonts w:ascii="Arial" w:hAnsi="Arial" w:cs="Arial"/>
        </w:rPr>
        <w:t xml:space="preserve"> policy</w:t>
      </w:r>
      <w:r w:rsidR="00905688" w:rsidRPr="00080F51">
        <w:rPr>
          <w:rFonts w:ascii="Arial" w:hAnsi="Arial" w:cs="Arial"/>
        </w:rPr>
        <w:t>.</w:t>
      </w:r>
    </w:p>
    <w:p w14:paraId="14B46109" w14:textId="62620D5B" w:rsidR="002B0C90" w:rsidRPr="00712752" w:rsidRDefault="00741D4E" w:rsidP="00DD11AC">
      <w:pPr>
        <w:pStyle w:val="NormalArial"/>
      </w:pPr>
      <w:r w:rsidRPr="00080F51">
        <w:t>Consumers and representatives describe</w:t>
      </w:r>
      <w:r w:rsidR="005842F7" w:rsidRPr="00080F51">
        <w:t>d</w:t>
      </w:r>
      <w:r w:rsidRPr="00080F51">
        <w:t xml:space="preserve"> changes implemented at the service as a result of feedback and complaints and said they </w:t>
      </w:r>
      <w:r w:rsidR="005842F7" w:rsidRPr="00080F51">
        <w:t>we</w:t>
      </w:r>
      <w:r w:rsidRPr="00080F51">
        <w:t>re confident changes improved the quality of care and services</w:t>
      </w:r>
      <w:r w:rsidR="0012776E" w:rsidRPr="00080F51">
        <w:t xml:space="preserve">. </w:t>
      </w:r>
      <w:r w:rsidRPr="00080F51">
        <w:t>Management advised</w:t>
      </w:r>
      <w:r w:rsidR="00174FA0">
        <w:t>,</w:t>
      </w:r>
      <w:r w:rsidRPr="00080F51">
        <w:t xml:space="preserve"> and a review of consumer meeting minutes demonstrated</w:t>
      </w:r>
      <w:r w:rsidR="00174FA0">
        <w:t>,</w:t>
      </w:r>
      <w:r w:rsidRPr="00080F51">
        <w:t xml:space="preserve"> changes and improvements made at the service </w:t>
      </w:r>
      <w:r w:rsidR="00080F51" w:rsidRPr="00080F51">
        <w:t>we</w:t>
      </w:r>
      <w:r w:rsidRPr="00080F51">
        <w:t>re discussed</w:t>
      </w:r>
      <w:r w:rsidR="00080F51" w:rsidRPr="00080F51">
        <w:t xml:space="preserve"> with consumers</w:t>
      </w:r>
      <w:r w:rsidR="00032BDD" w:rsidRPr="00080F51">
        <w:t>.</w:t>
      </w:r>
      <w:r w:rsidR="002B0C90" w:rsidRPr="00712752">
        <w:br w:type="page"/>
      </w:r>
    </w:p>
    <w:p w14:paraId="66FB52A9"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FC045E" w:rsidRPr="00996FAF" w14:paraId="6F992C75" w14:textId="77777777" w:rsidTr="00E753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529F06A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39CFAFD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75399" w:rsidRPr="00996FAF" w14:paraId="0FA560B5"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4B798A" w14:textId="77777777" w:rsidR="00E75399" w:rsidRPr="00996FAF" w:rsidRDefault="00E75399" w:rsidP="00E75399">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048298D9" w14:textId="77777777" w:rsidR="00E75399" w:rsidRPr="00996FAF" w:rsidRDefault="00E75399" w:rsidP="00E7539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212E7E06" w14:textId="7322DD67" w:rsidR="00E75399" w:rsidRPr="00996FAF" w:rsidRDefault="00AE323D" w:rsidP="00E7539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736052789"/>
                <w:placeholder>
                  <w:docPart w:val="62422712F04747B09DB7E77FA9D7EF0A"/>
                </w:placeholder>
                <w:dropDownList>
                  <w:listItem w:displayText="choose a rating" w:value="choose a rating"/>
                  <w:listItem w:displayText="Compliant" w:value="Compliant"/>
                  <w:listItem w:displayText="Non-compliant" w:value="Non-compliant"/>
                </w:dropDownList>
              </w:sdtPr>
              <w:sdtEndPr/>
              <w:sdtContent>
                <w:r w:rsidR="00E75399" w:rsidRPr="005F19F8">
                  <w:rPr>
                    <w:rFonts w:ascii="Arial" w:hAnsi="Arial" w:cs="Arial"/>
                    <w:color w:val="auto"/>
                  </w:rPr>
                  <w:t>Compliant</w:t>
                </w:r>
              </w:sdtContent>
            </w:sdt>
          </w:p>
        </w:tc>
      </w:tr>
      <w:tr w:rsidR="00E75399" w:rsidRPr="00996FAF" w14:paraId="559FC605"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67BBFE4" w14:textId="77777777" w:rsidR="00E75399" w:rsidRPr="00996FAF" w:rsidRDefault="00E75399" w:rsidP="00E75399">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647D7A3F" w14:textId="77777777" w:rsidR="00E75399" w:rsidRPr="00996FAF" w:rsidRDefault="00E75399" w:rsidP="00E7539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2124" w:type="dxa"/>
            <w:shd w:val="clear" w:color="auto" w:fill="auto"/>
            <w:vAlign w:val="top"/>
          </w:tcPr>
          <w:p w14:paraId="3CC7BCB8" w14:textId="2F6FD499" w:rsidR="00E75399" w:rsidRPr="00996FAF" w:rsidRDefault="00AE323D" w:rsidP="00E7539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160423264"/>
                <w:placeholder>
                  <w:docPart w:val="E35C5EBF1E0A4E62A0772277B7D98D5D"/>
                </w:placeholder>
                <w:dropDownList>
                  <w:listItem w:displayText="choose a rating" w:value="choose a rating"/>
                  <w:listItem w:displayText="Compliant" w:value="Compliant"/>
                  <w:listItem w:displayText="Non-compliant" w:value="Non-compliant"/>
                </w:dropDownList>
              </w:sdtPr>
              <w:sdtEndPr/>
              <w:sdtContent>
                <w:r w:rsidR="00E75399" w:rsidRPr="005F19F8">
                  <w:rPr>
                    <w:rFonts w:ascii="Arial" w:hAnsi="Arial" w:cs="Arial"/>
                    <w:color w:val="auto"/>
                  </w:rPr>
                  <w:t>Compliant</w:t>
                </w:r>
              </w:sdtContent>
            </w:sdt>
          </w:p>
        </w:tc>
      </w:tr>
      <w:tr w:rsidR="00E75399" w:rsidRPr="00996FAF" w14:paraId="3C411E1F"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D7C8C39" w14:textId="77777777" w:rsidR="00E75399" w:rsidRPr="00996FAF" w:rsidRDefault="00E75399" w:rsidP="00E75399">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5E1C61D0" w14:textId="77777777" w:rsidR="00E75399" w:rsidRPr="00996FAF" w:rsidRDefault="00E75399" w:rsidP="00E7539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4" w:type="dxa"/>
            <w:shd w:val="clear" w:color="auto" w:fill="auto"/>
            <w:vAlign w:val="top"/>
          </w:tcPr>
          <w:p w14:paraId="01E15331" w14:textId="0A4ADBB8" w:rsidR="00E75399" w:rsidRPr="00996FAF" w:rsidRDefault="00AE323D" w:rsidP="00E7539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047261781"/>
                <w:placeholder>
                  <w:docPart w:val="43C949974DF24FAEB9E2575E50955E7C"/>
                </w:placeholder>
                <w:dropDownList>
                  <w:listItem w:displayText="choose a rating" w:value="choose a rating"/>
                  <w:listItem w:displayText="Compliant" w:value="Compliant"/>
                  <w:listItem w:displayText="Non-compliant" w:value="Non-compliant"/>
                </w:dropDownList>
              </w:sdtPr>
              <w:sdtEndPr/>
              <w:sdtContent>
                <w:r w:rsidR="00E75399" w:rsidRPr="005F19F8">
                  <w:rPr>
                    <w:rFonts w:ascii="Arial" w:hAnsi="Arial" w:cs="Arial"/>
                    <w:color w:val="auto"/>
                  </w:rPr>
                  <w:t>Compliant</w:t>
                </w:r>
              </w:sdtContent>
            </w:sdt>
          </w:p>
        </w:tc>
      </w:tr>
      <w:tr w:rsidR="00E75399" w:rsidRPr="00996FAF" w14:paraId="689799D6"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92D6242" w14:textId="77777777" w:rsidR="00E75399" w:rsidRPr="00996FAF" w:rsidRDefault="00E75399" w:rsidP="00E75399">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4D1F4409" w14:textId="77777777" w:rsidR="00E75399" w:rsidRPr="00996FAF" w:rsidRDefault="00E75399" w:rsidP="00E7539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4381E0BD" w14:textId="00ADC5B7" w:rsidR="00E75399" w:rsidRPr="00996FAF" w:rsidRDefault="00AE323D" w:rsidP="00E75399">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21326596"/>
                <w:placeholder>
                  <w:docPart w:val="78334FE1EA114788BDB268F9B9FC0CA8"/>
                </w:placeholder>
                <w:dropDownList>
                  <w:listItem w:displayText="choose a rating" w:value="choose a rating"/>
                  <w:listItem w:displayText="Compliant" w:value="Compliant"/>
                  <w:listItem w:displayText="Non-compliant" w:value="Non-compliant"/>
                </w:dropDownList>
              </w:sdtPr>
              <w:sdtEndPr/>
              <w:sdtContent>
                <w:r w:rsidR="00E75399" w:rsidRPr="005F19F8">
                  <w:rPr>
                    <w:rFonts w:ascii="Arial" w:hAnsi="Arial" w:cs="Arial"/>
                    <w:color w:val="auto"/>
                  </w:rPr>
                  <w:t>Compliant</w:t>
                </w:r>
              </w:sdtContent>
            </w:sdt>
          </w:p>
        </w:tc>
      </w:tr>
      <w:tr w:rsidR="00FC045E" w:rsidRPr="00996FAF" w14:paraId="696B42E0"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F58528"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5801FDE9"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5F76BE31" w14:textId="77731490" w:rsidR="00FC045E" w:rsidRPr="00996FAF" w:rsidRDefault="00AE323D"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571A90">
                  <w:rPr>
                    <w:rFonts w:ascii="Arial" w:hAnsi="Arial" w:cs="Arial"/>
                    <w:color w:val="auto"/>
                  </w:rPr>
                  <w:t>Compliant</w:t>
                </w:r>
              </w:sdtContent>
            </w:sdt>
            <w:r w:rsidR="00FC045E" w:rsidRPr="00996FAF" w:rsidDel="007F3947">
              <w:rPr>
                <w:rFonts w:ascii="Arial" w:hAnsi="Arial" w:cs="Arial"/>
                <w:color w:val="0000FF"/>
              </w:rPr>
              <w:t xml:space="preserve"> </w:t>
            </w:r>
          </w:p>
        </w:tc>
      </w:tr>
    </w:tbl>
    <w:p w14:paraId="52F18CDA" w14:textId="77777777" w:rsidR="002B0C90" w:rsidRDefault="002B0C90" w:rsidP="002B0C90">
      <w:pPr>
        <w:pStyle w:val="Heading20"/>
      </w:pPr>
      <w:r>
        <w:t>Findings</w:t>
      </w:r>
    </w:p>
    <w:p w14:paraId="78563280" w14:textId="77777777" w:rsidR="00C73C01" w:rsidRPr="00364C76" w:rsidRDefault="00C73C01" w:rsidP="00DD11AC">
      <w:pPr>
        <w:rPr>
          <w:rFonts w:ascii="Arial" w:eastAsia="Calibri" w:hAnsi="Arial" w:cs="Arial"/>
        </w:rPr>
      </w:pPr>
      <w:r w:rsidRPr="00364C76">
        <w:rPr>
          <w:rFonts w:ascii="Arial" w:eastAsia="Calibri" w:hAnsi="Arial" w:cs="Arial"/>
        </w:rPr>
        <w:t>The Assessment Team recommended the following requirement as not met:</w:t>
      </w:r>
    </w:p>
    <w:p w14:paraId="2A0A1A24" w14:textId="796ED24C" w:rsidR="00C73C01" w:rsidRPr="00C73C01" w:rsidRDefault="00C73C01" w:rsidP="00DD11AC">
      <w:pPr>
        <w:pStyle w:val="ListParagraph"/>
        <w:numPr>
          <w:ilvl w:val="0"/>
          <w:numId w:val="12"/>
        </w:numPr>
        <w:contextualSpacing w:val="0"/>
        <w:rPr>
          <w:rFonts w:ascii="Arial" w:hAnsi="Arial" w:cs="Arial"/>
        </w:rPr>
      </w:pPr>
      <w:r w:rsidRPr="00C73C01">
        <w:rPr>
          <w:rFonts w:ascii="Arial" w:hAnsi="Arial" w:cs="Arial"/>
        </w:rPr>
        <w:t xml:space="preserve">Regular assessment, monitoring and review of the performance of each member of the workforce </w:t>
      </w:r>
      <w:r w:rsidR="00C10641">
        <w:rPr>
          <w:rFonts w:ascii="Arial" w:hAnsi="Arial" w:cs="Arial"/>
        </w:rPr>
        <w:t>is</w:t>
      </w:r>
      <w:r w:rsidRPr="00C73C01">
        <w:rPr>
          <w:rFonts w:ascii="Arial" w:hAnsi="Arial" w:cs="Arial"/>
        </w:rPr>
        <w:t xml:space="preserve"> undertaken.</w:t>
      </w:r>
    </w:p>
    <w:p w14:paraId="42C3321D" w14:textId="62D23AE0" w:rsidR="00C73C01" w:rsidRPr="006103BF" w:rsidRDefault="00C73C01" w:rsidP="00DD11AC">
      <w:pPr>
        <w:rPr>
          <w:rFonts w:ascii="Arial" w:eastAsia="Calibri" w:hAnsi="Arial" w:cs="Arial"/>
        </w:rPr>
      </w:pPr>
      <w:r w:rsidRPr="00364C76">
        <w:rPr>
          <w:rFonts w:ascii="Arial" w:eastAsia="Calibri" w:hAnsi="Arial" w:cs="Arial"/>
        </w:rPr>
        <w:t xml:space="preserve">I have considered the Assessment Team’s findings; the evidence documented in the Site Audit Report and the Approved Provider’s response and find the service compliant </w:t>
      </w:r>
      <w:r w:rsidR="003D375B">
        <w:rPr>
          <w:rFonts w:ascii="Arial" w:eastAsia="Calibri" w:hAnsi="Arial" w:cs="Arial"/>
        </w:rPr>
        <w:t>with</w:t>
      </w:r>
      <w:r w:rsidRPr="00364C76">
        <w:rPr>
          <w:rFonts w:ascii="Arial" w:eastAsia="Calibri" w:hAnsi="Arial" w:cs="Arial"/>
        </w:rPr>
        <w:t xml:space="preserve"> this requirement.</w:t>
      </w:r>
    </w:p>
    <w:p w14:paraId="7328E56C" w14:textId="3629A06E" w:rsidR="009347DF" w:rsidRDefault="00C73C01" w:rsidP="00DD11AC">
      <w:pPr>
        <w:pStyle w:val="NormalArial"/>
        <w:rPr>
          <w:iCs/>
        </w:rPr>
      </w:pPr>
      <w:r w:rsidRPr="00305937">
        <w:rPr>
          <w:rFonts w:eastAsiaTheme="majorEastAsia"/>
          <w:bCs/>
          <w:color w:val="auto"/>
        </w:rPr>
        <w:t xml:space="preserve">The Site Audit Report </w:t>
      </w:r>
      <w:r w:rsidR="00B12E05">
        <w:rPr>
          <w:rFonts w:eastAsiaTheme="majorEastAsia"/>
          <w:bCs/>
          <w:color w:val="auto"/>
        </w:rPr>
        <w:t xml:space="preserve">brought forward deficits </w:t>
      </w:r>
      <w:r w:rsidR="00610496">
        <w:rPr>
          <w:rFonts w:eastAsiaTheme="majorEastAsia"/>
          <w:bCs/>
          <w:color w:val="auto"/>
        </w:rPr>
        <w:t xml:space="preserve">in the </w:t>
      </w:r>
      <w:r w:rsidR="000E4A33">
        <w:rPr>
          <w:rFonts w:eastAsiaTheme="majorEastAsia"/>
          <w:bCs/>
          <w:color w:val="auto"/>
        </w:rPr>
        <w:t>r</w:t>
      </w:r>
      <w:r w:rsidR="000E4A33" w:rsidRPr="00167466">
        <w:rPr>
          <w:iCs/>
        </w:rPr>
        <w:t>egular assessment, monitoring</w:t>
      </w:r>
      <w:r w:rsidR="003D375B">
        <w:rPr>
          <w:iCs/>
        </w:rPr>
        <w:t>,</w:t>
      </w:r>
      <w:r w:rsidR="000E4A33" w:rsidRPr="00167466">
        <w:rPr>
          <w:iCs/>
        </w:rPr>
        <w:t xml:space="preserve"> and review of the performance of each member of the workforce</w:t>
      </w:r>
      <w:r w:rsidR="00BD5077">
        <w:rPr>
          <w:iCs/>
        </w:rPr>
        <w:t xml:space="preserve"> through formal annual appraisals</w:t>
      </w:r>
      <w:r w:rsidR="00CB6752">
        <w:rPr>
          <w:iCs/>
        </w:rPr>
        <w:t>.</w:t>
      </w:r>
    </w:p>
    <w:p w14:paraId="3A6BE158" w14:textId="66A74FB5" w:rsidR="00CB6752" w:rsidRDefault="00CB6752" w:rsidP="00DD11AC">
      <w:pPr>
        <w:rPr>
          <w:rFonts w:ascii="Arial" w:hAnsi="Arial" w:cs="Arial"/>
        </w:rPr>
      </w:pPr>
      <w:r w:rsidRPr="00DF3960">
        <w:rPr>
          <w:rFonts w:ascii="Arial" w:hAnsi="Arial" w:cs="Arial"/>
        </w:rPr>
        <w:t>The</w:t>
      </w:r>
      <w:r w:rsidR="00FD098D">
        <w:rPr>
          <w:rFonts w:ascii="Arial" w:hAnsi="Arial" w:cs="Arial"/>
        </w:rPr>
        <w:t xml:space="preserve"> Approved</w:t>
      </w:r>
      <w:r w:rsidRPr="00DF3960">
        <w:rPr>
          <w:rFonts w:ascii="Arial" w:hAnsi="Arial" w:cs="Arial"/>
        </w:rPr>
        <w:t xml:space="preserve"> </w:t>
      </w:r>
      <w:r w:rsidR="003D375B">
        <w:rPr>
          <w:rFonts w:ascii="Arial" w:hAnsi="Arial" w:cs="Arial"/>
        </w:rPr>
        <w:t>P</w:t>
      </w:r>
      <w:r>
        <w:rPr>
          <w:rFonts w:ascii="Arial" w:hAnsi="Arial" w:cs="Arial"/>
        </w:rPr>
        <w:t>rovider</w:t>
      </w:r>
      <w:r w:rsidR="003D375B">
        <w:rPr>
          <w:rFonts w:ascii="Arial" w:hAnsi="Arial" w:cs="Arial"/>
        </w:rPr>
        <w:t>'</w:t>
      </w:r>
      <w:r>
        <w:rPr>
          <w:rFonts w:ascii="Arial" w:hAnsi="Arial" w:cs="Arial"/>
        </w:rPr>
        <w:t>s response dated 7 March 2023, submitted additional information and documentation to support their refute of the claims and deficiencies brought forward in the Site Audit report.</w:t>
      </w:r>
    </w:p>
    <w:p w14:paraId="012E81D3" w14:textId="52E0C12B" w:rsidR="00B959C2" w:rsidRDefault="00B959C2" w:rsidP="00DD11AC">
      <w:pPr>
        <w:pStyle w:val="NormalArial"/>
        <w:rPr>
          <w:rFonts w:eastAsiaTheme="majorEastAsia"/>
          <w:bCs/>
          <w:color w:val="auto"/>
        </w:rPr>
      </w:pPr>
      <w:r>
        <w:t>In consideration of consumer feedback, I acknowledge and agree with the provider, that the site audit report contains positive feedback from consumers and representatives who confirmed the consumer</w:t>
      </w:r>
      <w:r w:rsidR="00516D79">
        <w:t>s were</w:t>
      </w:r>
      <w:r>
        <w:t xml:space="preserve"> receiving the care, support</w:t>
      </w:r>
      <w:r w:rsidR="002A12BF">
        <w:t>,</w:t>
      </w:r>
      <w:r>
        <w:t xml:space="preserve"> and services </w:t>
      </w:r>
      <w:r w:rsidR="00CE1303">
        <w:t>that</w:t>
      </w:r>
      <w:r>
        <w:t xml:space="preserve"> met their needs and </w:t>
      </w:r>
      <w:r w:rsidR="00AE6BE9">
        <w:t xml:space="preserve">indicated that staff were performing </w:t>
      </w:r>
      <w:r w:rsidR="006133CC">
        <w:t>despite not receiving formal appraisals</w:t>
      </w:r>
      <w:r>
        <w:t xml:space="preserve">. This </w:t>
      </w:r>
      <w:r w:rsidR="00CF2E20">
        <w:t>was</w:t>
      </w:r>
      <w:r>
        <w:t xml:space="preserve"> also supported by the recommendations of compliance against other requirements within the site audit report</w:t>
      </w:r>
      <w:r w:rsidR="0061506C">
        <w:t>.</w:t>
      </w:r>
    </w:p>
    <w:p w14:paraId="629EBC35" w14:textId="3BA9CDA3" w:rsidR="001501ED" w:rsidRDefault="00A34FC6" w:rsidP="00DD11AC">
      <w:pPr>
        <w:pStyle w:val="NormalArial"/>
      </w:pPr>
      <w:r w:rsidRPr="00470647">
        <w:t>C</w:t>
      </w:r>
      <w:r w:rsidR="00C32EB0" w:rsidRPr="00470647">
        <w:t xml:space="preserve">onsumers and representatives </w:t>
      </w:r>
      <w:r w:rsidRPr="00470647">
        <w:t xml:space="preserve">provided positive feedback about </w:t>
      </w:r>
      <w:r w:rsidR="00C32EB0" w:rsidRPr="00470647">
        <w:t>the care and services</w:t>
      </w:r>
      <w:r w:rsidR="00FA714F" w:rsidRPr="00470647">
        <w:t>,</w:t>
      </w:r>
      <w:r w:rsidR="00C32EB0" w:rsidRPr="00470647">
        <w:t xml:space="preserve"> </w:t>
      </w:r>
      <w:r w:rsidR="00FA714F" w:rsidRPr="00470647">
        <w:t>stating</w:t>
      </w:r>
      <w:r w:rsidR="00C32EB0" w:rsidRPr="00470647">
        <w:t xml:space="preserve"> </w:t>
      </w:r>
      <w:r w:rsidR="005735B8">
        <w:t>staff had the skills required to provide the care they require.</w:t>
      </w:r>
      <w:r w:rsidR="00E15D35">
        <w:t xml:space="preserve"> </w:t>
      </w:r>
      <w:r w:rsidR="009051C2">
        <w:t xml:space="preserve">Staff </w:t>
      </w:r>
      <w:r w:rsidR="002B44C7">
        <w:t xml:space="preserve">also </w:t>
      </w:r>
      <w:r w:rsidR="009051C2">
        <w:t xml:space="preserve">provided feedback </w:t>
      </w:r>
      <w:r w:rsidR="00485203">
        <w:t>stating</w:t>
      </w:r>
      <w:r w:rsidR="00C97F91">
        <w:t>,</w:t>
      </w:r>
      <w:r w:rsidR="00485203">
        <w:t xml:space="preserve"> although they had not received formal performance appraisals</w:t>
      </w:r>
      <w:r w:rsidR="000269CA">
        <w:t>,</w:t>
      </w:r>
      <w:r w:rsidR="00C97F91">
        <w:t xml:space="preserve"> they were offered </w:t>
      </w:r>
      <w:r w:rsidR="00C964B8">
        <w:t xml:space="preserve">regular verbal </w:t>
      </w:r>
      <w:r w:rsidR="000269CA">
        <w:t xml:space="preserve">feedback </w:t>
      </w:r>
      <w:r w:rsidR="00C964B8">
        <w:t xml:space="preserve">and were comfortable requesting training when they identified a need. </w:t>
      </w:r>
      <w:r w:rsidR="001501ED">
        <w:t xml:space="preserve">Staff also said they </w:t>
      </w:r>
      <w:r w:rsidR="00AB491C">
        <w:t>offered</w:t>
      </w:r>
      <w:r w:rsidR="001501ED">
        <w:t xml:space="preserve"> performance feedback about other staff members.</w:t>
      </w:r>
    </w:p>
    <w:p w14:paraId="7858D3C2" w14:textId="7C42BBDB" w:rsidR="00DE7F18" w:rsidRDefault="00E15D35" w:rsidP="00DD11AC">
      <w:pPr>
        <w:pStyle w:val="NormalArial"/>
      </w:pPr>
      <w:r>
        <w:lastRenderedPageBreak/>
        <w:t xml:space="preserve">Management described how </w:t>
      </w:r>
      <w:r w:rsidRPr="009A49D7">
        <w:rPr>
          <w:color w:val="auto"/>
        </w:rPr>
        <w:t xml:space="preserve">monitoring occurred through </w:t>
      </w:r>
      <w:r w:rsidR="00C23809">
        <w:rPr>
          <w:color w:val="auto"/>
        </w:rPr>
        <w:t xml:space="preserve">governance processes, </w:t>
      </w:r>
      <w:r w:rsidRPr="009A49D7">
        <w:rPr>
          <w:color w:val="auto"/>
        </w:rPr>
        <w:t>observations, senior staff working shifts with the clinical team, feedback from consumers</w:t>
      </w:r>
      <w:r w:rsidR="003400E9">
        <w:rPr>
          <w:color w:val="auto"/>
        </w:rPr>
        <w:t xml:space="preserve"> and </w:t>
      </w:r>
      <w:r w:rsidRPr="009A49D7">
        <w:rPr>
          <w:color w:val="auto"/>
        </w:rPr>
        <w:t>representatives and other staff, training attendance</w:t>
      </w:r>
      <w:r w:rsidR="00CE1303">
        <w:rPr>
          <w:color w:val="auto"/>
        </w:rPr>
        <w:t>,</w:t>
      </w:r>
      <w:r w:rsidRPr="009A49D7">
        <w:rPr>
          <w:color w:val="auto"/>
        </w:rPr>
        <w:t xml:space="preserve"> and through the analysis of internal audits and clinical data.</w:t>
      </w:r>
    </w:p>
    <w:p w14:paraId="23ADA4BA" w14:textId="1ED4A2CA" w:rsidR="00DD11AC" w:rsidRDefault="00DD11AC" w:rsidP="00DD11AC">
      <w:pPr>
        <w:pStyle w:val="NormalArial"/>
      </w:pPr>
      <w:r>
        <w:t xml:space="preserve">The service introduced a performance review policy </w:t>
      </w:r>
      <w:r w:rsidR="000316C4">
        <w:t>which was to have been rolled out in October</w:t>
      </w:r>
      <w:r>
        <w:t xml:space="preserve"> 2022 </w:t>
      </w:r>
      <w:r w:rsidR="00FB53CF">
        <w:t>and</w:t>
      </w:r>
      <w:r w:rsidR="00F67A67">
        <w:t xml:space="preserve"> </w:t>
      </w:r>
      <w:r>
        <w:t>detail</w:t>
      </w:r>
      <w:r w:rsidR="004A16BF">
        <w:t>ed</w:t>
      </w:r>
      <w:r>
        <w:t xml:space="preserve"> the requirement for a 6 monthly probationary review and annual reviews thereafter</w:t>
      </w:r>
      <w:r w:rsidR="00B336B9">
        <w:t>, which was delayed due to extended leave at the leadership level</w:t>
      </w:r>
      <w:r>
        <w:t>.</w:t>
      </w:r>
    </w:p>
    <w:p w14:paraId="64AA1C0F" w14:textId="03B8B24F" w:rsidR="00FE2BD0" w:rsidRDefault="009E5E0E" w:rsidP="00DD11AC">
      <w:pPr>
        <w:autoSpaceDE w:val="0"/>
        <w:autoSpaceDN w:val="0"/>
        <w:adjustRightInd w:val="0"/>
        <w:rPr>
          <w:rFonts w:ascii="Arial" w:hAnsi="Arial" w:cs="Arial"/>
          <w:color w:val="auto"/>
        </w:rPr>
      </w:pPr>
      <w:r>
        <w:rPr>
          <w:rFonts w:ascii="Arial" w:hAnsi="Arial" w:cs="Arial"/>
          <w:color w:val="auto"/>
        </w:rPr>
        <w:t>Th</w:t>
      </w:r>
      <w:r w:rsidR="00FE2BD0">
        <w:rPr>
          <w:rFonts w:ascii="Arial" w:hAnsi="Arial" w:cs="Arial"/>
          <w:color w:val="auto"/>
        </w:rPr>
        <w:t>e Approved Provider</w:t>
      </w:r>
      <w:r w:rsidR="00FE2BD0" w:rsidRPr="00FE2BD0">
        <w:rPr>
          <w:rFonts w:ascii="Arial" w:hAnsi="Arial" w:cs="Arial"/>
          <w:color w:val="auto"/>
        </w:rPr>
        <w:t xml:space="preserve"> acknowledge</w:t>
      </w:r>
      <w:r w:rsidR="00A3540E">
        <w:rPr>
          <w:rFonts w:ascii="Arial" w:hAnsi="Arial" w:cs="Arial"/>
          <w:color w:val="auto"/>
        </w:rPr>
        <w:t>d</w:t>
      </w:r>
      <w:r w:rsidR="00FE2BD0" w:rsidRPr="00FE2BD0">
        <w:rPr>
          <w:rFonts w:ascii="Arial" w:hAnsi="Arial" w:cs="Arial"/>
          <w:color w:val="auto"/>
        </w:rPr>
        <w:t xml:space="preserve"> formal staff appraisals were not up to date at the time of assessment contact</w:t>
      </w:r>
      <w:r w:rsidR="00A3540E">
        <w:rPr>
          <w:rFonts w:ascii="Arial" w:hAnsi="Arial" w:cs="Arial"/>
          <w:color w:val="auto"/>
        </w:rPr>
        <w:t xml:space="preserve">, </w:t>
      </w:r>
      <w:r w:rsidR="00FE2BD0" w:rsidRPr="00FE2BD0">
        <w:rPr>
          <w:rFonts w:ascii="Arial" w:hAnsi="Arial" w:cs="Arial"/>
          <w:color w:val="auto"/>
        </w:rPr>
        <w:t xml:space="preserve">and the new process had not been initiated, management </w:t>
      </w:r>
      <w:r w:rsidR="001E0DF4">
        <w:rPr>
          <w:rFonts w:ascii="Arial" w:hAnsi="Arial" w:cs="Arial"/>
          <w:color w:val="auto"/>
        </w:rPr>
        <w:t>advised</w:t>
      </w:r>
      <w:r w:rsidR="00FE2BD0" w:rsidRPr="00FE2BD0">
        <w:rPr>
          <w:rFonts w:ascii="Arial" w:hAnsi="Arial" w:cs="Arial"/>
          <w:color w:val="auto"/>
        </w:rPr>
        <w:t xml:space="preserve"> the</w:t>
      </w:r>
      <w:r>
        <w:rPr>
          <w:rFonts w:ascii="Arial" w:hAnsi="Arial" w:cs="Arial"/>
          <w:color w:val="auto"/>
        </w:rPr>
        <w:t xml:space="preserve"> </w:t>
      </w:r>
      <w:r w:rsidR="00FE2BD0" w:rsidRPr="00FE2BD0">
        <w:rPr>
          <w:rFonts w:ascii="Arial" w:hAnsi="Arial" w:cs="Arial"/>
          <w:color w:val="auto"/>
        </w:rPr>
        <w:t>home experienced 13 Lockdowns during the period from December 2021 through to December</w:t>
      </w:r>
      <w:r>
        <w:rPr>
          <w:rFonts w:ascii="Arial" w:hAnsi="Arial" w:cs="Arial"/>
          <w:color w:val="auto"/>
        </w:rPr>
        <w:t xml:space="preserve"> </w:t>
      </w:r>
      <w:r w:rsidR="00FE2BD0" w:rsidRPr="00FE2BD0">
        <w:rPr>
          <w:rFonts w:ascii="Arial" w:hAnsi="Arial" w:cs="Arial"/>
          <w:color w:val="auto"/>
        </w:rPr>
        <w:t>2022 which</w:t>
      </w:r>
      <w:r w:rsidR="006A3165">
        <w:rPr>
          <w:rFonts w:ascii="Arial" w:hAnsi="Arial" w:cs="Arial"/>
          <w:color w:val="auto"/>
        </w:rPr>
        <w:t xml:space="preserve"> they advised had</w:t>
      </w:r>
      <w:r w:rsidR="00FE2BD0" w:rsidRPr="00FE2BD0">
        <w:rPr>
          <w:rFonts w:ascii="Arial" w:hAnsi="Arial" w:cs="Arial"/>
          <w:color w:val="auto"/>
        </w:rPr>
        <w:t xml:space="preserve"> impacted on management’s ability to </w:t>
      </w:r>
      <w:r w:rsidR="001B43AC">
        <w:rPr>
          <w:rFonts w:ascii="Arial" w:hAnsi="Arial" w:cs="Arial"/>
          <w:color w:val="auto"/>
        </w:rPr>
        <w:t>schedule</w:t>
      </w:r>
      <w:r w:rsidR="0035670F">
        <w:rPr>
          <w:rFonts w:ascii="Arial" w:hAnsi="Arial" w:cs="Arial"/>
          <w:color w:val="auto"/>
        </w:rPr>
        <w:t xml:space="preserve"> </w:t>
      </w:r>
      <w:r w:rsidR="00FE2BD0" w:rsidRPr="00FE2BD0">
        <w:rPr>
          <w:rFonts w:ascii="Arial" w:hAnsi="Arial" w:cs="Arial"/>
          <w:color w:val="auto"/>
        </w:rPr>
        <w:t>appraisal</w:t>
      </w:r>
      <w:r w:rsidR="001B43AC">
        <w:rPr>
          <w:rFonts w:ascii="Arial" w:hAnsi="Arial" w:cs="Arial"/>
          <w:color w:val="auto"/>
        </w:rPr>
        <w:t>s</w:t>
      </w:r>
      <w:r w:rsidR="00FE2BD0" w:rsidRPr="00FE2BD0">
        <w:rPr>
          <w:rFonts w:ascii="Arial" w:hAnsi="Arial" w:cs="Arial"/>
          <w:color w:val="auto"/>
        </w:rPr>
        <w:t>.</w:t>
      </w:r>
    </w:p>
    <w:p w14:paraId="655FC9E7" w14:textId="272DB200" w:rsidR="00D544D0" w:rsidRPr="00DF3960" w:rsidRDefault="00D544D0" w:rsidP="00B336B9">
      <w:pPr>
        <w:rPr>
          <w:rFonts w:ascii="Arial" w:eastAsia="Fira Sans Light" w:hAnsi="Arial" w:cs="Arial"/>
        </w:rPr>
      </w:pPr>
      <w:r w:rsidRPr="00966D7D">
        <w:rPr>
          <w:rFonts w:ascii="Arial" w:eastAsia="Calibri" w:hAnsi="Arial" w:cs="Arial"/>
          <w:color w:val="auto"/>
        </w:rPr>
        <w:t>Overall, I have placed weight on the positive feedback provided by consumers and representatives, the recommendations of compliance across all other requirements</w:t>
      </w:r>
      <w:r w:rsidR="001E0DF4">
        <w:rPr>
          <w:rFonts w:ascii="Arial" w:eastAsia="Calibri" w:hAnsi="Arial" w:cs="Arial"/>
          <w:color w:val="auto"/>
        </w:rPr>
        <w:t>,</w:t>
      </w:r>
      <w:r w:rsidRPr="00966D7D">
        <w:rPr>
          <w:rFonts w:ascii="Arial" w:eastAsia="Calibri" w:hAnsi="Arial" w:cs="Arial"/>
          <w:color w:val="auto"/>
        </w:rPr>
        <w:t xml:space="preserve"> and am satisfied </w:t>
      </w:r>
      <w:r w:rsidR="00571A90">
        <w:rPr>
          <w:rFonts w:ascii="Arial" w:hAnsi="Arial" w:cs="Arial"/>
        </w:rPr>
        <w:t>r</w:t>
      </w:r>
      <w:r w:rsidR="00966D7D" w:rsidRPr="00966D7D">
        <w:rPr>
          <w:rFonts w:ascii="Arial" w:hAnsi="Arial" w:cs="Arial"/>
        </w:rPr>
        <w:t>egular assessment, monitoring</w:t>
      </w:r>
      <w:r w:rsidR="001E0DF4">
        <w:rPr>
          <w:rFonts w:ascii="Arial" w:hAnsi="Arial" w:cs="Arial"/>
        </w:rPr>
        <w:t>,</w:t>
      </w:r>
      <w:r w:rsidR="00966D7D" w:rsidRPr="00966D7D">
        <w:rPr>
          <w:rFonts w:ascii="Arial" w:hAnsi="Arial" w:cs="Arial"/>
        </w:rPr>
        <w:t xml:space="preserve"> and review of the performance of each member of the workforce </w:t>
      </w:r>
      <w:r w:rsidR="00571A90">
        <w:rPr>
          <w:rFonts w:ascii="Arial" w:hAnsi="Arial" w:cs="Arial"/>
        </w:rPr>
        <w:t>i</w:t>
      </w:r>
      <w:r w:rsidR="00966D7D" w:rsidRPr="00966D7D">
        <w:rPr>
          <w:rFonts w:ascii="Arial" w:hAnsi="Arial" w:cs="Arial"/>
        </w:rPr>
        <w:t>s undertaken.</w:t>
      </w:r>
      <w:r w:rsidR="00B336B9">
        <w:rPr>
          <w:rFonts w:ascii="Arial" w:hAnsi="Arial" w:cs="Arial"/>
        </w:rPr>
        <w:t xml:space="preserve"> </w:t>
      </w:r>
      <w:r w:rsidRPr="00DF3960">
        <w:rPr>
          <w:rFonts w:ascii="Arial" w:eastAsia="Fira Sans Light" w:hAnsi="Arial" w:cs="Arial"/>
        </w:rPr>
        <w:t>Therefore, I find requirement 7(</w:t>
      </w:r>
      <w:r w:rsidRPr="00DF3960">
        <w:rPr>
          <w:rFonts w:ascii="Arial" w:eastAsia="Calibri" w:hAnsi="Arial" w:cs="Arial"/>
        </w:rPr>
        <w:t>3)(</w:t>
      </w:r>
      <w:r w:rsidR="00966D7D">
        <w:rPr>
          <w:rFonts w:ascii="Arial" w:eastAsia="Calibri" w:hAnsi="Arial" w:cs="Arial"/>
        </w:rPr>
        <w:t>e</w:t>
      </w:r>
      <w:r w:rsidRPr="00DF3960">
        <w:rPr>
          <w:rFonts w:ascii="Arial" w:eastAsia="Calibri" w:hAnsi="Arial" w:cs="Arial"/>
        </w:rPr>
        <w:t xml:space="preserve">) is </w:t>
      </w:r>
      <w:r w:rsidRPr="00DF3960">
        <w:rPr>
          <w:rFonts w:ascii="Arial" w:eastAsia="Fira Sans Light" w:hAnsi="Arial" w:cs="Arial"/>
        </w:rPr>
        <w:t>compliant.</w:t>
      </w:r>
    </w:p>
    <w:p w14:paraId="02C0B004" w14:textId="3422E925" w:rsidR="00DE7F18" w:rsidRPr="00470647" w:rsidRDefault="00DE7F18" w:rsidP="00DD11AC">
      <w:pPr>
        <w:rPr>
          <w:rFonts w:ascii="Arial" w:hAnsi="Arial" w:cs="Arial"/>
          <w:color w:val="auto"/>
        </w:rPr>
      </w:pPr>
      <w:r w:rsidRPr="00470647">
        <w:rPr>
          <w:rFonts w:ascii="Arial" w:hAnsi="Arial" w:cs="Arial"/>
          <w:color w:val="auto"/>
        </w:rPr>
        <w:t xml:space="preserve">Consumers and representatives said they were treated with care and respect. </w:t>
      </w:r>
      <w:r w:rsidR="00826110" w:rsidRPr="00470647">
        <w:rPr>
          <w:rFonts w:ascii="Arial" w:hAnsi="Arial" w:cs="Arial"/>
          <w:color w:val="auto"/>
        </w:rPr>
        <w:t xml:space="preserve">Staff advised they participated in celebrations of cultural days with residents to ensure they </w:t>
      </w:r>
      <w:r w:rsidR="004B3A5C" w:rsidRPr="00470647">
        <w:rPr>
          <w:rFonts w:ascii="Arial" w:hAnsi="Arial" w:cs="Arial"/>
          <w:color w:val="auto"/>
        </w:rPr>
        <w:t>we</w:t>
      </w:r>
      <w:r w:rsidR="00826110" w:rsidRPr="00470647">
        <w:rPr>
          <w:rFonts w:ascii="Arial" w:hAnsi="Arial" w:cs="Arial"/>
          <w:color w:val="auto"/>
        </w:rPr>
        <w:t>re aware of cultural traditions and diversity</w:t>
      </w:r>
      <w:r w:rsidRPr="00470647">
        <w:rPr>
          <w:rFonts w:ascii="Arial" w:hAnsi="Arial" w:cs="Arial"/>
          <w:color w:val="auto"/>
        </w:rPr>
        <w:t xml:space="preserve"> Staff were observed engaging with consumers in a kind and respectful manner, addressing consumers by their preferred name and assisting them around the facility.</w:t>
      </w:r>
    </w:p>
    <w:p w14:paraId="73693F3A" w14:textId="74C629D8" w:rsidR="006D3912" w:rsidRPr="00470647" w:rsidRDefault="00A73809" w:rsidP="00DD11AC">
      <w:pPr>
        <w:rPr>
          <w:rFonts w:ascii="Arial" w:hAnsi="Arial" w:cs="Arial"/>
        </w:rPr>
      </w:pPr>
      <w:r w:rsidRPr="00470647">
        <w:rPr>
          <w:rFonts w:ascii="Arial" w:hAnsi="Arial" w:cs="Arial"/>
        </w:rPr>
        <w:t>Consumers stated staff ha</w:t>
      </w:r>
      <w:r w:rsidR="006D3912" w:rsidRPr="00470647">
        <w:rPr>
          <w:rFonts w:ascii="Arial" w:hAnsi="Arial" w:cs="Arial"/>
        </w:rPr>
        <w:t>d</w:t>
      </w:r>
      <w:r w:rsidRPr="00470647">
        <w:rPr>
          <w:rFonts w:ascii="Arial" w:hAnsi="Arial" w:cs="Arial"/>
        </w:rPr>
        <w:t xml:space="preserve"> the skills required to provide the care they require</w:t>
      </w:r>
      <w:r w:rsidR="006D3912" w:rsidRPr="00470647">
        <w:rPr>
          <w:rFonts w:ascii="Arial" w:hAnsi="Arial" w:cs="Arial"/>
        </w:rPr>
        <w:t>d</w:t>
      </w:r>
      <w:r w:rsidRPr="00470647">
        <w:rPr>
          <w:rFonts w:ascii="Arial" w:hAnsi="Arial" w:cs="Arial"/>
        </w:rPr>
        <w:t>.</w:t>
      </w:r>
      <w:r w:rsidR="00AE3930" w:rsidRPr="00470647">
        <w:rPr>
          <w:rFonts w:ascii="Arial" w:hAnsi="Arial" w:cs="Arial"/>
        </w:rPr>
        <w:t xml:space="preserve"> Management provided </w:t>
      </w:r>
      <w:r w:rsidR="001A2221" w:rsidRPr="00470647">
        <w:rPr>
          <w:rFonts w:ascii="Arial" w:hAnsi="Arial" w:cs="Arial"/>
        </w:rPr>
        <w:t xml:space="preserve">copies of </w:t>
      </w:r>
      <w:r w:rsidR="00AE3930" w:rsidRPr="00470647">
        <w:rPr>
          <w:rFonts w:ascii="Arial" w:hAnsi="Arial" w:cs="Arial"/>
        </w:rPr>
        <w:t>position descriptions, mandatory education records</w:t>
      </w:r>
      <w:r w:rsidR="008C19A2">
        <w:rPr>
          <w:rFonts w:ascii="Arial" w:hAnsi="Arial" w:cs="Arial"/>
        </w:rPr>
        <w:t>,</w:t>
      </w:r>
      <w:r w:rsidR="00AE3930" w:rsidRPr="00470647">
        <w:rPr>
          <w:rFonts w:ascii="Arial" w:hAnsi="Arial" w:cs="Arial"/>
        </w:rPr>
        <w:t xml:space="preserve"> and education attendance for review</w:t>
      </w:r>
      <w:r w:rsidR="006D3912" w:rsidRPr="00470647">
        <w:rPr>
          <w:rFonts w:ascii="Arial" w:hAnsi="Arial" w:cs="Arial"/>
        </w:rPr>
        <w:t xml:space="preserve">. Orientation training was </w:t>
      </w:r>
      <w:r w:rsidR="00A26FC9" w:rsidRPr="00470647">
        <w:rPr>
          <w:rFonts w:ascii="Arial" w:hAnsi="Arial" w:cs="Arial"/>
        </w:rPr>
        <w:t>reviewed,</w:t>
      </w:r>
      <w:r w:rsidR="006D3912" w:rsidRPr="00470647">
        <w:rPr>
          <w:rFonts w:ascii="Arial" w:hAnsi="Arial" w:cs="Arial"/>
        </w:rPr>
        <w:t xml:space="preserve"> and checklists of completion were reviewed on personnel files.</w:t>
      </w:r>
    </w:p>
    <w:p w14:paraId="3A56F8D3" w14:textId="02E1D525" w:rsidR="00A73809" w:rsidRPr="00470647" w:rsidRDefault="001E35B5" w:rsidP="00DD11AC">
      <w:pPr>
        <w:rPr>
          <w:rFonts w:ascii="Arial" w:hAnsi="Arial" w:cs="Arial"/>
          <w:color w:val="auto"/>
        </w:rPr>
      </w:pPr>
      <w:r w:rsidRPr="00470647">
        <w:rPr>
          <w:rFonts w:ascii="Arial" w:hAnsi="Arial" w:cs="Arial"/>
        </w:rPr>
        <w:t>Staff confirmed they received training and kn</w:t>
      </w:r>
      <w:r w:rsidR="002001F8" w:rsidRPr="00470647">
        <w:rPr>
          <w:rFonts w:ascii="Arial" w:hAnsi="Arial" w:cs="Arial"/>
        </w:rPr>
        <w:t>e</w:t>
      </w:r>
      <w:r w:rsidRPr="00470647">
        <w:rPr>
          <w:rFonts w:ascii="Arial" w:hAnsi="Arial" w:cs="Arial"/>
        </w:rPr>
        <w:t xml:space="preserve">w how to operate equipment to assist them to provide the care required by consumers. </w:t>
      </w:r>
      <w:r w:rsidR="00B70BE4" w:rsidRPr="00470647">
        <w:rPr>
          <w:rFonts w:ascii="Arial" w:hAnsi="Arial" w:cs="Arial"/>
        </w:rPr>
        <w:t xml:space="preserve">Consumers stated staff know what they </w:t>
      </w:r>
      <w:r w:rsidR="00C6591C" w:rsidRPr="00470647">
        <w:rPr>
          <w:rFonts w:ascii="Arial" w:hAnsi="Arial" w:cs="Arial"/>
        </w:rPr>
        <w:t>we</w:t>
      </w:r>
      <w:r w:rsidR="00B70BE4" w:rsidRPr="00470647">
        <w:rPr>
          <w:rFonts w:ascii="Arial" w:hAnsi="Arial" w:cs="Arial"/>
        </w:rPr>
        <w:t>re doing and</w:t>
      </w:r>
      <w:r w:rsidR="00C6591C" w:rsidRPr="00470647">
        <w:rPr>
          <w:rFonts w:ascii="Arial" w:hAnsi="Arial" w:cs="Arial"/>
        </w:rPr>
        <w:t xml:space="preserve"> were</w:t>
      </w:r>
      <w:r w:rsidR="00B70BE4" w:rsidRPr="00470647">
        <w:rPr>
          <w:rFonts w:ascii="Arial" w:hAnsi="Arial" w:cs="Arial"/>
        </w:rPr>
        <w:t xml:space="preserve"> happy with the care they receive. </w:t>
      </w:r>
      <w:r w:rsidRPr="00470647">
        <w:rPr>
          <w:rFonts w:ascii="Arial" w:hAnsi="Arial" w:cs="Arial"/>
        </w:rPr>
        <w:t xml:space="preserve">The online education platform </w:t>
      </w:r>
      <w:r w:rsidR="002001F8" w:rsidRPr="00470647">
        <w:rPr>
          <w:rFonts w:ascii="Arial" w:hAnsi="Arial" w:cs="Arial"/>
        </w:rPr>
        <w:t xml:space="preserve">was observed to </w:t>
      </w:r>
      <w:r w:rsidRPr="00470647">
        <w:rPr>
          <w:rFonts w:ascii="Arial" w:hAnsi="Arial" w:cs="Arial"/>
        </w:rPr>
        <w:t>provide mandatory training, training on competencies</w:t>
      </w:r>
      <w:r w:rsidR="008C19A2">
        <w:rPr>
          <w:rFonts w:ascii="Arial" w:hAnsi="Arial" w:cs="Arial"/>
        </w:rPr>
        <w:t>,</w:t>
      </w:r>
      <w:r w:rsidRPr="00470647">
        <w:rPr>
          <w:rFonts w:ascii="Arial" w:hAnsi="Arial" w:cs="Arial"/>
        </w:rPr>
        <w:t xml:space="preserve"> and an orientation program.</w:t>
      </w:r>
    </w:p>
    <w:p w14:paraId="17B55C3E" w14:textId="4D9C1830" w:rsidR="002B0C90" w:rsidRPr="00262C0B" w:rsidRDefault="002B0C90" w:rsidP="0036130C">
      <w:pPr>
        <w:pStyle w:val="NormalArial"/>
      </w:pPr>
      <w:r>
        <w:br w:type="page"/>
      </w:r>
    </w:p>
    <w:p w14:paraId="23A07038"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FC045E" w:rsidRPr="00996FAF" w14:paraId="4ADD4E6E"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5CFDE8F0"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13DE1BCD"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75399" w:rsidRPr="00996FAF" w14:paraId="1CE3F007"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716AC54" w14:textId="77777777" w:rsidR="00E75399" w:rsidRPr="00996FAF" w:rsidRDefault="00E75399" w:rsidP="00E75399">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2BDDC83E" w14:textId="77777777" w:rsidR="00E75399" w:rsidRPr="00996FAF" w:rsidRDefault="00E75399" w:rsidP="00E7539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7657AF10" w14:textId="184BD0E7" w:rsidR="00E75399" w:rsidRPr="00996FAF" w:rsidRDefault="00AE323D" w:rsidP="00E7539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7770128"/>
                <w:placeholder>
                  <w:docPart w:val="BD47874BFED44A319851EEE8FA590FF0"/>
                </w:placeholder>
                <w:dropDownList>
                  <w:listItem w:displayText="choose a rating" w:value="choose a rating"/>
                  <w:listItem w:displayText="Compliant" w:value="Compliant"/>
                  <w:listItem w:displayText="Non-compliant" w:value="Non-compliant"/>
                </w:dropDownList>
              </w:sdtPr>
              <w:sdtEndPr/>
              <w:sdtContent>
                <w:r w:rsidR="00E75399" w:rsidRPr="00E068BC">
                  <w:rPr>
                    <w:rFonts w:ascii="Arial" w:hAnsi="Arial" w:cs="Arial"/>
                    <w:color w:val="auto"/>
                  </w:rPr>
                  <w:t>Compliant</w:t>
                </w:r>
              </w:sdtContent>
            </w:sdt>
          </w:p>
        </w:tc>
      </w:tr>
      <w:tr w:rsidR="00E75399" w:rsidRPr="00996FAF" w14:paraId="5A1052A1"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F7BEFB7" w14:textId="77777777" w:rsidR="00E75399" w:rsidRPr="00996FAF" w:rsidRDefault="00E75399" w:rsidP="00E75399">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00A84202" w14:textId="77777777" w:rsidR="00E75399" w:rsidRPr="00996FAF" w:rsidRDefault="00E75399" w:rsidP="00E7539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2096" w:type="dxa"/>
            <w:shd w:val="clear" w:color="auto" w:fill="auto"/>
            <w:vAlign w:val="top"/>
          </w:tcPr>
          <w:p w14:paraId="51F90A63" w14:textId="79333C8F" w:rsidR="00E75399" w:rsidRPr="00996FAF" w:rsidRDefault="00AE323D" w:rsidP="00E7539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588356474"/>
                <w:placeholder>
                  <w:docPart w:val="A713F269BED44927AE17C35910030C4E"/>
                </w:placeholder>
                <w:dropDownList>
                  <w:listItem w:displayText="choose a rating" w:value="choose a rating"/>
                  <w:listItem w:displayText="Compliant" w:value="Compliant"/>
                  <w:listItem w:displayText="Non-compliant" w:value="Non-compliant"/>
                </w:dropDownList>
              </w:sdtPr>
              <w:sdtEndPr/>
              <w:sdtContent>
                <w:r w:rsidR="00E75399" w:rsidRPr="00E068BC">
                  <w:rPr>
                    <w:rFonts w:ascii="Arial" w:hAnsi="Arial" w:cs="Arial"/>
                    <w:color w:val="auto"/>
                  </w:rPr>
                  <w:t>Compliant</w:t>
                </w:r>
              </w:sdtContent>
            </w:sdt>
          </w:p>
        </w:tc>
      </w:tr>
      <w:tr w:rsidR="00E75399" w:rsidRPr="00996FAF" w14:paraId="68715830"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F3EC78D" w14:textId="77777777" w:rsidR="00E75399" w:rsidRPr="00996FAF" w:rsidRDefault="00E75399" w:rsidP="00E75399">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667A36A0" w14:textId="77777777" w:rsidR="00E75399" w:rsidRPr="00996FAF" w:rsidRDefault="00E75399" w:rsidP="00E7539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798E801F" w14:textId="77777777" w:rsidR="00E75399" w:rsidRPr="00996FAF" w:rsidRDefault="00E75399" w:rsidP="00E75399">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6AD629F5" w14:textId="77777777" w:rsidR="00E75399" w:rsidRPr="00996FAF" w:rsidRDefault="00E75399" w:rsidP="00E75399">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35149038" w14:textId="77777777" w:rsidR="00E75399" w:rsidRPr="00996FAF" w:rsidRDefault="00E75399" w:rsidP="00E75399">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70ED83B1" w14:textId="77777777" w:rsidR="00E75399" w:rsidRPr="00996FAF" w:rsidRDefault="00E75399" w:rsidP="00E75399">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62E204DA" w14:textId="77777777" w:rsidR="00E75399" w:rsidRPr="00996FAF" w:rsidRDefault="00E75399" w:rsidP="00E75399">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13E0FA3C" w14:textId="77777777" w:rsidR="00E75399" w:rsidRPr="00996FAF" w:rsidRDefault="00E75399" w:rsidP="00E75399">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38EC9DDF" w14:textId="2F8796EC" w:rsidR="00E75399" w:rsidRPr="00996FAF" w:rsidRDefault="00AE323D" w:rsidP="00E7539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482307482"/>
                <w:placeholder>
                  <w:docPart w:val="9185D508BB2C45DF97ADD0FDAFBCD4BA"/>
                </w:placeholder>
                <w:dropDownList>
                  <w:listItem w:displayText="choose a rating" w:value="choose a rating"/>
                  <w:listItem w:displayText="Compliant" w:value="Compliant"/>
                  <w:listItem w:displayText="Non-compliant" w:value="Non-compliant"/>
                </w:dropDownList>
              </w:sdtPr>
              <w:sdtEndPr/>
              <w:sdtContent>
                <w:r w:rsidR="00E75399" w:rsidRPr="00E068BC">
                  <w:rPr>
                    <w:rFonts w:ascii="Arial" w:hAnsi="Arial" w:cs="Arial"/>
                    <w:color w:val="auto"/>
                  </w:rPr>
                  <w:t>Compliant</w:t>
                </w:r>
              </w:sdtContent>
            </w:sdt>
          </w:p>
        </w:tc>
      </w:tr>
      <w:tr w:rsidR="00E75399" w:rsidRPr="00996FAF" w14:paraId="4FDA8AC7"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F512405" w14:textId="77777777" w:rsidR="00E75399" w:rsidRPr="00996FAF" w:rsidRDefault="00E75399" w:rsidP="00E75399">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46DFB3F3" w14:textId="77777777" w:rsidR="00E75399" w:rsidRPr="00996FAF" w:rsidRDefault="00E75399" w:rsidP="00E7539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0F074CD8" w14:textId="77777777" w:rsidR="00E75399" w:rsidRPr="00996FAF" w:rsidRDefault="00E75399" w:rsidP="00E75399">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261BAC99" w14:textId="77777777" w:rsidR="00E75399" w:rsidRPr="00996FAF" w:rsidRDefault="00E75399" w:rsidP="00E75399">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0EB930EB" w14:textId="77777777" w:rsidR="00E75399" w:rsidRPr="00996FAF" w:rsidRDefault="00E75399" w:rsidP="00E75399">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719657D9" w14:textId="77777777" w:rsidR="00E75399" w:rsidRPr="00996FAF" w:rsidRDefault="00E75399" w:rsidP="00E75399">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2FB50DAE" w14:textId="0EC4C315" w:rsidR="00E75399" w:rsidRPr="00996FAF" w:rsidRDefault="00AE323D" w:rsidP="00E75399">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649504453"/>
                <w:placeholder>
                  <w:docPart w:val="2B2BB2E593E04AB8A9AD8FB17168CDC0"/>
                </w:placeholder>
                <w:dropDownList>
                  <w:listItem w:displayText="choose a rating" w:value="choose a rating"/>
                  <w:listItem w:displayText="Compliant" w:value="Compliant"/>
                  <w:listItem w:displayText="Non-compliant" w:value="Non-compliant"/>
                </w:dropDownList>
              </w:sdtPr>
              <w:sdtEndPr/>
              <w:sdtContent>
                <w:r w:rsidR="00E75399" w:rsidRPr="00E068BC">
                  <w:rPr>
                    <w:rFonts w:ascii="Arial" w:hAnsi="Arial" w:cs="Arial"/>
                    <w:color w:val="auto"/>
                  </w:rPr>
                  <w:t>Compliant</w:t>
                </w:r>
              </w:sdtContent>
            </w:sdt>
          </w:p>
        </w:tc>
      </w:tr>
      <w:tr w:rsidR="00E75399" w:rsidRPr="00996FAF" w14:paraId="2F9A595B"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E0AC179" w14:textId="77777777" w:rsidR="00E75399" w:rsidRPr="00996FAF" w:rsidRDefault="00E75399" w:rsidP="00E75399">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4DACF5E1" w14:textId="77777777" w:rsidR="00E75399" w:rsidRPr="00996FAF" w:rsidRDefault="00E75399" w:rsidP="00E7539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7F61980B" w14:textId="77777777" w:rsidR="00E75399" w:rsidRPr="00996FAF" w:rsidRDefault="00E75399" w:rsidP="00E75399">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5E12DFFF" w14:textId="77777777" w:rsidR="00E75399" w:rsidRPr="00996FAF" w:rsidRDefault="00E75399" w:rsidP="00E75399">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1528192C" w14:textId="77777777" w:rsidR="00E75399" w:rsidRPr="00996FAF" w:rsidRDefault="00E75399" w:rsidP="00E75399">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3E5A772A" w14:textId="05ABFDF6" w:rsidR="00E75399" w:rsidRPr="00996FAF" w:rsidRDefault="00AE323D" w:rsidP="00E75399">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8791417"/>
                <w:placeholder>
                  <w:docPart w:val="54DE6C3A73C941DB9DFBE6F8B5A4A0A9"/>
                </w:placeholder>
                <w:dropDownList>
                  <w:listItem w:displayText="choose a rating" w:value="choose a rating"/>
                  <w:listItem w:displayText="Compliant" w:value="Compliant"/>
                  <w:listItem w:displayText="Non-compliant" w:value="Non-compliant"/>
                </w:dropDownList>
              </w:sdtPr>
              <w:sdtEndPr/>
              <w:sdtContent>
                <w:r w:rsidR="00E75399" w:rsidRPr="00E068BC">
                  <w:rPr>
                    <w:rFonts w:ascii="Arial" w:hAnsi="Arial" w:cs="Arial"/>
                    <w:color w:val="auto"/>
                  </w:rPr>
                  <w:t>Compliant</w:t>
                </w:r>
              </w:sdtContent>
            </w:sdt>
          </w:p>
        </w:tc>
      </w:tr>
    </w:tbl>
    <w:p w14:paraId="4F62BC65" w14:textId="77777777" w:rsidR="00D87E7C" w:rsidRDefault="00D87E7C" w:rsidP="00D87E7C">
      <w:pPr>
        <w:pStyle w:val="Heading20"/>
      </w:pPr>
      <w:r w:rsidRPr="00996FAF">
        <w:t>Findings</w:t>
      </w:r>
    </w:p>
    <w:p w14:paraId="6F147CAD" w14:textId="6BCF7114" w:rsidR="009A0546" w:rsidRPr="003D7AE6" w:rsidRDefault="00F77460" w:rsidP="003D7AE6">
      <w:pPr>
        <w:rPr>
          <w:rFonts w:ascii="Arial" w:hAnsi="Arial" w:cs="Arial"/>
          <w:color w:val="auto"/>
        </w:rPr>
      </w:pPr>
      <w:r w:rsidRPr="003D7AE6">
        <w:rPr>
          <w:rFonts w:ascii="Arial" w:hAnsi="Arial" w:cs="Arial"/>
        </w:rPr>
        <w:t>Consumers reported they provide</w:t>
      </w:r>
      <w:r w:rsidR="001E5197" w:rsidRPr="003D7AE6">
        <w:rPr>
          <w:rFonts w:ascii="Arial" w:hAnsi="Arial" w:cs="Arial"/>
        </w:rPr>
        <w:t>d</w:t>
      </w:r>
      <w:r w:rsidRPr="003D7AE6">
        <w:rPr>
          <w:rFonts w:ascii="Arial" w:hAnsi="Arial" w:cs="Arial"/>
        </w:rPr>
        <w:t xml:space="preserve"> input </w:t>
      </w:r>
      <w:r w:rsidR="00294F9A" w:rsidRPr="003D7AE6">
        <w:rPr>
          <w:rFonts w:ascii="Arial" w:hAnsi="Arial" w:cs="Arial"/>
        </w:rPr>
        <w:t xml:space="preserve">into </w:t>
      </w:r>
      <w:r w:rsidRPr="003D7AE6">
        <w:rPr>
          <w:rFonts w:ascii="Arial" w:hAnsi="Arial" w:cs="Arial"/>
        </w:rPr>
        <w:t xml:space="preserve">the development, delivery, and evaluation of care and services. </w:t>
      </w:r>
      <w:r w:rsidR="00546665" w:rsidRPr="003D7AE6">
        <w:rPr>
          <w:rFonts w:ascii="Arial" w:hAnsi="Arial" w:cs="Arial"/>
        </w:rPr>
        <w:t>The organisation</w:t>
      </w:r>
      <w:r w:rsidR="00DF1B74" w:rsidRPr="003D7AE6">
        <w:rPr>
          <w:rFonts w:ascii="Arial" w:hAnsi="Arial" w:cs="Arial"/>
        </w:rPr>
        <w:t xml:space="preserve"> offered</w:t>
      </w:r>
      <w:r w:rsidRPr="003D7AE6">
        <w:rPr>
          <w:rFonts w:ascii="Arial" w:hAnsi="Arial" w:cs="Arial"/>
        </w:rPr>
        <w:t xml:space="preserve"> various processes for engaging consumers in the design, delivery, and evaluation of services. Minutes of meetings evidenced </w:t>
      </w:r>
      <w:r w:rsidR="00CA01FB" w:rsidRPr="003D7AE6">
        <w:rPr>
          <w:rFonts w:ascii="Arial" w:hAnsi="Arial" w:cs="Arial"/>
        </w:rPr>
        <w:t xml:space="preserve">consumers were provided with the </w:t>
      </w:r>
      <w:r w:rsidR="009A0546" w:rsidRPr="003D7AE6">
        <w:rPr>
          <w:rFonts w:ascii="Arial" w:hAnsi="Arial" w:cs="Arial"/>
          <w:color w:val="auto"/>
        </w:rPr>
        <w:t>opportunity to provide input into the care and services provided.</w:t>
      </w:r>
    </w:p>
    <w:p w14:paraId="7C3509E3" w14:textId="48F274EC" w:rsidR="00E43934" w:rsidRPr="003D7AE6" w:rsidRDefault="00094120" w:rsidP="003D7AE6">
      <w:pPr>
        <w:rPr>
          <w:rFonts w:ascii="Arial" w:hAnsi="Arial" w:cs="Arial"/>
        </w:rPr>
      </w:pPr>
      <w:r w:rsidRPr="003D7AE6">
        <w:rPr>
          <w:rFonts w:ascii="Arial" w:hAnsi="Arial" w:cs="Arial"/>
        </w:rPr>
        <w:t xml:space="preserve">The </w:t>
      </w:r>
      <w:r w:rsidR="00A26FC9">
        <w:rPr>
          <w:rFonts w:ascii="Arial" w:hAnsi="Arial" w:cs="Arial"/>
        </w:rPr>
        <w:t>B</w:t>
      </w:r>
      <w:r w:rsidRPr="003D7AE6">
        <w:rPr>
          <w:rFonts w:ascii="Arial" w:hAnsi="Arial" w:cs="Arial"/>
        </w:rPr>
        <w:t>oard satisfie</w:t>
      </w:r>
      <w:r w:rsidR="00CC7855" w:rsidRPr="003D7AE6">
        <w:rPr>
          <w:rFonts w:ascii="Arial" w:hAnsi="Arial" w:cs="Arial"/>
        </w:rPr>
        <w:t>d</w:t>
      </w:r>
      <w:r w:rsidRPr="003D7AE6">
        <w:rPr>
          <w:rFonts w:ascii="Arial" w:hAnsi="Arial" w:cs="Arial"/>
        </w:rPr>
        <w:t xml:space="preserve"> itself the Standards were being met through a monthly report provided to them </w:t>
      </w:r>
      <w:r w:rsidR="00DC3310">
        <w:rPr>
          <w:rFonts w:ascii="Arial" w:hAnsi="Arial" w:cs="Arial"/>
        </w:rPr>
        <w:t>by</w:t>
      </w:r>
      <w:r w:rsidRPr="003D7AE6">
        <w:rPr>
          <w:rFonts w:ascii="Arial" w:hAnsi="Arial" w:cs="Arial"/>
        </w:rPr>
        <w:t xml:space="preserve"> the Regional Manager</w:t>
      </w:r>
      <w:r w:rsidR="00F420DC" w:rsidRPr="003D7AE6">
        <w:rPr>
          <w:rFonts w:ascii="Arial" w:hAnsi="Arial" w:cs="Arial"/>
        </w:rPr>
        <w:t>.</w:t>
      </w:r>
      <w:r w:rsidRPr="003D7AE6">
        <w:rPr>
          <w:rFonts w:ascii="Arial" w:hAnsi="Arial" w:cs="Arial"/>
        </w:rPr>
        <w:t xml:space="preserve"> </w:t>
      </w:r>
      <w:r w:rsidR="00E43934" w:rsidRPr="003D7AE6">
        <w:rPr>
          <w:rFonts w:ascii="Arial" w:hAnsi="Arial" w:cs="Arial"/>
        </w:rPr>
        <w:t>Management advised the organisation communicate</w:t>
      </w:r>
      <w:r w:rsidR="00937DBD">
        <w:rPr>
          <w:rFonts w:ascii="Arial" w:hAnsi="Arial" w:cs="Arial"/>
        </w:rPr>
        <w:t>d</w:t>
      </w:r>
      <w:r w:rsidR="00E43934" w:rsidRPr="003D7AE6">
        <w:rPr>
          <w:rFonts w:ascii="Arial" w:hAnsi="Arial" w:cs="Arial"/>
        </w:rPr>
        <w:t xml:space="preserve"> with consumers through direct discussion, emails</w:t>
      </w:r>
      <w:r w:rsidR="00DC3310">
        <w:rPr>
          <w:rFonts w:ascii="Arial" w:hAnsi="Arial" w:cs="Arial"/>
        </w:rPr>
        <w:t>,</w:t>
      </w:r>
      <w:r w:rsidR="00E43934" w:rsidRPr="003D7AE6">
        <w:rPr>
          <w:rFonts w:ascii="Arial" w:hAnsi="Arial" w:cs="Arial"/>
        </w:rPr>
        <w:t xml:space="preserve"> and memorandums.</w:t>
      </w:r>
      <w:r w:rsidR="004A3EE7" w:rsidRPr="003D7AE6">
        <w:rPr>
          <w:rFonts w:ascii="Arial" w:hAnsi="Arial" w:cs="Arial"/>
        </w:rPr>
        <w:t xml:space="preserve"> The organisation ha</w:t>
      </w:r>
      <w:r w:rsidR="00937DBD">
        <w:rPr>
          <w:rFonts w:ascii="Arial" w:hAnsi="Arial" w:cs="Arial"/>
        </w:rPr>
        <w:t>d</w:t>
      </w:r>
      <w:r w:rsidR="004A3EE7" w:rsidRPr="003D7AE6">
        <w:rPr>
          <w:rFonts w:ascii="Arial" w:hAnsi="Arial" w:cs="Arial"/>
        </w:rPr>
        <w:t xml:space="preserve"> a diversity and inclusion policy focusing on special needs groups </w:t>
      </w:r>
      <w:r w:rsidR="00937DBD">
        <w:rPr>
          <w:rFonts w:ascii="Arial" w:hAnsi="Arial" w:cs="Arial"/>
        </w:rPr>
        <w:t>who</w:t>
      </w:r>
      <w:r w:rsidR="004A3EE7" w:rsidRPr="003D7AE6">
        <w:rPr>
          <w:rFonts w:ascii="Arial" w:hAnsi="Arial" w:cs="Arial"/>
        </w:rPr>
        <w:t xml:space="preserve"> may require particular support in accessing services appropriate to their needs</w:t>
      </w:r>
      <w:r w:rsidR="00F420DC" w:rsidRPr="003D7AE6">
        <w:rPr>
          <w:rFonts w:ascii="Arial" w:hAnsi="Arial" w:cs="Arial"/>
        </w:rPr>
        <w:t>.</w:t>
      </w:r>
    </w:p>
    <w:p w14:paraId="0C549502" w14:textId="5028E0D3" w:rsidR="009C2AE7" w:rsidRPr="003D7AE6" w:rsidRDefault="00A816CA" w:rsidP="003D7AE6">
      <w:pPr>
        <w:rPr>
          <w:rFonts w:ascii="Arial" w:hAnsi="Arial" w:cs="Arial"/>
          <w:b/>
          <w:bCs/>
        </w:rPr>
      </w:pPr>
      <w:r w:rsidRPr="003D7AE6">
        <w:rPr>
          <w:rFonts w:ascii="Arial" w:hAnsi="Arial" w:cs="Arial"/>
          <w:szCs w:val="22"/>
        </w:rPr>
        <w:lastRenderedPageBreak/>
        <w:t>The service had appropriate policies and procedures in place to govern information management, continuous improvement, finances, the workforce, compliance with regulations</w:t>
      </w:r>
      <w:r w:rsidR="00DC3310">
        <w:rPr>
          <w:rFonts w:ascii="Arial" w:hAnsi="Arial" w:cs="Arial"/>
          <w:szCs w:val="22"/>
        </w:rPr>
        <w:t>,</w:t>
      </w:r>
      <w:r w:rsidRPr="003D7AE6">
        <w:rPr>
          <w:rFonts w:ascii="Arial" w:hAnsi="Arial" w:cs="Arial"/>
          <w:szCs w:val="22"/>
        </w:rPr>
        <w:t xml:space="preserve"> and feedback and complaints processes. </w:t>
      </w:r>
      <w:r w:rsidR="007A00ED" w:rsidRPr="003D7AE6">
        <w:rPr>
          <w:rFonts w:ascii="Arial" w:hAnsi="Arial" w:cs="Arial"/>
          <w:szCs w:val="22"/>
        </w:rPr>
        <w:t>For example</w:t>
      </w:r>
      <w:r w:rsidR="00544A13" w:rsidRPr="003D7AE6">
        <w:rPr>
          <w:rFonts w:ascii="Arial" w:hAnsi="Arial" w:cs="Arial"/>
          <w:szCs w:val="22"/>
        </w:rPr>
        <w:t>,</w:t>
      </w:r>
      <w:r w:rsidR="007A00ED" w:rsidRPr="003D7AE6">
        <w:rPr>
          <w:rFonts w:ascii="Arial" w:hAnsi="Arial" w:cs="Arial"/>
          <w:szCs w:val="22"/>
        </w:rPr>
        <w:t xml:space="preserve"> staff advised </w:t>
      </w:r>
      <w:r w:rsidR="00544A13" w:rsidRPr="003D7AE6">
        <w:rPr>
          <w:rFonts w:ascii="Arial" w:hAnsi="Arial" w:cs="Arial"/>
        </w:rPr>
        <w:t>i</w:t>
      </w:r>
      <w:r w:rsidR="009C2AE7" w:rsidRPr="003D7AE6">
        <w:rPr>
          <w:rFonts w:ascii="Arial" w:hAnsi="Arial" w:cs="Arial"/>
        </w:rPr>
        <w:t>nformation management systems and processes provide</w:t>
      </w:r>
      <w:r w:rsidR="007A00ED" w:rsidRPr="003D7AE6">
        <w:rPr>
          <w:rFonts w:ascii="Arial" w:hAnsi="Arial" w:cs="Arial"/>
        </w:rPr>
        <w:t>d</w:t>
      </w:r>
      <w:r w:rsidR="009C2AE7" w:rsidRPr="003D7AE6">
        <w:rPr>
          <w:rFonts w:ascii="Arial" w:hAnsi="Arial" w:cs="Arial"/>
        </w:rPr>
        <w:t xml:space="preserve"> access to all relevant information </w:t>
      </w:r>
      <w:r w:rsidR="005725CA">
        <w:rPr>
          <w:rFonts w:ascii="Arial" w:hAnsi="Arial" w:cs="Arial"/>
        </w:rPr>
        <w:t xml:space="preserve">they required </w:t>
      </w:r>
      <w:r w:rsidR="009C2AE7" w:rsidRPr="003D7AE6">
        <w:rPr>
          <w:rFonts w:ascii="Arial" w:hAnsi="Arial" w:cs="Arial"/>
        </w:rPr>
        <w:t>to perform their roles.</w:t>
      </w:r>
    </w:p>
    <w:p w14:paraId="7EA33A3C" w14:textId="32BAC93D" w:rsidR="004037E2" w:rsidRPr="003D7AE6" w:rsidRDefault="00402A9A" w:rsidP="003D7AE6">
      <w:pPr>
        <w:pStyle w:val="NormalArial"/>
      </w:pPr>
      <w:r w:rsidRPr="003D7AE6">
        <w:t xml:space="preserve">The service had documented risk management system in place which identified </w:t>
      </w:r>
      <w:r w:rsidR="009F17AF" w:rsidRPr="003D7AE6">
        <w:t xml:space="preserve">how </w:t>
      </w:r>
      <w:r w:rsidRPr="003D7AE6">
        <w:t>high-impact or high-prevalence risks</w:t>
      </w:r>
      <w:r w:rsidR="009F17AF" w:rsidRPr="003D7AE6">
        <w:t xml:space="preserve"> to consumers were managed</w:t>
      </w:r>
      <w:r w:rsidRPr="003D7AE6">
        <w:t xml:space="preserve">, </w:t>
      </w:r>
      <w:r w:rsidR="00DE1CC5" w:rsidRPr="003D7AE6">
        <w:t xml:space="preserve">how </w:t>
      </w:r>
      <w:r w:rsidRPr="003D7AE6">
        <w:t>abuse or neglect of consumers</w:t>
      </w:r>
      <w:r w:rsidR="00DE1CC5" w:rsidRPr="003D7AE6">
        <w:t xml:space="preserve"> w</w:t>
      </w:r>
      <w:r w:rsidR="00CA5D5E">
        <w:t>as</w:t>
      </w:r>
      <w:r w:rsidR="00DE1CC5" w:rsidRPr="003D7AE6">
        <w:t xml:space="preserve"> </w:t>
      </w:r>
      <w:r w:rsidR="005F5F1C" w:rsidRPr="003D7AE6">
        <w:t>identified and responded to, and how consumers were supported to live t</w:t>
      </w:r>
      <w:r w:rsidR="00AE2D19" w:rsidRPr="003D7AE6">
        <w:t>heir best lives</w:t>
      </w:r>
      <w:r w:rsidRPr="003D7AE6">
        <w:t>. Staff demonstrated awareness of and confirmed training had been provided on risk management</w:t>
      </w:r>
      <w:r w:rsidR="001910DF" w:rsidRPr="003D7AE6">
        <w:t>,</w:t>
      </w:r>
      <w:r w:rsidRPr="003D7AE6">
        <w:t xml:space="preserve"> incident management</w:t>
      </w:r>
      <w:r w:rsidR="00CA5D5E">
        <w:t>,</w:t>
      </w:r>
      <w:r w:rsidRPr="003D7AE6">
        <w:t xml:space="preserve"> and prevention of abuse or neglect</w:t>
      </w:r>
    </w:p>
    <w:p w14:paraId="09AE1140" w14:textId="1F128424" w:rsidR="006D1B7D" w:rsidRPr="003D7AE6" w:rsidRDefault="004037E2" w:rsidP="003D7AE6">
      <w:pPr>
        <w:rPr>
          <w:rFonts w:ascii="Arial" w:hAnsi="Arial" w:cs="Arial"/>
        </w:rPr>
      </w:pPr>
      <w:r w:rsidRPr="003D7AE6">
        <w:rPr>
          <w:rFonts w:ascii="Arial" w:hAnsi="Arial" w:cs="Arial"/>
        </w:rPr>
        <w:t>The organisation had a clinical governance framework in place which included policies, procedures, and staff training on antimicrobial stewardship, restrictive practices, and open disclosure. S</w:t>
      </w:r>
      <w:r w:rsidRPr="003D7AE6">
        <w:rPr>
          <w:rFonts w:ascii="Arial" w:hAnsi="Arial" w:cs="Arial"/>
          <w:szCs w:val="22"/>
        </w:rPr>
        <w:t xml:space="preserve">taff </w:t>
      </w:r>
      <w:r w:rsidR="006D1B7D" w:rsidRPr="003D7AE6">
        <w:rPr>
          <w:rFonts w:ascii="Arial" w:hAnsi="Arial" w:cs="Arial"/>
        </w:rPr>
        <w:t>provide</w:t>
      </w:r>
      <w:r w:rsidR="00EA556F" w:rsidRPr="003D7AE6">
        <w:rPr>
          <w:rFonts w:ascii="Arial" w:hAnsi="Arial" w:cs="Arial"/>
        </w:rPr>
        <w:t>d</w:t>
      </w:r>
      <w:r w:rsidR="006D1B7D" w:rsidRPr="003D7AE6">
        <w:rPr>
          <w:rFonts w:ascii="Arial" w:hAnsi="Arial" w:cs="Arial"/>
        </w:rPr>
        <w:t xml:space="preserve"> details on the policies on </w:t>
      </w:r>
      <w:r w:rsidR="009F37B0" w:rsidRPr="003D7AE6">
        <w:rPr>
          <w:rFonts w:ascii="Arial" w:hAnsi="Arial" w:cs="Arial"/>
        </w:rPr>
        <w:t>anti-microbial</w:t>
      </w:r>
      <w:r w:rsidR="00EA556F" w:rsidRPr="003D7AE6">
        <w:rPr>
          <w:rFonts w:ascii="Arial" w:hAnsi="Arial" w:cs="Arial"/>
        </w:rPr>
        <w:t xml:space="preserve"> stewardship</w:t>
      </w:r>
      <w:r w:rsidR="006D1B7D" w:rsidRPr="003D7AE6">
        <w:rPr>
          <w:rFonts w:ascii="Arial" w:hAnsi="Arial" w:cs="Arial"/>
        </w:rPr>
        <w:t>,</w:t>
      </w:r>
      <w:r w:rsidR="003D7AE6" w:rsidRPr="003D7AE6">
        <w:rPr>
          <w:rFonts w:ascii="Arial" w:hAnsi="Arial" w:cs="Arial"/>
        </w:rPr>
        <w:t xml:space="preserve"> r</w:t>
      </w:r>
      <w:r w:rsidR="006D1B7D" w:rsidRPr="003D7AE6">
        <w:rPr>
          <w:rFonts w:ascii="Arial" w:hAnsi="Arial" w:cs="Arial"/>
        </w:rPr>
        <w:t xml:space="preserve">estrictive </w:t>
      </w:r>
      <w:r w:rsidR="003D7AE6" w:rsidRPr="003D7AE6">
        <w:rPr>
          <w:rFonts w:ascii="Arial" w:hAnsi="Arial" w:cs="Arial"/>
        </w:rPr>
        <w:t>p</w:t>
      </w:r>
      <w:r w:rsidR="006D1B7D" w:rsidRPr="003D7AE6">
        <w:rPr>
          <w:rFonts w:ascii="Arial" w:hAnsi="Arial" w:cs="Arial"/>
        </w:rPr>
        <w:t>ractice</w:t>
      </w:r>
      <w:r w:rsidR="00CA5D5E">
        <w:rPr>
          <w:rFonts w:ascii="Arial" w:hAnsi="Arial" w:cs="Arial"/>
        </w:rPr>
        <w:t>,</w:t>
      </w:r>
      <w:r w:rsidR="006D1B7D" w:rsidRPr="003D7AE6">
        <w:rPr>
          <w:rFonts w:ascii="Arial" w:hAnsi="Arial" w:cs="Arial"/>
        </w:rPr>
        <w:t xml:space="preserve"> and </w:t>
      </w:r>
      <w:r w:rsidR="003D7AE6" w:rsidRPr="003D7AE6">
        <w:rPr>
          <w:rFonts w:ascii="Arial" w:hAnsi="Arial" w:cs="Arial"/>
        </w:rPr>
        <w:t>o</w:t>
      </w:r>
      <w:r w:rsidR="006D1B7D" w:rsidRPr="003D7AE6">
        <w:rPr>
          <w:rFonts w:ascii="Arial" w:hAnsi="Arial" w:cs="Arial"/>
        </w:rPr>
        <w:t>pen disclosure.</w:t>
      </w:r>
    </w:p>
    <w:sectPr w:rsidR="006D1B7D" w:rsidRPr="003D7AE6" w:rsidSect="00E2364A">
      <w:headerReference w:type="default" r:id="rId12"/>
      <w:footerReference w:type="default" r:id="rId13"/>
      <w:headerReference w:type="first" r:id="rId14"/>
      <w:footerReference w:type="first" r:id="rId15"/>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11454F" w14:textId="77777777" w:rsidR="00F36B07" w:rsidRDefault="00F36B07" w:rsidP="00D71F88">
      <w:pPr>
        <w:spacing w:after="0"/>
      </w:pPr>
      <w:r>
        <w:separator/>
      </w:r>
    </w:p>
  </w:endnote>
  <w:endnote w:type="continuationSeparator" w:id="0">
    <w:p w14:paraId="6EAE1D52" w14:textId="77777777" w:rsidR="00F36B07" w:rsidRDefault="00F36B07"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97324" w14:textId="77777777" w:rsidR="002F7F2D" w:rsidRDefault="002F7F2D" w:rsidP="00DF37F2">
    <w:pPr>
      <w:pStyle w:val="FooterArial9"/>
      <w:rPr>
        <w:rStyle w:val="FooterBold"/>
        <w:rFonts w:ascii="Arial" w:hAnsi="Arial"/>
        <w:b w:val="0"/>
      </w:rPr>
    </w:pPr>
  </w:p>
  <w:p w14:paraId="53AC2CC9" w14:textId="3C11CA44"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2056EE">
      <w:rPr>
        <w:rStyle w:val="FooterBold"/>
        <w:rFonts w:ascii="Arial" w:hAnsi="Arial"/>
        <w:b w:val="0"/>
      </w:rPr>
      <w:t>Estia Health Manly Vale</w:t>
    </w:r>
    <w:r w:rsidRPr="00DF37F2">
      <w:rPr>
        <w:rStyle w:val="FooterBold"/>
        <w:rFonts w:ascii="Arial" w:hAnsi="Arial"/>
        <w:b w:val="0"/>
      </w:rPr>
      <w:tab/>
      <w:t xml:space="preserve">RPT-ACC-0122 v3.0 </w:t>
    </w:r>
  </w:p>
  <w:p w14:paraId="0F3EFB61" w14:textId="088B703F"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2056EE">
      <w:rPr>
        <w:rStyle w:val="FooterBold"/>
        <w:rFonts w:ascii="Arial" w:hAnsi="Arial"/>
        <w:b w:val="0"/>
      </w:rPr>
      <w:t>2505</w:t>
    </w:r>
    <w:r w:rsidRPr="00DF37F2">
      <w:rPr>
        <w:rStyle w:val="FooterBold"/>
        <w:rFonts w:ascii="Arial" w:hAnsi="Arial"/>
        <w:b w:val="0"/>
      </w:rPr>
      <w:tab/>
      <w:t xml:space="preserve">OFFICIAL: Sensitive </w:t>
    </w:r>
  </w:p>
  <w:p w14:paraId="7E3E8257"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EF18A"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E23C10" w14:textId="77777777" w:rsidR="00F36B07" w:rsidRDefault="00F36B07" w:rsidP="00D71F88">
      <w:pPr>
        <w:spacing w:after="0"/>
      </w:pPr>
      <w:r>
        <w:separator/>
      </w:r>
    </w:p>
  </w:footnote>
  <w:footnote w:type="continuationSeparator" w:id="0">
    <w:p w14:paraId="10B7F135" w14:textId="77777777" w:rsidR="00F36B07" w:rsidRDefault="00F36B07" w:rsidP="00D71F88">
      <w:pPr>
        <w:spacing w:after="0"/>
      </w:pPr>
      <w:r>
        <w:continuationSeparator/>
      </w:r>
    </w:p>
  </w:footnote>
  <w:footnote w:id="1">
    <w:p w14:paraId="2F4A7B32" w14:textId="153ECFC7" w:rsidR="000078F8" w:rsidRPr="00477335" w:rsidRDefault="000078F8" w:rsidP="000078F8">
      <w:pPr>
        <w:pStyle w:val="FootnoteText"/>
        <w:rPr>
          <w:rFonts w:ascii="Arial" w:hAnsi="Arial" w:cs="Arial"/>
          <w:color w:val="auto"/>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w:t>
      </w:r>
      <w:r w:rsidRPr="00477335">
        <w:rPr>
          <w:rFonts w:ascii="Arial" w:hAnsi="Arial" w:cs="Arial"/>
          <w:color w:val="auto"/>
          <w:sz w:val="20"/>
          <w:szCs w:val="20"/>
        </w:rPr>
        <w:t>section 40A</w:t>
      </w:r>
      <w:r w:rsidRPr="00477335">
        <w:rPr>
          <w:rFonts w:ascii="Arial" w:hAnsi="Arial" w:cs="Arial"/>
          <w:b/>
          <w:color w:val="auto"/>
          <w:sz w:val="20"/>
          <w:szCs w:val="20"/>
        </w:rPr>
        <w:t xml:space="preserve"> </w:t>
      </w:r>
      <w:r w:rsidRPr="00477335">
        <w:rPr>
          <w:rFonts w:ascii="Arial" w:hAnsi="Arial" w:cs="Arial"/>
          <w:color w:val="auto"/>
          <w:sz w:val="20"/>
          <w:szCs w:val="20"/>
        </w:rPr>
        <w:t>of the Aged Care Quality and Safety Commission Rules 2018.</w:t>
      </w:r>
    </w:p>
    <w:p w14:paraId="57650175" w14:textId="77777777" w:rsidR="002B0884" w:rsidRDefault="002B0884"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B1AE6"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57A0B40A" wp14:editId="4B27CD48">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7258A" w14:textId="77777777" w:rsidR="00FA0A5B" w:rsidRDefault="00FA0A5B">
    <w:pPr>
      <w:pStyle w:val="Header"/>
    </w:pPr>
    <w:r>
      <w:rPr>
        <w:noProof/>
      </w:rPr>
      <w:drawing>
        <wp:anchor distT="0" distB="0" distL="114300" distR="114300" simplePos="0" relativeHeight="251661312" behindDoc="0" locked="0" layoutInCell="1" allowOverlap="1" wp14:anchorId="50FB2157" wp14:editId="4D3AECCF">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2B19308"/>
    <w:multiLevelType w:val="hybridMultilevel"/>
    <w:tmpl w:val="162011E0"/>
    <w:lvl w:ilvl="0" w:tplc="1CB805DC">
      <w:start w:val="1"/>
      <w:numFmt w:val="bullet"/>
      <w:lvlText w:val=""/>
      <w:lvlJc w:val="left"/>
      <w:pPr>
        <w:ind w:left="720" w:hanging="360"/>
      </w:pPr>
      <w:rPr>
        <w:rFonts w:ascii="Symbol" w:hAnsi="Symbol" w:hint="default"/>
      </w:rPr>
    </w:lvl>
    <w:lvl w:ilvl="1" w:tplc="12A0C51E">
      <w:start w:val="1"/>
      <w:numFmt w:val="bullet"/>
      <w:lvlText w:val="o"/>
      <w:lvlJc w:val="left"/>
      <w:pPr>
        <w:ind w:left="1440" w:hanging="360"/>
      </w:pPr>
      <w:rPr>
        <w:rFonts w:ascii="Courier New" w:hAnsi="Courier New" w:hint="default"/>
      </w:rPr>
    </w:lvl>
    <w:lvl w:ilvl="2" w:tplc="A3A20530">
      <w:start w:val="1"/>
      <w:numFmt w:val="bullet"/>
      <w:lvlText w:val=""/>
      <w:lvlJc w:val="left"/>
      <w:pPr>
        <w:ind w:left="2160" w:hanging="360"/>
      </w:pPr>
      <w:rPr>
        <w:rFonts w:ascii="Wingdings" w:hAnsi="Wingdings" w:hint="default"/>
      </w:rPr>
    </w:lvl>
    <w:lvl w:ilvl="3" w:tplc="41E8B45C">
      <w:start w:val="1"/>
      <w:numFmt w:val="bullet"/>
      <w:lvlText w:val=""/>
      <w:lvlJc w:val="left"/>
      <w:pPr>
        <w:ind w:left="2880" w:hanging="360"/>
      </w:pPr>
      <w:rPr>
        <w:rFonts w:ascii="Symbol" w:hAnsi="Symbol" w:hint="default"/>
      </w:rPr>
    </w:lvl>
    <w:lvl w:ilvl="4" w:tplc="D60629B4">
      <w:start w:val="1"/>
      <w:numFmt w:val="bullet"/>
      <w:lvlText w:val="o"/>
      <w:lvlJc w:val="left"/>
      <w:pPr>
        <w:ind w:left="3600" w:hanging="360"/>
      </w:pPr>
      <w:rPr>
        <w:rFonts w:ascii="Courier New" w:hAnsi="Courier New" w:hint="default"/>
      </w:rPr>
    </w:lvl>
    <w:lvl w:ilvl="5" w:tplc="6244457A">
      <w:start w:val="1"/>
      <w:numFmt w:val="bullet"/>
      <w:lvlText w:val=""/>
      <w:lvlJc w:val="left"/>
      <w:pPr>
        <w:ind w:left="4320" w:hanging="360"/>
      </w:pPr>
      <w:rPr>
        <w:rFonts w:ascii="Wingdings" w:hAnsi="Wingdings" w:hint="default"/>
      </w:rPr>
    </w:lvl>
    <w:lvl w:ilvl="6" w:tplc="CB9CC006">
      <w:start w:val="1"/>
      <w:numFmt w:val="bullet"/>
      <w:lvlText w:val=""/>
      <w:lvlJc w:val="left"/>
      <w:pPr>
        <w:ind w:left="5040" w:hanging="360"/>
      </w:pPr>
      <w:rPr>
        <w:rFonts w:ascii="Symbol" w:hAnsi="Symbol" w:hint="default"/>
      </w:rPr>
    </w:lvl>
    <w:lvl w:ilvl="7" w:tplc="21B0D752">
      <w:start w:val="1"/>
      <w:numFmt w:val="bullet"/>
      <w:lvlText w:val="o"/>
      <w:lvlJc w:val="left"/>
      <w:pPr>
        <w:ind w:left="5760" w:hanging="360"/>
      </w:pPr>
      <w:rPr>
        <w:rFonts w:ascii="Courier New" w:hAnsi="Courier New" w:hint="default"/>
      </w:rPr>
    </w:lvl>
    <w:lvl w:ilvl="8" w:tplc="279E2B1E">
      <w:start w:val="1"/>
      <w:numFmt w:val="bullet"/>
      <w:lvlText w:val=""/>
      <w:lvlJc w:val="left"/>
      <w:pPr>
        <w:ind w:left="6480" w:hanging="360"/>
      </w:pPr>
      <w:rPr>
        <w:rFonts w:ascii="Wingdings" w:hAnsi="Wingdings" w:hint="default"/>
      </w:rPr>
    </w:lvl>
  </w:abstractNum>
  <w:abstractNum w:abstractNumId="4" w15:restartNumberingAfterBreak="0">
    <w:nsid w:val="147D2706"/>
    <w:multiLevelType w:val="hybridMultilevel"/>
    <w:tmpl w:val="0F6E6B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FEAD12D"/>
    <w:multiLevelType w:val="hybridMultilevel"/>
    <w:tmpl w:val="FFFFFFFF"/>
    <w:lvl w:ilvl="0" w:tplc="6ADCD778">
      <w:start w:val="1"/>
      <w:numFmt w:val="bullet"/>
      <w:lvlText w:val=""/>
      <w:lvlJc w:val="left"/>
      <w:pPr>
        <w:ind w:left="720" w:hanging="360"/>
      </w:pPr>
      <w:rPr>
        <w:rFonts w:ascii="Symbol" w:hAnsi="Symbol" w:hint="default"/>
      </w:rPr>
    </w:lvl>
    <w:lvl w:ilvl="1" w:tplc="B95ED700">
      <w:start w:val="1"/>
      <w:numFmt w:val="bullet"/>
      <w:lvlText w:val="o"/>
      <w:lvlJc w:val="left"/>
      <w:pPr>
        <w:ind w:left="1440" w:hanging="360"/>
      </w:pPr>
      <w:rPr>
        <w:rFonts w:ascii="Courier New" w:hAnsi="Courier New" w:hint="default"/>
      </w:rPr>
    </w:lvl>
    <w:lvl w:ilvl="2" w:tplc="AE4635A8">
      <w:start w:val="1"/>
      <w:numFmt w:val="bullet"/>
      <w:lvlText w:val=""/>
      <w:lvlJc w:val="left"/>
      <w:pPr>
        <w:ind w:left="2160" w:hanging="360"/>
      </w:pPr>
      <w:rPr>
        <w:rFonts w:ascii="Wingdings" w:hAnsi="Wingdings" w:hint="default"/>
      </w:rPr>
    </w:lvl>
    <w:lvl w:ilvl="3" w:tplc="BB9611A8">
      <w:start w:val="1"/>
      <w:numFmt w:val="bullet"/>
      <w:lvlText w:val=""/>
      <w:lvlJc w:val="left"/>
      <w:pPr>
        <w:ind w:left="2880" w:hanging="360"/>
      </w:pPr>
      <w:rPr>
        <w:rFonts w:ascii="Symbol" w:hAnsi="Symbol" w:hint="default"/>
      </w:rPr>
    </w:lvl>
    <w:lvl w:ilvl="4" w:tplc="C870F874">
      <w:start w:val="1"/>
      <w:numFmt w:val="bullet"/>
      <w:lvlText w:val="o"/>
      <w:lvlJc w:val="left"/>
      <w:pPr>
        <w:ind w:left="3600" w:hanging="360"/>
      </w:pPr>
      <w:rPr>
        <w:rFonts w:ascii="Courier New" w:hAnsi="Courier New" w:hint="default"/>
      </w:rPr>
    </w:lvl>
    <w:lvl w:ilvl="5" w:tplc="1BD632BA">
      <w:start w:val="1"/>
      <w:numFmt w:val="bullet"/>
      <w:lvlText w:val=""/>
      <w:lvlJc w:val="left"/>
      <w:pPr>
        <w:ind w:left="4320" w:hanging="360"/>
      </w:pPr>
      <w:rPr>
        <w:rFonts w:ascii="Wingdings" w:hAnsi="Wingdings" w:hint="default"/>
      </w:rPr>
    </w:lvl>
    <w:lvl w:ilvl="6" w:tplc="4F4C8130">
      <w:start w:val="1"/>
      <w:numFmt w:val="bullet"/>
      <w:lvlText w:val=""/>
      <w:lvlJc w:val="left"/>
      <w:pPr>
        <w:ind w:left="5040" w:hanging="360"/>
      </w:pPr>
      <w:rPr>
        <w:rFonts w:ascii="Symbol" w:hAnsi="Symbol" w:hint="default"/>
      </w:rPr>
    </w:lvl>
    <w:lvl w:ilvl="7" w:tplc="70029C44">
      <w:start w:val="1"/>
      <w:numFmt w:val="bullet"/>
      <w:lvlText w:val="o"/>
      <w:lvlJc w:val="left"/>
      <w:pPr>
        <w:ind w:left="5760" w:hanging="360"/>
      </w:pPr>
      <w:rPr>
        <w:rFonts w:ascii="Courier New" w:hAnsi="Courier New" w:hint="default"/>
      </w:rPr>
    </w:lvl>
    <w:lvl w:ilvl="8" w:tplc="46D23BD6">
      <w:start w:val="1"/>
      <w:numFmt w:val="bullet"/>
      <w:lvlText w:val=""/>
      <w:lvlJc w:val="left"/>
      <w:pPr>
        <w:ind w:left="6480" w:hanging="360"/>
      </w:pPr>
      <w:rPr>
        <w:rFonts w:ascii="Wingdings" w:hAnsi="Wingdings" w:hint="default"/>
      </w:rPr>
    </w:lvl>
  </w:abstractNum>
  <w:abstractNum w:abstractNumId="8" w15:restartNumberingAfterBreak="0">
    <w:nsid w:val="2AFB69D1"/>
    <w:multiLevelType w:val="hybridMultilevel"/>
    <w:tmpl w:val="A9EC4312"/>
    <w:lvl w:ilvl="0" w:tplc="7E62E89A">
      <w:start w:val="1"/>
      <w:numFmt w:val="bullet"/>
      <w:lvlText w:val=""/>
      <w:lvlJc w:val="left"/>
      <w:pPr>
        <w:ind w:left="720" w:hanging="360"/>
      </w:pPr>
      <w:rPr>
        <w:rFonts w:ascii="Symbol" w:hAnsi="Symbol" w:hint="default"/>
      </w:rPr>
    </w:lvl>
    <w:lvl w:ilvl="1" w:tplc="FD66F358">
      <w:start w:val="1"/>
      <w:numFmt w:val="bullet"/>
      <w:lvlText w:val="o"/>
      <w:lvlJc w:val="left"/>
      <w:pPr>
        <w:ind w:left="1440" w:hanging="360"/>
      </w:pPr>
      <w:rPr>
        <w:rFonts w:ascii="Courier New" w:hAnsi="Courier New" w:hint="default"/>
      </w:rPr>
    </w:lvl>
    <w:lvl w:ilvl="2" w:tplc="F656CE36">
      <w:start w:val="1"/>
      <w:numFmt w:val="bullet"/>
      <w:lvlText w:val=""/>
      <w:lvlJc w:val="left"/>
      <w:pPr>
        <w:ind w:left="2160" w:hanging="360"/>
      </w:pPr>
      <w:rPr>
        <w:rFonts w:ascii="Wingdings" w:hAnsi="Wingdings" w:hint="default"/>
      </w:rPr>
    </w:lvl>
    <w:lvl w:ilvl="3" w:tplc="8586C796">
      <w:start w:val="1"/>
      <w:numFmt w:val="bullet"/>
      <w:lvlText w:val=""/>
      <w:lvlJc w:val="left"/>
      <w:pPr>
        <w:ind w:left="2880" w:hanging="360"/>
      </w:pPr>
      <w:rPr>
        <w:rFonts w:ascii="Symbol" w:hAnsi="Symbol" w:hint="default"/>
      </w:rPr>
    </w:lvl>
    <w:lvl w:ilvl="4" w:tplc="4006AC44">
      <w:start w:val="1"/>
      <w:numFmt w:val="bullet"/>
      <w:lvlText w:val="o"/>
      <w:lvlJc w:val="left"/>
      <w:pPr>
        <w:ind w:left="3600" w:hanging="360"/>
      </w:pPr>
      <w:rPr>
        <w:rFonts w:ascii="Courier New" w:hAnsi="Courier New" w:hint="default"/>
      </w:rPr>
    </w:lvl>
    <w:lvl w:ilvl="5" w:tplc="5B4A8536">
      <w:start w:val="1"/>
      <w:numFmt w:val="bullet"/>
      <w:lvlText w:val=""/>
      <w:lvlJc w:val="left"/>
      <w:pPr>
        <w:ind w:left="4320" w:hanging="360"/>
      </w:pPr>
      <w:rPr>
        <w:rFonts w:ascii="Wingdings" w:hAnsi="Wingdings" w:hint="default"/>
      </w:rPr>
    </w:lvl>
    <w:lvl w:ilvl="6" w:tplc="E2A8D3FC">
      <w:start w:val="1"/>
      <w:numFmt w:val="bullet"/>
      <w:lvlText w:val=""/>
      <w:lvlJc w:val="left"/>
      <w:pPr>
        <w:ind w:left="5040" w:hanging="360"/>
      </w:pPr>
      <w:rPr>
        <w:rFonts w:ascii="Symbol" w:hAnsi="Symbol" w:hint="default"/>
      </w:rPr>
    </w:lvl>
    <w:lvl w:ilvl="7" w:tplc="1F847A20">
      <w:start w:val="1"/>
      <w:numFmt w:val="bullet"/>
      <w:lvlText w:val="o"/>
      <w:lvlJc w:val="left"/>
      <w:pPr>
        <w:ind w:left="5760" w:hanging="360"/>
      </w:pPr>
      <w:rPr>
        <w:rFonts w:ascii="Courier New" w:hAnsi="Courier New" w:hint="default"/>
      </w:rPr>
    </w:lvl>
    <w:lvl w:ilvl="8" w:tplc="9814D16E">
      <w:start w:val="1"/>
      <w:numFmt w:val="bullet"/>
      <w:lvlText w:val=""/>
      <w:lvlJc w:val="left"/>
      <w:pPr>
        <w:ind w:left="6480" w:hanging="360"/>
      </w:pPr>
      <w:rPr>
        <w:rFonts w:ascii="Wingdings" w:hAnsi="Wingdings" w:hint="default"/>
      </w:rPr>
    </w:lvl>
  </w:abstractNum>
  <w:abstractNum w:abstractNumId="9" w15:restartNumberingAfterBreak="0">
    <w:nsid w:val="2BB491BC"/>
    <w:multiLevelType w:val="hybridMultilevel"/>
    <w:tmpl w:val="FFFFFFFF"/>
    <w:lvl w:ilvl="0" w:tplc="15781EB8">
      <w:start w:val="1"/>
      <w:numFmt w:val="bullet"/>
      <w:lvlText w:val=""/>
      <w:lvlJc w:val="left"/>
      <w:pPr>
        <w:ind w:left="720" w:hanging="360"/>
      </w:pPr>
      <w:rPr>
        <w:rFonts w:ascii="Symbol" w:hAnsi="Symbol" w:hint="default"/>
      </w:rPr>
    </w:lvl>
    <w:lvl w:ilvl="1" w:tplc="C3D67D64">
      <w:start w:val="1"/>
      <w:numFmt w:val="bullet"/>
      <w:lvlText w:val="o"/>
      <w:lvlJc w:val="left"/>
      <w:pPr>
        <w:ind w:left="1440" w:hanging="360"/>
      </w:pPr>
      <w:rPr>
        <w:rFonts w:ascii="Courier New" w:hAnsi="Courier New" w:hint="default"/>
      </w:rPr>
    </w:lvl>
    <w:lvl w:ilvl="2" w:tplc="C5944E92">
      <w:start w:val="1"/>
      <w:numFmt w:val="bullet"/>
      <w:lvlText w:val=""/>
      <w:lvlJc w:val="left"/>
      <w:pPr>
        <w:ind w:left="2160" w:hanging="360"/>
      </w:pPr>
      <w:rPr>
        <w:rFonts w:ascii="Wingdings" w:hAnsi="Wingdings" w:hint="default"/>
      </w:rPr>
    </w:lvl>
    <w:lvl w:ilvl="3" w:tplc="B7F258E2">
      <w:start w:val="1"/>
      <w:numFmt w:val="bullet"/>
      <w:lvlText w:val=""/>
      <w:lvlJc w:val="left"/>
      <w:pPr>
        <w:ind w:left="2880" w:hanging="360"/>
      </w:pPr>
      <w:rPr>
        <w:rFonts w:ascii="Symbol" w:hAnsi="Symbol" w:hint="default"/>
      </w:rPr>
    </w:lvl>
    <w:lvl w:ilvl="4" w:tplc="4C583D48">
      <w:start w:val="1"/>
      <w:numFmt w:val="bullet"/>
      <w:lvlText w:val="o"/>
      <w:lvlJc w:val="left"/>
      <w:pPr>
        <w:ind w:left="3600" w:hanging="360"/>
      </w:pPr>
      <w:rPr>
        <w:rFonts w:ascii="Courier New" w:hAnsi="Courier New" w:hint="default"/>
      </w:rPr>
    </w:lvl>
    <w:lvl w:ilvl="5" w:tplc="4E687E9A">
      <w:start w:val="1"/>
      <w:numFmt w:val="bullet"/>
      <w:lvlText w:val=""/>
      <w:lvlJc w:val="left"/>
      <w:pPr>
        <w:ind w:left="4320" w:hanging="360"/>
      </w:pPr>
      <w:rPr>
        <w:rFonts w:ascii="Wingdings" w:hAnsi="Wingdings" w:hint="default"/>
      </w:rPr>
    </w:lvl>
    <w:lvl w:ilvl="6" w:tplc="4CFCC5F2">
      <w:start w:val="1"/>
      <w:numFmt w:val="bullet"/>
      <w:lvlText w:val=""/>
      <w:lvlJc w:val="left"/>
      <w:pPr>
        <w:ind w:left="5040" w:hanging="360"/>
      </w:pPr>
      <w:rPr>
        <w:rFonts w:ascii="Symbol" w:hAnsi="Symbol" w:hint="default"/>
      </w:rPr>
    </w:lvl>
    <w:lvl w:ilvl="7" w:tplc="4F2012E8">
      <w:start w:val="1"/>
      <w:numFmt w:val="bullet"/>
      <w:lvlText w:val="o"/>
      <w:lvlJc w:val="left"/>
      <w:pPr>
        <w:ind w:left="5760" w:hanging="360"/>
      </w:pPr>
      <w:rPr>
        <w:rFonts w:ascii="Courier New" w:hAnsi="Courier New" w:hint="default"/>
      </w:rPr>
    </w:lvl>
    <w:lvl w:ilvl="8" w:tplc="8F46192A">
      <w:start w:val="1"/>
      <w:numFmt w:val="bullet"/>
      <w:lvlText w:val=""/>
      <w:lvlJc w:val="left"/>
      <w:pPr>
        <w:ind w:left="6480" w:hanging="360"/>
      </w:pPr>
      <w:rPr>
        <w:rFonts w:ascii="Wingdings" w:hAnsi="Wingdings" w:hint="default"/>
      </w:rPr>
    </w:lvl>
  </w:abstractNum>
  <w:abstractNum w:abstractNumId="10"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5204E81"/>
    <w:multiLevelType w:val="hybridMultilevel"/>
    <w:tmpl w:val="F1B44FA0"/>
    <w:lvl w:ilvl="0" w:tplc="20A00E88">
      <w:start w:val="1"/>
      <w:numFmt w:val="bullet"/>
      <w:lvlText w:val=""/>
      <w:lvlJc w:val="left"/>
      <w:pPr>
        <w:ind w:left="720" w:hanging="360"/>
      </w:pPr>
      <w:rPr>
        <w:rFonts w:ascii="Symbol" w:hAnsi="Symbol" w:hint="default"/>
      </w:rPr>
    </w:lvl>
    <w:lvl w:ilvl="1" w:tplc="C96E2DBE">
      <w:start w:val="1"/>
      <w:numFmt w:val="bullet"/>
      <w:lvlText w:val="o"/>
      <w:lvlJc w:val="left"/>
      <w:pPr>
        <w:ind w:left="1440" w:hanging="360"/>
      </w:pPr>
      <w:rPr>
        <w:rFonts w:ascii="Courier New" w:hAnsi="Courier New" w:hint="default"/>
      </w:rPr>
    </w:lvl>
    <w:lvl w:ilvl="2" w:tplc="40929A20">
      <w:start w:val="1"/>
      <w:numFmt w:val="bullet"/>
      <w:lvlText w:val=""/>
      <w:lvlJc w:val="left"/>
      <w:pPr>
        <w:ind w:left="2160" w:hanging="360"/>
      </w:pPr>
      <w:rPr>
        <w:rFonts w:ascii="Wingdings" w:hAnsi="Wingdings" w:hint="default"/>
      </w:rPr>
    </w:lvl>
    <w:lvl w:ilvl="3" w:tplc="437EBC52">
      <w:start w:val="1"/>
      <w:numFmt w:val="bullet"/>
      <w:lvlText w:val=""/>
      <w:lvlJc w:val="left"/>
      <w:pPr>
        <w:ind w:left="2880" w:hanging="360"/>
      </w:pPr>
      <w:rPr>
        <w:rFonts w:ascii="Symbol" w:hAnsi="Symbol" w:hint="default"/>
      </w:rPr>
    </w:lvl>
    <w:lvl w:ilvl="4" w:tplc="3BC69854">
      <w:start w:val="1"/>
      <w:numFmt w:val="bullet"/>
      <w:lvlText w:val="o"/>
      <w:lvlJc w:val="left"/>
      <w:pPr>
        <w:ind w:left="3600" w:hanging="360"/>
      </w:pPr>
      <w:rPr>
        <w:rFonts w:ascii="Courier New" w:hAnsi="Courier New" w:hint="default"/>
      </w:rPr>
    </w:lvl>
    <w:lvl w:ilvl="5" w:tplc="407434F4">
      <w:start w:val="1"/>
      <w:numFmt w:val="bullet"/>
      <w:lvlText w:val=""/>
      <w:lvlJc w:val="left"/>
      <w:pPr>
        <w:ind w:left="4320" w:hanging="360"/>
      </w:pPr>
      <w:rPr>
        <w:rFonts w:ascii="Wingdings" w:hAnsi="Wingdings" w:hint="default"/>
      </w:rPr>
    </w:lvl>
    <w:lvl w:ilvl="6" w:tplc="DB002636">
      <w:start w:val="1"/>
      <w:numFmt w:val="bullet"/>
      <w:lvlText w:val=""/>
      <w:lvlJc w:val="left"/>
      <w:pPr>
        <w:ind w:left="5040" w:hanging="360"/>
      </w:pPr>
      <w:rPr>
        <w:rFonts w:ascii="Symbol" w:hAnsi="Symbol" w:hint="default"/>
      </w:rPr>
    </w:lvl>
    <w:lvl w:ilvl="7" w:tplc="2B76D198">
      <w:start w:val="1"/>
      <w:numFmt w:val="bullet"/>
      <w:lvlText w:val="o"/>
      <w:lvlJc w:val="left"/>
      <w:pPr>
        <w:ind w:left="5760" w:hanging="360"/>
      </w:pPr>
      <w:rPr>
        <w:rFonts w:ascii="Courier New" w:hAnsi="Courier New" w:hint="default"/>
      </w:rPr>
    </w:lvl>
    <w:lvl w:ilvl="8" w:tplc="35F6A4C4">
      <w:start w:val="1"/>
      <w:numFmt w:val="bullet"/>
      <w:lvlText w:val=""/>
      <w:lvlJc w:val="left"/>
      <w:pPr>
        <w:ind w:left="6480" w:hanging="360"/>
      </w:pPr>
      <w:rPr>
        <w:rFonts w:ascii="Wingdings" w:hAnsi="Wingdings" w:hint="default"/>
      </w:rPr>
    </w:lvl>
  </w:abstractNum>
  <w:abstractNum w:abstractNumId="14" w15:restartNumberingAfterBreak="0">
    <w:nsid w:val="560E1165"/>
    <w:multiLevelType w:val="hybridMultilevel"/>
    <w:tmpl w:val="833CFCD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13159D8"/>
    <w:multiLevelType w:val="hybridMultilevel"/>
    <w:tmpl w:val="DF5E9F7E"/>
    <w:lvl w:ilvl="0" w:tplc="AD22900C">
      <w:start w:val="1"/>
      <w:numFmt w:val="bullet"/>
      <w:lvlText w:val=""/>
      <w:lvlJc w:val="left"/>
      <w:pPr>
        <w:ind w:left="624" w:hanging="267"/>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719AA1A2"/>
    <w:multiLevelType w:val="hybridMultilevel"/>
    <w:tmpl w:val="FFFFFFFF"/>
    <w:lvl w:ilvl="0" w:tplc="AC3640E4">
      <w:start w:val="1"/>
      <w:numFmt w:val="bullet"/>
      <w:lvlText w:val=""/>
      <w:lvlJc w:val="left"/>
      <w:pPr>
        <w:ind w:left="720" w:hanging="360"/>
      </w:pPr>
      <w:rPr>
        <w:rFonts w:ascii="Symbol" w:hAnsi="Symbol" w:hint="default"/>
      </w:rPr>
    </w:lvl>
    <w:lvl w:ilvl="1" w:tplc="CB68FA18">
      <w:start w:val="1"/>
      <w:numFmt w:val="bullet"/>
      <w:lvlText w:val="o"/>
      <w:lvlJc w:val="left"/>
      <w:pPr>
        <w:ind w:left="1440" w:hanging="360"/>
      </w:pPr>
      <w:rPr>
        <w:rFonts w:ascii="Courier New" w:hAnsi="Courier New" w:hint="default"/>
      </w:rPr>
    </w:lvl>
    <w:lvl w:ilvl="2" w:tplc="F7168A1A">
      <w:start w:val="1"/>
      <w:numFmt w:val="bullet"/>
      <w:lvlText w:val=""/>
      <w:lvlJc w:val="left"/>
      <w:pPr>
        <w:ind w:left="2160" w:hanging="360"/>
      </w:pPr>
      <w:rPr>
        <w:rFonts w:ascii="Wingdings" w:hAnsi="Wingdings" w:hint="default"/>
      </w:rPr>
    </w:lvl>
    <w:lvl w:ilvl="3" w:tplc="AC0CF0E0">
      <w:start w:val="1"/>
      <w:numFmt w:val="bullet"/>
      <w:lvlText w:val=""/>
      <w:lvlJc w:val="left"/>
      <w:pPr>
        <w:ind w:left="2880" w:hanging="360"/>
      </w:pPr>
      <w:rPr>
        <w:rFonts w:ascii="Symbol" w:hAnsi="Symbol" w:hint="default"/>
      </w:rPr>
    </w:lvl>
    <w:lvl w:ilvl="4" w:tplc="6F3E3A98">
      <w:start w:val="1"/>
      <w:numFmt w:val="bullet"/>
      <w:lvlText w:val="o"/>
      <w:lvlJc w:val="left"/>
      <w:pPr>
        <w:ind w:left="3600" w:hanging="360"/>
      </w:pPr>
      <w:rPr>
        <w:rFonts w:ascii="Courier New" w:hAnsi="Courier New" w:hint="default"/>
      </w:rPr>
    </w:lvl>
    <w:lvl w:ilvl="5" w:tplc="38A439D8">
      <w:start w:val="1"/>
      <w:numFmt w:val="bullet"/>
      <w:lvlText w:val=""/>
      <w:lvlJc w:val="left"/>
      <w:pPr>
        <w:ind w:left="4320" w:hanging="360"/>
      </w:pPr>
      <w:rPr>
        <w:rFonts w:ascii="Wingdings" w:hAnsi="Wingdings" w:hint="default"/>
      </w:rPr>
    </w:lvl>
    <w:lvl w:ilvl="6" w:tplc="A22CFDB4">
      <w:start w:val="1"/>
      <w:numFmt w:val="bullet"/>
      <w:lvlText w:val=""/>
      <w:lvlJc w:val="left"/>
      <w:pPr>
        <w:ind w:left="5040" w:hanging="360"/>
      </w:pPr>
      <w:rPr>
        <w:rFonts w:ascii="Symbol" w:hAnsi="Symbol" w:hint="default"/>
      </w:rPr>
    </w:lvl>
    <w:lvl w:ilvl="7" w:tplc="A27E4466">
      <w:start w:val="1"/>
      <w:numFmt w:val="bullet"/>
      <w:lvlText w:val="o"/>
      <w:lvlJc w:val="left"/>
      <w:pPr>
        <w:ind w:left="5760" w:hanging="360"/>
      </w:pPr>
      <w:rPr>
        <w:rFonts w:ascii="Courier New" w:hAnsi="Courier New" w:hint="default"/>
      </w:rPr>
    </w:lvl>
    <w:lvl w:ilvl="8" w:tplc="8B62D322">
      <w:start w:val="1"/>
      <w:numFmt w:val="bullet"/>
      <w:lvlText w:val=""/>
      <w:lvlJc w:val="left"/>
      <w:pPr>
        <w:ind w:left="6480" w:hanging="360"/>
      </w:pPr>
      <w:rPr>
        <w:rFonts w:ascii="Wingdings" w:hAnsi="Wingdings" w:hint="default"/>
      </w:rPr>
    </w:lvl>
  </w:abstractNum>
  <w:abstractNum w:abstractNumId="19" w15:restartNumberingAfterBreak="0">
    <w:nsid w:val="79C13B5A"/>
    <w:multiLevelType w:val="hybridMultilevel"/>
    <w:tmpl w:val="F540414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20"/>
  </w:num>
  <w:num w:numId="2">
    <w:abstractNumId w:val="5"/>
  </w:num>
  <w:num w:numId="3">
    <w:abstractNumId w:val="1"/>
  </w:num>
  <w:num w:numId="4">
    <w:abstractNumId w:val="11"/>
  </w:num>
  <w:num w:numId="5">
    <w:abstractNumId w:val="10"/>
  </w:num>
  <w:num w:numId="6">
    <w:abstractNumId w:val="0"/>
  </w:num>
  <w:num w:numId="7">
    <w:abstractNumId w:val="15"/>
  </w:num>
  <w:num w:numId="8">
    <w:abstractNumId w:val="6"/>
  </w:num>
  <w:num w:numId="9">
    <w:abstractNumId w:val="12"/>
  </w:num>
  <w:num w:numId="10">
    <w:abstractNumId w:val="2"/>
  </w:num>
  <w:num w:numId="11">
    <w:abstractNumId w:val="17"/>
  </w:num>
  <w:num w:numId="12">
    <w:abstractNumId w:val="4"/>
  </w:num>
  <w:num w:numId="13">
    <w:abstractNumId w:val="19"/>
  </w:num>
  <w:num w:numId="14">
    <w:abstractNumId w:val="14"/>
  </w:num>
  <w:num w:numId="15">
    <w:abstractNumId w:val="16"/>
  </w:num>
  <w:num w:numId="16">
    <w:abstractNumId w:val="13"/>
  </w:num>
  <w:num w:numId="17">
    <w:abstractNumId w:val="3"/>
  </w:num>
  <w:num w:numId="18">
    <w:abstractNumId w:val="8"/>
  </w:num>
  <w:num w:numId="19">
    <w:abstractNumId w:val="7"/>
  </w:num>
  <w:num w:numId="20">
    <w:abstractNumId w:val="9"/>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zsjA0MLAwNjextDRU0lEKTi0uzszPAykwrQUAyHlDMywAAAA="/>
  </w:docVars>
  <w:rsids>
    <w:rsidRoot w:val="00D71F88"/>
    <w:rsid w:val="00007113"/>
    <w:rsid w:val="000078F8"/>
    <w:rsid w:val="00011894"/>
    <w:rsid w:val="00014A78"/>
    <w:rsid w:val="00016746"/>
    <w:rsid w:val="0002640E"/>
    <w:rsid w:val="000269CA"/>
    <w:rsid w:val="000316C4"/>
    <w:rsid w:val="00032BDD"/>
    <w:rsid w:val="0003490C"/>
    <w:rsid w:val="00046707"/>
    <w:rsid w:val="00070ECB"/>
    <w:rsid w:val="000760E6"/>
    <w:rsid w:val="00076A29"/>
    <w:rsid w:val="00080F51"/>
    <w:rsid w:val="0009341A"/>
    <w:rsid w:val="00094120"/>
    <w:rsid w:val="000A1A12"/>
    <w:rsid w:val="000A4FCE"/>
    <w:rsid w:val="000A6CE0"/>
    <w:rsid w:val="000A7AB3"/>
    <w:rsid w:val="000C2667"/>
    <w:rsid w:val="000C434A"/>
    <w:rsid w:val="000C5191"/>
    <w:rsid w:val="000C5A3B"/>
    <w:rsid w:val="000D15E2"/>
    <w:rsid w:val="000D1B98"/>
    <w:rsid w:val="000D2609"/>
    <w:rsid w:val="000D2ECD"/>
    <w:rsid w:val="000E0B12"/>
    <w:rsid w:val="000E32A4"/>
    <w:rsid w:val="000E4A33"/>
    <w:rsid w:val="000E63BE"/>
    <w:rsid w:val="001023E8"/>
    <w:rsid w:val="001051FD"/>
    <w:rsid w:val="001072AB"/>
    <w:rsid w:val="0011452D"/>
    <w:rsid w:val="00114C8A"/>
    <w:rsid w:val="00117022"/>
    <w:rsid w:val="00117DAB"/>
    <w:rsid w:val="00121088"/>
    <w:rsid w:val="00121F53"/>
    <w:rsid w:val="0012200F"/>
    <w:rsid w:val="0012776E"/>
    <w:rsid w:val="00127C68"/>
    <w:rsid w:val="001501ED"/>
    <w:rsid w:val="00150459"/>
    <w:rsid w:val="001560B2"/>
    <w:rsid w:val="0016315E"/>
    <w:rsid w:val="0017125C"/>
    <w:rsid w:val="00174168"/>
    <w:rsid w:val="00174833"/>
    <w:rsid w:val="00174FA0"/>
    <w:rsid w:val="00176987"/>
    <w:rsid w:val="001875CB"/>
    <w:rsid w:val="00187B0B"/>
    <w:rsid w:val="001902D8"/>
    <w:rsid w:val="00190FE5"/>
    <w:rsid w:val="001910DF"/>
    <w:rsid w:val="00193E99"/>
    <w:rsid w:val="001A2221"/>
    <w:rsid w:val="001A5684"/>
    <w:rsid w:val="001A7C0E"/>
    <w:rsid w:val="001B0BA9"/>
    <w:rsid w:val="001B43AC"/>
    <w:rsid w:val="001B44F2"/>
    <w:rsid w:val="001B568A"/>
    <w:rsid w:val="001C0D3B"/>
    <w:rsid w:val="001C2619"/>
    <w:rsid w:val="001C2D6E"/>
    <w:rsid w:val="001C6143"/>
    <w:rsid w:val="001C680B"/>
    <w:rsid w:val="001D3535"/>
    <w:rsid w:val="001D3D5D"/>
    <w:rsid w:val="001E0DF4"/>
    <w:rsid w:val="001E35B5"/>
    <w:rsid w:val="001E5197"/>
    <w:rsid w:val="001F08B2"/>
    <w:rsid w:val="002001F8"/>
    <w:rsid w:val="002056EE"/>
    <w:rsid w:val="0020752E"/>
    <w:rsid w:val="0021200F"/>
    <w:rsid w:val="00224C1C"/>
    <w:rsid w:val="00232D20"/>
    <w:rsid w:val="002400E7"/>
    <w:rsid w:val="002415D9"/>
    <w:rsid w:val="002425C0"/>
    <w:rsid w:val="00246A39"/>
    <w:rsid w:val="00247269"/>
    <w:rsid w:val="00252E87"/>
    <w:rsid w:val="00255D68"/>
    <w:rsid w:val="00262C0B"/>
    <w:rsid w:val="002646F5"/>
    <w:rsid w:val="002717DD"/>
    <w:rsid w:val="00271B42"/>
    <w:rsid w:val="00271B81"/>
    <w:rsid w:val="00280B9E"/>
    <w:rsid w:val="00282EC9"/>
    <w:rsid w:val="002912F4"/>
    <w:rsid w:val="002936E2"/>
    <w:rsid w:val="00294F9A"/>
    <w:rsid w:val="00295F05"/>
    <w:rsid w:val="002A12BF"/>
    <w:rsid w:val="002A2E13"/>
    <w:rsid w:val="002B0884"/>
    <w:rsid w:val="002B0C90"/>
    <w:rsid w:val="002B2FB2"/>
    <w:rsid w:val="002B44C7"/>
    <w:rsid w:val="002B70DB"/>
    <w:rsid w:val="002B71FD"/>
    <w:rsid w:val="002C0487"/>
    <w:rsid w:val="002C5BE1"/>
    <w:rsid w:val="002D42BB"/>
    <w:rsid w:val="002E3D0F"/>
    <w:rsid w:val="002F0B7F"/>
    <w:rsid w:val="002F2C7C"/>
    <w:rsid w:val="002F49A8"/>
    <w:rsid w:val="002F7F2D"/>
    <w:rsid w:val="00301FCB"/>
    <w:rsid w:val="00305937"/>
    <w:rsid w:val="00305F78"/>
    <w:rsid w:val="00310BB7"/>
    <w:rsid w:val="00317C5B"/>
    <w:rsid w:val="00322184"/>
    <w:rsid w:val="00330BFA"/>
    <w:rsid w:val="00334B7D"/>
    <w:rsid w:val="00335AF0"/>
    <w:rsid w:val="003400E9"/>
    <w:rsid w:val="00355E10"/>
    <w:rsid w:val="0035670F"/>
    <w:rsid w:val="003574D0"/>
    <w:rsid w:val="0036130C"/>
    <w:rsid w:val="0036407C"/>
    <w:rsid w:val="00364AF3"/>
    <w:rsid w:val="00367D37"/>
    <w:rsid w:val="00371C53"/>
    <w:rsid w:val="0037316B"/>
    <w:rsid w:val="003746C9"/>
    <w:rsid w:val="00380D7C"/>
    <w:rsid w:val="003810E2"/>
    <w:rsid w:val="00383EBC"/>
    <w:rsid w:val="00397A8B"/>
    <w:rsid w:val="003A3225"/>
    <w:rsid w:val="003A4F55"/>
    <w:rsid w:val="003A70B6"/>
    <w:rsid w:val="003B1763"/>
    <w:rsid w:val="003D1AC9"/>
    <w:rsid w:val="003D3033"/>
    <w:rsid w:val="003D375B"/>
    <w:rsid w:val="003D7679"/>
    <w:rsid w:val="003D7AE6"/>
    <w:rsid w:val="003E5F12"/>
    <w:rsid w:val="003F2582"/>
    <w:rsid w:val="003F2C2F"/>
    <w:rsid w:val="003F4E3A"/>
    <w:rsid w:val="00402A9A"/>
    <w:rsid w:val="004037E2"/>
    <w:rsid w:val="0041666B"/>
    <w:rsid w:val="004263B5"/>
    <w:rsid w:val="004268BA"/>
    <w:rsid w:val="0043164B"/>
    <w:rsid w:val="004425A6"/>
    <w:rsid w:val="00447869"/>
    <w:rsid w:val="004616EF"/>
    <w:rsid w:val="004650F0"/>
    <w:rsid w:val="00470647"/>
    <w:rsid w:val="00474657"/>
    <w:rsid w:val="00477335"/>
    <w:rsid w:val="00477E78"/>
    <w:rsid w:val="004809A1"/>
    <w:rsid w:val="0048439C"/>
    <w:rsid w:val="004849B6"/>
    <w:rsid w:val="00485203"/>
    <w:rsid w:val="00485EB0"/>
    <w:rsid w:val="004A13BF"/>
    <w:rsid w:val="004A16BF"/>
    <w:rsid w:val="004A1A4F"/>
    <w:rsid w:val="004A2592"/>
    <w:rsid w:val="004A3EE7"/>
    <w:rsid w:val="004B3A5C"/>
    <w:rsid w:val="004B508F"/>
    <w:rsid w:val="004C6873"/>
    <w:rsid w:val="004E27D8"/>
    <w:rsid w:val="004E7FF6"/>
    <w:rsid w:val="004F1C19"/>
    <w:rsid w:val="004F6942"/>
    <w:rsid w:val="0050182B"/>
    <w:rsid w:val="005039AB"/>
    <w:rsid w:val="00511423"/>
    <w:rsid w:val="00516D79"/>
    <w:rsid w:val="005200D4"/>
    <w:rsid w:val="00535CE7"/>
    <w:rsid w:val="005426EC"/>
    <w:rsid w:val="00544A13"/>
    <w:rsid w:val="00546665"/>
    <w:rsid w:val="00550022"/>
    <w:rsid w:val="00553524"/>
    <w:rsid w:val="00564FBE"/>
    <w:rsid w:val="00566BD1"/>
    <w:rsid w:val="00571A90"/>
    <w:rsid w:val="005725CA"/>
    <w:rsid w:val="005735B8"/>
    <w:rsid w:val="00576379"/>
    <w:rsid w:val="0058075B"/>
    <w:rsid w:val="00581829"/>
    <w:rsid w:val="005842F7"/>
    <w:rsid w:val="005932D9"/>
    <w:rsid w:val="005A425E"/>
    <w:rsid w:val="005A49C7"/>
    <w:rsid w:val="005A5659"/>
    <w:rsid w:val="005A7F23"/>
    <w:rsid w:val="005B4493"/>
    <w:rsid w:val="005B6CB3"/>
    <w:rsid w:val="005C4967"/>
    <w:rsid w:val="005C4A02"/>
    <w:rsid w:val="005C4D47"/>
    <w:rsid w:val="005D23EC"/>
    <w:rsid w:val="005D5335"/>
    <w:rsid w:val="005D6BC5"/>
    <w:rsid w:val="005D795E"/>
    <w:rsid w:val="005E0D87"/>
    <w:rsid w:val="005E628C"/>
    <w:rsid w:val="005F1B88"/>
    <w:rsid w:val="005F1E00"/>
    <w:rsid w:val="005F5F1C"/>
    <w:rsid w:val="00602258"/>
    <w:rsid w:val="00603551"/>
    <w:rsid w:val="00610496"/>
    <w:rsid w:val="00610DD4"/>
    <w:rsid w:val="0061226B"/>
    <w:rsid w:val="006133CC"/>
    <w:rsid w:val="0061506C"/>
    <w:rsid w:val="006169F6"/>
    <w:rsid w:val="0063250A"/>
    <w:rsid w:val="00634F2B"/>
    <w:rsid w:val="00636324"/>
    <w:rsid w:val="00641383"/>
    <w:rsid w:val="00644544"/>
    <w:rsid w:val="0064655D"/>
    <w:rsid w:val="00655109"/>
    <w:rsid w:val="00655122"/>
    <w:rsid w:val="00667ED8"/>
    <w:rsid w:val="00674A1C"/>
    <w:rsid w:val="00687187"/>
    <w:rsid w:val="006964AD"/>
    <w:rsid w:val="00696A90"/>
    <w:rsid w:val="00697301"/>
    <w:rsid w:val="006A1DBA"/>
    <w:rsid w:val="006A21E2"/>
    <w:rsid w:val="006A3165"/>
    <w:rsid w:val="006B23BE"/>
    <w:rsid w:val="006B5F37"/>
    <w:rsid w:val="006B6D22"/>
    <w:rsid w:val="006C5CC9"/>
    <w:rsid w:val="006D1B7D"/>
    <w:rsid w:val="006D3912"/>
    <w:rsid w:val="006F3710"/>
    <w:rsid w:val="006F402F"/>
    <w:rsid w:val="007027C7"/>
    <w:rsid w:val="00704BD4"/>
    <w:rsid w:val="007065B0"/>
    <w:rsid w:val="00706926"/>
    <w:rsid w:val="00706D1C"/>
    <w:rsid w:val="00712752"/>
    <w:rsid w:val="0071764A"/>
    <w:rsid w:val="00723614"/>
    <w:rsid w:val="00724655"/>
    <w:rsid w:val="007270A3"/>
    <w:rsid w:val="007335C1"/>
    <w:rsid w:val="00741D4E"/>
    <w:rsid w:val="00746D6C"/>
    <w:rsid w:val="0075021E"/>
    <w:rsid w:val="00753BAD"/>
    <w:rsid w:val="00754757"/>
    <w:rsid w:val="00766E7C"/>
    <w:rsid w:val="00774E95"/>
    <w:rsid w:val="00777101"/>
    <w:rsid w:val="00777B30"/>
    <w:rsid w:val="0078227D"/>
    <w:rsid w:val="00783E90"/>
    <w:rsid w:val="00784F14"/>
    <w:rsid w:val="007915AC"/>
    <w:rsid w:val="0079187F"/>
    <w:rsid w:val="00795F26"/>
    <w:rsid w:val="007A00ED"/>
    <w:rsid w:val="007A23F4"/>
    <w:rsid w:val="007A492F"/>
    <w:rsid w:val="007C7D1F"/>
    <w:rsid w:val="007E024E"/>
    <w:rsid w:val="007E21C3"/>
    <w:rsid w:val="007F0563"/>
    <w:rsid w:val="007F1DF0"/>
    <w:rsid w:val="007F71C2"/>
    <w:rsid w:val="00804CB5"/>
    <w:rsid w:val="0080701A"/>
    <w:rsid w:val="008122EF"/>
    <w:rsid w:val="00815409"/>
    <w:rsid w:val="008174C2"/>
    <w:rsid w:val="008204F7"/>
    <w:rsid w:val="00826110"/>
    <w:rsid w:val="008263FA"/>
    <w:rsid w:val="00827996"/>
    <w:rsid w:val="00827FB6"/>
    <w:rsid w:val="00840ED3"/>
    <w:rsid w:val="00845A96"/>
    <w:rsid w:val="00855296"/>
    <w:rsid w:val="008576B2"/>
    <w:rsid w:val="00864DB2"/>
    <w:rsid w:val="00874FBF"/>
    <w:rsid w:val="0087700C"/>
    <w:rsid w:val="00881E65"/>
    <w:rsid w:val="00887F2E"/>
    <w:rsid w:val="0089684B"/>
    <w:rsid w:val="008A6BAB"/>
    <w:rsid w:val="008B353C"/>
    <w:rsid w:val="008C0E74"/>
    <w:rsid w:val="008C19A2"/>
    <w:rsid w:val="008C6395"/>
    <w:rsid w:val="008D62F5"/>
    <w:rsid w:val="008E0985"/>
    <w:rsid w:val="008E68AD"/>
    <w:rsid w:val="008E777B"/>
    <w:rsid w:val="008F335C"/>
    <w:rsid w:val="008F61E9"/>
    <w:rsid w:val="008F7DFA"/>
    <w:rsid w:val="009051C2"/>
    <w:rsid w:val="00905688"/>
    <w:rsid w:val="00905E0E"/>
    <w:rsid w:val="00910423"/>
    <w:rsid w:val="00920A87"/>
    <w:rsid w:val="009228E6"/>
    <w:rsid w:val="009347DF"/>
    <w:rsid w:val="00937DBD"/>
    <w:rsid w:val="009434FA"/>
    <w:rsid w:val="00953865"/>
    <w:rsid w:val="0095535F"/>
    <w:rsid w:val="009554FA"/>
    <w:rsid w:val="00966D7D"/>
    <w:rsid w:val="009677C0"/>
    <w:rsid w:val="00975E92"/>
    <w:rsid w:val="00982916"/>
    <w:rsid w:val="00992F18"/>
    <w:rsid w:val="00995FB2"/>
    <w:rsid w:val="00996FAF"/>
    <w:rsid w:val="009A0546"/>
    <w:rsid w:val="009C1D08"/>
    <w:rsid w:val="009C2AE7"/>
    <w:rsid w:val="009C6B97"/>
    <w:rsid w:val="009C7915"/>
    <w:rsid w:val="009D2B15"/>
    <w:rsid w:val="009D3903"/>
    <w:rsid w:val="009D4269"/>
    <w:rsid w:val="009D68F7"/>
    <w:rsid w:val="009E5E0E"/>
    <w:rsid w:val="009E7455"/>
    <w:rsid w:val="009F17AF"/>
    <w:rsid w:val="009F37B0"/>
    <w:rsid w:val="00A02CFD"/>
    <w:rsid w:val="00A070F3"/>
    <w:rsid w:val="00A10B16"/>
    <w:rsid w:val="00A1163D"/>
    <w:rsid w:val="00A14BA5"/>
    <w:rsid w:val="00A1612C"/>
    <w:rsid w:val="00A174F5"/>
    <w:rsid w:val="00A21758"/>
    <w:rsid w:val="00A21F97"/>
    <w:rsid w:val="00A26FC9"/>
    <w:rsid w:val="00A31B78"/>
    <w:rsid w:val="00A34FC6"/>
    <w:rsid w:val="00A3540E"/>
    <w:rsid w:val="00A36B96"/>
    <w:rsid w:val="00A376EF"/>
    <w:rsid w:val="00A41DE9"/>
    <w:rsid w:val="00A45E95"/>
    <w:rsid w:val="00A479F5"/>
    <w:rsid w:val="00A5058F"/>
    <w:rsid w:val="00A51A78"/>
    <w:rsid w:val="00A53BEC"/>
    <w:rsid w:val="00A55457"/>
    <w:rsid w:val="00A73809"/>
    <w:rsid w:val="00A816CA"/>
    <w:rsid w:val="00A83EE1"/>
    <w:rsid w:val="00A87E61"/>
    <w:rsid w:val="00A95DC0"/>
    <w:rsid w:val="00AB350B"/>
    <w:rsid w:val="00AB491B"/>
    <w:rsid w:val="00AB491C"/>
    <w:rsid w:val="00AB70B8"/>
    <w:rsid w:val="00AB7F0A"/>
    <w:rsid w:val="00AC0047"/>
    <w:rsid w:val="00AC4596"/>
    <w:rsid w:val="00AC77AC"/>
    <w:rsid w:val="00AD2291"/>
    <w:rsid w:val="00AE009F"/>
    <w:rsid w:val="00AE2D19"/>
    <w:rsid w:val="00AE3930"/>
    <w:rsid w:val="00AE41EF"/>
    <w:rsid w:val="00AE564B"/>
    <w:rsid w:val="00AE6BE9"/>
    <w:rsid w:val="00AE7AF5"/>
    <w:rsid w:val="00AF3779"/>
    <w:rsid w:val="00AF43DA"/>
    <w:rsid w:val="00AF5C76"/>
    <w:rsid w:val="00AF6E53"/>
    <w:rsid w:val="00B12E05"/>
    <w:rsid w:val="00B1735E"/>
    <w:rsid w:val="00B178DD"/>
    <w:rsid w:val="00B31D36"/>
    <w:rsid w:val="00B31E03"/>
    <w:rsid w:val="00B336B9"/>
    <w:rsid w:val="00B4291B"/>
    <w:rsid w:val="00B4327A"/>
    <w:rsid w:val="00B43B1F"/>
    <w:rsid w:val="00B50E6B"/>
    <w:rsid w:val="00B5246C"/>
    <w:rsid w:val="00B53F7A"/>
    <w:rsid w:val="00B57516"/>
    <w:rsid w:val="00B70BE4"/>
    <w:rsid w:val="00B72C76"/>
    <w:rsid w:val="00B76893"/>
    <w:rsid w:val="00B838B9"/>
    <w:rsid w:val="00B87730"/>
    <w:rsid w:val="00B918A9"/>
    <w:rsid w:val="00B92D73"/>
    <w:rsid w:val="00B94040"/>
    <w:rsid w:val="00B959C2"/>
    <w:rsid w:val="00B9654F"/>
    <w:rsid w:val="00B97D57"/>
    <w:rsid w:val="00BA1EBE"/>
    <w:rsid w:val="00BA2079"/>
    <w:rsid w:val="00BA3362"/>
    <w:rsid w:val="00BB12EE"/>
    <w:rsid w:val="00BB13D5"/>
    <w:rsid w:val="00BB186F"/>
    <w:rsid w:val="00BB6D9A"/>
    <w:rsid w:val="00BC07AF"/>
    <w:rsid w:val="00BD5077"/>
    <w:rsid w:val="00BE52DA"/>
    <w:rsid w:val="00BF2C51"/>
    <w:rsid w:val="00C02EE8"/>
    <w:rsid w:val="00C0748E"/>
    <w:rsid w:val="00C10641"/>
    <w:rsid w:val="00C10D26"/>
    <w:rsid w:val="00C11700"/>
    <w:rsid w:val="00C12FE6"/>
    <w:rsid w:val="00C16C49"/>
    <w:rsid w:val="00C23809"/>
    <w:rsid w:val="00C272D4"/>
    <w:rsid w:val="00C32EB0"/>
    <w:rsid w:val="00C37C91"/>
    <w:rsid w:val="00C47385"/>
    <w:rsid w:val="00C523E2"/>
    <w:rsid w:val="00C6591C"/>
    <w:rsid w:val="00C7331D"/>
    <w:rsid w:val="00C73C01"/>
    <w:rsid w:val="00C7450E"/>
    <w:rsid w:val="00C82F9D"/>
    <w:rsid w:val="00C872DB"/>
    <w:rsid w:val="00C90FD8"/>
    <w:rsid w:val="00C94172"/>
    <w:rsid w:val="00C94C1E"/>
    <w:rsid w:val="00C95F45"/>
    <w:rsid w:val="00C964B8"/>
    <w:rsid w:val="00C97F91"/>
    <w:rsid w:val="00CA01FB"/>
    <w:rsid w:val="00CA37CB"/>
    <w:rsid w:val="00CA4E9D"/>
    <w:rsid w:val="00CA5D5E"/>
    <w:rsid w:val="00CA6083"/>
    <w:rsid w:val="00CA7314"/>
    <w:rsid w:val="00CB6752"/>
    <w:rsid w:val="00CC006C"/>
    <w:rsid w:val="00CC37F0"/>
    <w:rsid w:val="00CC7855"/>
    <w:rsid w:val="00CD31A4"/>
    <w:rsid w:val="00CE1303"/>
    <w:rsid w:val="00CE1308"/>
    <w:rsid w:val="00CE3E9C"/>
    <w:rsid w:val="00CF03C1"/>
    <w:rsid w:val="00CF0B2C"/>
    <w:rsid w:val="00CF2E20"/>
    <w:rsid w:val="00CF5402"/>
    <w:rsid w:val="00D05936"/>
    <w:rsid w:val="00D13514"/>
    <w:rsid w:val="00D145FC"/>
    <w:rsid w:val="00D2223E"/>
    <w:rsid w:val="00D2559D"/>
    <w:rsid w:val="00D3157C"/>
    <w:rsid w:val="00D40A0B"/>
    <w:rsid w:val="00D544D0"/>
    <w:rsid w:val="00D620D8"/>
    <w:rsid w:val="00D62F16"/>
    <w:rsid w:val="00D64004"/>
    <w:rsid w:val="00D64733"/>
    <w:rsid w:val="00D71F88"/>
    <w:rsid w:val="00D748A8"/>
    <w:rsid w:val="00D76593"/>
    <w:rsid w:val="00D809E2"/>
    <w:rsid w:val="00D80FC6"/>
    <w:rsid w:val="00D87E7C"/>
    <w:rsid w:val="00DA465C"/>
    <w:rsid w:val="00DC1D44"/>
    <w:rsid w:val="00DC3310"/>
    <w:rsid w:val="00DC43B9"/>
    <w:rsid w:val="00DD114F"/>
    <w:rsid w:val="00DD11AC"/>
    <w:rsid w:val="00DD3F5D"/>
    <w:rsid w:val="00DD617C"/>
    <w:rsid w:val="00DE1CC5"/>
    <w:rsid w:val="00DE2726"/>
    <w:rsid w:val="00DE50B9"/>
    <w:rsid w:val="00DE7F18"/>
    <w:rsid w:val="00DF11F4"/>
    <w:rsid w:val="00DF136C"/>
    <w:rsid w:val="00DF1B74"/>
    <w:rsid w:val="00DF37F2"/>
    <w:rsid w:val="00DF5CAF"/>
    <w:rsid w:val="00E011EB"/>
    <w:rsid w:val="00E10AC0"/>
    <w:rsid w:val="00E15D35"/>
    <w:rsid w:val="00E15E27"/>
    <w:rsid w:val="00E2364A"/>
    <w:rsid w:val="00E43756"/>
    <w:rsid w:val="00E43934"/>
    <w:rsid w:val="00E45102"/>
    <w:rsid w:val="00E46698"/>
    <w:rsid w:val="00E51955"/>
    <w:rsid w:val="00E53514"/>
    <w:rsid w:val="00E661E2"/>
    <w:rsid w:val="00E70DDA"/>
    <w:rsid w:val="00E7517D"/>
    <w:rsid w:val="00E75399"/>
    <w:rsid w:val="00E872FA"/>
    <w:rsid w:val="00E905B1"/>
    <w:rsid w:val="00E92A80"/>
    <w:rsid w:val="00E965F1"/>
    <w:rsid w:val="00E97EF6"/>
    <w:rsid w:val="00EA2A97"/>
    <w:rsid w:val="00EA556F"/>
    <w:rsid w:val="00EB13B1"/>
    <w:rsid w:val="00EB3CF4"/>
    <w:rsid w:val="00EB54B6"/>
    <w:rsid w:val="00EB63F6"/>
    <w:rsid w:val="00EB7353"/>
    <w:rsid w:val="00EB7922"/>
    <w:rsid w:val="00EC00F8"/>
    <w:rsid w:val="00EC7CBA"/>
    <w:rsid w:val="00ED083D"/>
    <w:rsid w:val="00ED2703"/>
    <w:rsid w:val="00ED3F87"/>
    <w:rsid w:val="00ED5074"/>
    <w:rsid w:val="00ED6018"/>
    <w:rsid w:val="00EE0305"/>
    <w:rsid w:val="00EE15D0"/>
    <w:rsid w:val="00EE62BA"/>
    <w:rsid w:val="00F01EF5"/>
    <w:rsid w:val="00F045F4"/>
    <w:rsid w:val="00F103F1"/>
    <w:rsid w:val="00F1285F"/>
    <w:rsid w:val="00F16A5D"/>
    <w:rsid w:val="00F338C0"/>
    <w:rsid w:val="00F36B07"/>
    <w:rsid w:val="00F420DC"/>
    <w:rsid w:val="00F50F2D"/>
    <w:rsid w:val="00F61818"/>
    <w:rsid w:val="00F63549"/>
    <w:rsid w:val="00F651A6"/>
    <w:rsid w:val="00F6556D"/>
    <w:rsid w:val="00F67A67"/>
    <w:rsid w:val="00F73CFF"/>
    <w:rsid w:val="00F771B1"/>
    <w:rsid w:val="00F77460"/>
    <w:rsid w:val="00F851FF"/>
    <w:rsid w:val="00F87527"/>
    <w:rsid w:val="00F908D8"/>
    <w:rsid w:val="00F95912"/>
    <w:rsid w:val="00FA068B"/>
    <w:rsid w:val="00FA0A5B"/>
    <w:rsid w:val="00FA5D0E"/>
    <w:rsid w:val="00FA6A64"/>
    <w:rsid w:val="00FA714F"/>
    <w:rsid w:val="00FB43B8"/>
    <w:rsid w:val="00FB53CF"/>
    <w:rsid w:val="00FC045E"/>
    <w:rsid w:val="00FC4739"/>
    <w:rsid w:val="00FC487A"/>
    <w:rsid w:val="00FC5B27"/>
    <w:rsid w:val="00FD098D"/>
    <w:rsid w:val="00FE2BD0"/>
    <w:rsid w:val="00FF1448"/>
    <w:rsid w:val="00FF3189"/>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CA9024"/>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16C49"/>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rsid w:val="00FC045E"/>
  </w:style>
  <w:style w:type="character" w:customStyle="1" w:styleId="CommentTextChar">
    <w:name w:val="Comment Text Char"/>
    <w:basedOn w:val="DefaultParagraphFont"/>
    <w:link w:val="CommentText"/>
    <w:uiPriority w:val="99"/>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Heading3Char">
    <w:name w:val="Heading 3 Char"/>
    <w:basedOn w:val="DefaultParagraphFont"/>
    <w:link w:val="Heading3"/>
    <w:uiPriority w:val="9"/>
    <w:rsid w:val="00C16C49"/>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C37C91"/>
    <w:rPr>
      <w:sz w:val="16"/>
      <w:szCs w:val="16"/>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D64733"/>
    <w:rPr>
      <w:rFonts w:ascii="Fira Sans Light" w:hAnsi="Fira Sans Light"/>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BF58F7" w:rsidP="00BF58F7">
          <w:pPr>
            <w:pStyle w:val="CB816ECE02F54F73806BE3C3BB463508"/>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BF58F7" w:rsidP="00BF58F7">
          <w:pPr>
            <w:pStyle w:val="8CD27297CE4F414E814174AF71F90997"/>
          </w:pPr>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295E0C" w:rsidRDefault="00BF58F7" w:rsidP="00BF58F7">
          <w:pPr>
            <w:pStyle w:val="BD3ACD6D103D404C8ED1BFF3441A322B"/>
          </w:pPr>
          <w:r w:rsidRPr="00D858FE">
            <w:rPr>
              <w:rStyle w:val="PlaceholderText"/>
            </w:rPr>
            <w:t>Choose an item.</w:t>
          </w:r>
        </w:p>
      </w:docPartBody>
    </w:docPart>
    <w:docPart>
      <w:docPartPr>
        <w:name w:val="51C48BEC36C44BCC98C2A7D7299285DF"/>
        <w:category>
          <w:name w:val="General"/>
          <w:gallery w:val="placeholder"/>
        </w:category>
        <w:types>
          <w:type w:val="bbPlcHdr"/>
        </w:types>
        <w:behaviors>
          <w:behavior w:val="content"/>
        </w:behaviors>
        <w:guid w:val="{45A0AE13-74D6-43A5-99FE-816C47FFAAF3}"/>
      </w:docPartPr>
      <w:docPartBody>
        <w:p w:rsidR="007435DF" w:rsidRDefault="00A715AD" w:rsidP="00A715AD">
          <w:pPr>
            <w:pStyle w:val="51C48BEC36C44BCC98C2A7D7299285DF"/>
          </w:pPr>
          <w:r w:rsidRPr="00D858FE">
            <w:rPr>
              <w:rStyle w:val="PlaceholderText"/>
            </w:rPr>
            <w:t>Choose an item.</w:t>
          </w:r>
        </w:p>
      </w:docPartBody>
    </w:docPart>
    <w:docPart>
      <w:docPartPr>
        <w:name w:val="605102B1A310424A826A7942DEB62B9D"/>
        <w:category>
          <w:name w:val="General"/>
          <w:gallery w:val="placeholder"/>
        </w:category>
        <w:types>
          <w:type w:val="bbPlcHdr"/>
        </w:types>
        <w:behaviors>
          <w:behavior w:val="content"/>
        </w:behaviors>
        <w:guid w:val="{3BC8FA5B-72F9-447F-869D-C1FC31AF7AC0}"/>
      </w:docPartPr>
      <w:docPartBody>
        <w:p w:rsidR="007435DF" w:rsidRDefault="00A715AD" w:rsidP="00A715AD">
          <w:pPr>
            <w:pStyle w:val="605102B1A310424A826A7942DEB62B9D"/>
          </w:pPr>
          <w:r w:rsidRPr="00D858FE">
            <w:rPr>
              <w:rStyle w:val="PlaceholderText"/>
            </w:rPr>
            <w:t>Choose an item.</w:t>
          </w:r>
        </w:p>
      </w:docPartBody>
    </w:docPart>
    <w:docPart>
      <w:docPartPr>
        <w:name w:val="5607188A8820475299B286014A7B3616"/>
        <w:category>
          <w:name w:val="General"/>
          <w:gallery w:val="placeholder"/>
        </w:category>
        <w:types>
          <w:type w:val="bbPlcHdr"/>
        </w:types>
        <w:behaviors>
          <w:behavior w:val="content"/>
        </w:behaviors>
        <w:guid w:val="{6B51691E-3921-4F0B-A55A-7D17FE142DE9}"/>
      </w:docPartPr>
      <w:docPartBody>
        <w:p w:rsidR="007435DF" w:rsidRDefault="00A715AD" w:rsidP="00A715AD">
          <w:pPr>
            <w:pStyle w:val="5607188A8820475299B286014A7B3616"/>
          </w:pPr>
          <w:r w:rsidRPr="00D858FE">
            <w:rPr>
              <w:rStyle w:val="PlaceholderText"/>
            </w:rPr>
            <w:t>Choose an item.</w:t>
          </w:r>
        </w:p>
      </w:docPartBody>
    </w:docPart>
    <w:docPart>
      <w:docPartPr>
        <w:name w:val="93341B9FF9A24995B1FFE80CADFF5FC6"/>
        <w:category>
          <w:name w:val="General"/>
          <w:gallery w:val="placeholder"/>
        </w:category>
        <w:types>
          <w:type w:val="bbPlcHdr"/>
        </w:types>
        <w:behaviors>
          <w:behavior w:val="content"/>
        </w:behaviors>
        <w:guid w:val="{2BD49B45-78E0-41B2-9174-99AD908F77BC}"/>
      </w:docPartPr>
      <w:docPartBody>
        <w:p w:rsidR="007435DF" w:rsidRDefault="00A715AD" w:rsidP="00A715AD">
          <w:pPr>
            <w:pStyle w:val="93341B9FF9A24995B1FFE80CADFF5FC6"/>
          </w:pPr>
          <w:r w:rsidRPr="00D858FE">
            <w:rPr>
              <w:rStyle w:val="PlaceholderText"/>
            </w:rPr>
            <w:t>Choose an item.</w:t>
          </w:r>
        </w:p>
      </w:docPartBody>
    </w:docPart>
    <w:docPart>
      <w:docPartPr>
        <w:name w:val="B323323834DD4B46BC0E33CCAD88B46B"/>
        <w:category>
          <w:name w:val="General"/>
          <w:gallery w:val="placeholder"/>
        </w:category>
        <w:types>
          <w:type w:val="bbPlcHdr"/>
        </w:types>
        <w:behaviors>
          <w:behavior w:val="content"/>
        </w:behaviors>
        <w:guid w:val="{D6D5CCB5-B5B4-4E5E-A91B-8FFB16401EDD}"/>
      </w:docPartPr>
      <w:docPartBody>
        <w:p w:rsidR="007435DF" w:rsidRDefault="00A715AD" w:rsidP="00A715AD">
          <w:pPr>
            <w:pStyle w:val="B323323834DD4B46BC0E33CCAD88B46B"/>
          </w:pPr>
          <w:r w:rsidRPr="00D858FE">
            <w:rPr>
              <w:rStyle w:val="PlaceholderText"/>
            </w:rPr>
            <w:t>Choose an item.</w:t>
          </w:r>
        </w:p>
      </w:docPartBody>
    </w:docPart>
    <w:docPart>
      <w:docPartPr>
        <w:name w:val="9C11BA04633041A285B883A6A81F3362"/>
        <w:category>
          <w:name w:val="General"/>
          <w:gallery w:val="placeholder"/>
        </w:category>
        <w:types>
          <w:type w:val="bbPlcHdr"/>
        </w:types>
        <w:behaviors>
          <w:behavior w:val="content"/>
        </w:behaviors>
        <w:guid w:val="{696D5E66-581A-4D9D-9F6E-3139E1FEB01F}"/>
      </w:docPartPr>
      <w:docPartBody>
        <w:p w:rsidR="007435DF" w:rsidRDefault="00A715AD" w:rsidP="00A715AD">
          <w:pPr>
            <w:pStyle w:val="9C11BA04633041A285B883A6A81F3362"/>
          </w:pPr>
          <w:r w:rsidRPr="00D858FE">
            <w:rPr>
              <w:rStyle w:val="PlaceholderText"/>
            </w:rPr>
            <w:t>Choose an item.</w:t>
          </w:r>
        </w:p>
      </w:docPartBody>
    </w:docPart>
    <w:docPart>
      <w:docPartPr>
        <w:name w:val="A38D5E2208974FCE9D8902647DE4E031"/>
        <w:category>
          <w:name w:val="General"/>
          <w:gallery w:val="placeholder"/>
        </w:category>
        <w:types>
          <w:type w:val="bbPlcHdr"/>
        </w:types>
        <w:behaviors>
          <w:behavior w:val="content"/>
        </w:behaviors>
        <w:guid w:val="{9B5E2209-DAE5-4F0A-B114-F9D646909CEC}"/>
      </w:docPartPr>
      <w:docPartBody>
        <w:p w:rsidR="007435DF" w:rsidRDefault="00A715AD" w:rsidP="00A715AD">
          <w:pPr>
            <w:pStyle w:val="A38D5E2208974FCE9D8902647DE4E031"/>
          </w:pPr>
          <w:r w:rsidRPr="00D858FE">
            <w:rPr>
              <w:rStyle w:val="PlaceholderText"/>
            </w:rPr>
            <w:t>Choose an item.</w:t>
          </w:r>
        </w:p>
      </w:docPartBody>
    </w:docPart>
    <w:docPart>
      <w:docPartPr>
        <w:name w:val="10C8E516B6F540F992CD65EF6AE38C2F"/>
        <w:category>
          <w:name w:val="General"/>
          <w:gallery w:val="placeholder"/>
        </w:category>
        <w:types>
          <w:type w:val="bbPlcHdr"/>
        </w:types>
        <w:behaviors>
          <w:behavior w:val="content"/>
        </w:behaviors>
        <w:guid w:val="{A0AD39EF-B0BC-4690-9770-D870D91D14B2}"/>
      </w:docPartPr>
      <w:docPartBody>
        <w:p w:rsidR="007435DF" w:rsidRDefault="00A715AD" w:rsidP="00A715AD">
          <w:pPr>
            <w:pStyle w:val="10C8E516B6F540F992CD65EF6AE38C2F"/>
          </w:pPr>
          <w:r w:rsidRPr="00D858FE">
            <w:rPr>
              <w:rStyle w:val="PlaceholderText"/>
            </w:rPr>
            <w:t>Choose an item.</w:t>
          </w:r>
        </w:p>
      </w:docPartBody>
    </w:docPart>
    <w:docPart>
      <w:docPartPr>
        <w:name w:val="FD6B8D8CB5EC49378830515A171CCE90"/>
        <w:category>
          <w:name w:val="General"/>
          <w:gallery w:val="placeholder"/>
        </w:category>
        <w:types>
          <w:type w:val="bbPlcHdr"/>
        </w:types>
        <w:behaviors>
          <w:behavior w:val="content"/>
        </w:behaviors>
        <w:guid w:val="{ECFDE851-979D-4A9C-9A9C-97B74BD52E2A}"/>
      </w:docPartPr>
      <w:docPartBody>
        <w:p w:rsidR="007435DF" w:rsidRDefault="00A715AD" w:rsidP="00A715AD">
          <w:pPr>
            <w:pStyle w:val="FD6B8D8CB5EC49378830515A171CCE90"/>
          </w:pPr>
          <w:r w:rsidRPr="00D858FE">
            <w:rPr>
              <w:rStyle w:val="PlaceholderText"/>
            </w:rPr>
            <w:t>Choose an item.</w:t>
          </w:r>
        </w:p>
      </w:docPartBody>
    </w:docPart>
    <w:docPart>
      <w:docPartPr>
        <w:name w:val="3B6792847EB54AD09601ACE9A8315DCD"/>
        <w:category>
          <w:name w:val="General"/>
          <w:gallery w:val="placeholder"/>
        </w:category>
        <w:types>
          <w:type w:val="bbPlcHdr"/>
        </w:types>
        <w:behaviors>
          <w:behavior w:val="content"/>
        </w:behaviors>
        <w:guid w:val="{4C0BF9FA-A3DC-49AA-A631-76F6365BE1D7}"/>
      </w:docPartPr>
      <w:docPartBody>
        <w:p w:rsidR="007435DF" w:rsidRDefault="00A715AD" w:rsidP="00A715AD">
          <w:pPr>
            <w:pStyle w:val="3B6792847EB54AD09601ACE9A8315DCD"/>
          </w:pPr>
          <w:r w:rsidRPr="00D858FE">
            <w:rPr>
              <w:rStyle w:val="PlaceholderText"/>
            </w:rPr>
            <w:t>Choose an item.</w:t>
          </w:r>
        </w:p>
      </w:docPartBody>
    </w:docPart>
    <w:docPart>
      <w:docPartPr>
        <w:name w:val="1E3601014B5B47DB90EE82097810819F"/>
        <w:category>
          <w:name w:val="General"/>
          <w:gallery w:val="placeholder"/>
        </w:category>
        <w:types>
          <w:type w:val="bbPlcHdr"/>
        </w:types>
        <w:behaviors>
          <w:behavior w:val="content"/>
        </w:behaviors>
        <w:guid w:val="{05193DC5-45F1-467A-9846-27BA52B5969E}"/>
      </w:docPartPr>
      <w:docPartBody>
        <w:p w:rsidR="007435DF" w:rsidRDefault="00A715AD" w:rsidP="00A715AD">
          <w:pPr>
            <w:pStyle w:val="1E3601014B5B47DB90EE82097810819F"/>
          </w:pPr>
          <w:r w:rsidRPr="00D858FE">
            <w:rPr>
              <w:rStyle w:val="PlaceholderText"/>
            </w:rPr>
            <w:t>Choose an item.</w:t>
          </w:r>
        </w:p>
      </w:docPartBody>
    </w:docPart>
    <w:docPart>
      <w:docPartPr>
        <w:name w:val="CDFC76B96F654B33B2419F52CE5EDE26"/>
        <w:category>
          <w:name w:val="General"/>
          <w:gallery w:val="placeholder"/>
        </w:category>
        <w:types>
          <w:type w:val="bbPlcHdr"/>
        </w:types>
        <w:behaviors>
          <w:behavior w:val="content"/>
        </w:behaviors>
        <w:guid w:val="{0D8AF95E-8DEF-4468-9038-1F157DA819C1}"/>
      </w:docPartPr>
      <w:docPartBody>
        <w:p w:rsidR="007435DF" w:rsidRDefault="00A715AD" w:rsidP="00A715AD">
          <w:pPr>
            <w:pStyle w:val="CDFC76B96F654B33B2419F52CE5EDE26"/>
          </w:pPr>
          <w:r w:rsidRPr="00D858FE">
            <w:rPr>
              <w:rStyle w:val="PlaceholderText"/>
            </w:rPr>
            <w:t>Choose an item.</w:t>
          </w:r>
        </w:p>
      </w:docPartBody>
    </w:docPart>
    <w:docPart>
      <w:docPartPr>
        <w:name w:val="7C63F1A059D64E89B4B0AEB137D475BD"/>
        <w:category>
          <w:name w:val="General"/>
          <w:gallery w:val="placeholder"/>
        </w:category>
        <w:types>
          <w:type w:val="bbPlcHdr"/>
        </w:types>
        <w:behaviors>
          <w:behavior w:val="content"/>
        </w:behaviors>
        <w:guid w:val="{C5CB4946-EBB0-4416-861C-C980EAE4CE40}"/>
      </w:docPartPr>
      <w:docPartBody>
        <w:p w:rsidR="007435DF" w:rsidRDefault="00A715AD" w:rsidP="00A715AD">
          <w:pPr>
            <w:pStyle w:val="7C63F1A059D64E89B4B0AEB137D475BD"/>
          </w:pPr>
          <w:r w:rsidRPr="00D858FE">
            <w:rPr>
              <w:rStyle w:val="PlaceholderText"/>
            </w:rPr>
            <w:t>Choose an item.</w:t>
          </w:r>
        </w:p>
      </w:docPartBody>
    </w:docPart>
    <w:docPart>
      <w:docPartPr>
        <w:name w:val="CB2B6367CE2647329C83B2AA00583E9C"/>
        <w:category>
          <w:name w:val="General"/>
          <w:gallery w:val="placeholder"/>
        </w:category>
        <w:types>
          <w:type w:val="bbPlcHdr"/>
        </w:types>
        <w:behaviors>
          <w:behavior w:val="content"/>
        </w:behaviors>
        <w:guid w:val="{C179E9B6-EE21-44AF-AEE3-D802458B3D93}"/>
      </w:docPartPr>
      <w:docPartBody>
        <w:p w:rsidR="007435DF" w:rsidRDefault="00A715AD" w:rsidP="00A715AD">
          <w:pPr>
            <w:pStyle w:val="CB2B6367CE2647329C83B2AA00583E9C"/>
          </w:pPr>
          <w:r w:rsidRPr="00D858FE">
            <w:rPr>
              <w:rStyle w:val="PlaceholderText"/>
            </w:rPr>
            <w:t>Choose an item.</w:t>
          </w:r>
        </w:p>
      </w:docPartBody>
    </w:docPart>
    <w:docPart>
      <w:docPartPr>
        <w:name w:val="7AAC70C62BAA47479175744576A7BD29"/>
        <w:category>
          <w:name w:val="General"/>
          <w:gallery w:val="placeholder"/>
        </w:category>
        <w:types>
          <w:type w:val="bbPlcHdr"/>
        </w:types>
        <w:behaviors>
          <w:behavior w:val="content"/>
        </w:behaviors>
        <w:guid w:val="{BF9B1E20-5B57-49A0-A073-815373A7B685}"/>
      </w:docPartPr>
      <w:docPartBody>
        <w:p w:rsidR="007435DF" w:rsidRDefault="00A715AD" w:rsidP="00A715AD">
          <w:pPr>
            <w:pStyle w:val="7AAC70C62BAA47479175744576A7BD29"/>
          </w:pPr>
          <w:r w:rsidRPr="00D858FE">
            <w:rPr>
              <w:rStyle w:val="PlaceholderText"/>
            </w:rPr>
            <w:t>Choose an item.</w:t>
          </w:r>
        </w:p>
      </w:docPartBody>
    </w:docPart>
    <w:docPart>
      <w:docPartPr>
        <w:name w:val="F4D8C317F9DF4FFABD2F12F81DA8FE82"/>
        <w:category>
          <w:name w:val="General"/>
          <w:gallery w:val="placeholder"/>
        </w:category>
        <w:types>
          <w:type w:val="bbPlcHdr"/>
        </w:types>
        <w:behaviors>
          <w:behavior w:val="content"/>
        </w:behaviors>
        <w:guid w:val="{7D39D57E-76D1-4FFB-8AAD-39D81DCECC61}"/>
      </w:docPartPr>
      <w:docPartBody>
        <w:p w:rsidR="007435DF" w:rsidRDefault="00A715AD" w:rsidP="00A715AD">
          <w:pPr>
            <w:pStyle w:val="F4D8C317F9DF4FFABD2F12F81DA8FE82"/>
          </w:pPr>
          <w:r w:rsidRPr="00D858FE">
            <w:rPr>
              <w:rStyle w:val="PlaceholderText"/>
            </w:rPr>
            <w:t>Choose an item.</w:t>
          </w:r>
        </w:p>
      </w:docPartBody>
    </w:docPart>
    <w:docPart>
      <w:docPartPr>
        <w:name w:val="03C1AE9BDA6F4B76A3FFF68C091B882E"/>
        <w:category>
          <w:name w:val="General"/>
          <w:gallery w:val="placeholder"/>
        </w:category>
        <w:types>
          <w:type w:val="bbPlcHdr"/>
        </w:types>
        <w:behaviors>
          <w:behavior w:val="content"/>
        </w:behaviors>
        <w:guid w:val="{F6C297A3-9866-49EF-B10C-90A353EE5A63}"/>
      </w:docPartPr>
      <w:docPartBody>
        <w:p w:rsidR="007435DF" w:rsidRDefault="00A715AD" w:rsidP="00A715AD">
          <w:pPr>
            <w:pStyle w:val="03C1AE9BDA6F4B76A3FFF68C091B882E"/>
          </w:pPr>
          <w:r w:rsidRPr="00D858FE">
            <w:rPr>
              <w:rStyle w:val="PlaceholderText"/>
            </w:rPr>
            <w:t>Choose an item.</w:t>
          </w:r>
        </w:p>
      </w:docPartBody>
    </w:docPart>
    <w:docPart>
      <w:docPartPr>
        <w:name w:val="598C0DDDFBAF4200B4FB7260C5198C51"/>
        <w:category>
          <w:name w:val="General"/>
          <w:gallery w:val="placeholder"/>
        </w:category>
        <w:types>
          <w:type w:val="bbPlcHdr"/>
        </w:types>
        <w:behaviors>
          <w:behavior w:val="content"/>
        </w:behaviors>
        <w:guid w:val="{18F1EF14-B31F-4F3D-A77C-07A3D1FD2E52}"/>
      </w:docPartPr>
      <w:docPartBody>
        <w:p w:rsidR="007435DF" w:rsidRDefault="00A715AD" w:rsidP="00A715AD">
          <w:pPr>
            <w:pStyle w:val="598C0DDDFBAF4200B4FB7260C5198C51"/>
          </w:pPr>
          <w:r w:rsidRPr="00D858FE">
            <w:rPr>
              <w:rStyle w:val="PlaceholderText"/>
            </w:rPr>
            <w:t>Choose an item.</w:t>
          </w:r>
        </w:p>
      </w:docPartBody>
    </w:docPart>
    <w:docPart>
      <w:docPartPr>
        <w:name w:val="A3C95CCE20854C62B5362AF0E59712A0"/>
        <w:category>
          <w:name w:val="General"/>
          <w:gallery w:val="placeholder"/>
        </w:category>
        <w:types>
          <w:type w:val="bbPlcHdr"/>
        </w:types>
        <w:behaviors>
          <w:behavior w:val="content"/>
        </w:behaviors>
        <w:guid w:val="{F1DF6B42-40D4-44FB-B8F7-050521A57ED8}"/>
      </w:docPartPr>
      <w:docPartBody>
        <w:p w:rsidR="007435DF" w:rsidRDefault="00A715AD" w:rsidP="00A715AD">
          <w:pPr>
            <w:pStyle w:val="A3C95CCE20854C62B5362AF0E59712A0"/>
          </w:pPr>
          <w:r w:rsidRPr="00D858FE">
            <w:rPr>
              <w:rStyle w:val="PlaceholderText"/>
            </w:rPr>
            <w:t>Choose an item.</w:t>
          </w:r>
        </w:p>
      </w:docPartBody>
    </w:docPart>
    <w:docPart>
      <w:docPartPr>
        <w:name w:val="466DEF1EBE7243B79E1713E917B81923"/>
        <w:category>
          <w:name w:val="General"/>
          <w:gallery w:val="placeholder"/>
        </w:category>
        <w:types>
          <w:type w:val="bbPlcHdr"/>
        </w:types>
        <w:behaviors>
          <w:behavior w:val="content"/>
        </w:behaviors>
        <w:guid w:val="{B01C6DE8-0D16-4044-BA0E-0B2B618BBB97}"/>
      </w:docPartPr>
      <w:docPartBody>
        <w:p w:rsidR="007435DF" w:rsidRDefault="00A715AD" w:rsidP="00A715AD">
          <w:pPr>
            <w:pStyle w:val="466DEF1EBE7243B79E1713E917B81923"/>
          </w:pPr>
          <w:r w:rsidRPr="00D858FE">
            <w:rPr>
              <w:rStyle w:val="PlaceholderText"/>
            </w:rPr>
            <w:t>Choose an item.</w:t>
          </w:r>
        </w:p>
      </w:docPartBody>
    </w:docPart>
    <w:docPart>
      <w:docPartPr>
        <w:name w:val="5F704C2972ED4D68821F42C2EDA33E40"/>
        <w:category>
          <w:name w:val="General"/>
          <w:gallery w:val="placeholder"/>
        </w:category>
        <w:types>
          <w:type w:val="bbPlcHdr"/>
        </w:types>
        <w:behaviors>
          <w:behavior w:val="content"/>
        </w:behaviors>
        <w:guid w:val="{F9FD93EE-71FF-4617-84F1-5ED9F59D44F9}"/>
      </w:docPartPr>
      <w:docPartBody>
        <w:p w:rsidR="007435DF" w:rsidRDefault="00A715AD" w:rsidP="00A715AD">
          <w:pPr>
            <w:pStyle w:val="5F704C2972ED4D68821F42C2EDA33E40"/>
          </w:pPr>
          <w:r w:rsidRPr="00D858FE">
            <w:rPr>
              <w:rStyle w:val="PlaceholderText"/>
            </w:rPr>
            <w:t>Choose an item.</w:t>
          </w:r>
        </w:p>
      </w:docPartBody>
    </w:docPart>
    <w:docPart>
      <w:docPartPr>
        <w:name w:val="8EBA82602FFE4A888DF3C1071B9748C9"/>
        <w:category>
          <w:name w:val="General"/>
          <w:gallery w:val="placeholder"/>
        </w:category>
        <w:types>
          <w:type w:val="bbPlcHdr"/>
        </w:types>
        <w:behaviors>
          <w:behavior w:val="content"/>
        </w:behaviors>
        <w:guid w:val="{9219F53D-237D-4D7E-AB19-185B39C5B838}"/>
      </w:docPartPr>
      <w:docPartBody>
        <w:p w:rsidR="007435DF" w:rsidRDefault="00A715AD" w:rsidP="00A715AD">
          <w:pPr>
            <w:pStyle w:val="8EBA82602FFE4A888DF3C1071B9748C9"/>
          </w:pPr>
          <w:r w:rsidRPr="00D858FE">
            <w:rPr>
              <w:rStyle w:val="PlaceholderText"/>
            </w:rPr>
            <w:t>Choose an item.</w:t>
          </w:r>
        </w:p>
      </w:docPartBody>
    </w:docPart>
    <w:docPart>
      <w:docPartPr>
        <w:name w:val="25EBC40D6C964E91BAFBD556894D65C3"/>
        <w:category>
          <w:name w:val="General"/>
          <w:gallery w:val="placeholder"/>
        </w:category>
        <w:types>
          <w:type w:val="bbPlcHdr"/>
        </w:types>
        <w:behaviors>
          <w:behavior w:val="content"/>
        </w:behaviors>
        <w:guid w:val="{9EAC83FD-5C91-491A-9752-848D90D79DB9}"/>
      </w:docPartPr>
      <w:docPartBody>
        <w:p w:rsidR="007435DF" w:rsidRDefault="00A715AD" w:rsidP="00A715AD">
          <w:pPr>
            <w:pStyle w:val="25EBC40D6C964E91BAFBD556894D65C3"/>
          </w:pPr>
          <w:r w:rsidRPr="00D858FE">
            <w:rPr>
              <w:rStyle w:val="PlaceholderText"/>
            </w:rPr>
            <w:t>Choose an item.</w:t>
          </w:r>
        </w:p>
      </w:docPartBody>
    </w:docPart>
    <w:docPart>
      <w:docPartPr>
        <w:name w:val="9FCEA111B8EB4784804C0CC22D61EED0"/>
        <w:category>
          <w:name w:val="General"/>
          <w:gallery w:val="placeholder"/>
        </w:category>
        <w:types>
          <w:type w:val="bbPlcHdr"/>
        </w:types>
        <w:behaviors>
          <w:behavior w:val="content"/>
        </w:behaviors>
        <w:guid w:val="{E57FA407-48C9-4362-9BC4-48CBBE0D5BCE}"/>
      </w:docPartPr>
      <w:docPartBody>
        <w:p w:rsidR="007435DF" w:rsidRDefault="00A715AD" w:rsidP="00A715AD">
          <w:pPr>
            <w:pStyle w:val="9FCEA111B8EB4784804C0CC22D61EED0"/>
          </w:pPr>
          <w:r w:rsidRPr="00D858FE">
            <w:rPr>
              <w:rStyle w:val="PlaceholderText"/>
            </w:rPr>
            <w:t>Choose an item.</w:t>
          </w:r>
        </w:p>
      </w:docPartBody>
    </w:docPart>
    <w:docPart>
      <w:docPartPr>
        <w:name w:val="D22B53E115C0447F8BF937C46ED1CB1C"/>
        <w:category>
          <w:name w:val="General"/>
          <w:gallery w:val="placeholder"/>
        </w:category>
        <w:types>
          <w:type w:val="bbPlcHdr"/>
        </w:types>
        <w:behaviors>
          <w:behavior w:val="content"/>
        </w:behaviors>
        <w:guid w:val="{622E3E8C-3E49-48B4-AC40-97BC385CB399}"/>
      </w:docPartPr>
      <w:docPartBody>
        <w:p w:rsidR="007435DF" w:rsidRDefault="00A715AD" w:rsidP="00A715AD">
          <w:pPr>
            <w:pStyle w:val="D22B53E115C0447F8BF937C46ED1CB1C"/>
          </w:pPr>
          <w:r w:rsidRPr="00D858FE">
            <w:rPr>
              <w:rStyle w:val="PlaceholderText"/>
            </w:rPr>
            <w:t>Choose an item.</w:t>
          </w:r>
        </w:p>
      </w:docPartBody>
    </w:docPart>
    <w:docPart>
      <w:docPartPr>
        <w:name w:val="813626F57F164139B81FF3199B4D637F"/>
        <w:category>
          <w:name w:val="General"/>
          <w:gallery w:val="placeholder"/>
        </w:category>
        <w:types>
          <w:type w:val="bbPlcHdr"/>
        </w:types>
        <w:behaviors>
          <w:behavior w:val="content"/>
        </w:behaviors>
        <w:guid w:val="{13B060C6-6F2C-4FEE-A550-D0B765F7AADA}"/>
      </w:docPartPr>
      <w:docPartBody>
        <w:p w:rsidR="007435DF" w:rsidRDefault="00A715AD" w:rsidP="00A715AD">
          <w:pPr>
            <w:pStyle w:val="813626F57F164139B81FF3199B4D637F"/>
          </w:pPr>
          <w:r w:rsidRPr="00D858FE">
            <w:rPr>
              <w:rStyle w:val="PlaceholderText"/>
            </w:rPr>
            <w:t>Choose an item.</w:t>
          </w:r>
        </w:p>
      </w:docPartBody>
    </w:docPart>
    <w:docPart>
      <w:docPartPr>
        <w:name w:val="BD41E18978C1417A810201FCB46FB416"/>
        <w:category>
          <w:name w:val="General"/>
          <w:gallery w:val="placeholder"/>
        </w:category>
        <w:types>
          <w:type w:val="bbPlcHdr"/>
        </w:types>
        <w:behaviors>
          <w:behavior w:val="content"/>
        </w:behaviors>
        <w:guid w:val="{463A3F53-9C5D-4771-B4B2-79141FC8CBBC}"/>
      </w:docPartPr>
      <w:docPartBody>
        <w:p w:rsidR="007435DF" w:rsidRDefault="00A715AD" w:rsidP="00A715AD">
          <w:pPr>
            <w:pStyle w:val="BD41E18978C1417A810201FCB46FB416"/>
          </w:pPr>
          <w:r w:rsidRPr="00D858FE">
            <w:rPr>
              <w:rStyle w:val="PlaceholderText"/>
            </w:rPr>
            <w:t>Choose an item.</w:t>
          </w:r>
        </w:p>
      </w:docPartBody>
    </w:docPart>
    <w:docPart>
      <w:docPartPr>
        <w:name w:val="B66B57E8D23C43819359B8BD258F642F"/>
        <w:category>
          <w:name w:val="General"/>
          <w:gallery w:val="placeholder"/>
        </w:category>
        <w:types>
          <w:type w:val="bbPlcHdr"/>
        </w:types>
        <w:behaviors>
          <w:behavior w:val="content"/>
        </w:behaviors>
        <w:guid w:val="{0595567C-3670-45A9-8F90-45364878D685}"/>
      </w:docPartPr>
      <w:docPartBody>
        <w:p w:rsidR="007435DF" w:rsidRDefault="00A715AD" w:rsidP="00A715AD">
          <w:pPr>
            <w:pStyle w:val="B66B57E8D23C43819359B8BD258F642F"/>
          </w:pPr>
          <w:r w:rsidRPr="00D858FE">
            <w:rPr>
              <w:rStyle w:val="PlaceholderText"/>
            </w:rPr>
            <w:t>Choose an item.</w:t>
          </w:r>
        </w:p>
      </w:docPartBody>
    </w:docPart>
    <w:docPart>
      <w:docPartPr>
        <w:name w:val="A2578C49D61C497B9EA4577C208A31D8"/>
        <w:category>
          <w:name w:val="General"/>
          <w:gallery w:val="placeholder"/>
        </w:category>
        <w:types>
          <w:type w:val="bbPlcHdr"/>
        </w:types>
        <w:behaviors>
          <w:behavior w:val="content"/>
        </w:behaviors>
        <w:guid w:val="{A60ABF72-0BA6-4838-8A7E-7E67DEE8A62D}"/>
      </w:docPartPr>
      <w:docPartBody>
        <w:p w:rsidR="007435DF" w:rsidRDefault="00A715AD" w:rsidP="00A715AD">
          <w:pPr>
            <w:pStyle w:val="A2578C49D61C497B9EA4577C208A31D8"/>
          </w:pPr>
          <w:r w:rsidRPr="00D858FE">
            <w:rPr>
              <w:rStyle w:val="PlaceholderText"/>
            </w:rPr>
            <w:t>Choose an item.</w:t>
          </w:r>
        </w:p>
      </w:docPartBody>
    </w:docPart>
    <w:docPart>
      <w:docPartPr>
        <w:name w:val="62422712F04747B09DB7E77FA9D7EF0A"/>
        <w:category>
          <w:name w:val="General"/>
          <w:gallery w:val="placeholder"/>
        </w:category>
        <w:types>
          <w:type w:val="bbPlcHdr"/>
        </w:types>
        <w:behaviors>
          <w:behavior w:val="content"/>
        </w:behaviors>
        <w:guid w:val="{CE8571BB-AAE3-4C38-908F-56B8D75A6097}"/>
      </w:docPartPr>
      <w:docPartBody>
        <w:p w:rsidR="007435DF" w:rsidRDefault="00A715AD" w:rsidP="00A715AD">
          <w:pPr>
            <w:pStyle w:val="62422712F04747B09DB7E77FA9D7EF0A"/>
          </w:pPr>
          <w:r w:rsidRPr="00D858FE">
            <w:rPr>
              <w:rStyle w:val="PlaceholderText"/>
            </w:rPr>
            <w:t>Choose an item.</w:t>
          </w:r>
        </w:p>
      </w:docPartBody>
    </w:docPart>
    <w:docPart>
      <w:docPartPr>
        <w:name w:val="E35C5EBF1E0A4E62A0772277B7D98D5D"/>
        <w:category>
          <w:name w:val="General"/>
          <w:gallery w:val="placeholder"/>
        </w:category>
        <w:types>
          <w:type w:val="bbPlcHdr"/>
        </w:types>
        <w:behaviors>
          <w:behavior w:val="content"/>
        </w:behaviors>
        <w:guid w:val="{B0C139D0-C408-444B-97D0-87EFCA963B94}"/>
      </w:docPartPr>
      <w:docPartBody>
        <w:p w:rsidR="007435DF" w:rsidRDefault="00A715AD" w:rsidP="00A715AD">
          <w:pPr>
            <w:pStyle w:val="E35C5EBF1E0A4E62A0772277B7D98D5D"/>
          </w:pPr>
          <w:r w:rsidRPr="00D858FE">
            <w:rPr>
              <w:rStyle w:val="PlaceholderText"/>
            </w:rPr>
            <w:t>Choose an item.</w:t>
          </w:r>
        </w:p>
      </w:docPartBody>
    </w:docPart>
    <w:docPart>
      <w:docPartPr>
        <w:name w:val="43C949974DF24FAEB9E2575E50955E7C"/>
        <w:category>
          <w:name w:val="General"/>
          <w:gallery w:val="placeholder"/>
        </w:category>
        <w:types>
          <w:type w:val="bbPlcHdr"/>
        </w:types>
        <w:behaviors>
          <w:behavior w:val="content"/>
        </w:behaviors>
        <w:guid w:val="{36AE2712-8EB3-4DA4-99E7-9415E2F8C107}"/>
      </w:docPartPr>
      <w:docPartBody>
        <w:p w:rsidR="007435DF" w:rsidRDefault="00A715AD" w:rsidP="00A715AD">
          <w:pPr>
            <w:pStyle w:val="43C949974DF24FAEB9E2575E50955E7C"/>
          </w:pPr>
          <w:r w:rsidRPr="00D858FE">
            <w:rPr>
              <w:rStyle w:val="PlaceholderText"/>
            </w:rPr>
            <w:t>Choose an item.</w:t>
          </w:r>
        </w:p>
      </w:docPartBody>
    </w:docPart>
    <w:docPart>
      <w:docPartPr>
        <w:name w:val="78334FE1EA114788BDB268F9B9FC0CA8"/>
        <w:category>
          <w:name w:val="General"/>
          <w:gallery w:val="placeholder"/>
        </w:category>
        <w:types>
          <w:type w:val="bbPlcHdr"/>
        </w:types>
        <w:behaviors>
          <w:behavior w:val="content"/>
        </w:behaviors>
        <w:guid w:val="{E57F58DF-1AB0-4E70-A93F-47F90F761557}"/>
      </w:docPartPr>
      <w:docPartBody>
        <w:p w:rsidR="007435DF" w:rsidRDefault="00A715AD" w:rsidP="00A715AD">
          <w:pPr>
            <w:pStyle w:val="78334FE1EA114788BDB268F9B9FC0CA8"/>
          </w:pPr>
          <w:r w:rsidRPr="00D858FE">
            <w:rPr>
              <w:rStyle w:val="PlaceholderText"/>
            </w:rPr>
            <w:t>Choose an item.</w:t>
          </w:r>
        </w:p>
      </w:docPartBody>
    </w:docPart>
    <w:docPart>
      <w:docPartPr>
        <w:name w:val="BD47874BFED44A319851EEE8FA590FF0"/>
        <w:category>
          <w:name w:val="General"/>
          <w:gallery w:val="placeholder"/>
        </w:category>
        <w:types>
          <w:type w:val="bbPlcHdr"/>
        </w:types>
        <w:behaviors>
          <w:behavior w:val="content"/>
        </w:behaviors>
        <w:guid w:val="{9F2601F0-BA7D-4909-8E17-A68553BDADD5}"/>
      </w:docPartPr>
      <w:docPartBody>
        <w:p w:rsidR="007435DF" w:rsidRDefault="00A715AD" w:rsidP="00A715AD">
          <w:pPr>
            <w:pStyle w:val="BD47874BFED44A319851EEE8FA590FF0"/>
          </w:pPr>
          <w:r w:rsidRPr="00D858FE">
            <w:rPr>
              <w:rStyle w:val="PlaceholderText"/>
            </w:rPr>
            <w:t>Choose an item.</w:t>
          </w:r>
        </w:p>
      </w:docPartBody>
    </w:docPart>
    <w:docPart>
      <w:docPartPr>
        <w:name w:val="A713F269BED44927AE17C35910030C4E"/>
        <w:category>
          <w:name w:val="General"/>
          <w:gallery w:val="placeholder"/>
        </w:category>
        <w:types>
          <w:type w:val="bbPlcHdr"/>
        </w:types>
        <w:behaviors>
          <w:behavior w:val="content"/>
        </w:behaviors>
        <w:guid w:val="{7A7ECF56-1DB3-4586-B739-FE9C2D1299F2}"/>
      </w:docPartPr>
      <w:docPartBody>
        <w:p w:rsidR="007435DF" w:rsidRDefault="00A715AD" w:rsidP="00A715AD">
          <w:pPr>
            <w:pStyle w:val="A713F269BED44927AE17C35910030C4E"/>
          </w:pPr>
          <w:r w:rsidRPr="00D858FE">
            <w:rPr>
              <w:rStyle w:val="PlaceholderText"/>
            </w:rPr>
            <w:t>Choose an item.</w:t>
          </w:r>
        </w:p>
      </w:docPartBody>
    </w:docPart>
    <w:docPart>
      <w:docPartPr>
        <w:name w:val="9185D508BB2C45DF97ADD0FDAFBCD4BA"/>
        <w:category>
          <w:name w:val="General"/>
          <w:gallery w:val="placeholder"/>
        </w:category>
        <w:types>
          <w:type w:val="bbPlcHdr"/>
        </w:types>
        <w:behaviors>
          <w:behavior w:val="content"/>
        </w:behaviors>
        <w:guid w:val="{2BD6E7BC-09C7-4C2B-BFF2-6F445495A7FB}"/>
      </w:docPartPr>
      <w:docPartBody>
        <w:p w:rsidR="007435DF" w:rsidRDefault="00A715AD" w:rsidP="00A715AD">
          <w:pPr>
            <w:pStyle w:val="9185D508BB2C45DF97ADD0FDAFBCD4BA"/>
          </w:pPr>
          <w:r w:rsidRPr="00D858FE">
            <w:rPr>
              <w:rStyle w:val="PlaceholderText"/>
            </w:rPr>
            <w:t>Choose an item.</w:t>
          </w:r>
        </w:p>
      </w:docPartBody>
    </w:docPart>
    <w:docPart>
      <w:docPartPr>
        <w:name w:val="2B2BB2E593E04AB8A9AD8FB17168CDC0"/>
        <w:category>
          <w:name w:val="General"/>
          <w:gallery w:val="placeholder"/>
        </w:category>
        <w:types>
          <w:type w:val="bbPlcHdr"/>
        </w:types>
        <w:behaviors>
          <w:behavior w:val="content"/>
        </w:behaviors>
        <w:guid w:val="{9CDB2866-2DE8-494B-B913-93939818165D}"/>
      </w:docPartPr>
      <w:docPartBody>
        <w:p w:rsidR="007435DF" w:rsidRDefault="00A715AD" w:rsidP="00A715AD">
          <w:pPr>
            <w:pStyle w:val="2B2BB2E593E04AB8A9AD8FB17168CDC0"/>
          </w:pPr>
          <w:r w:rsidRPr="00D858FE">
            <w:rPr>
              <w:rStyle w:val="PlaceholderText"/>
            </w:rPr>
            <w:t>Choose an item.</w:t>
          </w:r>
        </w:p>
      </w:docPartBody>
    </w:docPart>
    <w:docPart>
      <w:docPartPr>
        <w:name w:val="54DE6C3A73C941DB9DFBE6F8B5A4A0A9"/>
        <w:category>
          <w:name w:val="General"/>
          <w:gallery w:val="placeholder"/>
        </w:category>
        <w:types>
          <w:type w:val="bbPlcHdr"/>
        </w:types>
        <w:behaviors>
          <w:behavior w:val="content"/>
        </w:behaviors>
        <w:guid w:val="{37873611-4513-44EE-82AA-1E1CBCF91589}"/>
      </w:docPartPr>
      <w:docPartBody>
        <w:p w:rsidR="007435DF" w:rsidRDefault="00A715AD" w:rsidP="00A715AD">
          <w:pPr>
            <w:pStyle w:val="54DE6C3A73C941DB9DFBE6F8B5A4A0A9"/>
          </w:pPr>
          <w:r w:rsidRPr="00D858FE">
            <w:rPr>
              <w:rStyle w:val="PlaceholderText"/>
            </w:rPr>
            <w:t>Choose an item.</w:t>
          </w:r>
        </w:p>
      </w:docPartBody>
    </w:docPart>
    <w:docPart>
      <w:docPartPr>
        <w:name w:val="69E98FEB85274F4D887EDFE998348D4E"/>
        <w:category>
          <w:name w:val="General"/>
          <w:gallery w:val="placeholder"/>
        </w:category>
        <w:types>
          <w:type w:val="bbPlcHdr"/>
        </w:types>
        <w:behaviors>
          <w:behavior w:val="content"/>
        </w:behaviors>
        <w:guid w:val="{64AD5AA5-D532-4FAE-B291-407A2314C68D}"/>
      </w:docPartPr>
      <w:docPartBody>
        <w:p w:rsidR="00246168" w:rsidRDefault="007435DF" w:rsidP="007435DF">
          <w:pPr>
            <w:pStyle w:val="69E98FEB85274F4D887EDFE998348D4E"/>
          </w:pPr>
          <w:r w:rsidRPr="00D858FE">
            <w:rPr>
              <w:rStyle w:val="PlaceholderText"/>
            </w:rPr>
            <w:t>Choose an item.</w:t>
          </w:r>
        </w:p>
      </w:docPartBody>
    </w:docPart>
    <w:docPart>
      <w:docPartPr>
        <w:name w:val="31CF3C82C027446C9E8173837A94A444"/>
        <w:category>
          <w:name w:val="General"/>
          <w:gallery w:val="placeholder"/>
        </w:category>
        <w:types>
          <w:type w:val="bbPlcHdr"/>
        </w:types>
        <w:behaviors>
          <w:behavior w:val="content"/>
        </w:behaviors>
        <w:guid w:val="{8705A073-04A4-4CB6-89C4-030C77122E78}"/>
      </w:docPartPr>
      <w:docPartBody>
        <w:p w:rsidR="00246168" w:rsidRDefault="007435DF" w:rsidP="007435DF">
          <w:pPr>
            <w:pStyle w:val="31CF3C82C027446C9E8173837A94A444"/>
          </w:pPr>
          <w:r w:rsidRPr="00D858FE">
            <w:rPr>
              <w:rStyle w:val="PlaceholderText"/>
            </w:rPr>
            <w:t>Choose an item.</w:t>
          </w:r>
        </w:p>
      </w:docPartBody>
    </w:docPart>
    <w:docPart>
      <w:docPartPr>
        <w:name w:val="6E788FD78D194D2A8533175BFB781602"/>
        <w:category>
          <w:name w:val="General"/>
          <w:gallery w:val="placeholder"/>
        </w:category>
        <w:types>
          <w:type w:val="bbPlcHdr"/>
        </w:types>
        <w:behaviors>
          <w:behavior w:val="content"/>
        </w:behaviors>
        <w:guid w:val="{A57102EF-DF54-453E-9E8F-31FEA4B3C19B}"/>
      </w:docPartPr>
      <w:docPartBody>
        <w:p w:rsidR="00246168" w:rsidRDefault="007435DF" w:rsidP="007435DF">
          <w:pPr>
            <w:pStyle w:val="6E788FD78D194D2A8533175BFB781602"/>
          </w:pPr>
          <w:r w:rsidRPr="00D858FE">
            <w:rPr>
              <w:rStyle w:val="PlaceholderText"/>
            </w:rPr>
            <w:t>Choose an item.</w:t>
          </w:r>
        </w:p>
      </w:docPartBody>
    </w:docPart>
    <w:docPart>
      <w:docPartPr>
        <w:name w:val="4135003DA717474684448710C5873F2E"/>
        <w:category>
          <w:name w:val="General"/>
          <w:gallery w:val="placeholder"/>
        </w:category>
        <w:types>
          <w:type w:val="bbPlcHdr"/>
        </w:types>
        <w:behaviors>
          <w:behavior w:val="content"/>
        </w:behaviors>
        <w:guid w:val="{16045678-93A2-4207-8972-4E2C1E8BABD0}"/>
      </w:docPartPr>
      <w:docPartBody>
        <w:p w:rsidR="00246168" w:rsidRDefault="007435DF" w:rsidP="007435DF">
          <w:pPr>
            <w:pStyle w:val="4135003DA717474684448710C5873F2E"/>
          </w:pPr>
          <w:r w:rsidRPr="00D858FE">
            <w:rPr>
              <w:rStyle w:val="PlaceholderText"/>
            </w:rPr>
            <w:t>Choose an item.</w:t>
          </w:r>
        </w:p>
      </w:docPartBody>
    </w:docPart>
    <w:docPart>
      <w:docPartPr>
        <w:name w:val="F8C454ABB8C04DED9DBF08CB283F2E24"/>
        <w:category>
          <w:name w:val="General"/>
          <w:gallery w:val="placeholder"/>
        </w:category>
        <w:types>
          <w:type w:val="bbPlcHdr"/>
        </w:types>
        <w:behaviors>
          <w:behavior w:val="content"/>
        </w:behaviors>
        <w:guid w:val="{263FEE7B-D232-4A4D-BF22-6CF5036A5641}"/>
      </w:docPartPr>
      <w:docPartBody>
        <w:p w:rsidR="00246168" w:rsidRDefault="007435DF" w:rsidP="007435DF">
          <w:pPr>
            <w:pStyle w:val="F8C454ABB8C04DED9DBF08CB283F2E24"/>
          </w:pPr>
          <w:r w:rsidRPr="00D858FE">
            <w:rPr>
              <w:rStyle w:val="PlaceholderText"/>
            </w:rPr>
            <w:t>Choose an item.</w:t>
          </w:r>
        </w:p>
      </w:docPartBody>
    </w:docPart>
    <w:docPart>
      <w:docPartPr>
        <w:name w:val="C5E20BD54F4B4600AE1BBB0245DEFEF7"/>
        <w:category>
          <w:name w:val="General"/>
          <w:gallery w:val="placeholder"/>
        </w:category>
        <w:types>
          <w:type w:val="bbPlcHdr"/>
        </w:types>
        <w:behaviors>
          <w:behavior w:val="content"/>
        </w:behaviors>
        <w:guid w:val="{41DC8EBE-05E5-4578-ACB5-891CC2AEB351}"/>
      </w:docPartPr>
      <w:docPartBody>
        <w:p w:rsidR="00246168" w:rsidRDefault="007435DF" w:rsidP="007435DF">
          <w:pPr>
            <w:pStyle w:val="C5E20BD54F4B4600AE1BBB0245DEFEF7"/>
          </w:pPr>
          <w:r w:rsidRPr="00D858FE">
            <w:rPr>
              <w:rStyle w:val="PlaceholderText"/>
            </w:rPr>
            <w:t>Choose an item.</w:t>
          </w:r>
        </w:p>
      </w:docPartBody>
    </w:docPart>
    <w:docPart>
      <w:docPartPr>
        <w:name w:val="5F3E190708C34D2AA8BA7E102DDD3116"/>
        <w:category>
          <w:name w:val="General"/>
          <w:gallery w:val="placeholder"/>
        </w:category>
        <w:types>
          <w:type w:val="bbPlcHdr"/>
        </w:types>
        <w:behaviors>
          <w:behavior w:val="content"/>
        </w:behaviors>
        <w:guid w:val="{53190C9E-1297-426F-86A7-04D016DB524F}"/>
      </w:docPartPr>
      <w:docPartBody>
        <w:p w:rsidR="00246168" w:rsidRDefault="007435DF" w:rsidP="007435DF">
          <w:pPr>
            <w:pStyle w:val="5F3E190708C34D2AA8BA7E102DDD3116"/>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B1EF3"/>
    <w:rsid w:val="00246168"/>
    <w:rsid w:val="00295E0C"/>
    <w:rsid w:val="00363920"/>
    <w:rsid w:val="003E5DF1"/>
    <w:rsid w:val="00674D42"/>
    <w:rsid w:val="007435DF"/>
    <w:rsid w:val="00A715AD"/>
    <w:rsid w:val="00B91BF2"/>
    <w:rsid w:val="00BF58F7"/>
    <w:rsid w:val="00EC2515"/>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7435DF"/>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CB816ECE02F54F73806BE3C3BB463508">
    <w:name w:val="CB816ECE02F54F73806BE3C3BB463508"/>
    <w:rsid w:val="00BF58F7"/>
  </w:style>
  <w:style w:type="paragraph" w:customStyle="1" w:styleId="69E98FEB85274F4D887EDFE998348D4E">
    <w:name w:val="69E98FEB85274F4D887EDFE998348D4E"/>
    <w:rsid w:val="007435DF"/>
  </w:style>
  <w:style w:type="paragraph" w:customStyle="1" w:styleId="31CF3C82C027446C9E8173837A94A444">
    <w:name w:val="31CF3C82C027446C9E8173837A94A444"/>
    <w:rsid w:val="007435DF"/>
  </w:style>
  <w:style w:type="paragraph" w:customStyle="1" w:styleId="6E788FD78D194D2A8533175BFB781602">
    <w:name w:val="6E788FD78D194D2A8533175BFB781602"/>
    <w:rsid w:val="007435DF"/>
  </w:style>
  <w:style w:type="paragraph" w:customStyle="1" w:styleId="4135003DA717474684448710C5873F2E">
    <w:name w:val="4135003DA717474684448710C5873F2E"/>
    <w:rsid w:val="007435DF"/>
  </w:style>
  <w:style w:type="paragraph" w:customStyle="1" w:styleId="F8C454ABB8C04DED9DBF08CB283F2E24">
    <w:name w:val="F8C454ABB8C04DED9DBF08CB283F2E24"/>
    <w:rsid w:val="007435DF"/>
  </w:style>
  <w:style w:type="paragraph" w:customStyle="1" w:styleId="C5E20BD54F4B4600AE1BBB0245DEFEF7">
    <w:name w:val="C5E20BD54F4B4600AE1BBB0245DEFEF7"/>
    <w:rsid w:val="007435DF"/>
  </w:style>
  <w:style w:type="paragraph" w:customStyle="1" w:styleId="5F3E190708C34D2AA8BA7E102DDD3116">
    <w:name w:val="5F3E190708C34D2AA8BA7E102DDD3116"/>
    <w:rsid w:val="007435DF"/>
  </w:style>
  <w:style w:type="paragraph" w:customStyle="1" w:styleId="8CD27297CE4F414E814174AF71F90997">
    <w:name w:val="8CD27297CE4F414E814174AF71F90997"/>
    <w:rsid w:val="00BF58F7"/>
  </w:style>
  <w:style w:type="paragraph" w:customStyle="1" w:styleId="BD3ACD6D103D404C8ED1BFF3441A322B">
    <w:name w:val="BD3ACD6D103D404C8ED1BFF3441A322B"/>
    <w:rsid w:val="00BF58F7"/>
  </w:style>
  <w:style w:type="paragraph" w:customStyle="1" w:styleId="51C48BEC36C44BCC98C2A7D7299285DF">
    <w:name w:val="51C48BEC36C44BCC98C2A7D7299285DF"/>
    <w:rsid w:val="00A715AD"/>
  </w:style>
  <w:style w:type="paragraph" w:customStyle="1" w:styleId="605102B1A310424A826A7942DEB62B9D">
    <w:name w:val="605102B1A310424A826A7942DEB62B9D"/>
    <w:rsid w:val="00A715AD"/>
  </w:style>
  <w:style w:type="paragraph" w:customStyle="1" w:styleId="5607188A8820475299B286014A7B3616">
    <w:name w:val="5607188A8820475299B286014A7B3616"/>
    <w:rsid w:val="00A715AD"/>
  </w:style>
  <w:style w:type="paragraph" w:customStyle="1" w:styleId="93341B9FF9A24995B1FFE80CADFF5FC6">
    <w:name w:val="93341B9FF9A24995B1FFE80CADFF5FC6"/>
    <w:rsid w:val="00A715AD"/>
  </w:style>
  <w:style w:type="paragraph" w:customStyle="1" w:styleId="B323323834DD4B46BC0E33CCAD88B46B">
    <w:name w:val="B323323834DD4B46BC0E33CCAD88B46B"/>
    <w:rsid w:val="00A715AD"/>
  </w:style>
  <w:style w:type="paragraph" w:customStyle="1" w:styleId="9C11BA04633041A285B883A6A81F3362">
    <w:name w:val="9C11BA04633041A285B883A6A81F3362"/>
    <w:rsid w:val="00A715AD"/>
  </w:style>
  <w:style w:type="paragraph" w:customStyle="1" w:styleId="A38D5E2208974FCE9D8902647DE4E031">
    <w:name w:val="A38D5E2208974FCE9D8902647DE4E031"/>
    <w:rsid w:val="00A715AD"/>
  </w:style>
  <w:style w:type="paragraph" w:customStyle="1" w:styleId="10C8E516B6F540F992CD65EF6AE38C2F">
    <w:name w:val="10C8E516B6F540F992CD65EF6AE38C2F"/>
    <w:rsid w:val="00A715AD"/>
  </w:style>
  <w:style w:type="paragraph" w:customStyle="1" w:styleId="FD6B8D8CB5EC49378830515A171CCE90">
    <w:name w:val="FD6B8D8CB5EC49378830515A171CCE90"/>
    <w:rsid w:val="00A715AD"/>
  </w:style>
  <w:style w:type="paragraph" w:customStyle="1" w:styleId="3B6792847EB54AD09601ACE9A8315DCD">
    <w:name w:val="3B6792847EB54AD09601ACE9A8315DCD"/>
    <w:rsid w:val="00A715AD"/>
  </w:style>
  <w:style w:type="paragraph" w:customStyle="1" w:styleId="1E3601014B5B47DB90EE82097810819F">
    <w:name w:val="1E3601014B5B47DB90EE82097810819F"/>
    <w:rsid w:val="00A715AD"/>
  </w:style>
  <w:style w:type="paragraph" w:customStyle="1" w:styleId="CDFC76B96F654B33B2419F52CE5EDE26">
    <w:name w:val="CDFC76B96F654B33B2419F52CE5EDE26"/>
    <w:rsid w:val="00A715AD"/>
  </w:style>
  <w:style w:type="paragraph" w:customStyle="1" w:styleId="7C63F1A059D64E89B4B0AEB137D475BD">
    <w:name w:val="7C63F1A059D64E89B4B0AEB137D475BD"/>
    <w:rsid w:val="00A715AD"/>
  </w:style>
  <w:style w:type="paragraph" w:customStyle="1" w:styleId="CB2B6367CE2647329C83B2AA00583E9C">
    <w:name w:val="CB2B6367CE2647329C83B2AA00583E9C"/>
    <w:rsid w:val="00A715AD"/>
  </w:style>
  <w:style w:type="paragraph" w:customStyle="1" w:styleId="7AAC70C62BAA47479175744576A7BD29">
    <w:name w:val="7AAC70C62BAA47479175744576A7BD29"/>
    <w:rsid w:val="00A715AD"/>
  </w:style>
  <w:style w:type="paragraph" w:customStyle="1" w:styleId="F4D8C317F9DF4FFABD2F12F81DA8FE82">
    <w:name w:val="F4D8C317F9DF4FFABD2F12F81DA8FE82"/>
    <w:rsid w:val="00A715AD"/>
  </w:style>
  <w:style w:type="paragraph" w:customStyle="1" w:styleId="03C1AE9BDA6F4B76A3FFF68C091B882E">
    <w:name w:val="03C1AE9BDA6F4B76A3FFF68C091B882E"/>
    <w:rsid w:val="00A715AD"/>
  </w:style>
  <w:style w:type="paragraph" w:customStyle="1" w:styleId="598C0DDDFBAF4200B4FB7260C5198C51">
    <w:name w:val="598C0DDDFBAF4200B4FB7260C5198C51"/>
    <w:rsid w:val="00A715AD"/>
  </w:style>
  <w:style w:type="paragraph" w:customStyle="1" w:styleId="A3C95CCE20854C62B5362AF0E59712A0">
    <w:name w:val="A3C95CCE20854C62B5362AF0E59712A0"/>
    <w:rsid w:val="00A715AD"/>
  </w:style>
  <w:style w:type="paragraph" w:customStyle="1" w:styleId="466DEF1EBE7243B79E1713E917B81923">
    <w:name w:val="466DEF1EBE7243B79E1713E917B81923"/>
    <w:rsid w:val="00A715AD"/>
  </w:style>
  <w:style w:type="paragraph" w:customStyle="1" w:styleId="5F704C2972ED4D68821F42C2EDA33E40">
    <w:name w:val="5F704C2972ED4D68821F42C2EDA33E40"/>
    <w:rsid w:val="00A715AD"/>
  </w:style>
  <w:style w:type="paragraph" w:customStyle="1" w:styleId="8EBA82602FFE4A888DF3C1071B9748C9">
    <w:name w:val="8EBA82602FFE4A888DF3C1071B9748C9"/>
    <w:rsid w:val="00A715AD"/>
  </w:style>
  <w:style w:type="paragraph" w:customStyle="1" w:styleId="25EBC40D6C964E91BAFBD556894D65C3">
    <w:name w:val="25EBC40D6C964E91BAFBD556894D65C3"/>
    <w:rsid w:val="00A715AD"/>
  </w:style>
  <w:style w:type="paragraph" w:customStyle="1" w:styleId="9FCEA111B8EB4784804C0CC22D61EED0">
    <w:name w:val="9FCEA111B8EB4784804C0CC22D61EED0"/>
    <w:rsid w:val="00A715AD"/>
  </w:style>
  <w:style w:type="paragraph" w:customStyle="1" w:styleId="D22B53E115C0447F8BF937C46ED1CB1C">
    <w:name w:val="D22B53E115C0447F8BF937C46ED1CB1C"/>
    <w:rsid w:val="00A715AD"/>
  </w:style>
  <w:style w:type="paragraph" w:customStyle="1" w:styleId="813626F57F164139B81FF3199B4D637F">
    <w:name w:val="813626F57F164139B81FF3199B4D637F"/>
    <w:rsid w:val="00A715AD"/>
  </w:style>
  <w:style w:type="paragraph" w:customStyle="1" w:styleId="BD41E18978C1417A810201FCB46FB416">
    <w:name w:val="BD41E18978C1417A810201FCB46FB416"/>
    <w:rsid w:val="00A715AD"/>
  </w:style>
  <w:style w:type="paragraph" w:customStyle="1" w:styleId="B66B57E8D23C43819359B8BD258F642F">
    <w:name w:val="B66B57E8D23C43819359B8BD258F642F"/>
    <w:rsid w:val="00A715AD"/>
  </w:style>
  <w:style w:type="paragraph" w:customStyle="1" w:styleId="A2578C49D61C497B9EA4577C208A31D8">
    <w:name w:val="A2578C49D61C497B9EA4577C208A31D8"/>
    <w:rsid w:val="00A715AD"/>
  </w:style>
  <w:style w:type="paragraph" w:customStyle="1" w:styleId="62422712F04747B09DB7E77FA9D7EF0A">
    <w:name w:val="62422712F04747B09DB7E77FA9D7EF0A"/>
    <w:rsid w:val="00A715AD"/>
  </w:style>
  <w:style w:type="paragraph" w:customStyle="1" w:styleId="E35C5EBF1E0A4E62A0772277B7D98D5D">
    <w:name w:val="E35C5EBF1E0A4E62A0772277B7D98D5D"/>
    <w:rsid w:val="00A715AD"/>
  </w:style>
  <w:style w:type="paragraph" w:customStyle="1" w:styleId="43C949974DF24FAEB9E2575E50955E7C">
    <w:name w:val="43C949974DF24FAEB9E2575E50955E7C"/>
    <w:rsid w:val="00A715AD"/>
  </w:style>
  <w:style w:type="paragraph" w:customStyle="1" w:styleId="78334FE1EA114788BDB268F9B9FC0CA8">
    <w:name w:val="78334FE1EA114788BDB268F9B9FC0CA8"/>
    <w:rsid w:val="00A715AD"/>
  </w:style>
  <w:style w:type="paragraph" w:customStyle="1" w:styleId="BD47874BFED44A319851EEE8FA590FF0">
    <w:name w:val="BD47874BFED44A319851EEE8FA590FF0"/>
    <w:rsid w:val="00A715AD"/>
  </w:style>
  <w:style w:type="paragraph" w:customStyle="1" w:styleId="A713F269BED44927AE17C35910030C4E">
    <w:name w:val="A713F269BED44927AE17C35910030C4E"/>
    <w:rsid w:val="00A715AD"/>
  </w:style>
  <w:style w:type="paragraph" w:customStyle="1" w:styleId="9185D508BB2C45DF97ADD0FDAFBCD4BA">
    <w:name w:val="9185D508BB2C45DF97ADD0FDAFBCD4BA"/>
    <w:rsid w:val="00A715AD"/>
  </w:style>
  <w:style w:type="paragraph" w:customStyle="1" w:styleId="2B2BB2E593E04AB8A9AD8FB17168CDC0">
    <w:name w:val="2B2BB2E593E04AB8A9AD8FB17168CDC0"/>
    <w:rsid w:val="00A715AD"/>
  </w:style>
  <w:style w:type="paragraph" w:customStyle="1" w:styleId="54DE6C3A73C941DB9DFBE6F8B5A4A0A9">
    <w:name w:val="54DE6C3A73C941DB9DFBE6F8B5A4A0A9"/>
    <w:rsid w:val="00A715A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 xsi:nil="true"/>
    <Approved_x0020_Provider xmlns="a8338b6e-77a6-4851-82b6-98166143ffdd" xsi:nil="true"/>
    <Management_x0020_Company_x0020_ID xmlns="a8338b6e-77a6-4851-82b6-98166143ffdd" xsi:nil="true"/>
    <Home xmlns="a8338b6e-77a6-4851-82b6-98166143ffdd">Estia Health Manly Vale</Home>
    <Signed xmlns="a8338b6e-77a6-4851-82b6-98166143ffdd" xsi:nil="true"/>
    <Uploaded xmlns="a8338b6e-77a6-4851-82b6-98166143ffdd">true</Uploaded>
    <Management_x0020_Company xmlns="a8338b6e-77a6-4851-82b6-98166143ffdd" xsi:nil="true"/>
    <Doc_x0020_Date xmlns="a8338b6e-77a6-4851-82b6-98166143ffdd">2023-03-08T22:59:21+00:00</Doc_x0020_Date>
    <CSI_x0020_ID xmlns="a8338b6e-77a6-4851-82b6-98166143ffdd" xsi:nil="true"/>
    <Case_x0020_ID xmlns="a8338b6e-77a6-4851-82b6-98166143ffdd" xsi:nil="true"/>
    <Approved_x0020_Provider_x0020_ID xmlns="a8338b6e-77a6-4851-82b6-98166143ffdd" xsi:nil="true"/>
    <Location xmlns="a8338b6e-77a6-4851-82b6-98166143ffdd">C:\Users\mbullochdinte\Downloads\Performance_Report_2505_31-01-2023.docx</Location>
    <Home_x0020_ID xmlns="a8338b6e-77a6-4851-82b6-98166143ffdd">59E7A0A5-7CF4-DC11-AD41-005056922186</Home_x0020_ID>
    <State xmlns="a8338b6e-77a6-4851-82b6-98166143ffdd" xsi:nil="true"/>
    <Doc_x0020_Sent_Received_x0020_Date xmlns="a8338b6e-77a6-4851-82b6-98166143ffdd">2023-03-09T00:00:00+00:00</Doc_x0020_Sent_Received_x0020_Date>
    <Activity_x0020_ID xmlns="a8338b6e-77a6-4851-82b6-98166143ffdd">AF52EF9F-D0C1-EB11-AC89-005056922186</Activity_x0020_ID>
    <From xmlns="a8338b6e-77a6-4851-82b6-98166143ffdd" xsi:nil="true"/>
    <Doc_x0020_Category xmlns="a8338b6e-77a6-4851-82b6-98166143ffdd">Decisions and Publications</Doc_x0020_Category>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AE99F2C-9E33-4053-ADD5-3FF3DA500DEC}">
  <ds:schemaRefs>
    <ds:schemaRef ds:uri="http://schemas.openxmlformats.org/officeDocument/2006/bibliography"/>
  </ds:schemaRefs>
</ds:datastoreItem>
</file>

<file path=customXml/itemProps2.xml><?xml version="1.0" encoding="utf-8"?>
<ds:datastoreItem xmlns:ds="http://schemas.openxmlformats.org/officeDocument/2006/customXml" ds:itemID="{CB3D1697-2496-4CF0-B6E6-A2C5DFDB61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A9609DE4-17DE-48C1-A70E-76375A750734}">
  <ds:schemaRefs>
    <ds:schemaRef ds:uri="http://purl.org/dc/elements/1.1/"/>
    <ds:schemaRef ds:uri="http://schemas.microsoft.com/office/2006/documentManagement/types"/>
    <ds:schemaRef ds:uri="http://purl.org/dc/dcmitype/"/>
    <ds:schemaRef ds:uri="a8338b6e-77a6-4851-82b6-98166143ffdd"/>
    <ds:schemaRef ds:uri="http://schemas.openxmlformats.org/package/2006/metadata/core-properties"/>
    <ds:schemaRef ds:uri="http://purl.org/dc/terms/"/>
    <ds:schemaRef ds:uri="http://www.w3.org/XML/1998/namespace"/>
    <ds:schemaRef ds:uri="http://schemas.microsoft.com/office/2006/metadata/properties"/>
  </ds:schemaRefs>
</ds:datastoreItem>
</file>

<file path=customXml/itemProps4.xml><?xml version="1.0" encoding="utf-8"?>
<ds:datastoreItem xmlns:ds="http://schemas.openxmlformats.org/officeDocument/2006/customXml" ds:itemID="{9D3E2DE6-3127-4C7C-AA3A-57889D5FB8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4507</Words>
  <Characters>25695</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30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Katelyn Doak</cp:lastModifiedBy>
  <cp:revision>2</cp:revision>
  <dcterms:created xsi:type="dcterms:W3CDTF">2023-03-17T00:33:00Z</dcterms:created>
  <dcterms:modified xsi:type="dcterms:W3CDTF">2023-03-17T00:33: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Document Name">
    <vt:lpwstr>RPT-ACC-0122</vt:lpwstr>
  </property>
  <property fmtid="{D5CDD505-2E9C-101B-9397-08002B2CF9AE}" pid="4" name="Complete?">
    <vt:lpwstr>Yes</vt:lpwstr>
  </property>
  <property fmtid="{D5CDD505-2E9C-101B-9397-08002B2CF9AE}" pid="5" name="Input">
    <vt:lpwstr>Accreditation E-Form</vt:lpwstr>
  </property>
  <property fmtid="{D5CDD505-2E9C-101B-9397-08002B2CF9AE}" pid="6" name="Output Type">
    <vt:lpwstr>PDF</vt:lpwstr>
  </property>
</Properties>
</file>